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ABE44" w14:textId="77777777" w:rsidR="00A85FB5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284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>1. '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विड</w:t>
      </w:r>
      <w:r w:rsidRPr="003C0EF5">
        <w:rPr>
          <w:rFonts w:asciiTheme="minorHAnsi" w:hAnsiTheme="minorHAnsi" w:cstheme="minorHAnsi"/>
          <w:bCs/>
          <w:cs/>
          <w:lang w:bidi="hi-IN"/>
        </w:rPr>
        <w:t>-</w:t>
      </w:r>
      <w:r w:rsidRPr="003C0EF5">
        <w:rPr>
          <w:rFonts w:asciiTheme="minorHAnsi" w:hAnsiTheme="minorHAnsi" w:cstheme="minorHAnsi"/>
          <w:bCs/>
        </w:rPr>
        <w:t>19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दत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ोत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ह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  <w:r w:rsidRPr="003C0EF5">
        <w:rPr>
          <w:rFonts w:asciiTheme="minorHAnsi" w:hAnsiTheme="minorHAnsi" w:cstheme="minorHAnsi"/>
          <w:bCs/>
        </w:rPr>
        <w:t xml:space="preserve">' </w:t>
      </w:r>
      <w:r w:rsidRPr="003C0EF5">
        <w:rPr>
          <w:rFonts w:ascii="Mangal" w:hAnsi="Mangal" w:cs="Mangal" w:hint="cs"/>
          <w:bCs/>
          <w:cs/>
          <w:lang w:bidi="hi-IN"/>
        </w:rPr>
        <w:t>उन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स्याओ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्याप्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झाइ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1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6DBDDE51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2806CC41" w14:textId="1031AEC7" w:rsidR="00975EB0" w:rsidRPr="003C0EF5" w:rsidRDefault="00A85FB5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27D692C9" w14:textId="77777777" w:rsidR="00975EB0" w:rsidRPr="003C0EF5" w:rsidRDefault="00975EB0" w:rsidP="003C0EF5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रिच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विड</w:t>
      </w:r>
      <w:r w:rsidRPr="003C0EF5">
        <w:rPr>
          <w:rFonts w:asciiTheme="minorHAnsi" w:hAnsiTheme="minorHAnsi" w:cstheme="minorHAnsi"/>
          <w:b/>
          <w:bCs/>
        </w:rPr>
        <w:t>-</w:t>
      </w:r>
      <w:r w:rsidRPr="003C0EF5">
        <w:rPr>
          <w:rFonts w:asciiTheme="minorHAnsi" w:hAnsiTheme="minorHAnsi" w:cstheme="minorHAnsi"/>
          <w:b/>
          <w:bCs/>
          <w:cs/>
        </w:rPr>
        <w:t xml:space="preserve">19 </w:t>
      </w:r>
      <w:r w:rsidRPr="003C0EF5">
        <w:rPr>
          <w:rFonts w:ascii="Mangal" w:hAnsi="Mangal" w:cs="Mangal" w:hint="cs"/>
          <w:b/>
          <w:bCs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6DC9F332" w14:textId="77777777" w:rsidR="00975EB0" w:rsidRPr="003C0EF5" w:rsidRDefault="00975EB0" w:rsidP="003C0EF5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</w:p>
    <w:p w14:paraId="7783BE9F" w14:textId="77777777" w:rsidR="00975EB0" w:rsidRPr="003C0EF5" w:rsidRDefault="00975EB0" w:rsidP="003C0EF5">
      <w:pPr>
        <w:pStyle w:val="ListParagraph"/>
        <w:numPr>
          <w:ilvl w:val="0"/>
          <w:numId w:val="50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1434C48A" w14:textId="77777777" w:rsidR="00975EB0" w:rsidRPr="003C0EF5" w:rsidRDefault="00975EB0" w:rsidP="003C0EF5">
      <w:pPr>
        <w:pStyle w:val="ListParagraph"/>
        <w:numPr>
          <w:ilvl w:val="0"/>
          <w:numId w:val="50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न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स्य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्याप्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झ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47648F77" w14:textId="77777777" w:rsidR="00FC04B7" w:rsidRPr="003C0EF5" w:rsidRDefault="00975EB0" w:rsidP="003C0EF5">
      <w:pPr>
        <w:pStyle w:val="ListParagraph"/>
        <w:numPr>
          <w:ilvl w:val="0"/>
          <w:numId w:val="49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हत्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77E09DF2" w14:textId="7547764B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cs/>
          <w:lang w:bidi="hi-IN"/>
        </w:rPr>
        <w:t>कोविड</w:t>
      </w:r>
      <w:r w:rsidRPr="003C0EF5">
        <w:rPr>
          <w:rFonts w:asciiTheme="minorHAnsi" w:hAnsiTheme="minorHAnsi" w:cstheme="minorHAnsi"/>
        </w:rPr>
        <w:t>-</w:t>
      </w:r>
      <w:r w:rsidRPr="003C0EF5">
        <w:rPr>
          <w:rFonts w:asciiTheme="minorHAnsi" w:hAnsiTheme="minorHAnsi" w:cstheme="minorHAnsi"/>
          <w:cs/>
        </w:rPr>
        <w:t xml:space="preserve">19 </w:t>
      </w:r>
      <w:r w:rsidRPr="003C0EF5">
        <w:rPr>
          <w:rFonts w:ascii="Mangal" w:hAnsi="Mangal" w:cs="Mangal" w:hint="cs"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जीव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ख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ध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ीब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चान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ीव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5C3D99"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त्य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स्य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लैंग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ृष्ट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</w:t>
      </w:r>
      <w:r w:rsidR="005C3D99" w:rsidRPr="003C0EF5">
        <w:rPr>
          <w:rFonts w:ascii="Mangal" w:hAnsi="Mangal" w:cs="Mangal" w:hint="cs"/>
          <w:cs/>
          <w:lang w:bidi="hi-IN"/>
        </w:rPr>
        <w:t>र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च्छ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ौक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तिबंध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दंड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रेल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ोझ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75% </w:t>
      </w:r>
      <w:r w:rsidRPr="003C0EF5">
        <w:rPr>
          <w:rFonts w:ascii="Mangal" w:hAnsi="Mangal" w:cs="Mangal" w:hint="cs"/>
          <w:cs/>
          <w:lang w:bidi="hi-IN"/>
        </w:rPr>
        <w:t>पुरुष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ुल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का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म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8% </w:t>
      </w:r>
      <w:r w:rsidRPr="003C0EF5">
        <w:rPr>
          <w:rFonts w:ascii="Mangal" w:hAnsi="Mangal" w:cs="Mangal" w:hint="cs"/>
          <w:cs/>
          <w:lang w:bidi="hi-IN"/>
        </w:rPr>
        <w:t>कार्य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स्टे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ऑ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क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ं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21: </w:t>
      </w:r>
      <w:r w:rsidRPr="003C0EF5">
        <w:rPr>
          <w:rFonts w:ascii="Mangal" w:hAnsi="Mangal" w:cs="Mangal" w:hint="cs"/>
          <w:cs/>
          <w:lang w:bidi="hi-IN"/>
        </w:rPr>
        <w:t>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ईय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ऑ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विड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-19</w:t>
      </w:r>
      <w:r w:rsidRPr="003C0EF5">
        <w:rPr>
          <w:rFonts w:asciiTheme="minorHAnsi" w:hAnsiTheme="minorHAnsi" w:cstheme="minorHAnsi"/>
        </w:rPr>
        <w:t xml:space="preserve">' </w:t>
      </w:r>
      <w:r w:rsidRPr="003C0EF5">
        <w:rPr>
          <w:rFonts w:ascii="Mangal" w:hAnsi="Mangal" w:cs="Mangal" w:hint="cs"/>
          <w:cs/>
          <w:lang w:bidi="hi-IN"/>
        </w:rPr>
        <w:t>रिपोर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ल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</w:p>
    <w:p w14:paraId="7F184552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61285718" w14:textId="77777777" w:rsidR="00975EB0" w:rsidRPr="003C0EF5" w:rsidRDefault="00975EB0" w:rsidP="003C0EF5">
      <w:pPr>
        <w:pStyle w:val="ListParagraph"/>
        <w:numPr>
          <w:ilvl w:val="0"/>
          <w:numId w:val="5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व्याप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ालाबं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ा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ॉकडाउ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रुष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ुल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ंट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ॉ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ॉनिटर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ंडि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कोनॉ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इवे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मिटेड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ेट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्शा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ॉकडाउ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61% </w:t>
      </w:r>
      <w:r w:rsidRPr="003C0EF5">
        <w:rPr>
          <w:rFonts w:ascii="Mangal" w:hAnsi="Mangal" w:cs="Mangal" w:hint="cs"/>
          <w:cs/>
          <w:lang w:bidi="hi-IN"/>
        </w:rPr>
        <w:t>पुरु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म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ब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9%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भ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63A21ABE" w14:textId="77777777" w:rsidR="00975EB0" w:rsidRPr="003C0EF5" w:rsidRDefault="00975EB0" w:rsidP="003C0EF5">
      <w:pPr>
        <w:pStyle w:val="ListParagraph"/>
        <w:numPr>
          <w:ilvl w:val="0"/>
          <w:numId w:val="5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लॉकडाउ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ौक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ंव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47% </w:t>
      </w:r>
      <w:r w:rsidRPr="003C0EF5">
        <w:rPr>
          <w:rFonts w:ascii="Mangal" w:hAnsi="Mangal" w:cs="Mangal" w:hint="cs"/>
          <w:cs/>
          <w:lang w:bidi="hi-IN"/>
        </w:rPr>
        <w:t>नौकरीपेश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ौ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ं।</w:t>
      </w:r>
    </w:p>
    <w:p w14:paraId="5CE8E1DC" w14:textId="13404B3B" w:rsidR="00975EB0" w:rsidRPr="003C0EF5" w:rsidRDefault="00975EB0" w:rsidP="003C0EF5">
      <w:pPr>
        <w:pStyle w:val="ListParagraph"/>
        <w:numPr>
          <w:ilvl w:val="0"/>
          <w:numId w:val="5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स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ा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औपच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तनभोग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4% </w:t>
      </w:r>
      <w:r w:rsidR="006775EE" w:rsidRPr="003C0EF5">
        <w:rPr>
          <w:rFonts w:ascii="Mangal" w:hAnsi="Mangal" w:cs="Mangal" w:hint="cs"/>
          <w:cs/>
          <w:lang w:bidi="hi-IN"/>
        </w:rPr>
        <w:t>एव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3% </w:t>
      </w:r>
      <w:r w:rsidRPr="003C0EF5">
        <w:rPr>
          <w:rFonts w:ascii="Mangal" w:hAnsi="Mangal" w:cs="Mangal" w:hint="cs"/>
          <w:cs/>
          <w:lang w:bidi="hi-IN"/>
        </w:rPr>
        <w:t>क्रमशः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ै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जदू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ईं।</w:t>
      </w:r>
    </w:p>
    <w:p w14:paraId="6D2D91E8" w14:textId="4ADA41E9" w:rsidR="00975EB0" w:rsidRPr="003C0EF5" w:rsidRDefault="00975EB0" w:rsidP="003C0EF5">
      <w:pPr>
        <w:pStyle w:val="ListParagraph"/>
        <w:numPr>
          <w:ilvl w:val="0"/>
          <w:numId w:val="5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1% </w:t>
      </w:r>
      <w:r w:rsidRPr="003C0EF5">
        <w:rPr>
          <w:rFonts w:ascii="Mangal" w:hAnsi="Mangal" w:cs="Mangal" w:hint="cs"/>
          <w:cs/>
          <w:lang w:bidi="hi-IN"/>
        </w:rPr>
        <w:t>पुरुष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ुल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ग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चा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तनभोग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नियत</w:t>
      </w:r>
      <w:r w:rsidR="006775EE" w:rsidRPr="003C0EF5">
        <w:rPr>
          <w:rFonts w:asciiTheme="minorHAnsi" w:hAnsiTheme="minorHAnsi" w:cstheme="minorHAnsi"/>
          <w:cs/>
          <w:lang w:bidi="hi-IN"/>
        </w:rPr>
        <w:t xml:space="preserve">/ </w:t>
      </w:r>
      <w:r w:rsidR="006775EE" w:rsidRPr="003C0EF5">
        <w:rPr>
          <w:rFonts w:ascii="Mangal" w:hAnsi="Mangal" w:cs="Mangal" w:hint="cs"/>
          <w:cs/>
          <w:lang w:bidi="hi-IN"/>
        </w:rPr>
        <w:t>अनौपच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ार्यब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ं।</w:t>
      </w:r>
    </w:p>
    <w:p w14:paraId="08435B15" w14:textId="77777777" w:rsidR="00975EB0" w:rsidRPr="003C0EF5" w:rsidRDefault="00975EB0" w:rsidP="003C0EF5">
      <w:pPr>
        <w:pStyle w:val="ListParagraph"/>
        <w:numPr>
          <w:ilvl w:val="0"/>
          <w:numId w:val="5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अनौपच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र्श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ौक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ुकस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80 </w:t>
      </w:r>
      <w:r w:rsidRPr="003C0EF5">
        <w:rPr>
          <w:rFonts w:ascii="Mangal" w:hAnsi="Mangal" w:cs="Mangal" w:hint="cs"/>
          <w:cs/>
          <w:lang w:bidi="hi-IN"/>
        </w:rPr>
        <w:t>प्रतिश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</w:p>
    <w:p w14:paraId="1B09FA64" w14:textId="66EA7FF3" w:rsidR="00975EB0" w:rsidRPr="003C0EF5" w:rsidRDefault="00975EB0" w:rsidP="003C0EF5">
      <w:pPr>
        <w:pStyle w:val="ListParagraph"/>
        <w:numPr>
          <w:ilvl w:val="0"/>
          <w:numId w:val="5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ैत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मान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ैत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भ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ोझ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ह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ीब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के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8D785EC" w14:textId="57D293C9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घरेल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म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ं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्रॉ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दस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ै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भ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ोझ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ाह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8F5174" w:rsidRPr="003C0EF5">
        <w:rPr>
          <w:rFonts w:ascii="Mangal" w:hAnsi="Mangal" w:cs="Mangal" w:hint="cs"/>
          <w:cs/>
          <w:lang w:bidi="hi-IN"/>
        </w:rPr>
        <w:t>महिल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ौ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ई।</w:t>
      </w:r>
    </w:p>
    <w:p w14:paraId="2F39A665" w14:textId="77777777" w:rsidR="00975EB0" w:rsidRPr="003C0EF5" w:rsidRDefault="00975EB0" w:rsidP="003C0EF5">
      <w:pPr>
        <w:pStyle w:val="ListParagraph"/>
        <w:numPr>
          <w:ilvl w:val="0"/>
          <w:numId w:val="5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ं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क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20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रेल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ित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ंट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ु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।</w:t>
      </w:r>
    </w:p>
    <w:p w14:paraId="51B14D9A" w14:textId="77777777" w:rsidR="00975EB0" w:rsidRPr="003C0EF5" w:rsidRDefault="00975EB0" w:rsidP="003C0EF5">
      <w:pPr>
        <w:pStyle w:val="ListParagraph"/>
        <w:numPr>
          <w:ilvl w:val="0"/>
          <w:numId w:val="5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ुगत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ित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ंट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ि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ह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ंट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नाव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चिं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ं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स्य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ईं।</w:t>
      </w:r>
    </w:p>
    <w:p w14:paraId="19FAEFC7" w14:textId="6A60E468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विड</w:t>
      </w:r>
      <w:r w:rsidR="00C6638A"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Theme="minorHAnsi" w:hAnsiTheme="minorHAnsi" w:cstheme="minorHAnsi"/>
          <w:cs/>
        </w:rPr>
        <w:t xml:space="preserve">19 </w:t>
      </w:r>
      <w:r w:rsidRPr="003C0EF5">
        <w:rPr>
          <w:rFonts w:ascii="Mangal" w:hAnsi="Mangal" w:cs="Mangal" w:hint="cs"/>
          <w:cs/>
          <w:lang w:bidi="hi-IN"/>
        </w:rPr>
        <w:t>संक्रम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यों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ी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ाध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भ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ग्रि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ंक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4ACD6F2C" w14:textId="1250F9B8" w:rsidR="00975EB0" w:rsidRPr="003C0EF5" w:rsidRDefault="00975EB0" w:rsidP="003C0EF5">
      <w:pPr>
        <w:pStyle w:val="ListParagraph"/>
        <w:numPr>
          <w:ilvl w:val="0"/>
          <w:numId w:val="5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महिल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्म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6638A" w:rsidRPr="003C0EF5">
        <w:rPr>
          <w:rFonts w:ascii="Mangal" w:hAnsi="Mangal" w:cs="Mangal" w:hint="cs"/>
          <w:cs/>
          <w:lang w:bidi="hi-IN"/>
        </w:rPr>
        <w:t>में</w:t>
      </w:r>
      <w:r w:rsidR="00C6638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6638A" w:rsidRPr="003C0EF5">
        <w:rPr>
          <w:rFonts w:ascii="Mangal" w:hAnsi="Mangal" w:cs="Mangal" w:hint="cs"/>
          <w:cs/>
          <w:lang w:bidi="hi-IN"/>
        </w:rPr>
        <w:t>एक</w:t>
      </w:r>
      <w:r w:rsidR="00C6638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6638A" w:rsidRPr="003C0EF5">
        <w:rPr>
          <w:rFonts w:ascii="Mangal" w:hAnsi="Mangal" w:cs="Mangal" w:hint="cs"/>
          <w:cs/>
          <w:lang w:bidi="hi-IN"/>
        </w:rPr>
        <w:t>महत्वपूर्ण</w:t>
      </w:r>
      <w:r w:rsidR="00C6638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6638A" w:rsidRPr="003C0EF5">
        <w:rPr>
          <w:rFonts w:ascii="Mangal" w:hAnsi="Mangal" w:cs="Mangal" w:hint="cs"/>
          <w:cs/>
          <w:lang w:bidi="hi-IN"/>
        </w:rPr>
        <w:t>अनुपात</w:t>
      </w:r>
      <w:r w:rsidR="00C6638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6638A" w:rsidRPr="003C0EF5">
        <w:rPr>
          <w:rFonts w:ascii="Mangal" w:hAnsi="Mangal" w:cs="Mangal" w:hint="cs"/>
          <w:cs/>
          <w:lang w:bidi="hi-IN"/>
        </w:rPr>
        <w:t>बनाती</w:t>
      </w:r>
      <w:r w:rsidR="00C6638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6638A" w:rsidRPr="003C0EF5">
        <w:rPr>
          <w:rFonts w:ascii="Mangal" w:hAnsi="Mangal" w:cs="Mangal" w:hint="cs"/>
          <w:cs/>
          <w:lang w:bidi="hi-IN"/>
        </w:rPr>
        <w:t>है</w:t>
      </w:r>
      <w:r w:rsidR="00C6638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6638A" w:rsidRPr="003C0EF5">
        <w:rPr>
          <w:rFonts w:ascii="Mangal" w:hAnsi="Mangal" w:cs="Mangal" w:hint="cs"/>
          <w:cs/>
          <w:lang w:bidi="hi-IN"/>
        </w:rPr>
        <w:t>जिनम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80 </w:t>
      </w:r>
      <w:r w:rsidRPr="003C0EF5">
        <w:rPr>
          <w:rFonts w:ascii="Mangal" w:hAnsi="Mangal" w:cs="Mangal" w:hint="cs"/>
          <w:cs/>
          <w:lang w:bidi="hi-IN"/>
        </w:rPr>
        <w:t>प्रतिश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र्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साविका</w:t>
      </w:r>
      <w:r w:rsidR="00A85FB5" w:rsidRPr="003C0EF5">
        <w:rPr>
          <w:rFonts w:ascii="Mangal" w:hAnsi="Mangal" w:cs="Mangal" w:hint="cs"/>
          <w:cs/>
          <w:lang w:bidi="hi-IN"/>
        </w:rPr>
        <w:t>एं</w:t>
      </w:r>
      <w:r w:rsidR="00C6638A" w:rsidRPr="003C0EF5">
        <w:rPr>
          <w:rFonts w:asciiTheme="minorHAnsi" w:hAnsiTheme="minorHAnsi" w:cstheme="minorHAnsi"/>
          <w:cs/>
          <w:lang w:bidi="hi-IN"/>
        </w:rPr>
        <w:t>/</w:t>
      </w:r>
      <w:r w:rsidR="00C6638A" w:rsidRPr="003C0EF5">
        <w:rPr>
          <w:rFonts w:ascii="Mangal" w:hAnsi="Mangal" w:cs="Mangal" w:hint="cs"/>
          <w:cs/>
          <w:lang w:bidi="hi-IN"/>
        </w:rPr>
        <w:t>दाई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462EC892" w14:textId="384A876B" w:rsidR="00975EB0" w:rsidRPr="003C0EF5" w:rsidRDefault="00975EB0" w:rsidP="003C0EF5">
      <w:pPr>
        <w:pStyle w:val="ListParagraph"/>
        <w:numPr>
          <w:ilvl w:val="0"/>
          <w:numId w:val="5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उन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ुं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ंटरने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मार्टफो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ितृसत्त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दंड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ीका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ंज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्ष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</w:t>
      </w:r>
      <w:r w:rsidR="00D97A00" w:rsidRPr="003C0EF5">
        <w:rPr>
          <w:rFonts w:ascii="Mangal" w:hAnsi="Mangal" w:cs="Mangal" w:hint="cs"/>
          <w:cs/>
          <w:lang w:bidi="hi-IN"/>
        </w:rPr>
        <w:t>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ंश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ीका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रुष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ुल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BD15DDD" w14:textId="75DDD231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शिक्षा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D97A00" w:rsidRPr="003C0EF5">
        <w:rPr>
          <w:rFonts w:ascii="Mangal" w:hAnsi="Mangal" w:cs="Mangal" w:hint="cs"/>
          <w:cs/>
          <w:lang w:bidi="hi-IN"/>
        </w:rPr>
        <w:t>सयुंक्त</w:t>
      </w:r>
      <w:r w:rsidR="00D97A0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D97A00" w:rsidRPr="003C0EF5">
        <w:rPr>
          <w:rFonts w:ascii="Mangal" w:hAnsi="Mangal" w:cs="Mangal" w:hint="cs"/>
          <w:cs/>
          <w:lang w:bidi="hi-IN"/>
        </w:rPr>
        <w:t>राष्ट्र</w:t>
      </w:r>
      <w:r w:rsidR="00D97A0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D97A00" w:rsidRPr="003C0EF5">
        <w:rPr>
          <w:rFonts w:ascii="Mangal" w:hAnsi="Mangal" w:cs="Mangal" w:hint="cs"/>
          <w:cs/>
          <w:lang w:bidi="hi-IN"/>
        </w:rPr>
        <w:t>महिला</w:t>
      </w:r>
      <w:r w:rsidR="00D97A0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35360" w:rsidRPr="003C0EF5">
        <w:rPr>
          <w:rFonts w:ascii="Mangal" w:hAnsi="Mangal" w:cs="Mangal" w:hint="cs"/>
          <w:cs/>
          <w:lang w:bidi="hi-IN"/>
        </w:rPr>
        <w:t>आंकड़ा</w:t>
      </w:r>
      <w:r w:rsidR="00C35360" w:rsidRPr="003C0EF5">
        <w:rPr>
          <w:rFonts w:asciiTheme="minorHAnsi" w:hAnsiTheme="minorHAnsi" w:cstheme="minorHAnsi"/>
          <w:cs/>
          <w:lang w:bidi="hi-IN"/>
        </w:rPr>
        <w:t>/</w:t>
      </w:r>
      <w:r w:rsidRPr="003C0EF5">
        <w:rPr>
          <w:rFonts w:ascii="Mangal" w:hAnsi="Mangal" w:cs="Mangal" w:hint="cs"/>
          <w:cs/>
          <w:lang w:bidi="hi-IN"/>
        </w:rPr>
        <w:t>यूए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ूम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ेट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ल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ड़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ुल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ड़क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कू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छोड़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े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65 </w:t>
      </w:r>
      <w:r w:rsidRPr="003C0EF5">
        <w:rPr>
          <w:rFonts w:ascii="Mangal" w:hAnsi="Mangal" w:cs="Mangal" w:hint="cs"/>
          <w:cs/>
          <w:lang w:bidi="hi-IN"/>
        </w:rPr>
        <w:t>प्रतिश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ता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पि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ड़क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िच्छु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च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ा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म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।</w:t>
      </w:r>
    </w:p>
    <w:p w14:paraId="7A0A8C12" w14:textId="77777777" w:rsidR="00975EB0" w:rsidRPr="003C0EF5" w:rsidRDefault="00975EB0" w:rsidP="003C0EF5">
      <w:pPr>
        <w:pStyle w:val="ListParagraph"/>
        <w:numPr>
          <w:ilvl w:val="0"/>
          <w:numId w:val="5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स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ि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ु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ीढ़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1AC95DD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lastRenderedPageBreak/>
        <w:t>हिंसा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ॉकडाउ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र्व्यवहा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रेल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घरेल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ाह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इब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ड़क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स्क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िपोर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थ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ी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।</w:t>
      </w:r>
    </w:p>
    <w:p w14:paraId="54FDF48F" w14:textId="77777777" w:rsidR="00975EB0" w:rsidRPr="003C0EF5" w:rsidRDefault="00975EB0" w:rsidP="003C0EF5">
      <w:pPr>
        <w:pStyle w:val="ListParagraph"/>
        <w:numPr>
          <w:ilvl w:val="0"/>
          <w:numId w:val="5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Theme="minorHAnsi" w:hAnsiTheme="minorHAnsi" w:cstheme="minorHAnsi"/>
        </w:rPr>
        <w:t xml:space="preserve">NCW)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कड़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रव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20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रेल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.5 </w:t>
      </w:r>
      <w:r w:rsidRPr="003C0EF5">
        <w:rPr>
          <w:rFonts w:ascii="Mangal" w:hAnsi="Mangal" w:cs="Mangal" w:hint="cs"/>
          <w:cs/>
          <w:lang w:bidi="hi-IN"/>
        </w:rPr>
        <w:t>गु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्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D9BF169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न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स्य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5289235B" w14:textId="77777777" w:rsidR="00975EB0" w:rsidRPr="003C0EF5" w:rsidRDefault="00975EB0" w:rsidP="003C0EF5">
      <w:pPr>
        <w:pStyle w:val="ListParagraph"/>
        <w:numPr>
          <w:ilvl w:val="0"/>
          <w:numId w:val="5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ोज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्यक्ति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।</w:t>
      </w:r>
    </w:p>
    <w:p w14:paraId="721E4E92" w14:textId="77777777" w:rsidR="00975EB0" w:rsidRPr="003C0EF5" w:rsidRDefault="00975EB0" w:rsidP="003C0EF5">
      <w:pPr>
        <w:pStyle w:val="ListParagraph"/>
        <w:numPr>
          <w:ilvl w:val="0"/>
          <w:numId w:val="5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वस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िक्षण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डिजिट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ूरस्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लब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छोट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ोज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लेगी।</w:t>
      </w:r>
    </w:p>
    <w:p w14:paraId="0FB92231" w14:textId="77777777" w:rsidR="00975EB0" w:rsidRPr="003C0EF5" w:rsidRDefault="00975EB0" w:rsidP="003C0EF5">
      <w:pPr>
        <w:pStyle w:val="ListParagraph"/>
        <w:numPr>
          <w:ilvl w:val="0"/>
          <w:numId w:val="5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ल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ीड़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श्रय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त्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नू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िकित्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।</w:t>
      </w:r>
    </w:p>
    <w:p w14:paraId="4C615BAF" w14:textId="59D58D19" w:rsidR="00975EB0" w:rsidRPr="003C0EF5" w:rsidRDefault="00975EB0" w:rsidP="003C0EF5">
      <w:pPr>
        <w:pStyle w:val="ListParagraph"/>
        <w:numPr>
          <w:ilvl w:val="0"/>
          <w:numId w:val="5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जी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य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ृज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शक्ति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पच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ौपच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भ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व्यवस्थ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व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।</w:t>
      </w:r>
    </w:p>
    <w:p w14:paraId="4E073705" w14:textId="77777777" w:rsidR="00975EB0" w:rsidRPr="003C0EF5" w:rsidRDefault="00975EB0" w:rsidP="003C0EF5">
      <w:pPr>
        <w:pStyle w:val="ListParagraph"/>
        <w:numPr>
          <w:ilvl w:val="0"/>
          <w:numId w:val="5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ं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िया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कथ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ीका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त्याप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गरू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।</w:t>
      </w:r>
    </w:p>
    <w:p w14:paraId="05D68A9E" w14:textId="77777777" w:rsidR="00975EB0" w:rsidRPr="003C0EF5" w:rsidRDefault="00975EB0" w:rsidP="003C0EF5">
      <w:pPr>
        <w:pStyle w:val="ListParagraph"/>
        <w:numPr>
          <w:ilvl w:val="0"/>
          <w:numId w:val="5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महात्म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ां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ारं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नि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मनरेगा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स्त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क्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ह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ारं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रुआत।</w:t>
      </w:r>
    </w:p>
    <w:p w14:paraId="12909409" w14:textId="77777777" w:rsidR="00975EB0" w:rsidRPr="003C0EF5" w:rsidRDefault="00975EB0" w:rsidP="003C0EF5">
      <w:pPr>
        <w:pStyle w:val="ListParagraph"/>
        <w:numPr>
          <w:ilvl w:val="0"/>
          <w:numId w:val="5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लब्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रेल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म्मेदारियों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ंध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ब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गीद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ु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ध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4F8BDF6E" w14:textId="77777777" w:rsidR="00975EB0" w:rsidRPr="003C0EF5" w:rsidRDefault="00975EB0" w:rsidP="003C0EF5">
      <w:pPr>
        <w:pStyle w:val="ListParagraph"/>
        <w:numPr>
          <w:ilvl w:val="0"/>
          <w:numId w:val="5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निय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ांच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र्वभौम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निय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व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क्र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्या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र्वज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व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वश्य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र्श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ौजू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िक्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रेग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ल्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च्च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जुर्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भ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र्वज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व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स्त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ेग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विष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घा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ैय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ेगा।</w:t>
      </w:r>
    </w:p>
    <w:p w14:paraId="440767B6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महिल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ब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घ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स्थ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ग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गीद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त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क्ष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लेगी।</w:t>
      </w:r>
    </w:p>
    <w:p w14:paraId="7C60214B" w14:textId="77777777" w:rsidR="003C0EF5" w:rsidRDefault="003C0EF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360"/>
        <w:jc w:val="both"/>
        <w:rPr>
          <w:rFonts w:asciiTheme="minorHAnsi" w:hAnsiTheme="minorHAnsi" w:cstheme="minorHAnsi"/>
          <w:bCs/>
        </w:rPr>
      </w:pPr>
    </w:p>
    <w:p w14:paraId="20BE7D58" w14:textId="367D34D2" w:rsidR="00A85FB5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284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 xml:space="preserve">2. </w:t>
      </w:r>
      <w:r w:rsidRPr="003C0EF5">
        <w:rPr>
          <w:rFonts w:ascii="Mangal" w:hAnsi="Mangal" w:cs="Mangal" w:hint="cs"/>
          <w:bCs/>
          <w:cs/>
          <w:lang w:bidi="hi-IN"/>
        </w:rPr>
        <w:t>ए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स्थ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ू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र्तमा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ातिग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्वरू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पनिवेश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थ</w:t>
      </w:r>
      <w:r w:rsidRPr="003C0EF5">
        <w:rPr>
          <w:rFonts w:asciiTheme="minorHAnsi" w:hAnsiTheme="minorHAnsi" w:cstheme="minorHAnsi"/>
          <w:bCs/>
          <w:cs/>
          <w:lang w:bidi="hi-IN"/>
        </w:rPr>
        <w:t>-</w:t>
      </w:r>
      <w:r w:rsidRPr="003C0EF5">
        <w:rPr>
          <w:rFonts w:ascii="Mangal" w:hAnsi="Mangal" w:cs="Mangal" w:hint="cs"/>
          <w:bCs/>
          <w:cs/>
          <w:lang w:bidi="hi-IN"/>
        </w:rPr>
        <w:t>साथ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्वतंत्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तेज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ु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वर्तन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हु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जबूत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का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ि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टिप्पण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1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26D7EF13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44FB77F4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7E35B37D" w14:textId="77777777" w:rsidR="00975EB0" w:rsidRPr="003C0EF5" w:rsidRDefault="00975EB0" w:rsidP="003C0EF5">
      <w:pPr>
        <w:pStyle w:val="ListParagraph"/>
        <w:numPr>
          <w:ilvl w:val="0"/>
          <w:numId w:val="57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जा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6D33B92B" w14:textId="77777777" w:rsidR="00975EB0" w:rsidRPr="003C0EF5" w:rsidRDefault="00975EB0" w:rsidP="003C0EF5">
      <w:pPr>
        <w:pStyle w:val="ListParagraph"/>
        <w:numPr>
          <w:ilvl w:val="0"/>
          <w:numId w:val="57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</w:p>
    <w:p w14:paraId="7453A313" w14:textId="77777777" w:rsidR="00975EB0" w:rsidRPr="003C0EF5" w:rsidRDefault="00975EB0" w:rsidP="003C0EF5">
      <w:pPr>
        <w:pStyle w:val="ListParagraph"/>
        <w:numPr>
          <w:ilvl w:val="0"/>
          <w:numId w:val="59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इ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ि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क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पनिवेश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ाथ</w:t>
      </w:r>
      <w:r w:rsidRPr="003C0EF5">
        <w:rPr>
          <w:rFonts w:asciiTheme="minorHAnsi" w:hAnsiTheme="minorHAnsi" w:cstheme="minorHAnsi"/>
          <w:b/>
          <w:bCs/>
          <w:cs/>
        </w:rPr>
        <w:t>-</w:t>
      </w:r>
      <w:r w:rsidRPr="003C0EF5">
        <w:rPr>
          <w:rFonts w:ascii="Mangal" w:hAnsi="Mangal" w:cs="Mangal" w:hint="cs"/>
          <w:b/>
          <w:bCs/>
          <w:cs/>
          <w:lang w:bidi="hi-IN"/>
        </w:rPr>
        <w:t>साथ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वतंत्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इ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हु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जबूत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क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।</w:t>
      </w:r>
    </w:p>
    <w:p w14:paraId="47A404DE" w14:textId="77777777" w:rsidR="00975EB0" w:rsidRPr="003C0EF5" w:rsidRDefault="00975EB0" w:rsidP="003C0EF5">
      <w:pPr>
        <w:pStyle w:val="ListParagraph"/>
        <w:numPr>
          <w:ilvl w:val="0"/>
          <w:numId w:val="58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जा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र्तम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इ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रकार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दम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जोड़िए।</w:t>
      </w:r>
    </w:p>
    <w:p w14:paraId="7A5B80F3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ऐ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महाद्वी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ि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ुड़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</w:rPr>
        <w:t xml:space="preserve">' </w:t>
      </w:r>
      <w:r w:rsidRPr="003C0EF5">
        <w:rPr>
          <w:rFonts w:ascii="Mangal" w:hAnsi="Mangal" w:cs="Mangal" w:hint="cs"/>
          <w:cs/>
          <w:lang w:bidi="hi-IN"/>
        </w:rPr>
        <w:t>शब्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र्तग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कास्टा</w:t>
      </w:r>
      <w:r w:rsidRPr="003C0EF5">
        <w:rPr>
          <w:rFonts w:asciiTheme="minorHAnsi" w:hAnsiTheme="minorHAnsi" w:cstheme="minorHAnsi"/>
        </w:rPr>
        <w:t xml:space="preserve">'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स्ल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दानुक्र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दर्भ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निय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्म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ोजन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साझाकर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वाह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ुड़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ं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ण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क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।</w:t>
      </w:r>
    </w:p>
    <w:p w14:paraId="236EF559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जिन्हों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र्तम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जा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क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72C70F9A" w14:textId="77777777" w:rsidR="00975EB0" w:rsidRPr="003C0EF5" w:rsidRDefault="00975EB0" w:rsidP="003C0EF5">
      <w:pPr>
        <w:pStyle w:val="ListParagraph"/>
        <w:numPr>
          <w:ilvl w:val="0"/>
          <w:numId w:val="6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ाची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अती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  <w:bCs/>
          <w:cs/>
        </w:rPr>
        <w:t xml:space="preserve">(900-500 </w:t>
      </w:r>
      <w:r w:rsidRPr="003C0EF5">
        <w:rPr>
          <w:rFonts w:ascii="Mangal" w:hAnsi="Mangal" w:cs="Mangal" w:hint="cs"/>
          <w:b/>
          <w:bCs/>
          <w:cs/>
          <w:lang w:bidi="hi-IN"/>
        </w:rPr>
        <w:t>ईस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ूर्व</w:t>
      </w:r>
      <w:r w:rsidRPr="003C0EF5">
        <w:rPr>
          <w:rFonts w:asciiTheme="minorHAnsi" w:hAnsiTheme="minorHAnsi" w:cstheme="minorHAnsi"/>
          <w:b/>
          <w:bCs/>
          <w:cs/>
        </w:rPr>
        <w:t xml:space="preserve">)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तुलन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  <w:r w:rsidRPr="003C0EF5">
        <w:rPr>
          <w:rFonts w:asciiTheme="minorHAnsi" w:hAnsiTheme="minorHAnsi" w:cstheme="minorHAnsi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ह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मु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स्तृ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ठ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द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त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ठ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।</w:t>
      </w:r>
    </w:p>
    <w:p w14:paraId="59AE7098" w14:textId="07125FEC" w:rsidR="00975EB0" w:rsidRPr="003C0EF5" w:rsidRDefault="00975EB0" w:rsidP="003C0EF5">
      <w:pPr>
        <w:pStyle w:val="ListParagraph"/>
        <w:numPr>
          <w:ilvl w:val="0"/>
          <w:numId w:val="6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lastRenderedPageBreak/>
        <w:t>औपनिवेश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ल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द्वा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म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पनिवेश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मु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ओं</w:t>
      </w:r>
      <w:r w:rsidR="003B7031" w:rsidRPr="003C0EF5">
        <w:rPr>
          <w:rFonts w:asciiTheme="minorHAnsi" w:hAnsiTheme="minorHAnsi" w:cstheme="minorHAnsi"/>
          <w:cs/>
          <w:lang w:bidi="hi-IN"/>
        </w:rPr>
        <w:t>,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ए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hint="cs"/>
          <w:cs/>
          <w:lang w:bidi="hi-IN"/>
        </w:rPr>
        <w:t>​​</w:t>
      </w:r>
      <w:r w:rsidRPr="003C0EF5">
        <w:rPr>
          <w:rFonts w:ascii="Mangal" w:hAnsi="Mangal" w:cs="Mangal" w:hint="cs"/>
          <w:cs/>
          <w:lang w:bidi="hi-IN"/>
        </w:rPr>
        <w:t>क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च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ंप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े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निवेश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422558E" w14:textId="7E44D8E9" w:rsidR="00975EB0" w:rsidRPr="003C0EF5" w:rsidRDefault="00975EB0" w:rsidP="003C0EF5">
      <w:pPr>
        <w:pStyle w:val="ListParagraph"/>
        <w:numPr>
          <w:ilvl w:val="0"/>
          <w:numId w:val="6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ब्रिटि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ास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बूझ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3B7031" w:rsidRPr="003C0EF5">
        <w:rPr>
          <w:rFonts w:ascii="Mangal" w:hAnsi="Mangal" w:cs="Mangal" w:hint="cs"/>
          <w:cs/>
          <w:lang w:bidi="hi-IN"/>
        </w:rPr>
        <w:t>एव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ज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</w:p>
    <w:p w14:paraId="0438F65E" w14:textId="7768E7B6" w:rsidR="00975EB0" w:rsidRPr="003C0EF5" w:rsidRDefault="00975EB0" w:rsidP="003C0EF5">
      <w:pPr>
        <w:pStyle w:val="ListParagraph"/>
        <w:numPr>
          <w:ilvl w:val="0"/>
          <w:numId w:val="6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ब्रिटि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ा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टिलत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झ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नगण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ेक्षण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="003B7031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3B7031" w:rsidRPr="003C0EF5">
        <w:rPr>
          <w:rFonts w:ascii="Mangal" w:hAnsi="Mangal" w:cs="Mangal" w:hint="cs"/>
          <w:cs/>
          <w:lang w:bidi="hi-IN"/>
        </w:rPr>
        <w:t>एव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दानुक्र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।</w:t>
      </w:r>
    </w:p>
    <w:p w14:paraId="18501618" w14:textId="77777777" w:rsidR="00975EB0" w:rsidRPr="003C0EF5" w:rsidRDefault="00975EB0" w:rsidP="003C0EF5">
      <w:pPr>
        <w:pStyle w:val="ListParagraph"/>
        <w:numPr>
          <w:ilvl w:val="0"/>
          <w:numId w:val="6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ारण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ा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े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िक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िकॉर्ड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दस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ाव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ऐतिहास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स्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ं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क्ष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ैकड़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चिक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ाय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ं।</w:t>
      </w:r>
    </w:p>
    <w:p w14:paraId="536C550F" w14:textId="1488737C" w:rsidR="00975EB0" w:rsidRPr="003C0EF5" w:rsidRDefault="00975EB0" w:rsidP="003C0EF5">
      <w:pPr>
        <w:pStyle w:val="ListParagraph"/>
        <w:numPr>
          <w:ilvl w:val="0"/>
          <w:numId w:val="6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ू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राजस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ंदोबस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ंध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ओं</w:t>
      </w:r>
      <w:r w:rsidR="003B7031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3B7031" w:rsidRPr="003C0EF5">
        <w:rPr>
          <w:rFonts w:ascii="Mangal" w:hAnsi="Mangal" w:cs="Mangal" w:hint="cs"/>
          <w:cs/>
          <w:lang w:bidi="hi-IN"/>
        </w:rPr>
        <w:t>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नू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था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अधि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नू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्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ी।</w:t>
      </w:r>
    </w:p>
    <w:p w14:paraId="7E07FF15" w14:textId="77777777" w:rsidR="00975EB0" w:rsidRPr="003C0EF5" w:rsidRDefault="00975EB0" w:rsidP="003C0EF5">
      <w:pPr>
        <w:pStyle w:val="ListParagraph"/>
        <w:numPr>
          <w:ilvl w:val="0"/>
          <w:numId w:val="6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ब्रिटि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ास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ल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य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दल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</w:t>
      </w:r>
      <w:r w:rsidRPr="003C0EF5">
        <w:rPr>
          <w:rFonts w:asciiTheme="minorHAnsi" w:hAnsiTheme="minorHAnsi" w:cstheme="minorHAnsi"/>
        </w:rPr>
        <w:t xml:space="preserve">' </w:t>
      </w:r>
      <w:r w:rsidRPr="003C0EF5">
        <w:rPr>
          <w:rFonts w:ascii="Mangal" w:hAnsi="Mangal" w:cs="Mangal" w:hint="cs"/>
          <w:cs/>
          <w:lang w:bidi="hi-IN"/>
        </w:rPr>
        <w:t>क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ुच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ी।</w:t>
      </w:r>
    </w:p>
    <w:p w14:paraId="13D1B248" w14:textId="56681188" w:rsidR="00975EB0" w:rsidRPr="003C0EF5" w:rsidRDefault="00975EB0" w:rsidP="003C0EF5">
      <w:pPr>
        <w:pStyle w:val="ListParagraph"/>
        <w:numPr>
          <w:ilvl w:val="0"/>
          <w:numId w:val="6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Theme="minorHAnsi" w:hAnsiTheme="minorHAnsi" w:cstheme="minorHAnsi"/>
          <w:cs/>
        </w:rPr>
        <w:t xml:space="preserve">1935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3B7031" w:rsidRPr="003C0EF5">
        <w:rPr>
          <w:rFonts w:ascii="Mangal" w:hAnsi="Mangal" w:cs="Mangal" w:hint="cs"/>
          <w:cs/>
          <w:lang w:bidi="hi-IN"/>
        </w:rPr>
        <w:t>शास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नि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ह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िह्न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च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नू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्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।</w:t>
      </w:r>
    </w:p>
    <w:p w14:paraId="6EB12C20" w14:textId="77777777" w:rsidR="00975EB0" w:rsidRPr="003C0EF5" w:rsidRDefault="00975EB0" w:rsidP="003C0EF5">
      <w:pPr>
        <w:pStyle w:val="ListParagraph"/>
        <w:numPr>
          <w:ilvl w:val="0"/>
          <w:numId w:val="6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राष्ट्रव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दो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मबं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गति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धार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त्म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्योतिब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ुल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हात्म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ांध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ाबासाहे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म्बेड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ौजू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ठो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1DF6BBC4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्वतंत्र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ल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ंध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ठो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चल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ाय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ृत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कु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द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।</w:t>
      </w:r>
    </w:p>
    <w:p w14:paraId="1D8E16A9" w14:textId="50D54B36" w:rsidR="00975EB0" w:rsidRPr="003C0EF5" w:rsidRDefault="00975EB0" w:rsidP="003C0EF5">
      <w:pPr>
        <w:pStyle w:val="ListParagraph"/>
        <w:numPr>
          <w:ilvl w:val="0"/>
          <w:numId w:val="6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वि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ागर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न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प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व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नुच्छे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14 (</w:t>
      </w:r>
      <w:r w:rsidR="003B7031" w:rsidRPr="003C0EF5">
        <w:rPr>
          <w:rFonts w:ascii="Mangal" w:hAnsi="Mangal" w:cs="Mangal" w:hint="cs"/>
          <w:cs/>
          <w:lang w:bidi="hi-IN"/>
        </w:rPr>
        <w:t>वि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क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नता</w:t>
      </w:r>
      <w:r w:rsidR="003B7031" w:rsidRPr="003C0EF5">
        <w:rPr>
          <w:rFonts w:asciiTheme="minorHAnsi" w:hAnsiTheme="minorHAnsi" w:cstheme="minorHAnsi"/>
          <w:cs/>
          <w:lang w:bidi="hi-IN"/>
        </w:rPr>
        <w:t>/</w:t>
      </w:r>
      <w:r w:rsidR="003B7031" w:rsidRPr="003C0EF5">
        <w:rPr>
          <w:rFonts w:ascii="Mangal" w:hAnsi="Mangal" w:cs="Mangal" w:hint="cs"/>
          <w:cs/>
          <w:lang w:bidi="hi-IN"/>
        </w:rPr>
        <w:t>सम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</w:rPr>
        <w:t>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नुच्छे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17 (</w:t>
      </w:r>
      <w:r w:rsidRPr="003C0EF5">
        <w:rPr>
          <w:rFonts w:ascii="Mangal" w:hAnsi="Mangal" w:cs="Mangal" w:hint="cs"/>
          <w:cs/>
          <w:lang w:bidi="hi-IN"/>
        </w:rPr>
        <w:t>अस्पृश्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मूलन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6F081DAB" w14:textId="75235B1C" w:rsidR="00975EB0" w:rsidRPr="003C0EF5" w:rsidRDefault="00975EB0" w:rsidP="003C0EF5">
      <w:pPr>
        <w:pStyle w:val="ListParagraph"/>
        <w:numPr>
          <w:ilvl w:val="0"/>
          <w:numId w:val="6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द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ेद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च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एसस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एस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ओबी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आर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ब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छोट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न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भान्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आ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मु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</w:t>
      </w:r>
      <w:r w:rsidR="004E77B6" w:rsidRPr="003C0EF5">
        <w:rPr>
          <w:rFonts w:asciiTheme="minorHAnsi" w:hAnsiTheme="minorHAnsi" w:cstheme="minorHAnsi"/>
          <w:cs/>
          <w:lang w:bidi="hi-IN"/>
        </w:rPr>
        <w:t xml:space="preserve"> /</w:t>
      </w:r>
      <w:r w:rsidR="004E77B6" w:rsidRPr="003C0EF5">
        <w:rPr>
          <w:rFonts w:ascii="Mangal" w:hAnsi="Mangal" w:cs="Mangal" w:hint="cs"/>
          <w:cs/>
          <w:lang w:bidi="hi-IN"/>
        </w:rPr>
        <w:t>प्रभावशाली</w:t>
      </w:r>
      <w:r w:rsidR="004E77B6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4E77B6" w:rsidRPr="003C0EF5">
        <w:rPr>
          <w:rFonts w:ascii="Mangal" w:hAnsi="Mangal" w:cs="Mangal" w:hint="cs"/>
          <w:cs/>
          <w:lang w:bidi="hi-IN"/>
        </w:rPr>
        <w:t>या</w:t>
      </w:r>
      <w:r w:rsidR="004E77B6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4E77B6" w:rsidRPr="003C0EF5">
        <w:rPr>
          <w:rFonts w:ascii="Mangal" w:hAnsi="Mangal" w:cs="Mangal" w:hint="cs"/>
          <w:cs/>
          <w:lang w:bidi="hi-IN"/>
        </w:rPr>
        <w:t>प्रबल</w:t>
      </w:r>
      <w:r w:rsidR="004E77B6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4E77B6" w:rsidRPr="003C0EF5">
        <w:rPr>
          <w:rFonts w:ascii="Mangal" w:hAnsi="Mangal" w:cs="Mangal" w:hint="cs"/>
          <w:cs/>
          <w:lang w:bidi="hi-IN"/>
        </w:rPr>
        <w:t>व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रो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क्ष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राठ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256725E1" w14:textId="28FB4F53" w:rsidR="00975EB0" w:rsidRPr="003C0EF5" w:rsidRDefault="00975EB0" w:rsidP="003C0EF5">
      <w:pPr>
        <w:pStyle w:val="ListParagraph"/>
        <w:numPr>
          <w:ilvl w:val="0"/>
          <w:numId w:val="6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औद्योग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्रिया</w:t>
      </w:r>
      <w:r w:rsidR="004E77B6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4E77B6" w:rsidRPr="003C0EF5">
        <w:rPr>
          <w:rFonts w:ascii="Mangal" w:hAnsi="Mangal" w:cs="Mangal" w:hint="cs"/>
          <w:cs/>
          <w:lang w:bidi="hi-IN"/>
        </w:rPr>
        <w:t>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हर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्र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ठ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ज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लाँकि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मू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न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र्वज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नि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वा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ऐ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चल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</w:p>
    <w:p w14:paraId="0124ECDA" w14:textId="77777777" w:rsidR="00975EB0" w:rsidRPr="003C0EF5" w:rsidRDefault="00975EB0" w:rsidP="003C0EF5">
      <w:pPr>
        <w:pStyle w:val="ListParagraph"/>
        <w:numPr>
          <w:ilvl w:val="0"/>
          <w:numId w:val="6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बहु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्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णाय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ास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निधित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या।</w:t>
      </w:r>
    </w:p>
    <w:p w14:paraId="009F1EF2" w14:textId="77777777" w:rsidR="00975EB0" w:rsidRPr="003C0EF5" w:rsidRDefault="00975EB0" w:rsidP="003C0EF5">
      <w:pPr>
        <w:pStyle w:val="ListParagraph"/>
        <w:numPr>
          <w:ilvl w:val="0"/>
          <w:numId w:val="6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क्र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भाल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ानू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शुर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गरू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ेदभाव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भुत्वश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जन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भ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ला।</w:t>
      </w:r>
    </w:p>
    <w:p w14:paraId="7372E2C8" w14:textId="77777777" w:rsidR="00975EB0" w:rsidRPr="003C0EF5" w:rsidRDefault="00975EB0" w:rsidP="003C0EF5">
      <w:pPr>
        <w:pStyle w:val="ListParagraph"/>
        <w:numPr>
          <w:ilvl w:val="0"/>
          <w:numId w:val="6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अस्पृश्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राध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वजू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ेद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चल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नसीआरब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कड़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(2019)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नुसू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दस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राध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7.3%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ू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6.5%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छोटे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मोट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च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ो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19731931" w14:textId="67AD9F00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र्त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ं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ग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ओ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ंथ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वजू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</w:t>
      </w:r>
      <w:r w:rsidR="00A9339E" w:rsidRPr="003C0EF5">
        <w:rPr>
          <w:rFonts w:ascii="Mangal" w:hAnsi="Mangal" w:cs="Mangal" w:hint="cs"/>
          <w:cs/>
          <w:lang w:bidi="hi-IN"/>
        </w:rPr>
        <w:t>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ेष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लांकि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वर्गीकरण</w:t>
      </w:r>
      <w:r w:rsidR="00A9339E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A9339E"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न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ौ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वेदन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 </w:t>
      </w:r>
      <w:r w:rsidRPr="003C0EF5">
        <w:rPr>
          <w:rFonts w:ascii="Mangal" w:hAnsi="Mangal" w:cs="Mangal" w:hint="cs"/>
          <w:cs/>
          <w:lang w:bidi="hi-IN"/>
        </w:rPr>
        <w:t>कद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ता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ने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क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ेद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मू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वेश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श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द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ें।</w:t>
      </w:r>
    </w:p>
    <w:p w14:paraId="5993C0EC" w14:textId="64094CFA" w:rsidR="00A85FB5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284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lastRenderedPageBreak/>
        <w:t xml:space="preserve">3. </w:t>
      </w:r>
      <w:r w:rsidRPr="003C0EF5">
        <w:rPr>
          <w:rFonts w:ascii="Mangal" w:hAnsi="Mangal" w:cs="Mangal" w:hint="cs"/>
          <w:bCs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ूह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खासक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ाश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्थि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दला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ाह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ू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भर</w:t>
      </w:r>
      <w:r w:rsidRPr="003C0EF5">
        <w:rPr>
          <w:rFonts w:asciiTheme="minorHAnsi" w:hAnsiTheme="minorHAnsi" w:cstheme="minorHAnsi"/>
          <w:b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म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ए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इ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थ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लोचनात्म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ूल्यांक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1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070E92E2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55259595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1DE858C9" w14:textId="77777777" w:rsidR="00975EB0" w:rsidRPr="003C0EF5" w:rsidRDefault="00975EB0" w:rsidP="003C0EF5">
      <w:pPr>
        <w:pStyle w:val="ListParagraph"/>
        <w:numPr>
          <w:ilvl w:val="0"/>
          <w:numId w:val="63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रिच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75A2E0D2" w14:textId="77777777" w:rsidR="00975EB0" w:rsidRPr="003C0EF5" w:rsidRDefault="00975EB0" w:rsidP="003C0EF5">
      <w:pPr>
        <w:pStyle w:val="ListParagraph"/>
        <w:numPr>
          <w:ilvl w:val="0"/>
          <w:numId w:val="63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</w:p>
    <w:p w14:paraId="0497D546" w14:textId="79E718F2" w:rsidR="00975EB0" w:rsidRPr="003C0EF5" w:rsidRDefault="00975EB0" w:rsidP="003C0EF5">
      <w:pPr>
        <w:pStyle w:val="ListParagraph"/>
        <w:numPr>
          <w:ilvl w:val="0"/>
          <w:numId w:val="64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ै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एसएचज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ाह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विशेष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ाश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067E52"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="00067E52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067E52" w:rsidRPr="003C0EF5">
        <w:rPr>
          <w:rFonts w:ascii="Mangal" w:hAnsi="Mangal" w:cs="Mangal" w:hint="cs"/>
          <w:b/>
          <w:bCs/>
          <w:cs/>
          <w:lang w:bidi="hi-IN"/>
        </w:rPr>
        <w:t>स्थि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।</w:t>
      </w:r>
    </w:p>
    <w:p w14:paraId="4FDD9101" w14:textId="77777777" w:rsidR="00975EB0" w:rsidRPr="003C0EF5" w:rsidRDefault="00975EB0" w:rsidP="003C0EF5">
      <w:pPr>
        <w:pStyle w:val="ListParagraph"/>
        <w:numPr>
          <w:ilvl w:val="0"/>
          <w:numId w:val="64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ीम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0210C482" w14:textId="77777777" w:rsidR="00975EB0" w:rsidRPr="003C0EF5" w:rsidRDefault="00975EB0" w:rsidP="003C0EF5">
      <w:pPr>
        <w:pStyle w:val="ListParagraph"/>
        <w:numPr>
          <w:ilvl w:val="0"/>
          <w:numId w:val="65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जबू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झा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रकार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हल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जोड़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584F6D57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एसएचजी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छोट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्वायत्त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जा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दृश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0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 </w:t>
      </w:r>
      <w:r w:rsidRPr="003C0EF5">
        <w:rPr>
          <w:rFonts w:ascii="Mangal" w:hAnsi="Mangal" w:cs="Mangal" w:hint="cs"/>
          <w:cs/>
          <w:lang w:bidi="hi-IN"/>
        </w:rPr>
        <w:t>व्यक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ैर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िंत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झ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ेच्छ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क्तिगत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सएच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ह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ं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ी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7A2292B3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एसएचज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</w:rPr>
        <w:t xml:space="preserve">- </w:t>
      </w:r>
      <w:r w:rsidRPr="003C0EF5">
        <w:rPr>
          <w:rFonts w:ascii="Mangal" w:hAnsi="Mangal" w:cs="Mangal" w:hint="cs"/>
          <w:b/>
          <w:bCs/>
          <w:cs/>
          <w:lang w:bidi="hi-IN"/>
        </w:rPr>
        <w:t>महिलाए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ीमां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1B62C3AF" w14:textId="77777777" w:rsidR="00975EB0" w:rsidRPr="003C0EF5" w:rsidRDefault="00975EB0" w:rsidP="003C0EF5">
      <w:pPr>
        <w:pStyle w:val="ListParagraph"/>
        <w:numPr>
          <w:ilvl w:val="0"/>
          <w:numId w:val="6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एसएच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ाद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वा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े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स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36F9BE5B" w14:textId="04007FA2" w:rsidR="00975EB0" w:rsidRPr="003C0EF5" w:rsidRDefault="00975EB0" w:rsidP="003C0EF5">
      <w:pPr>
        <w:pStyle w:val="ListParagraph"/>
        <w:numPr>
          <w:ilvl w:val="0"/>
          <w:numId w:val="6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तृत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ौ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श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67E52" w:rsidRPr="003C0EF5">
        <w:rPr>
          <w:rFonts w:ascii="Mangal" w:hAnsi="Mangal" w:cs="Mangal" w:hint="cs"/>
          <w:cs/>
          <w:lang w:bidi="hi-IN"/>
        </w:rPr>
        <w:t>एव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गीद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608823A" w14:textId="77777777" w:rsidR="00975EB0" w:rsidRPr="003C0EF5" w:rsidRDefault="00975EB0" w:rsidP="003C0EF5">
      <w:pPr>
        <w:pStyle w:val="ListParagraph"/>
        <w:numPr>
          <w:ilvl w:val="0"/>
          <w:numId w:val="67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ठ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ुण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त्म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सम्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F78A464" w14:textId="492FB39D" w:rsidR="00975EB0" w:rsidRPr="003C0EF5" w:rsidRDefault="00975EB0" w:rsidP="003C0EF5">
      <w:pPr>
        <w:pStyle w:val="ListParagraph"/>
        <w:numPr>
          <w:ilvl w:val="0"/>
          <w:numId w:val="6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एसएच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ां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दस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श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67E52" w:rsidRPr="003C0EF5">
        <w:rPr>
          <w:rFonts w:ascii="Mangal" w:hAnsi="Mangal" w:cs="Mangal" w:hint="cs"/>
          <w:cs/>
          <w:lang w:bidi="hi-IN"/>
        </w:rPr>
        <w:t>पर</w:t>
      </w:r>
      <w:r w:rsidR="00067E52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67E52" w:rsidRPr="003C0EF5">
        <w:rPr>
          <w:rFonts w:ascii="Mangal" w:hAnsi="Mangal" w:cs="Mangal" w:hint="cs"/>
          <w:cs/>
          <w:lang w:bidi="hi-IN"/>
        </w:rPr>
        <w:t>स्थित</w:t>
      </w:r>
      <w:r w:rsidR="00067E52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जन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भार्थ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्य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तिविध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गीद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42476872" w14:textId="11DB5A25" w:rsidR="00975EB0" w:rsidRPr="003C0EF5" w:rsidRDefault="00975EB0" w:rsidP="003C0EF5">
      <w:pPr>
        <w:pStyle w:val="ListParagraph"/>
        <w:numPr>
          <w:ilvl w:val="0"/>
          <w:numId w:val="6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एसएच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क्ष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च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ऋ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ुं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स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कर</w:t>
      </w:r>
      <w:r w:rsidR="00067E52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67E52" w:rsidRPr="003C0EF5">
        <w:rPr>
          <w:rFonts w:ascii="Mangal" w:hAnsi="Mangal" w:cs="Mangal" w:hint="cs"/>
          <w:cs/>
          <w:lang w:bidi="hi-IN"/>
        </w:rPr>
        <w:t>त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ंप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हू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67E52" w:rsidRPr="003C0EF5">
        <w:rPr>
          <w:rFonts w:ascii="Mangal" w:hAnsi="Mangal" w:cs="Mangal" w:hint="cs"/>
          <w:cs/>
          <w:lang w:bidi="hi-IN"/>
        </w:rPr>
        <w:t>एवं</w:t>
      </w:r>
      <w:r w:rsidR="00067E52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ैर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संस्था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रो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भ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्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वेश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487EA844" w14:textId="77777777" w:rsidR="00975EB0" w:rsidRPr="003C0EF5" w:rsidRDefault="00975EB0" w:rsidP="003C0EF5">
      <w:pPr>
        <w:pStyle w:val="ListParagraph"/>
        <w:numPr>
          <w:ilvl w:val="0"/>
          <w:numId w:val="6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कल्प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रो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ृष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भ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िला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िरा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क्ति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वस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क्ष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प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3E0A2427" w14:textId="77777777" w:rsidR="00975EB0" w:rsidRPr="003C0EF5" w:rsidRDefault="00975EB0" w:rsidP="003C0EF5">
      <w:pPr>
        <w:pStyle w:val="ListParagraph"/>
        <w:numPr>
          <w:ilvl w:val="0"/>
          <w:numId w:val="6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ृ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ीब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मू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2619B1C7" w14:textId="77777777" w:rsidR="00975EB0" w:rsidRPr="003C0EF5" w:rsidRDefault="00975EB0" w:rsidP="003C0EF5">
      <w:pPr>
        <w:pStyle w:val="ListParagraph"/>
        <w:numPr>
          <w:ilvl w:val="0"/>
          <w:numId w:val="6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ं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ह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्देश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ल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ख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42C5EF51" w14:textId="77777777" w:rsidR="00975EB0" w:rsidRPr="003C0EF5" w:rsidRDefault="00975EB0" w:rsidP="003C0EF5">
      <w:pPr>
        <w:pStyle w:val="ListParagraph"/>
        <w:numPr>
          <w:ilvl w:val="0"/>
          <w:numId w:val="6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ब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हेज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शरा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राइ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थ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काब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ूह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यास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ोत्साह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3E7ACFF7" w14:textId="14AF68D8" w:rsidR="00975EB0" w:rsidRPr="003C0EF5" w:rsidRDefault="00975EB0" w:rsidP="003C0EF5">
      <w:pPr>
        <w:pStyle w:val="ListParagraph"/>
        <w:numPr>
          <w:ilvl w:val="0"/>
          <w:numId w:val="6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पत</w:t>
      </w:r>
      <w:r w:rsidR="00A35BC4" w:rsidRPr="003C0EF5">
        <w:rPr>
          <w:rFonts w:asciiTheme="minorHAnsi" w:hAnsiTheme="minorHAnsi" w:cstheme="minorHAnsi"/>
          <w:cs/>
          <w:lang w:bidi="hi-IN"/>
        </w:rPr>
        <w:t>/</w:t>
      </w:r>
      <w:r w:rsidR="00A35BC4" w:rsidRPr="003C0EF5">
        <w:rPr>
          <w:rFonts w:ascii="Mangal" w:hAnsi="Mangal" w:cs="Mangal" w:hint="cs"/>
          <w:cs/>
          <w:lang w:bidi="hi-IN"/>
        </w:rPr>
        <w:t>उपभोग</w:t>
      </w:r>
      <w:r w:rsidR="00A35BC4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टर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भाग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ोज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र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्ष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DA69EB5" w14:textId="55AB0303" w:rsidR="00FC04B7" w:rsidRPr="003C0EF5" w:rsidRDefault="00975EB0" w:rsidP="003C0EF5">
      <w:pPr>
        <w:pStyle w:val="ListParagraph"/>
        <w:numPr>
          <w:ilvl w:val="0"/>
          <w:numId w:val="6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गरू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च्च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A35BC4" w:rsidRPr="003C0EF5">
        <w:rPr>
          <w:rFonts w:ascii="Mangal" w:hAnsi="Mangal" w:cs="Mangal" w:hint="cs"/>
          <w:cs/>
          <w:lang w:bidi="hi-IN"/>
        </w:rPr>
        <w:t>शिश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ृत्य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ेह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तृ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4C232C1E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एसएचज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ीमाएं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7C6054BC" w14:textId="77777777" w:rsidR="00975EB0" w:rsidRPr="003C0EF5" w:rsidRDefault="00975EB0" w:rsidP="003C0EF5">
      <w:pPr>
        <w:pStyle w:val="ListParagraph"/>
        <w:numPr>
          <w:ilvl w:val="0"/>
          <w:numId w:val="7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दस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्ञा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त्त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िविन्य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ि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सएच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भदाय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जीव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ल्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69FA856" w14:textId="77777777" w:rsidR="00975EB0" w:rsidRPr="003C0EF5" w:rsidRDefault="00975EB0" w:rsidP="003C0EF5">
      <w:pPr>
        <w:pStyle w:val="ListParagraph"/>
        <w:numPr>
          <w:ilvl w:val="0"/>
          <w:numId w:val="7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ितृसत्त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ृति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दि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ो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ायित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गीद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06099E6C" w14:textId="1AAE6B88" w:rsidR="00975EB0" w:rsidRPr="003C0EF5" w:rsidRDefault="00975EB0" w:rsidP="003C0EF5">
      <w:pPr>
        <w:pStyle w:val="ListParagraph"/>
        <w:numPr>
          <w:ilvl w:val="0"/>
          <w:numId w:val="7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ैंक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विध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इ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र्वज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ैं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क्ष्म</w:t>
      </w:r>
      <w:r w:rsidRPr="003C0EF5">
        <w:rPr>
          <w:rFonts w:asciiTheme="minorHAnsi" w:hAnsiTheme="minorHAnsi" w:cstheme="minorHAnsi"/>
          <w:cs/>
        </w:rPr>
        <w:t>-</w:t>
      </w:r>
      <w:r w:rsidR="00A35BC4" w:rsidRPr="003C0EF5">
        <w:rPr>
          <w:rFonts w:ascii="Mangal" w:hAnsi="Mangal" w:cs="Mangal" w:hint="cs"/>
          <w:cs/>
          <w:lang w:bidi="hi-IN"/>
        </w:rPr>
        <w:t>वित्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ऋ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ैय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3A0F4B09" w14:textId="240F3A84" w:rsidR="00975EB0" w:rsidRPr="003C0EF5" w:rsidRDefault="00975EB0" w:rsidP="003C0EF5">
      <w:pPr>
        <w:pStyle w:val="ListParagraph"/>
        <w:numPr>
          <w:ilvl w:val="0"/>
          <w:numId w:val="7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यों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दस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िव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ी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श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A35BC4" w:rsidRPr="003C0EF5">
        <w:rPr>
          <w:rFonts w:ascii="Mangal" w:hAnsi="Mangal" w:cs="Mangal" w:hint="cs"/>
          <w:cs/>
          <w:lang w:bidi="hi-IN"/>
        </w:rPr>
        <w:t>पर</w:t>
      </w:r>
      <w:r w:rsidR="00A35BC4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A35BC4" w:rsidRPr="003C0EF5">
        <w:rPr>
          <w:rFonts w:ascii="Mangal" w:hAnsi="Mangal" w:cs="Mangal" w:hint="cs"/>
          <w:cs/>
          <w:lang w:bidi="hi-IN"/>
        </w:rPr>
        <w:t>स्थ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77BE5BC7" w14:textId="77777777" w:rsidR="00975EB0" w:rsidRPr="003C0EF5" w:rsidRDefault="00975EB0" w:rsidP="003C0EF5">
      <w:pPr>
        <w:pStyle w:val="ListParagraph"/>
        <w:numPr>
          <w:ilvl w:val="0"/>
          <w:numId w:val="7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दस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प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्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रो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िद्धा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इ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यित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क्ष्म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वित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क्ष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्यमि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5CD3D462" w14:textId="0B3BFB0D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ंतुल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श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143FF" w:rsidRPr="003C0EF5">
        <w:rPr>
          <w:rFonts w:ascii="Mangal" w:hAnsi="Mangal" w:cs="Mangal" w:hint="cs"/>
          <w:cs/>
          <w:lang w:bidi="hi-IN"/>
        </w:rPr>
        <w:t>पर</w:t>
      </w:r>
      <w:r w:rsidR="000143FF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143FF" w:rsidRPr="003C0EF5">
        <w:rPr>
          <w:rFonts w:ascii="Mangal" w:hAnsi="Mangal" w:cs="Mangal" w:hint="cs"/>
          <w:cs/>
          <w:lang w:bidi="hi-IN"/>
        </w:rPr>
        <w:t>स्थ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र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सएच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श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143FF" w:rsidRPr="003C0EF5">
        <w:rPr>
          <w:rFonts w:ascii="Mangal" w:hAnsi="Mangal" w:cs="Mangal" w:hint="cs"/>
          <w:cs/>
          <w:lang w:bidi="hi-IN"/>
        </w:rPr>
        <w:t>स्थित</w:t>
      </w:r>
      <w:r w:rsidR="000143FF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ज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शक्ति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दो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143FF"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ताव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त्र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143FF" w:rsidRPr="003C0EF5">
        <w:rPr>
          <w:rFonts w:ascii="Mangal" w:hAnsi="Mangal" w:cs="Mangal" w:hint="cs"/>
          <w:cs/>
          <w:lang w:bidi="hi-IN"/>
        </w:rPr>
        <w:t>प्रोत्साहक</w:t>
      </w:r>
      <w:r w:rsidR="000143FF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6C2340" w:rsidRPr="003C0EF5">
        <w:rPr>
          <w:rFonts w:asciiTheme="minorHAnsi" w:hAnsiTheme="minorHAnsi" w:cstheme="minorHAnsi"/>
          <w:cs/>
          <w:lang w:bidi="hi-IN"/>
        </w:rPr>
        <w:t>(</w:t>
      </w:r>
      <w:r w:rsidRPr="003C0EF5">
        <w:rPr>
          <w:rFonts w:ascii="Mangal" w:hAnsi="Mangal" w:cs="Mangal" w:hint="cs"/>
          <w:cs/>
          <w:lang w:bidi="hi-IN"/>
        </w:rPr>
        <w:t>प्रमोटर</w:t>
      </w:r>
      <w:r w:rsidR="006C2340" w:rsidRPr="003C0EF5">
        <w:rPr>
          <w:rFonts w:asciiTheme="minorHAnsi" w:hAnsiTheme="minorHAnsi" w:cstheme="minorHAnsi"/>
          <w:cs/>
          <w:lang w:bidi="hi-IN"/>
        </w:rPr>
        <w:t>)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य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श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 xml:space="preserve">SHG </w:t>
      </w:r>
      <w:r w:rsidRPr="003C0EF5">
        <w:rPr>
          <w:rFonts w:ascii="Mangal" w:hAnsi="Mangal" w:cs="Mangal" w:hint="cs"/>
          <w:cs/>
          <w:lang w:bidi="hi-IN"/>
        </w:rPr>
        <w:t>बैं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ंके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योजन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्व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नियोज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ि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Theme="minorHAnsi" w:hAnsiTheme="minorHAnsi" w:cstheme="minorHAnsi"/>
        </w:rPr>
        <w:t xml:space="preserve">SEWA)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द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2A564CCC" w14:textId="77777777" w:rsidR="003C0EF5" w:rsidRDefault="003C0EF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</w:p>
    <w:p w14:paraId="45878D71" w14:textId="1C9F679A" w:rsidR="00975EB0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 xml:space="preserve">4.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हा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ाल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ेश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ूल्यांक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1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7C49F9B8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3CFE0799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787646E1" w14:textId="77777777" w:rsidR="00975EB0" w:rsidRPr="003C0EF5" w:rsidRDefault="00975EB0" w:rsidP="003C0EF5">
      <w:pPr>
        <w:pStyle w:val="ListParagraph"/>
        <w:numPr>
          <w:ilvl w:val="0"/>
          <w:numId w:val="71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ृद्ध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6C8A1ED2" w14:textId="77777777" w:rsidR="00975EB0" w:rsidRPr="003C0EF5" w:rsidRDefault="00975EB0" w:rsidP="003C0EF5">
      <w:pPr>
        <w:pStyle w:val="ListParagraph"/>
        <w:numPr>
          <w:ilvl w:val="0"/>
          <w:numId w:val="71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</w:p>
    <w:p w14:paraId="09CD4C83" w14:textId="77777777" w:rsidR="00975EB0" w:rsidRPr="003C0EF5" w:rsidRDefault="00975EB0" w:rsidP="003C0EF5">
      <w:pPr>
        <w:pStyle w:val="ListParagraph"/>
        <w:numPr>
          <w:ilvl w:val="0"/>
          <w:numId w:val="72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ै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त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।</w:t>
      </w:r>
    </w:p>
    <w:p w14:paraId="23FCF88F" w14:textId="77777777" w:rsidR="00975EB0" w:rsidRPr="003C0EF5" w:rsidRDefault="00975EB0" w:rsidP="003C0EF5">
      <w:pPr>
        <w:pStyle w:val="ListParagraph"/>
        <w:numPr>
          <w:ilvl w:val="0"/>
          <w:numId w:val="72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इस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त्प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ुछ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ुनौति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3AD85DEA" w14:textId="0A0D8537" w:rsidR="00975EB0" w:rsidRPr="003C0EF5" w:rsidRDefault="00975EB0" w:rsidP="003C0EF5">
      <w:pPr>
        <w:pStyle w:val="ListParagraph"/>
        <w:numPr>
          <w:ilvl w:val="0"/>
          <w:numId w:val="73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चुनौति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6C2340"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झा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े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ग्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हत्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1997BD4A" w14:textId="4E85ED49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मेलन</w:t>
      </w:r>
      <w:r w:rsidR="00602017"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="00602017" w:rsidRPr="003C0EF5">
        <w:rPr>
          <w:rFonts w:ascii="Mangal" w:hAnsi="Mangal" w:cs="Mangal" w:hint="cs"/>
          <w:cs/>
          <w:lang w:bidi="hi-IN"/>
        </w:rPr>
        <w:t>मिश्रण</w:t>
      </w:r>
      <w:r w:rsidR="00602017" w:rsidRPr="003C0EF5">
        <w:rPr>
          <w:rFonts w:asciiTheme="minorHAnsi" w:hAnsiTheme="minorHAnsi" w:cstheme="minorHAnsi"/>
          <w:cs/>
          <w:lang w:bidi="hi-IN"/>
        </w:rPr>
        <w:t>)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ए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धर्म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ंगीत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ृत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ूस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,632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ए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ोलिया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ोल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lastRenderedPageBreak/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ंध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ग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ि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ातिय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षाओ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धर्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ीयत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Theme="minorHAnsi" w:hAnsiTheme="minorHAnsi" w:cstheme="minorHAnsi"/>
          <w:color w:val="000000"/>
        </w:rPr>
        <w:t>culinary preferences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लतापूर्व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श्र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D458D35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योगदान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2047157B" w14:textId="09987EA1" w:rsidR="00975EB0" w:rsidRPr="003C0EF5" w:rsidRDefault="00975EB0" w:rsidP="003C0EF5">
      <w:pPr>
        <w:pStyle w:val="ListParagraph"/>
        <w:numPr>
          <w:ilvl w:val="0"/>
          <w:numId w:val="7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ि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="00C065A7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ीपुल्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ंग्विस्ट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ऑ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ं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780 </w:t>
      </w:r>
      <w:r w:rsidRPr="003C0EF5">
        <w:rPr>
          <w:rFonts w:ascii="Mangal" w:hAnsi="Mangal" w:cs="Mangal" w:hint="cs"/>
          <w:cs/>
          <w:lang w:bidi="hi-IN"/>
        </w:rPr>
        <w:t>भाषाए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िक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ौ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22 </w:t>
      </w:r>
      <w:r w:rsidRPr="003C0EF5">
        <w:rPr>
          <w:rFonts w:ascii="Mangal" w:hAnsi="Mangal" w:cs="Mangal" w:hint="cs"/>
          <w:cs/>
          <w:lang w:bidi="hi-IN"/>
        </w:rPr>
        <w:t>भाषाए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न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2 </w:t>
      </w:r>
      <w:r w:rsidRPr="003C0EF5">
        <w:rPr>
          <w:rFonts w:ascii="Mangal" w:hAnsi="Mangal" w:cs="Mangal" w:hint="cs"/>
          <w:cs/>
          <w:lang w:bidi="hi-IN"/>
        </w:rPr>
        <w:t>भाष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ृ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रास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वि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ठव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ूच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20FC076" w14:textId="77777777" w:rsidR="00975EB0" w:rsidRPr="003C0EF5" w:rsidRDefault="00975EB0" w:rsidP="003C0EF5">
      <w:pPr>
        <w:pStyle w:val="ListParagraph"/>
        <w:numPr>
          <w:ilvl w:val="0"/>
          <w:numId w:val="7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जनगण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11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ू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द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96.63 </w:t>
      </w:r>
      <w:r w:rsidRPr="003C0EF5">
        <w:rPr>
          <w:rFonts w:ascii="Mangal" w:hAnsi="Mangal" w:cs="Mangal" w:hint="cs"/>
          <w:cs/>
          <w:lang w:bidi="hi-IN"/>
        </w:rPr>
        <w:t>करो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79.8%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ुस्लि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7.22 </w:t>
      </w:r>
      <w:r w:rsidRPr="003C0EF5">
        <w:rPr>
          <w:rFonts w:ascii="Mangal" w:hAnsi="Mangal" w:cs="Mangal" w:hint="cs"/>
          <w:cs/>
          <w:lang w:bidi="hi-IN"/>
        </w:rPr>
        <w:t>करो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14.2%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ईस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.78 </w:t>
      </w:r>
      <w:r w:rsidRPr="003C0EF5">
        <w:rPr>
          <w:rFonts w:ascii="Mangal" w:hAnsi="Mangal" w:cs="Mangal" w:hint="cs"/>
          <w:cs/>
          <w:lang w:bidi="hi-IN"/>
        </w:rPr>
        <w:t>करो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2.3%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ि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.08 </w:t>
      </w:r>
      <w:r w:rsidRPr="003C0EF5">
        <w:rPr>
          <w:rFonts w:ascii="Mangal" w:hAnsi="Mangal" w:cs="Mangal" w:hint="cs"/>
          <w:cs/>
          <w:lang w:bidi="hi-IN"/>
        </w:rPr>
        <w:t>करो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1.7%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ौ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0.84 </w:t>
      </w:r>
      <w:r w:rsidRPr="003C0EF5">
        <w:rPr>
          <w:rFonts w:ascii="Mangal" w:hAnsi="Mangal" w:cs="Mangal" w:hint="cs"/>
          <w:cs/>
          <w:lang w:bidi="hi-IN"/>
        </w:rPr>
        <w:t>करो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(0.7%), </w:t>
      </w:r>
      <w:r w:rsidRPr="003C0EF5">
        <w:rPr>
          <w:rFonts w:ascii="Mangal" w:hAnsi="Mangal" w:cs="Mangal" w:hint="cs"/>
          <w:cs/>
          <w:lang w:bidi="hi-IN"/>
        </w:rPr>
        <w:t>जै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0.45 </w:t>
      </w:r>
      <w:r w:rsidRPr="003C0EF5">
        <w:rPr>
          <w:rFonts w:ascii="Mangal" w:hAnsi="Mangal" w:cs="Mangal" w:hint="cs"/>
          <w:cs/>
          <w:lang w:bidi="hi-IN"/>
        </w:rPr>
        <w:t>करो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(0.4%)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ि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ग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ह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्योह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न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1157523A" w14:textId="3BE46518" w:rsidR="00975EB0" w:rsidRPr="003C0EF5" w:rsidRDefault="00975EB0" w:rsidP="003C0EF5">
      <w:pPr>
        <w:pStyle w:val="ListParagraph"/>
        <w:numPr>
          <w:ilvl w:val="0"/>
          <w:numId w:val="7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वशास्त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्यय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स्ल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श्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द्वि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065A7" w:rsidRPr="003C0EF5">
        <w:rPr>
          <w:rFonts w:ascii="Mangal" w:hAnsi="Mangal" w:cs="Mangal" w:hint="cs"/>
          <w:cs/>
          <w:lang w:bidi="hi-IN"/>
        </w:rPr>
        <w:t>अ</w:t>
      </w:r>
      <w:r w:rsidRPr="003C0EF5">
        <w:rPr>
          <w:rFonts w:ascii="Mangal" w:hAnsi="Mangal" w:cs="Mangal" w:hint="cs"/>
          <w:cs/>
          <w:lang w:bidi="hi-IN"/>
        </w:rPr>
        <w:t>नु</w:t>
      </w:r>
      <w:r w:rsidR="00C065A7" w:rsidRPr="003C0EF5">
        <w:rPr>
          <w:rFonts w:ascii="Mangal" w:hAnsi="Mangal" w:cs="Mangal" w:hint="cs"/>
          <w:cs/>
          <w:lang w:bidi="hi-IN"/>
        </w:rPr>
        <w:t>वांश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स्ल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065A7" w:rsidRPr="003C0EF5">
        <w:rPr>
          <w:rFonts w:ascii="Mangal" w:hAnsi="Mangal" w:cs="Mangal" w:hint="cs"/>
          <w:cs/>
          <w:lang w:bidi="hi-IN"/>
        </w:rPr>
        <w:t>के</w:t>
      </w:r>
      <w:r w:rsidR="00C065A7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065A7"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ग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5DFA2900" w14:textId="77777777" w:rsidR="00975EB0" w:rsidRPr="003C0EF5" w:rsidRDefault="00975EB0" w:rsidP="003C0EF5">
      <w:pPr>
        <w:pStyle w:val="ListParagraph"/>
        <w:numPr>
          <w:ilvl w:val="0"/>
          <w:numId w:val="7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ृवंशविज्ञ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्रहाल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्य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ोधकर्त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कर्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901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गण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ठ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श्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4F5061B0" w14:textId="06BCAEBB" w:rsidR="00FC04B7" w:rsidRPr="003C0EF5" w:rsidRDefault="00975EB0" w:rsidP="003C0EF5">
      <w:pPr>
        <w:pStyle w:val="ListParagraph"/>
        <w:numPr>
          <w:ilvl w:val="0"/>
          <w:numId w:val="7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स्ल</w:t>
      </w:r>
      <w:r w:rsidRPr="003C0EF5">
        <w:rPr>
          <w:rFonts w:asciiTheme="minorHAnsi" w:hAnsiTheme="minorHAnsi" w:cstheme="minorHAnsi"/>
        </w:rPr>
        <w:t xml:space="preserve">, </w:t>
      </w:r>
      <w:r w:rsidR="00602017" w:rsidRPr="003C0EF5">
        <w:rPr>
          <w:rFonts w:ascii="Mangal" w:hAnsi="Mangal" w:cs="Mangal" w:hint="cs"/>
          <w:cs/>
          <w:lang w:bidi="hi-IN"/>
        </w:rPr>
        <w:t>नृ</w:t>
      </w:r>
      <w:r w:rsidRPr="003C0EF5">
        <w:rPr>
          <w:rFonts w:ascii="Mangal" w:hAnsi="Mangal" w:cs="Mangal" w:hint="cs"/>
          <w:cs/>
          <w:lang w:bidi="hi-IN"/>
        </w:rPr>
        <w:t>जातीयत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दर्भ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रो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ि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्शा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सर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भाव</w:t>
      </w:r>
      <w:r w:rsidRPr="003C0EF5">
        <w:rPr>
          <w:rFonts w:asciiTheme="minorHAnsi" w:hAnsiTheme="minorHAnsi" w:cstheme="minorHAnsi"/>
        </w:rPr>
        <w:t xml:space="preserve">'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ंप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्श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र्श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9C08589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क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ुनौतियाँ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49CFC87D" w14:textId="77777777" w:rsidR="00975EB0" w:rsidRPr="003C0EF5" w:rsidRDefault="00975EB0" w:rsidP="003C0EF5">
      <w:pPr>
        <w:pStyle w:val="ListParagraph"/>
        <w:numPr>
          <w:ilvl w:val="0"/>
          <w:numId w:val="7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आज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ठ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क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हरियाण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ंजा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ठ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द्र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434B3695" w14:textId="77777777" w:rsidR="00975EB0" w:rsidRPr="003C0EF5" w:rsidRDefault="00975EB0" w:rsidP="003C0EF5">
      <w:pPr>
        <w:pStyle w:val="ListParagraph"/>
        <w:numPr>
          <w:ilvl w:val="0"/>
          <w:numId w:val="7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राजभा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्रिभा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ग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क्षिण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तमिलनाड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रो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दो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3779BD6F" w14:textId="77777777" w:rsidR="00975EB0" w:rsidRPr="003C0EF5" w:rsidRDefault="00975EB0" w:rsidP="003C0EF5">
      <w:pPr>
        <w:pStyle w:val="ListParagraph"/>
        <w:numPr>
          <w:ilvl w:val="0"/>
          <w:numId w:val="7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स्ल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ेद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टन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ूर्वोत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ेद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546513DB" w14:textId="5AC2BFC2" w:rsidR="00975EB0" w:rsidRPr="003C0EF5" w:rsidRDefault="00975EB0" w:rsidP="003C0EF5">
      <w:pPr>
        <w:pStyle w:val="ListParagraph"/>
        <w:numPr>
          <w:ilvl w:val="0"/>
          <w:numId w:val="7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अलग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अल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गावव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ृत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ालिस्त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ंग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ग्रेट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ागालिम</w:t>
      </w:r>
      <w:r w:rsidR="00602017" w:rsidRPr="003C0EF5">
        <w:rPr>
          <w:rFonts w:asciiTheme="minorHAnsi" w:hAnsiTheme="minorHAnsi" w:cstheme="minorHAnsi"/>
          <w:color w:val="4D5156"/>
          <w:shd w:val="clear" w:color="auto" w:fill="FFFFFF"/>
        </w:rPr>
        <w:t xml:space="preserve">  (</w:t>
      </w:r>
      <w:r w:rsidR="00602017" w:rsidRPr="003C0EF5">
        <w:rPr>
          <w:rFonts w:ascii="Mangal" w:hAnsi="Mangal" w:cs="Mangal" w:hint="cs"/>
          <w:color w:val="4D5156"/>
          <w:shd w:val="clear" w:color="auto" w:fill="FFFFFF"/>
          <w:cs/>
          <w:lang w:bidi="hi-IN"/>
        </w:rPr>
        <w:t>ग्रेटर</w:t>
      </w:r>
      <w:r w:rsidR="00602017" w:rsidRPr="003C0EF5">
        <w:rPr>
          <w:rFonts w:asciiTheme="minorHAnsi" w:hAnsiTheme="minorHAnsi" w:cstheme="minorHAnsi"/>
          <w:color w:val="4D5156"/>
          <w:shd w:val="clear" w:color="auto" w:fill="FFFFFF"/>
          <w:cs/>
          <w:lang w:bidi="hi-IN"/>
        </w:rPr>
        <w:t xml:space="preserve"> </w:t>
      </w:r>
      <w:r w:rsidR="00602017" w:rsidRPr="003C0EF5">
        <w:rPr>
          <w:rFonts w:ascii="Mangal" w:hAnsi="Mangal" w:cs="Mangal" w:hint="cs"/>
          <w:color w:val="4D5156"/>
          <w:shd w:val="clear" w:color="auto" w:fill="FFFFFF"/>
          <w:cs/>
          <w:lang w:bidi="hi-IN"/>
        </w:rPr>
        <w:t>नागालैंड</w:t>
      </w:r>
      <w:r w:rsidR="00602017" w:rsidRPr="003C0EF5">
        <w:rPr>
          <w:rFonts w:asciiTheme="minorHAnsi" w:hAnsiTheme="minorHAnsi" w:cstheme="minorHAnsi"/>
          <w:color w:val="4D5156"/>
          <w:shd w:val="clear" w:color="auto" w:fill="FFFFFF"/>
          <w:cs/>
          <w:lang w:bidi="hi-IN"/>
        </w:rPr>
        <w:t>)</w:t>
      </w:r>
      <w:r w:rsidR="00602017" w:rsidRPr="003C0EF5">
        <w:rPr>
          <w:rFonts w:asciiTheme="minorHAnsi" w:hAnsiTheme="minorHAnsi" w:cstheme="minorHAnsi"/>
          <w:color w:val="4D5156"/>
          <w:shd w:val="clear" w:color="auto" w:fill="FFFFFF"/>
        </w:rPr>
        <w:t> 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44B78BCE" w14:textId="77777777" w:rsidR="00975EB0" w:rsidRPr="003C0EF5" w:rsidRDefault="00975EB0" w:rsidP="003C0EF5">
      <w:pPr>
        <w:pStyle w:val="ListParagraph"/>
        <w:numPr>
          <w:ilvl w:val="0"/>
          <w:numId w:val="7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्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ेद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टन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य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निरपेक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ाने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ब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ंभी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दिल्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2020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ुजफ्फरनग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(2013)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507B301B" w14:textId="77777777" w:rsidR="00975EB0" w:rsidRPr="003C0EF5" w:rsidRDefault="00975EB0" w:rsidP="003C0EF5">
      <w:pPr>
        <w:pStyle w:val="ListParagraph"/>
        <w:numPr>
          <w:ilvl w:val="0"/>
          <w:numId w:val="7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श्चिम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ाक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घ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ंपर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लु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20F16695" w14:textId="420762E9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ूठ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श्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िष्णुत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धर्मनिरपेक्षत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ंप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्श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द्वि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निधित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ागरू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र्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द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ेष्ठ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602017"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स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CCA62E2" w14:textId="77777777" w:rsidR="003C0EF5" w:rsidRDefault="003C0EF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</w:p>
    <w:p w14:paraId="67F935BF" w14:textId="0F87EE37" w:rsidR="00975EB0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284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 xml:space="preserve">5. </w:t>
      </w:r>
      <w:r w:rsidRPr="003C0EF5">
        <w:rPr>
          <w:rFonts w:ascii="Mangal" w:hAnsi="Mangal" w:cs="Mangal" w:hint="cs"/>
          <w:bCs/>
          <w:cs/>
          <w:lang w:bidi="hi-IN"/>
        </w:rPr>
        <w:t>सोविय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 xml:space="preserve">USSR)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त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त्तरदाय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थ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इस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1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5E8FD580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4EFE65AB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108F269E" w14:textId="77777777" w:rsidR="00975EB0" w:rsidRPr="003C0EF5" w:rsidRDefault="00975EB0" w:rsidP="003C0EF5">
      <w:pPr>
        <w:pStyle w:val="ListParagraph"/>
        <w:numPr>
          <w:ilvl w:val="0"/>
          <w:numId w:val="75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रिच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सोविय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स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5EC9388A" w14:textId="77777777" w:rsidR="00975EB0" w:rsidRPr="003C0EF5" w:rsidRDefault="00975EB0" w:rsidP="003C0EF5">
      <w:pPr>
        <w:pStyle w:val="ListParagraph"/>
        <w:numPr>
          <w:ilvl w:val="0"/>
          <w:numId w:val="75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</w:p>
    <w:p w14:paraId="688AE85D" w14:textId="77777777" w:rsidR="00975EB0" w:rsidRPr="003C0EF5" w:rsidRDefault="00975EB0" w:rsidP="003C0EF5">
      <w:pPr>
        <w:pStyle w:val="ListParagraph"/>
        <w:numPr>
          <w:ilvl w:val="0"/>
          <w:numId w:val="76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ोविय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  <w:bCs/>
          <w:cs/>
        </w:rPr>
        <w:t>(</w:t>
      </w:r>
      <w:r w:rsidRPr="003C0EF5">
        <w:rPr>
          <w:rFonts w:asciiTheme="minorHAnsi" w:hAnsiTheme="minorHAnsi" w:cstheme="minorHAnsi"/>
          <w:b/>
          <w:bCs/>
        </w:rPr>
        <w:t xml:space="preserve">USSR)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त्तरदाय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340116A5" w14:textId="77777777" w:rsidR="00975EB0" w:rsidRPr="003C0EF5" w:rsidRDefault="00975EB0" w:rsidP="003C0EF5">
      <w:pPr>
        <w:pStyle w:val="ListParagraph"/>
        <w:numPr>
          <w:ilvl w:val="0"/>
          <w:numId w:val="76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ोविय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28CE9022" w14:textId="77777777" w:rsidR="00975EB0" w:rsidRPr="003C0EF5" w:rsidRDefault="00975EB0" w:rsidP="003C0EF5">
      <w:pPr>
        <w:pStyle w:val="ListParagraph"/>
        <w:numPr>
          <w:ilvl w:val="0"/>
          <w:numId w:val="77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lastRenderedPageBreak/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ोविय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ग्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177C3A2D" w14:textId="32C84C36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lang w:bidi="hi-IN"/>
        </w:rPr>
      </w:pPr>
      <w:r w:rsidRPr="003C0EF5">
        <w:rPr>
          <w:rFonts w:ascii="Mangal" w:hAnsi="Mangal" w:cs="Mangal" w:hint="cs"/>
          <w:cs/>
          <w:lang w:bidi="hi-IN"/>
        </w:rPr>
        <w:t>रू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ृहयु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922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ोविय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ोशलिस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िपब्ल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Theme="minorHAnsi" w:hAnsiTheme="minorHAnsi" w:cstheme="minorHAnsi"/>
        </w:rPr>
        <w:t xml:space="preserve">USSR)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ठ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आ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cs/>
          <w:lang w:bidi="hi-IN"/>
        </w:rPr>
        <w:t>नेतृत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5 </w:t>
      </w:r>
      <w:r w:rsidRPr="003C0EF5">
        <w:rPr>
          <w:rFonts w:ascii="Mangal" w:hAnsi="Mangal" w:cs="Mangal" w:hint="cs"/>
          <w:cs/>
          <w:lang w:bidi="hi-IN"/>
        </w:rPr>
        <w:t>गण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्यवस्थ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922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991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ंत्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श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ु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टनाक्र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991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त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छो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काइ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िख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।</w:t>
      </w:r>
    </w:p>
    <w:p w14:paraId="4363700C" w14:textId="19A1D39B" w:rsidR="00975EB0" w:rsidRPr="003C0EF5" w:rsidRDefault="00975EB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center"/>
        <w:rPr>
          <w:rFonts w:asciiTheme="minorHAnsi" w:hAnsiTheme="minorHAnsi" w:cstheme="minorHAnsi"/>
        </w:rPr>
      </w:pPr>
      <w:r w:rsidRPr="003C0EF5">
        <w:rPr>
          <w:rFonts w:asciiTheme="minorHAnsi" w:hAnsiTheme="minorHAnsi" w:cstheme="minorHAnsi"/>
          <w:noProof/>
          <w:lang w:bidi="hi-IN"/>
        </w:rPr>
        <w:drawing>
          <wp:inline distT="0" distB="0" distL="0" distR="0" wp14:anchorId="0D03A15C" wp14:editId="5F520968">
            <wp:extent cx="4108450" cy="2379680"/>
            <wp:effectExtent l="0" t="0" r="0" b="0"/>
            <wp:docPr id="14" name="image3.gif" descr="collapse of the Soviet Union - The end of Soviet communism | Britann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gif" descr="collapse of the Soviet Union - The end of Soviet communism | Britannica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08450" cy="2379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8CE48DC" w14:textId="0C3ABCB8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ोविय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  <w:bCs/>
          <w:cs/>
        </w:rPr>
        <w:t>(</w:t>
      </w:r>
      <w:r w:rsidRPr="003C0EF5">
        <w:rPr>
          <w:rFonts w:asciiTheme="minorHAnsi" w:hAnsiTheme="minorHAnsi" w:cstheme="minorHAnsi"/>
          <w:b/>
          <w:bCs/>
        </w:rPr>
        <w:t xml:space="preserve">USSR)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744225" w:rsidRPr="003C0EF5">
        <w:rPr>
          <w:rFonts w:ascii="Mangal" w:hAnsi="Mangal" w:cs="Mangal" w:hint="cs"/>
          <w:b/>
          <w:bCs/>
          <w:cs/>
          <w:lang w:bidi="hi-IN"/>
        </w:rPr>
        <w:t>उत्तरदाय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7CCE0B37" w14:textId="4FEC9283" w:rsidR="00975EB0" w:rsidRPr="003C0EF5" w:rsidRDefault="00975EB0" w:rsidP="003C0EF5">
      <w:pPr>
        <w:pStyle w:val="ListParagraph"/>
        <w:numPr>
          <w:ilvl w:val="0"/>
          <w:numId w:val="7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व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ॉड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960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श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च्छ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यूएसएसआ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744225" w:rsidRPr="003C0EF5">
        <w:rPr>
          <w:rFonts w:ascii="Mangal" w:hAnsi="Mangal" w:cs="Mangal" w:hint="cs"/>
          <w:cs/>
          <w:lang w:bidi="hi-IN"/>
        </w:rPr>
        <w:t>वैश्विक</w:t>
      </w:r>
      <w:r w:rsidR="00744225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ंजी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स्त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।</w:t>
      </w:r>
    </w:p>
    <w:p w14:paraId="07914162" w14:textId="1A31EF9D" w:rsidR="00975EB0" w:rsidRPr="003C0EF5" w:rsidRDefault="00975EB0" w:rsidP="003C0EF5">
      <w:pPr>
        <w:pStyle w:val="ListParagraph"/>
        <w:numPr>
          <w:ilvl w:val="0"/>
          <w:numId w:val="7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ं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मेर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थिय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ीस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र्थ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ी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="00744225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744225"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ब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</w:p>
    <w:p w14:paraId="6A85FE94" w14:textId="77777777" w:rsidR="00975EB0" w:rsidRPr="003C0EF5" w:rsidRDefault="00975EB0" w:rsidP="003C0EF5">
      <w:pPr>
        <w:pStyle w:val="ListParagraph"/>
        <w:numPr>
          <w:ilvl w:val="0"/>
          <w:numId w:val="7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ूएसएसआ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तकनी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ूएस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िछ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।</w:t>
      </w:r>
    </w:p>
    <w:p w14:paraId="31845386" w14:textId="77777777" w:rsidR="00975EB0" w:rsidRPr="003C0EF5" w:rsidRDefault="00975EB0" w:rsidP="003C0EF5">
      <w:pPr>
        <w:pStyle w:val="ListParagraph"/>
        <w:numPr>
          <w:ilvl w:val="0"/>
          <w:numId w:val="7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ूएसएसआ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द्योग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निय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्य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ं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ह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भोक्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स्तु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्य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स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ंतो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आ।</w:t>
      </w:r>
    </w:p>
    <w:p w14:paraId="3C851AC4" w14:textId="77777777" w:rsidR="00975EB0" w:rsidRPr="003C0EF5" w:rsidRDefault="00975EB0" w:rsidP="003C0EF5">
      <w:pPr>
        <w:pStyle w:val="ListParagraph"/>
        <w:numPr>
          <w:ilvl w:val="0"/>
          <w:numId w:val="8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ोल्शेव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लेन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्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ानाशा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प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ंकु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।</w:t>
      </w:r>
    </w:p>
    <w:p w14:paraId="596097EF" w14:textId="77777777" w:rsidR="00975EB0" w:rsidRPr="003C0EF5" w:rsidRDefault="00975EB0" w:rsidP="003C0EF5">
      <w:pPr>
        <w:pStyle w:val="ListParagraph"/>
        <w:numPr>
          <w:ilvl w:val="0"/>
          <w:numId w:val="8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निय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तंत्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म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।</w:t>
      </w:r>
    </w:p>
    <w:p w14:paraId="69B197A5" w14:textId="77777777" w:rsidR="00975EB0" w:rsidRPr="003C0EF5" w:rsidRDefault="00975EB0" w:rsidP="003C0EF5">
      <w:pPr>
        <w:pStyle w:val="ListParagraph"/>
        <w:numPr>
          <w:ilvl w:val="0"/>
          <w:numId w:val="8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रू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स्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र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मु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ोर्बाचे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स्ल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ि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य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त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।</w:t>
      </w:r>
    </w:p>
    <w:p w14:paraId="5D137D64" w14:textId="77777777" w:rsidR="00975EB0" w:rsidRPr="003C0EF5" w:rsidRDefault="00975EB0" w:rsidP="003C0EF5">
      <w:pPr>
        <w:pStyle w:val="ListParagraph"/>
        <w:numPr>
          <w:ilvl w:val="0"/>
          <w:numId w:val="8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उन्हों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पेरेस्त्रोइका</w:t>
      </w:r>
      <w:r w:rsidRPr="003C0EF5">
        <w:rPr>
          <w:rFonts w:asciiTheme="minorHAnsi" w:hAnsiTheme="minorHAnsi" w:cstheme="minorHAnsi"/>
        </w:rPr>
        <w:t>' (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नर्गठन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ग्लासनोस्ट</w:t>
      </w:r>
      <w:r w:rsidRPr="003C0EF5">
        <w:rPr>
          <w:rFonts w:asciiTheme="minorHAnsi" w:hAnsiTheme="minorHAnsi" w:cstheme="minorHAnsi"/>
        </w:rPr>
        <w:t>' (</w:t>
      </w:r>
      <w:r w:rsidRPr="003C0EF5">
        <w:rPr>
          <w:rFonts w:ascii="Mangal" w:hAnsi="Mangal" w:cs="Mangal" w:hint="cs"/>
          <w:cs/>
          <w:lang w:bidi="hi-IN"/>
        </w:rPr>
        <w:t>विच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ुलापन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जै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रुआ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न्हों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ूएसएसआ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त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ई।</w:t>
      </w:r>
    </w:p>
    <w:p w14:paraId="4FBE471C" w14:textId="77777777" w:rsidR="00975EB0" w:rsidRPr="003C0EF5" w:rsidRDefault="00975EB0" w:rsidP="003C0EF5">
      <w:pPr>
        <w:pStyle w:val="ListParagraph"/>
        <w:numPr>
          <w:ilvl w:val="0"/>
          <w:numId w:val="8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समाजव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ं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ी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फ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।</w:t>
      </w:r>
    </w:p>
    <w:p w14:paraId="51BAD895" w14:textId="77777777" w:rsidR="00975EB0" w:rsidRPr="003C0EF5" w:rsidRDefault="00975EB0" w:rsidP="003C0EF5">
      <w:pPr>
        <w:pStyle w:val="ListParagraph"/>
        <w:numPr>
          <w:ilvl w:val="0"/>
          <w:numId w:val="8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ूरोप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श्चि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र्म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्व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र्म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प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ंतो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0813BD0D" w14:textId="77777777" w:rsidR="00975EB0" w:rsidRPr="003C0EF5" w:rsidRDefault="00975EB0" w:rsidP="003C0EF5">
      <w:pPr>
        <w:pStyle w:val="ListParagraph"/>
        <w:numPr>
          <w:ilvl w:val="0"/>
          <w:numId w:val="8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रूस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ाल्ट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ण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आ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घट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ात्काल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</w:p>
    <w:p w14:paraId="784844EE" w14:textId="748972F5" w:rsidR="00975EB0" w:rsidRPr="003C0EF5" w:rsidRDefault="0082730E" w:rsidP="003C0EF5">
      <w:pPr>
        <w:pStyle w:val="ListParagraph"/>
        <w:numPr>
          <w:ilvl w:val="0"/>
          <w:numId w:val="8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बाह्य</w:t>
      </w:r>
      <w:r w:rsidR="00975EB0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="00975EB0" w:rsidRPr="003C0EF5">
        <w:rPr>
          <w:rFonts w:asciiTheme="minorHAnsi" w:hAnsiTheme="minorHAnsi" w:cstheme="minorHAnsi"/>
          <w:b/>
          <w:bCs/>
          <w:cs/>
        </w:rPr>
        <w:t xml:space="preserve">: </w:t>
      </w:r>
      <w:r w:rsidR="00975EB0" w:rsidRPr="003C0EF5">
        <w:rPr>
          <w:rFonts w:ascii="Mangal" w:hAnsi="Mangal" w:cs="Mangal" w:hint="cs"/>
          <w:cs/>
          <w:lang w:bidi="hi-IN"/>
        </w:rPr>
        <w:t>पूंजीवादी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शक्ति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और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उसके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सहयोगियों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प्रोत्साहन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ने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क्षेत्र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में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परिवर्तन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को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लगातार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प्रभावित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किया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और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नई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सरकार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को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आर्थिक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और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तकनीकी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सहायता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प्रदान</w:t>
      </w:r>
      <w:r w:rsidR="00975EB0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75EB0" w:rsidRPr="003C0EF5">
        <w:rPr>
          <w:rFonts w:ascii="Mangal" w:hAnsi="Mangal" w:cs="Mangal" w:hint="cs"/>
          <w:cs/>
          <w:lang w:bidi="hi-IN"/>
        </w:rPr>
        <w:t>की।</w:t>
      </w:r>
    </w:p>
    <w:p w14:paraId="07895AEC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ोविय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3B71B7F9" w14:textId="77777777" w:rsidR="00975EB0" w:rsidRPr="003C0EF5" w:rsidRDefault="00975EB0" w:rsidP="003C0EF5">
      <w:pPr>
        <w:pStyle w:val="ListParagraph"/>
        <w:numPr>
          <w:ilvl w:val="0"/>
          <w:numId w:val="8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ोविय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घट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ी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कर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शक्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च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ाद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।</w:t>
      </w:r>
    </w:p>
    <w:p w14:paraId="14AB93B1" w14:textId="77777777" w:rsidR="00975EB0" w:rsidRPr="003C0EF5" w:rsidRDefault="00975EB0" w:rsidP="003C0EF5">
      <w:pPr>
        <w:pStyle w:val="ListParagraph"/>
        <w:numPr>
          <w:ilvl w:val="0"/>
          <w:numId w:val="8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ूएसएसआ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घट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भरे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ाल्ट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ाट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ठबंध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154DA4AD" w14:textId="29478FFB" w:rsidR="00975EB0" w:rsidRPr="003C0EF5" w:rsidRDefault="00975EB0" w:rsidP="003C0EF5">
      <w:pPr>
        <w:pStyle w:val="ListParagraph"/>
        <w:numPr>
          <w:ilvl w:val="0"/>
          <w:numId w:val="8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ूएसएसआ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घट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82730E"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क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</w:rPr>
        <w:t xml:space="preserve">, </w:t>
      </w:r>
      <w:r w:rsidR="0082730E" w:rsidRPr="003C0EF5">
        <w:rPr>
          <w:rFonts w:ascii="Mangal" w:hAnsi="Mangal" w:cs="Mangal" w:hint="cs"/>
          <w:cs/>
          <w:lang w:bidi="hi-IN"/>
        </w:rPr>
        <w:t>द्विध्रुवीय</w:t>
      </w:r>
      <w:r w:rsidR="0082730E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82730E"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ध्रुव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F1205A"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मेर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शक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भरा।</w:t>
      </w:r>
    </w:p>
    <w:p w14:paraId="5EB33D3D" w14:textId="77777777" w:rsidR="00975EB0" w:rsidRPr="003C0EF5" w:rsidRDefault="00975EB0" w:rsidP="003C0EF5">
      <w:pPr>
        <w:pStyle w:val="ListParagraph"/>
        <w:numPr>
          <w:ilvl w:val="0"/>
          <w:numId w:val="8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ंजीव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व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ईएमए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िद्धा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वगठ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।</w:t>
      </w:r>
    </w:p>
    <w:p w14:paraId="1D413670" w14:textId="77777777" w:rsidR="00975EB0" w:rsidRPr="003C0EF5" w:rsidRDefault="00975EB0" w:rsidP="003C0EF5">
      <w:pPr>
        <w:pStyle w:val="ListParagraph"/>
        <w:numPr>
          <w:ilvl w:val="0"/>
          <w:numId w:val="8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ं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ूएसएसआ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घट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ै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ठबंध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</w:p>
    <w:p w14:paraId="69D22207" w14:textId="77777777" w:rsidR="00975EB0" w:rsidRPr="003C0EF5" w:rsidRDefault="00975EB0" w:rsidP="003C0EF5">
      <w:pPr>
        <w:pStyle w:val="ListParagraph"/>
        <w:numPr>
          <w:ilvl w:val="0"/>
          <w:numId w:val="8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बहुध्रुव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भ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ह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क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व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Theme="minorHAnsi" w:hAnsiTheme="minorHAnsi" w:cstheme="minorHAnsi"/>
        </w:rPr>
        <w:t xml:space="preserve">NAM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</w:rPr>
        <w:t>, BRICS, G</w:t>
      </w:r>
      <w:r w:rsidRPr="003C0EF5">
        <w:rPr>
          <w:rFonts w:asciiTheme="minorHAnsi" w:hAnsiTheme="minorHAnsi" w:cstheme="minorHAnsi"/>
          <w:cs/>
        </w:rPr>
        <w:t>7</w:t>
      </w:r>
      <w:r w:rsidRPr="003C0EF5">
        <w:rPr>
          <w:rFonts w:asciiTheme="minorHAnsi" w:hAnsiTheme="minorHAnsi" w:cstheme="minorHAnsi"/>
        </w:rPr>
        <w:t>, G</w:t>
      </w:r>
      <w:r w:rsidRPr="003C0EF5">
        <w:rPr>
          <w:rFonts w:asciiTheme="minorHAnsi" w:hAnsiTheme="minorHAnsi" w:cstheme="minorHAnsi"/>
          <w:cs/>
        </w:rPr>
        <w:t xml:space="preserve">20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3D70615A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ीर्घकाल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्पकाल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न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ूएसएसआ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घट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आ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ृष्ट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ध्रुव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ुट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ाज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स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1B53885F" w14:textId="77777777" w:rsidR="00EA3714" w:rsidRPr="003C0EF5" w:rsidRDefault="00EA3714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</w:p>
    <w:p w14:paraId="6EA373B5" w14:textId="4DC8FEE7" w:rsidR="00601F5A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284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 xml:space="preserve">6. </w:t>
      </w:r>
      <w:r w:rsidRPr="003C0EF5">
        <w:rPr>
          <w:rFonts w:ascii="Mangal" w:hAnsi="Mangal" w:cs="Mangal" w:hint="cs"/>
          <w:bCs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तरराष्ट्र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वाद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लझा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फ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हा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इ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थ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लोचनात्म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ूल्यांक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1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0F9AE6BC" w14:textId="77777777" w:rsidR="00601F5A" w:rsidRPr="003C0EF5" w:rsidRDefault="00601F5A" w:rsidP="003C0EF5">
      <w:pP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44927710" w14:textId="77777777" w:rsidR="00601F5A" w:rsidRPr="003C0EF5" w:rsidRDefault="00601F5A" w:rsidP="003C0EF5">
      <w:pP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41EE8691" w14:textId="77777777" w:rsidR="00601F5A" w:rsidRPr="003C0EF5" w:rsidRDefault="00CD5236" w:rsidP="003C0EF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lang w:bidi="hi-IN"/>
        </w:rPr>
        <w:t>,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राष्ट्र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संघ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के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बारे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में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संक्षेप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में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लिखने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का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प्रयास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76AD35C6" w14:textId="77777777" w:rsidR="00601F5A" w:rsidRPr="003C0EF5" w:rsidRDefault="001C7F3A" w:rsidP="003C0EF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ग</w:t>
      </w:r>
      <w:r w:rsidR="00601F5A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Cs/>
          <w:cs/>
          <w:lang w:bidi="hi-IN"/>
        </w:rPr>
        <w:t>में</w:t>
      </w:r>
      <w:r w:rsidR="00601F5A" w:rsidRPr="003C0EF5">
        <w:rPr>
          <w:rFonts w:asciiTheme="minorHAnsi" w:hAnsiTheme="minorHAnsi" w:cstheme="minorHAnsi"/>
          <w:bCs/>
        </w:rPr>
        <w:t>,</w:t>
      </w:r>
    </w:p>
    <w:p w14:paraId="6DF4E99C" w14:textId="2EDF70B4" w:rsidR="00601F5A" w:rsidRPr="003C0EF5" w:rsidRDefault="00601F5A" w:rsidP="003C0EF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यह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ै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1205A" w:rsidRPr="003C0EF5">
        <w:rPr>
          <w:rFonts w:ascii="Mangal" w:hAnsi="Mangal" w:cs="Mangal" w:hint="cs"/>
          <w:bCs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वाद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लझा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फ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ह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</w:p>
    <w:p w14:paraId="67B2E91A" w14:textId="77777777" w:rsidR="00601F5A" w:rsidRPr="003C0EF5" w:rsidRDefault="00601F5A" w:rsidP="003C0EF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वाद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लझा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इस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फल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।</w:t>
      </w:r>
    </w:p>
    <w:p w14:paraId="55A565C8" w14:textId="77777777" w:rsidR="00601F5A" w:rsidRPr="003C0EF5" w:rsidRDefault="00601F5A" w:rsidP="003C0EF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इस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ग्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हत्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णाम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453E939B" w14:textId="21943B15" w:rsidR="00601F5A" w:rsidRPr="003C0EF5" w:rsidRDefault="00601F5A" w:rsidP="003C0EF5">
      <w:p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प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 xml:space="preserve">1920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थ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जय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हयोग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क्त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ह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हयो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ेरि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्मेल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/>
        </w:rPr>
        <w:t xml:space="preserve">1919)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र्वसम्म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हम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क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D5236" w:rsidRPr="003C0EF5">
        <w:rPr>
          <w:rFonts w:ascii="Mangal" w:hAnsi="Mangal" w:cs="Mangal" w:hint="cs"/>
          <w:b/>
          <w:cs/>
          <w:lang w:bidi="hi-IN"/>
        </w:rPr>
        <w:t>की</w:t>
      </w:r>
      <w:r w:rsidR="00CD5236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D5236" w:rsidRPr="003C0EF5">
        <w:rPr>
          <w:rFonts w:ascii="Mangal" w:hAnsi="Mangal" w:cs="Mangal" w:hint="cs"/>
          <w:b/>
          <w:cs/>
          <w:lang w:bidi="hi-IN"/>
        </w:rPr>
        <w:t>प्रसंविदा</w:t>
      </w:r>
      <w:r w:rsidR="00F120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D5236" w:rsidRPr="003C0EF5">
        <w:rPr>
          <w:rFonts w:ascii="Mangal" w:hAnsi="Mangal" w:cs="Mangal" w:hint="cs"/>
          <w:b/>
          <w:cs/>
          <w:lang w:bidi="hi-IN"/>
        </w:rPr>
        <w:t>की</w:t>
      </w:r>
      <w:r w:rsidR="00CD5236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D5236" w:rsidRPr="003C0EF5">
        <w:rPr>
          <w:rFonts w:ascii="Mangal" w:hAnsi="Mangal" w:cs="Mangal" w:hint="cs"/>
          <w:b/>
          <w:cs/>
          <w:lang w:bidi="hi-IN"/>
        </w:rPr>
        <w:t>विषयवस्तु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ैय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D5236"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="Mangal" w:hAnsi="Mangal" w:cs="Mangal" w:hint="cs"/>
          <w:b/>
          <w:cs/>
          <w:lang w:bidi="hi-IN"/>
        </w:rPr>
        <w:t>।</w:t>
      </w:r>
    </w:p>
    <w:p w14:paraId="0CB17502" w14:textId="77777777" w:rsidR="00EA3714" w:rsidRPr="003C0EF5" w:rsidRDefault="00EA3714" w:rsidP="003C0EF5">
      <w:pPr>
        <w:shd w:val="clear" w:color="auto" w:fill="FFFFFF"/>
        <w:spacing w:after="0" w:line="360" w:lineRule="auto"/>
        <w:jc w:val="center"/>
        <w:rPr>
          <w:rFonts w:asciiTheme="minorHAnsi" w:hAnsiTheme="minorHAnsi" w:cstheme="minorHAnsi"/>
          <w:b/>
        </w:rPr>
      </w:pPr>
      <w:r w:rsidRPr="003C0EF5">
        <w:rPr>
          <w:rFonts w:asciiTheme="minorHAnsi" w:hAnsiTheme="minorHAnsi" w:cstheme="minorHAnsi"/>
          <w:noProof/>
          <w:lang w:bidi="hi-IN"/>
        </w:rPr>
        <w:lastRenderedPageBreak/>
        <w:drawing>
          <wp:inline distT="0" distB="0" distL="0" distR="0" wp14:anchorId="693FC374" wp14:editId="4E3A2FD4">
            <wp:extent cx="3869055" cy="2559050"/>
            <wp:effectExtent l="0" t="0" r="0" b="0"/>
            <wp:docPr id="13" name="image2.jpg" descr="International Relations Paper #1 Section 1 – Chapter 2 Peacemaking and the  League of Nations. - ppt downlo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nternational Relations Paper #1 Section 1 – Chapter 2 Peacemaking and the  League of Nations. - ppt download"/>
                    <pic:cNvPicPr preferRelativeResize="0"/>
                  </pic:nvPicPr>
                  <pic:blipFill>
                    <a:blip r:embed="rId9"/>
                    <a:srcRect l="9085" t="9306" r="10259" b="3396"/>
                    <a:stretch>
                      <a:fillRect/>
                    </a:stretch>
                  </pic:blipFill>
                  <pic:spPr>
                    <a:xfrm>
                      <a:off x="0" y="0"/>
                      <a:ext cx="3869338" cy="255923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E27D16" w14:textId="77777777" w:rsidR="00601F5A" w:rsidRPr="003C0EF5" w:rsidRDefault="00601F5A" w:rsidP="003C0EF5">
      <w:pP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वाद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लझा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फलता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21E560AD" w14:textId="6A84A0E4" w:rsidR="00601F5A" w:rsidRPr="003C0EF5" w:rsidRDefault="00601F5A" w:rsidP="003C0EF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D5236" w:rsidRPr="003C0EF5">
        <w:rPr>
          <w:rFonts w:ascii="Mangal" w:hAnsi="Mangal" w:cs="Mangal" w:hint="cs"/>
          <w:b/>
          <w:cs/>
          <w:lang w:bidi="hi-IN"/>
        </w:rPr>
        <w:t>की</w:t>
      </w:r>
      <w:r w:rsidR="00CD5236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D5236" w:rsidRPr="003C0EF5">
        <w:rPr>
          <w:rFonts w:ascii="Mangal" w:hAnsi="Mangal" w:cs="Mangal" w:hint="cs"/>
          <w:b/>
          <w:cs/>
          <w:lang w:bidi="hi-IN"/>
        </w:rPr>
        <w:t>प्रसंविदा</w:t>
      </w:r>
      <w:r w:rsidR="00CD5236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ल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ख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</w:rPr>
        <w:t xml:space="preserve">; </w:t>
      </w:r>
      <w:r w:rsidRPr="003C0EF5">
        <w:rPr>
          <w:rFonts w:ascii="Mangal" w:hAnsi="Mangal" w:cs="Mangal" w:hint="cs"/>
          <w:b/>
          <w:cs/>
          <w:lang w:bidi="hi-IN"/>
        </w:rPr>
        <w:t>इ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झौत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सा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ध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रो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ाल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="001F2F41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ुसमर्थ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77BAA2B6" w14:textId="66A0B16A" w:rsidR="00601F5A" w:rsidRPr="003C0EF5" w:rsidRDefault="00601F5A" w:rsidP="003C0EF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जापान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र्म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="001F2F41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छोड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हाशक्त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ुपस्थि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मजो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मेरि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ारिज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ह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D5236" w:rsidRPr="003C0EF5">
        <w:rPr>
          <w:rFonts w:ascii="Mangal" w:hAnsi="Mangal" w:cs="Mangal" w:hint="cs"/>
          <w:b/>
          <w:cs/>
          <w:lang w:bidi="hi-IN"/>
        </w:rPr>
        <w:t>आघा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ग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4E012677" w14:textId="77777777" w:rsidR="00601F5A" w:rsidRPr="003C0EF5" w:rsidRDefault="00601F5A" w:rsidP="003C0EF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इस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ंग्लैंड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्रा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ै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ुछ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ु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ष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।</w:t>
      </w:r>
    </w:p>
    <w:p w14:paraId="1D2D70EF" w14:textId="24809DEB" w:rsidR="00601F5A" w:rsidRPr="003C0EF5" w:rsidRDefault="001F2F41" w:rsidP="003C0EF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घ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की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अपनी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कोई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सैन्य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शक्ति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नहीं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थी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और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अप्रभावी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थी</w:t>
      </w:r>
      <w:r w:rsidR="00601F5A" w:rsidRPr="003C0EF5">
        <w:rPr>
          <w:rFonts w:asciiTheme="minorHAnsi" w:hAnsiTheme="minorHAnsi" w:cstheme="minorHAnsi"/>
          <w:b/>
        </w:rPr>
        <w:t xml:space="preserve">, </w:t>
      </w:r>
      <w:r w:rsidR="00601F5A" w:rsidRPr="003C0EF5">
        <w:rPr>
          <w:rFonts w:ascii="Mangal" w:hAnsi="Mangal" w:cs="Mangal" w:hint="cs"/>
          <w:b/>
          <w:cs/>
          <w:lang w:bidi="hi-IN"/>
        </w:rPr>
        <w:t>जिससे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सुरक्षा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के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विचार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को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बनाए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रखना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मुश्किल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हो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गया।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इसे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आर्थिक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प्रतिबंधों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के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रूप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में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एक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प्रभावी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हथियार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दिया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गया</w:t>
      </w:r>
      <w:r w:rsidR="00601F5A" w:rsidRPr="003C0EF5">
        <w:rPr>
          <w:rFonts w:asciiTheme="minorHAnsi" w:hAnsiTheme="minorHAnsi" w:cstheme="minorHAnsi"/>
          <w:b/>
        </w:rPr>
        <w:t xml:space="preserve">, </w:t>
      </w:r>
      <w:r w:rsidR="00601F5A" w:rsidRPr="003C0EF5">
        <w:rPr>
          <w:rFonts w:ascii="Mangal" w:hAnsi="Mangal" w:cs="Mangal" w:hint="cs"/>
          <w:b/>
          <w:cs/>
          <w:lang w:bidi="hi-IN"/>
        </w:rPr>
        <w:t>जिसके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परिणामस्वरूप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अप्रभाविता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नहीं</w:t>
      </w:r>
      <w:r w:rsidR="00601F5A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01F5A" w:rsidRPr="003C0EF5">
        <w:rPr>
          <w:rFonts w:ascii="Mangal" w:hAnsi="Mangal" w:cs="Mangal" w:hint="cs"/>
          <w:b/>
          <w:cs/>
          <w:lang w:bidi="hi-IN"/>
        </w:rPr>
        <w:t>हुई।</w:t>
      </w:r>
    </w:p>
    <w:p w14:paraId="73524229" w14:textId="5D2F0436" w:rsidR="00601F5A" w:rsidRPr="003C0EF5" w:rsidRDefault="00601F5A" w:rsidP="003C0EF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महामं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क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ुरुआ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थ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क्षिणपंथ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रकार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त्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ई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िन्हों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यम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ल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न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="001F2F41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मजो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र्शाया।</w:t>
      </w:r>
    </w:p>
    <w:p w14:paraId="35C107B8" w14:textId="5F0F28BB" w:rsidR="00601F5A" w:rsidRPr="003C0EF5" w:rsidRDefault="00601F5A" w:rsidP="003C0EF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कीर्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ापक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="001F2F41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फल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िम्मेद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="001F2F41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लिद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ैय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।</w:t>
      </w:r>
    </w:p>
    <w:p w14:paraId="4951FC2E" w14:textId="77777777" w:rsidR="00601F5A" w:rsidRPr="003C0EF5" w:rsidRDefault="00601F5A" w:rsidP="003C0EF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HAnsi" w:hAnsiTheme="minorHAnsi" w:cstheme="minorHAnsi"/>
          <w:b/>
          <w:lang w:bidi="hi-IN"/>
        </w:rPr>
      </w:pPr>
      <w:r w:rsidRPr="003C0EF5">
        <w:rPr>
          <w:rFonts w:ascii="Mangal" w:hAnsi="Mangal" w:cs="Mangal" w:hint="cs"/>
          <w:b/>
          <w:cs/>
          <w:lang w:bidi="hi-IN"/>
        </w:rPr>
        <w:t>निरस्त्रीक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यो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दस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युध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गभ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संभ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ग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भल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D5236" w:rsidRPr="003C0EF5">
        <w:rPr>
          <w:rFonts w:ascii="Mangal" w:hAnsi="Mangal" w:cs="Mangal" w:hint="cs"/>
          <w:b/>
          <w:cs/>
          <w:lang w:bidi="hi-IN"/>
        </w:rPr>
        <w:t>प्रसंविद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हम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ऐस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ाद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69443E7C" w14:textId="77777777" w:rsidR="00FE4855" w:rsidRPr="003C0EF5" w:rsidRDefault="00FE4855" w:rsidP="003C0EF5">
      <w:pP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फलता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7A1E09B6" w14:textId="77777777" w:rsidR="00FE4855" w:rsidRPr="003C0EF5" w:rsidRDefault="00FE4855" w:rsidP="003C0EF5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lastRenderedPageBreak/>
        <w:t>आर्थ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्र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यो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/>
        </w:rPr>
        <w:t xml:space="preserve">ILO)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्र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नियम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जदू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रक्ष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द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ै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्यूनत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जदू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का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नियम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ए।</w:t>
      </w:r>
    </w:p>
    <w:p w14:paraId="6D67962F" w14:textId="77777777" w:rsidR="00FE4855" w:rsidRPr="003C0EF5" w:rsidRDefault="00FE4855" w:rsidP="003C0EF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शरणार्थ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ंद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ूह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राध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द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र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द्धबंद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रणार्थ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ू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द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।</w:t>
      </w:r>
    </w:p>
    <w:p w14:paraId="39F967B6" w14:textId="77777777" w:rsidR="00FE4855" w:rsidRPr="003C0EF5" w:rsidRDefault="00FE4855" w:rsidP="003C0EF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गठ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ध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पलब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ा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टाइफ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ै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हामार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नव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्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द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।</w:t>
      </w:r>
    </w:p>
    <w:p w14:paraId="300C747B" w14:textId="1F2D7D96" w:rsidR="00FE4855" w:rsidRPr="003C0EF5" w:rsidRDefault="00C25E0E" w:rsidP="003C0EF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मेंडे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मीशन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के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पास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सदस्य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देशों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को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डे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के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रूप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में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दिए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गए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क्षेत्रों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के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शासन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की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निगरानी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की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जिम्मेदारी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थी।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उदाहरण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के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लिए</w:t>
      </w:r>
      <w:r w:rsidR="00FE4855" w:rsidRPr="003C0EF5">
        <w:rPr>
          <w:rFonts w:asciiTheme="minorHAnsi" w:hAnsiTheme="minorHAnsi" w:cstheme="minorHAnsi"/>
          <w:b/>
        </w:rPr>
        <w:t xml:space="preserve">, </w:t>
      </w:r>
      <w:r w:rsidR="00FE4855" w:rsidRPr="003C0EF5">
        <w:rPr>
          <w:rFonts w:ascii="Mangal" w:hAnsi="Mangal" w:cs="Mangal" w:hint="cs"/>
          <w:b/>
          <w:cs/>
          <w:lang w:bidi="hi-IN"/>
        </w:rPr>
        <w:t>जर्मनी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में</w:t>
      </w:r>
      <w:r w:rsidR="00FE485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2427E2" w:rsidRPr="003C0EF5">
        <w:rPr>
          <w:rFonts w:ascii="Mangal" w:hAnsi="Mangal" w:cs="Mangal" w:hint="cs"/>
          <w:b/>
          <w:cs/>
          <w:lang w:bidi="hi-IN"/>
        </w:rPr>
        <w:t>सार</w:t>
      </w:r>
      <w:r w:rsidR="002427E2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2427E2" w:rsidRPr="003C0EF5">
        <w:rPr>
          <w:rFonts w:ascii="Mangal" w:hAnsi="Mangal" w:cs="Mangal" w:hint="cs"/>
          <w:b/>
          <w:cs/>
          <w:lang w:bidi="hi-IN"/>
        </w:rPr>
        <w:t>क्षेत्र</w:t>
      </w:r>
      <w:r w:rsidR="002427E2" w:rsidRPr="003C0EF5">
        <w:rPr>
          <w:rFonts w:asciiTheme="minorHAnsi" w:hAnsiTheme="minorHAnsi" w:cstheme="minorHAnsi"/>
          <w:b/>
          <w:cs/>
          <w:lang w:bidi="hi-IN"/>
        </w:rPr>
        <w:t xml:space="preserve"> (</w:t>
      </w:r>
      <w:r w:rsidR="00FE4855" w:rsidRPr="003C0EF5">
        <w:rPr>
          <w:rFonts w:asciiTheme="minorHAnsi" w:hAnsiTheme="minorHAnsi" w:cstheme="minorHAnsi"/>
          <w:b/>
        </w:rPr>
        <w:t>SAAR</w:t>
      </w:r>
      <w:r w:rsidR="002427E2" w:rsidRPr="003C0EF5">
        <w:rPr>
          <w:rFonts w:asciiTheme="minorHAnsi" w:hAnsiTheme="minorHAnsi" w:cstheme="minorHAnsi"/>
          <w:b/>
          <w:cs/>
          <w:lang w:bidi="hi-IN"/>
        </w:rPr>
        <w:t>)</w:t>
      </w:r>
      <w:r w:rsidR="00FE4855" w:rsidRPr="003C0EF5">
        <w:rPr>
          <w:rFonts w:asciiTheme="minorHAnsi" w:hAnsiTheme="minorHAnsi" w:cstheme="minorHAnsi"/>
          <w:b/>
        </w:rPr>
        <w:t xml:space="preserve"> </w:t>
      </w:r>
      <w:r w:rsidR="00FE4855" w:rsidRPr="003C0EF5">
        <w:rPr>
          <w:rFonts w:ascii="Mangal" w:hAnsi="Mangal" w:cs="Mangal" w:hint="cs"/>
          <w:b/>
          <w:cs/>
          <w:lang w:bidi="hi-IN"/>
        </w:rPr>
        <w:t>आदि।</w:t>
      </w:r>
    </w:p>
    <w:p w14:paraId="68DD5179" w14:textId="34FF0EF1" w:rsidR="00FE4855" w:rsidRPr="003C0EF5" w:rsidRDefault="00FE4855" w:rsidP="003C0EF5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वाद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: </w:t>
      </w:r>
      <w:r w:rsidR="001F2F41" w:rsidRPr="003C0EF5">
        <w:rPr>
          <w:rFonts w:ascii="Mangal" w:hAnsi="Mangal" w:cs="Mangal" w:hint="cs"/>
          <w:bCs/>
          <w:cs/>
          <w:lang w:bidi="hi-IN"/>
        </w:rPr>
        <w:t>राष्ट्र</w:t>
      </w:r>
      <w:r w:rsidR="001F2F41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1F2F41" w:rsidRPr="003C0EF5">
        <w:rPr>
          <w:rFonts w:ascii="Mangal" w:hAnsi="Mangal" w:cs="Mangal" w:hint="cs"/>
          <w:bCs/>
          <w:cs/>
          <w:lang w:bidi="hi-IN"/>
        </w:rPr>
        <w:t>संघ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ीच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छोटे</w:t>
      </w:r>
      <w:r w:rsidRPr="003C0EF5">
        <w:rPr>
          <w:rFonts w:asciiTheme="minorHAnsi" w:hAnsiTheme="minorHAnsi" w:cstheme="minorHAnsi"/>
          <w:bCs/>
          <w:cs/>
          <w:lang w:bidi="hi-IN"/>
        </w:rPr>
        <w:t>-</w:t>
      </w:r>
      <w:r w:rsidRPr="003C0EF5">
        <w:rPr>
          <w:rFonts w:ascii="Mangal" w:hAnsi="Mangal" w:cs="Mangal" w:hint="cs"/>
          <w:bCs/>
          <w:cs/>
          <w:lang w:bidi="hi-IN"/>
        </w:rPr>
        <w:t>मोट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वाद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िपटा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ंश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फल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ासि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।</w:t>
      </w:r>
    </w:p>
    <w:p w14:paraId="0D8B710B" w14:textId="77777777" w:rsidR="00FE4855" w:rsidRPr="003C0EF5" w:rsidRDefault="00FE4855" w:rsidP="003C0EF5">
      <w:pPr>
        <w:pStyle w:val="ListParagraph"/>
        <w:numPr>
          <w:ilvl w:val="1"/>
          <w:numId w:val="6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जब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्री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ुल्गार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क्रम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त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्री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ुल्गार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ुआव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जबू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</w:p>
    <w:p w14:paraId="397C5D8E" w14:textId="77777777" w:rsidR="00FE4855" w:rsidRPr="003C0EF5" w:rsidRDefault="00FE4855" w:rsidP="003C0EF5">
      <w:pPr>
        <w:pStyle w:val="ListParagraph"/>
        <w:numPr>
          <w:ilvl w:val="1"/>
          <w:numId w:val="6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ेर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लंब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षेत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वाद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लझाया।</w:t>
      </w:r>
    </w:p>
    <w:p w14:paraId="731DF104" w14:textId="77777777" w:rsidR="00FE4855" w:rsidRPr="003C0EF5" w:rsidRDefault="00FE4855" w:rsidP="003C0EF5">
      <w:pPr>
        <w:pStyle w:val="ListParagraph"/>
        <w:numPr>
          <w:ilvl w:val="1"/>
          <w:numId w:val="6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लैंड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ी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ू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े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िनलैंड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वीड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झगड़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लझ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या।</w:t>
      </w:r>
    </w:p>
    <w:p w14:paraId="5EB41DE3" w14:textId="77777777" w:rsidR="00FE4855" w:rsidRPr="003C0EF5" w:rsidRDefault="00FE4855" w:rsidP="003C0EF5">
      <w:pPr>
        <w:spacing w:after="0" w:line="360" w:lineRule="auto"/>
        <w:jc w:val="both"/>
        <w:rPr>
          <w:rFonts w:asciiTheme="minorHAnsi" w:hAnsiTheme="minorHAnsi" w:cstheme="minorHAnsi"/>
          <w:b/>
          <w:lang w:bidi="hi-IN"/>
        </w:rPr>
      </w:pPr>
      <w:r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ंतर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मजो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रच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वाद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र्ण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ग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फ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ह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ल्याणक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्यक्रम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फलतापूर्व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ग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3EEB7BFC" w14:textId="77777777" w:rsidR="00964F59" w:rsidRPr="003C0EF5" w:rsidRDefault="00964F59" w:rsidP="003C0EF5">
      <w:pPr>
        <w:spacing w:after="0" w:line="360" w:lineRule="auto"/>
        <w:jc w:val="both"/>
        <w:rPr>
          <w:rFonts w:asciiTheme="minorHAnsi" w:hAnsiTheme="minorHAnsi" w:cstheme="minorHAnsi"/>
          <w:b/>
        </w:rPr>
      </w:pPr>
    </w:p>
    <w:p w14:paraId="050968F1" w14:textId="5DBF69D4" w:rsidR="0028262E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284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 xml:space="preserve">7. </w:t>
      </w:r>
      <w:r w:rsidRPr="003C0EF5">
        <w:rPr>
          <w:rFonts w:ascii="Mangal" w:hAnsi="Mangal" w:cs="Mangal" w:hint="cs"/>
          <w:bCs/>
          <w:cs/>
          <w:lang w:bidi="hi-IN"/>
        </w:rPr>
        <w:t>उन्नीसवी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ताब्द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तिम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तिमाह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पनिवेश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पनिवेश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तिद्वंद्वि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खोज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िम्मेदा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थी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टिप्पण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1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550BA829" w14:textId="77777777" w:rsidR="00C053D0" w:rsidRPr="003C0EF5" w:rsidRDefault="00C053D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3B3F1917" w14:textId="77777777" w:rsidR="00C053D0" w:rsidRPr="003C0EF5" w:rsidRDefault="00C053D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7EB26C48" w14:textId="77777777" w:rsidR="00C053D0" w:rsidRPr="003C0EF5" w:rsidRDefault="00CD5236" w:rsidP="003C0EF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lang w:bidi="hi-IN"/>
        </w:rPr>
        <w:t>,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साम्राज्यवाद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के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बारे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में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संक्षेप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में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लिखने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का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प्रयास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1DF0F9B3" w14:textId="77777777" w:rsidR="00C053D0" w:rsidRPr="003C0EF5" w:rsidRDefault="001C7F3A" w:rsidP="003C0EF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ग</w:t>
      </w:r>
      <w:r w:rsidR="00C053D0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C053D0" w:rsidRPr="003C0EF5">
        <w:rPr>
          <w:rFonts w:ascii="Mangal" w:hAnsi="Mangal" w:cs="Mangal" w:hint="cs"/>
          <w:bCs/>
          <w:cs/>
          <w:lang w:bidi="hi-IN"/>
        </w:rPr>
        <w:t>में</w:t>
      </w:r>
      <w:r w:rsidR="00C053D0" w:rsidRPr="003C0EF5">
        <w:rPr>
          <w:rFonts w:asciiTheme="minorHAnsi" w:hAnsiTheme="minorHAnsi" w:cstheme="minorHAnsi"/>
          <w:bCs/>
        </w:rPr>
        <w:t>,</w:t>
      </w:r>
    </w:p>
    <w:p w14:paraId="40A7FF1A" w14:textId="77777777" w:rsidR="00C053D0" w:rsidRPr="003C0EF5" w:rsidRDefault="00C053D0" w:rsidP="003C0EF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lastRenderedPageBreak/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ऐ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िन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ो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</w:p>
    <w:p w14:paraId="07F24F55" w14:textId="77777777" w:rsidR="00C053D0" w:rsidRPr="003C0EF5" w:rsidRDefault="00C053D0" w:rsidP="003C0EF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इस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णाम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75DA1CE8" w14:textId="77777777" w:rsidR="00C053D0" w:rsidRPr="003C0EF5" w:rsidRDefault="00C053D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ब्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र्थ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ीम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ह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ीव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क्ति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नियंत्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स्त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ऐस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ैन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ध्यम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पनिवेश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क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तिद्वंद्वि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पनिव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ब्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तिस्पर्ध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ब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।</w:t>
      </w:r>
    </w:p>
    <w:p w14:paraId="4B93F6DA" w14:textId="77777777" w:rsidR="00E97CF3" w:rsidRPr="003C0EF5" w:rsidRDefault="00E97CF3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ेरि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ाल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0671EBBB" w14:textId="2220EF60" w:rsidR="00E97CF3" w:rsidRPr="003C0EF5" w:rsidRDefault="00E97CF3" w:rsidP="003C0EF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औद्योग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Cs/>
          <w:cs/>
          <w:lang w:bidi="hi-IN"/>
        </w:rPr>
        <w:t>यूरोप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द्योग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ड़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ैमा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त्पाद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वह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च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ध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ै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टेलीग्राफ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िस्टम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रेलव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ग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पनिव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तृ</w:t>
      </w:r>
      <w:r w:rsidR="006F01F5" w:rsidRPr="003C0EF5">
        <w:rPr>
          <w:rFonts w:ascii="Mangal" w:hAnsi="Mangal" w:cs="Mangal" w:hint="cs"/>
          <w:b/>
          <w:cs/>
          <w:lang w:bidi="hi-IN"/>
        </w:rPr>
        <w:t>दे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थ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च्च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वाजाह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े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6F01F5" w:rsidRPr="003C0EF5">
        <w:rPr>
          <w:rFonts w:ascii="Mangal" w:hAnsi="Mangal" w:cs="Mangal" w:hint="cs"/>
          <w:b/>
          <w:cs/>
          <w:lang w:bidi="hi-IN"/>
        </w:rPr>
        <w:t>में</w:t>
      </w:r>
      <w:r w:rsidR="006F01F5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विध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।</w:t>
      </w:r>
    </w:p>
    <w:p w14:paraId="5B6D12F0" w14:textId="77777777" w:rsidR="00E97CF3" w:rsidRPr="003C0EF5" w:rsidRDefault="00E97CF3" w:rsidP="003C0EF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Cs/>
          <w:cs/>
          <w:lang w:bidi="hi-IN"/>
        </w:rPr>
        <w:t>यूरोप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ीच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त्मनिर्भर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व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ैम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पनिवेश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</w:p>
    <w:p w14:paraId="027C6F43" w14:textId="77777777" w:rsidR="00E97CF3" w:rsidRPr="003C0EF5" w:rsidRDefault="00E97CF3" w:rsidP="003C0EF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राष्ट्र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Cs/>
          <w:cs/>
          <w:lang w:bidi="hi-IN"/>
        </w:rPr>
        <w:t>उन्नीसवी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द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त्तरार्ध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रम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ाष्ट्रवाद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दर्श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ेख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ग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ति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ष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र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्रेष्ठ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हस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गे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्हों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ौर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ैश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ोड़ा।</w:t>
      </w:r>
    </w:p>
    <w:p w14:paraId="7AC50A4B" w14:textId="38D2CD17" w:rsidR="00E97CF3" w:rsidRPr="003C0EF5" w:rsidRDefault="00E97CF3" w:rsidP="003C0EF5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यूरोप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>'</w:t>
      </w:r>
      <w:r w:rsidRPr="003C0EF5">
        <w:rPr>
          <w:rFonts w:ascii="Mangal" w:hAnsi="Mangal" w:cs="Mangal" w:hint="cs"/>
          <w:b/>
          <w:cs/>
          <w:lang w:bidi="hi-IN"/>
        </w:rPr>
        <w:t>श्वे</w:t>
      </w:r>
      <w:r w:rsidR="00C25E0E" w:rsidRPr="003C0EF5">
        <w:rPr>
          <w:rFonts w:ascii="Mangal" w:hAnsi="Mangal" w:cs="Mangal" w:hint="cs"/>
          <w:b/>
          <w:cs/>
          <w:lang w:bidi="hi-IN"/>
        </w:rPr>
        <w:t>तों</w:t>
      </w:r>
      <w:r w:rsidR="00C25E0E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25E0E" w:rsidRPr="003C0EF5">
        <w:rPr>
          <w:rFonts w:ascii="Mangal" w:hAnsi="Mangal" w:cs="Mangal" w:hint="cs"/>
          <w:b/>
          <w:cs/>
          <w:lang w:bidi="hi-IN"/>
        </w:rPr>
        <w:t>के</w:t>
      </w:r>
      <w:r w:rsidR="00C25E0E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25E0E" w:rsidRPr="003C0EF5">
        <w:rPr>
          <w:rFonts w:ascii="Mangal" w:hAnsi="Mangal" w:cs="Mangal" w:hint="cs"/>
          <w:b/>
          <w:cs/>
          <w:lang w:bidi="hi-IN"/>
        </w:rPr>
        <w:t>उत्तरदायित्व</w:t>
      </w:r>
      <w:r w:rsidR="00C25E0E" w:rsidRPr="003C0EF5">
        <w:rPr>
          <w:rFonts w:asciiTheme="minorHAnsi" w:hAnsiTheme="minorHAnsi" w:cstheme="minorHAnsi"/>
          <w:cs/>
          <w:lang w:bidi="hi-IN"/>
        </w:rPr>
        <w:t>’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िद्धां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त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फ्री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श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िछड़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सभ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ू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वास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भ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िम्मेद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7428DED9" w14:textId="77777777" w:rsidR="00E97CF3" w:rsidRPr="003C0EF5" w:rsidRDefault="00E97CF3" w:rsidP="003C0EF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शक्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तुल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Cs/>
          <w:cs/>
          <w:lang w:bidi="hi-IN"/>
        </w:rPr>
        <w:t>यह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ेर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ए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था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ाष्ट्र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ड़ोस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तिस्पर्ध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थ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तुल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ासि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ख्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पनिव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ग्रह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जबू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ड़ा।</w:t>
      </w:r>
    </w:p>
    <w:p w14:paraId="5EFA287C" w14:textId="7029FC8E" w:rsidR="00E97CF3" w:rsidRPr="003C0EF5" w:rsidRDefault="00E97CF3" w:rsidP="003C0EF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न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ार्ग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खोज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: </w:t>
      </w:r>
      <w:r w:rsidR="00E56653" w:rsidRPr="003C0EF5">
        <w:rPr>
          <w:rFonts w:ascii="Mangal" w:hAnsi="Mangal" w:cs="Mangal" w:hint="cs"/>
          <w:bCs/>
          <w:cs/>
          <w:lang w:bidi="hi-IN"/>
        </w:rPr>
        <w:t>यात्रियों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द्वारा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अफ्रीकी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और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एशियाई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महाद्वीपों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के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लिए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नए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मार्गों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की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खोज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ने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साम्राज्यवाद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की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भावना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को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बढ़ावा</w:t>
      </w:r>
      <w:r w:rsidR="00E5665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bCs/>
          <w:cs/>
          <w:lang w:bidi="hi-IN"/>
        </w:rPr>
        <w:t>दिया</w:t>
      </w:r>
      <w:r w:rsidRPr="003C0EF5">
        <w:rPr>
          <w:rFonts w:ascii="Mangal" w:hAnsi="Mangal" w:cs="Mangal" w:hint="cs"/>
          <w:b/>
          <w:cs/>
          <w:lang w:bidi="hi-IN"/>
        </w:rPr>
        <w:t>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ापार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ैनि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चु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पत्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ोह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शस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ुनाफ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।</w:t>
      </w:r>
    </w:p>
    <w:p w14:paraId="3DF00E6A" w14:textId="77777777" w:rsidR="00E97CF3" w:rsidRPr="003C0EF5" w:rsidRDefault="00E97CF3" w:rsidP="003C0EF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lastRenderedPageBreak/>
        <w:t>जनसंख्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Cs/>
          <w:cs/>
          <w:lang w:bidi="hi-IN"/>
        </w:rPr>
        <w:t>इस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हु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ड़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ैमा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ेरोजगार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ु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ूरोप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ूम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म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धंध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ला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जबू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ड़ा।</w:t>
      </w:r>
    </w:p>
    <w:p w14:paraId="3D65CB87" w14:textId="77777777" w:rsidR="00E97CF3" w:rsidRPr="003C0EF5" w:rsidRDefault="00E97CF3" w:rsidP="003C0EF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Cs/>
          <w:cs/>
          <w:lang w:bidi="hi-IN"/>
        </w:rPr>
        <w:t>अराजक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Cs/>
          <w:cs/>
          <w:lang w:bidi="hi-IN"/>
        </w:rPr>
        <w:t>प्रथम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हल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ीच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ना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ख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र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त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नू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विनियम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ग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र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पनिवेश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ौड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र्थ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।</w:t>
      </w:r>
    </w:p>
    <w:p w14:paraId="053DDDC7" w14:textId="6C0CFF98" w:rsidR="004C6BAD" w:rsidRPr="003C0EF5" w:rsidRDefault="00E97CF3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Theme="minorHAnsi" w:hAnsiTheme="minorHAnsi" w:cstheme="minorHAnsi"/>
        </w:rPr>
        <w:t xml:space="preserve">1914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</w:rPr>
        <w:t xml:space="preserve">, </w:t>
      </w:r>
      <w:r w:rsidR="00E56653"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्रत्यक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ंत्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िछड़ेप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न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्य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ना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E56653"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निव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ी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स्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ेष्ठ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C25E0E" w:rsidRPr="003C0EF5">
        <w:rPr>
          <w:rFonts w:ascii="Mangal" w:hAnsi="Mangal" w:cs="Mangal" w:hint="cs"/>
          <w:b/>
          <w:cs/>
          <w:lang w:bidi="hi-IN"/>
        </w:rPr>
        <w:t>श्वेतों</w:t>
      </w:r>
      <w:r w:rsidR="00C25E0E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25E0E" w:rsidRPr="003C0EF5">
        <w:rPr>
          <w:rFonts w:ascii="Mangal" w:hAnsi="Mangal" w:cs="Mangal" w:hint="cs"/>
          <w:b/>
          <w:cs/>
          <w:lang w:bidi="hi-IN"/>
        </w:rPr>
        <w:t>के</w:t>
      </w:r>
      <w:r w:rsidR="00C25E0E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C25E0E" w:rsidRPr="003C0EF5">
        <w:rPr>
          <w:rFonts w:ascii="Mangal" w:hAnsi="Mangal" w:cs="Mangal" w:hint="cs"/>
          <w:b/>
          <w:cs/>
          <w:lang w:bidi="hi-IN"/>
        </w:rPr>
        <w:t>उत्तरदायित्व</w:t>
      </w:r>
      <w:r w:rsidR="00C25E0E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4E14CB" w:rsidRPr="003C0EF5">
        <w:rPr>
          <w:rFonts w:ascii="Mangal" w:hAnsi="Mangal" w:cs="Mangal" w:hint="cs"/>
          <w:cs/>
          <w:lang w:bidi="hi-IN"/>
        </w:rPr>
        <w:t>के</w:t>
      </w:r>
      <w:r w:rsidR="004E14CB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िद्धा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स्तु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स्ल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हं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ेद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DD2D34" w:rsidRPr="003C0EF5">
        <w:rPr>
          <w:rFonts w:ascii="Mangal" w:hAnsi="Mangal" w:cs="Mangal" w:hint="cs"/>
          <w:cs/>
          <w:lang w:bidi="hi-IN"/>
        </w:rPr>
        <w:t>के</w:t>
      </w:r>
      <w:r w:rsidR="00DD2D34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DD2D34" w:rsidRPr="003C0EF5">
        <w:rPr>
          <w:rFonts w:ascii="Mangal" w:hAnsi="Mangal" w:cs="Mangal" w:hint="cs"/>
          <w:cs/>
          <w:lang w:bidi="hi-IN"/>
        </w:rPr>
        <w:t>मध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विरो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र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।</w:t>
      </w:r>
    </w:p>
    <w:p w14:paraId="7182F801" w14:textId="77777777" w:rsidR="00C25E0E" w:rsidRPr="003C0EF5" w:rsidRDefault="00C25E0E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</w:p>
    <w:p w14:paraId="3171C5B4" w14:textId="49B64BB3" w:rsidR="00EA5B1C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284"/>
        <w:jc w:val="both"/>
        <w:rPr>
          <w:rFonts w:asciiTheme="minorHAnsi" w:hAnsiTheme="minorHAnsi" w:cstheme="minorHAnsi"/>
          <w:bCs/>
          <w:lang w:bidi="hi-IN"/>
        </w:rPr>
      </w:pPr>
      <w:r w:rsidRPr="003C0EF5">
        <w:rPr>
          <w:rFonts w:asciiTheme="minorHAnsi" w:hAnsiTheme="minorHAnsi" w:cstheme="minorHAnsi"/>
          <w:b/>
        </w:rPr>
        <w:t>8. 1949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ीन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णाम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ालोचनात्म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श्लेष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1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74BA5CE2" w14:textId="77777777" w:rsidR="00EA5B1C" w:rsidRPr="003C0EF5" w:rsidRDefault="00EA5B1C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2C8A49C8" w14:textId="77777777" w:rsidR="00EA5B1C" w:rsidRPr="003C0EF5" w:rsidRDefault="00EA5B1C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503D44EA" w14:textId="77777777" w:rsidR="00EA5B1C" w:rsidRPr="003C0EF5" w:rsidRDefault="00CD5236" w:rsidP="003C0EF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भूमिका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में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Theme="minorHAnsi" w:hAnsiTheme="minorHAnsi" w:cstheme="minorHAnsi"/>
          <w:b/>
        </w:rPr>
        <w:t>1949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की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चीनी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के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बारे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में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संक्षेप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में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लिखने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का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प्रयास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598994E1" w14:textId="77777777" w:rsidR="00EA5B1C" w:rsidRPr="003C0EF5" w:rsidRDefault="001C7F3A" w:rsidP="003C0EF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ग</w:t>
      </w:r>
      <w:r w:rsidR="00EA5B1C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EA5B1C" w:rsidRPr="003C0EF5">
        <w:rPr>
          <w:rFonts w:ascii="Mangal" w:hAnsi="Mangal" w:cs="Mangal" w:hint="cs"/>
          <w:bCs/>
          <w:cs/>
          <w:lang w:bidi="hi-IN"/>
        </w:rPr>
        <w:t>में</w:t>
      </w:r>
      <w:r w:rsidR="00EA5B1C" w:rsidRPr="003C0EF5">
        <w:rPr>
          <w:rFonts w:asciiTheme="minorHAnsi" w:hAnsiTheme="minorHAnsi" w:cstheme="minorHAnsi"/>
          <w:bCs/>
        </w:rPr>
        <w:t>,</w:t>
      </w:r>
    </w:p>
    <w:p w14:paraId="0E216DB5" w14:textId="77777777" w:rsidR="00EA5B1C" w:rsidRPr="003C0EF5" w:rsidRDefault="00EA5B1C" w:rsidP="003C0EF5">
      <w:pPr>
        <w:pStyle w:val="ListParagraph"/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ीन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।</w:t>
      </w:r>
    </w:p>
    <w:p w14:paraId="337A76CC" w14:textId="77777777" w:rsidR="00EA5B1C" w:rsidRPr="003C0EF5" w:rsidRDefault="00EA5B1C" w:rsidP="003C0EF5">
      <w:pPr>
        <w:pStyle w:val="ListParagraph"/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।</w:t>
      </w:r>
    </w:p>
    <w:p w14:paraId="7C2C32DE" w14:textId="77777777" w:rsidR="00EA5B1C" w:rsidRPr="003C0EF5" w:rsidRDefault="00EA5B1C" w:rsidP="003C0EF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समग्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र्तमा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ोड़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46A868C8" w14:textId="164EFAE3" w:rsidR="00EA5B1C" w:rsidRPr="003C0EF5" w:rsidRDefault="00EA5B1C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ची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ी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ृहयुद्ध</w:t>
      </w:r>
      <w:r w:rsidRPr="003C0EF5">
        <w:rPr>
          <w:rFonts w:asciiTheme="minorHAnsi" w:hAnsiTheme="minorHAnsi" w:cstheme="minorHAnsi"/>
          <w:b/>
        </w:rPr>
        <w:t xml:space="preserve">, (1945-49), </w:t>
      </w:r>
      <w:r w:rsidRPr="003C0EF5">
        <w:rPr>
          <w:rFonts w:ascii="Mangal" w:hAnsi="Mangal" w:cs="Mangal" w:hint="cs"/>
          <w:b/>
          <w:cs/>
          <w:lang w:bidi="hi-IN"/>
        </w:rPr>
        <w:t>च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यंत्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ैन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घर्ष</w:t>
      </w:r>
      <w:r w:rsidRPr="003C0EF5">
        <w:rPr>
          <w:rFonts w:asciiTheme="minorHAnsi" w:hAnsiTheme="minorHAnsi" w:cstheme="minorHAnsi"/>
          <w:b/>
        </w:rPr>
        <w:t xml:space="preserve">, </w:t>
      </w:r>
      <w:r w:rsidR="004534E9" w:rsidRPr="003C0EF5">
        <w:rPr>
          <w:rFonts w:ascii="Mangal" w:hAnsi="Mangal" w:cs="Mangal" w:hint="cs"/>
          <w:b/>
          <w:cs/>
          <w:lang w:bidi="hi-IN"/>
        </w:rPr>
        <w:t>च्यांग</w:t>
      </w:r>
      <w:r w:rsidR="004534E9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ई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शे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तृ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वाद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ओत्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ुं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ह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म्युनिस्ट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छिड़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मींदा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ंजीपत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खाड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ेंक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ख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स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जदू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ठ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ड़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ए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>1921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प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ी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ृह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ी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म्युनिस्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र्ट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त्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भिय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।</w:t>
      </w:r>
    </w:p>
    <w:p w14:paraId="45C89D7E" w14:textId="77777777" w:rsidR="00EA5B1C" w:rsidRPr="003C0EF5" w:rsidRDefault="00EA5B1C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lastRenderedPageBreak/>
        <w:t>चीन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3C4EC6A3" w14:textId="77777777" w:rsidR="00EA5B1C" w:rsidRPr="003C0EF5" w:rsidRDefault="00EA5B1C" w:rsidP="003C0EF5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उ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म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ंतो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वालियाप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रांतिका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टू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पूर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ी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्युनिस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्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ेकह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्देश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श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।</w:t>
      </w:r>
    </w:p>
    <w:p w14:paraId="35272937" w14:textId="77777777" w:rsidR="00EA5B1C" w:rsidRPr="003C0EF5" w:rsidRDefault="00EA5B1C" w:rsidP="003C0EF5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किसा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निय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रूर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त्य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च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द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।</w:t>
      </w:r>
    </w:p>
    <w:p w14:paraId="3A650031" w14:textId="1DE53CEB" w:rsidR="00EA5B1C" w:rsidRPr="003C0EF5" w:rsidRDefault="00EA5B1C" w:rsidP="003C0EF5">
      <w:pPr>
        <w:pStyle w:val="ListParagraph"/>
        <w:numPr>
          <w:ilvl w:val="0"/>
          <w:numId w:val="13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कृष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ण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स्त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ाश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द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र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4534E9" w:rsidRPr="003C0EF5">
        <w:rPr>
          <w:rFonts w:ascii="Mangal" w:hAnsi="Mangal" w:cs="Mangal" w:hint="cs"/>
          <w:cs/>
          <w:lang w:bidi="hi-IN"/>
        </w:rPr>
        <w:t>बढ़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ी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ग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।</w:t>
      </w:r>
    </w:p>
    <w:p w14:paraId="4FC53024" w14:textId="77777777" w:rsidR="00EA5B1C" w:rsidRPr="003C0EF5" w:rsidRDefault="00EA5B1C" w:rsidP="003C0EF5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किस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रो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क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मींद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सा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ीब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ो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ा।</w:t>
      </w:r>
    </w:p>
    <w:p w14:paraId="5AD4B4D6" w14:textId="63DBE6FF" w:rsidR="00EA5B1C" w:rsidRPr="003C0EF5" w:rsidRDefault="00EA5B1C" w:rsidP="003C0EF5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केएमटी</w:t>
      </w:r>
      <w:r w:rsidR="004534E9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ास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क्ष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्र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ध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ा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े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4534E9"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="Mangal" w:hAnsi="Mangal" w:cs="Mangal" w:hint="cs"/>
          <w:cs/>
          <w:lang w:bidi="hi-IN"/>
        </w:rPr>
        <w:t>।</w:t>
      </w:r>
    </w:p>
    <w:p w14:paraId="2D2A54D4" w14:textId="77777777" w:rsidR="00EA5B1C" w:rsidRPr="003C0EF5" w:rsidRDefault="00EA5B1C" w:rsidP="003C0EF5">
      <w:pPr>
        <w:pStyle w:val="ListParagraph"/>
        <w:numPr>
          <w:ilvl w:val="0"/>
          <w:numId w:val="13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ास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द्रास्फ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प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ठिन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र्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।</w:t>
      </w:r>
    </w:p>
    <w:p w14:paraId="4C050FBF" w14:textId="0D06FE15" w:rsidR="00EA5B1C" w:rsidRPr="003C0EF5" w:rsidRDefault="00EA5B1C" w:rsidP="003C0EF5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माओ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़े</w:t>
      </w:r>
      <w:r w:rsidR="004534E9" w:rsidRPr="003C0EF5">
        <w:rPr>
          <w:rFonts w:ascii="Mangal" w:hAnsi="Mangal" w:cs="Mangal" w:hint="cs"/>
          <w:cs/>
          <w:lang w:bidi="hi-IN"/>
        </w:rPr>
        <w:t>दो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झोउ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न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ल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ी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्युनिस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्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त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ेएम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जो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ाय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र्थ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स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जब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ल्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ंत्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प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फ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तु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ब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।</w:t>
      </w:r>
    </w:p>
    <w:p w14:paraId="7939FE35" w14:textId="77777777" w:rsidR="00EA5B1C" w:rsidRPr="003C0EF5" w:rsidRDefault="00EA5B1C" w:rsidP="003C0EF5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पश्चि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श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ध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पा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क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ह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मु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ंदरगाह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शह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ंत्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</w:p>
    <w:p w14:paraId="40DA1FB4" w14:textId="77777777" w:rsidR="00EA5B1C" w:rsidRPr="003C0EF5" w:rsidRDefault="00EA5B1C" w:rsidP="003C0EF5">
      <w:pPr>
        <w:pStyle w:val="ListParagraph"/>
        <w:numPr>
          <w:ilvl w:val="0"/>
          <w:numId w:val="13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lang w:bidi="hi-IN"/>
        </w:rPr>
      </w:pPr>
      <w:r w:rsidRPr="003C0EF5">
        <w:rPr>
          <w:rFonts w:ascii="Mangal" w:hAnsi="Mangal" w:cs="Mangal" w:hint="cs"/>
          <w:cs/>
          <w:lang w:bidi="hi-IN"/>
        </w:rPr>
        <w:t>जाप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त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क्रम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</w:p>
    <w:p w14:paraId="0AFF1E53" w14:textId="77777777" w:rsidR="00B3433A" w:rsidRPr="003C0EF5" w:rsidRDefault="00B3433A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चीन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783B1923" w14:textId="77777777" w:rsidR="00B3433A" w:rsidRPr="003C0EF5" w:rsidRDefault="00B3433A" w:rsidP="003C0EF5">
      <w:pPr>
        <w:pStyle w:val="ListParagraph"/>
        <w:numPr>
          <w:ilvl w:val="0"/>
          <w:numId w:val="15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Theme="minorHAnsi" w:hAnsiTheme="minorHAnsi" w:cstheme="minorHAnsi"/>
          <w:b/>
        </w:rPr>
        <w:t>1949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नवा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णराज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प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बंध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ौल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द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।</w:t>
      </w:r>
    </w:p>
    <w:p w14:paraId="0E403C65" w14:textId="77777777" w:rsidR="00B3433A" w:rsidRPr="003C0EF5" w:rsidRDefault="00B3433A" w:rsidP="003C0EF5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lastRenderedPageBreak/>
        <w:t>इस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सान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मजदू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क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च्च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ेषा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ा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ंच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आ।</w:t>
      </w:r>
    </w:p>
    <w:p w14:paraId="515998BA" w14:textId="77777777" w:rsidR="00B3433A" w:rsidRPr="003C0EF5" w:rsidRDefault="00B3433A" w:rsidP="003C0EF5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ची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क्ष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ीत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्रृंखल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ग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।</w:t>
      </w:r>
    </w:p>
    <w:p w14:paraId="7544ED96" w14:textId="77777777" w:rsidR="00B3433A" w:rsidRPr="003C0EF5" w:rsidRDefault="00B3433A" w:rsidP="003C0EF5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ुल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रीब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ध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ोड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्ञ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हुँ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ग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ी।</w:t>
      </w:r>
    </w:p>
    <w:p w14:paraId="705B8169" w14:textId="77777777" w:rsidR="00B3433A" w:rsidRPr="003C0EF5" w:rsidRDefault="00B3433A" w:rsidP="003C0EF5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धर्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म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ैज्ञान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्ञ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।</w:t>
      </w:r>
    </w:p>
    <w:p w14:paraId="018084F8" w14:textId="77777777" w:rsidR="00B3433A" w:rsidRPr="003C0EF5" w:rsidRDefault="00B3433A" w:rsidP="003C0EF5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किसा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त्पाद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त्पाद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मल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यंत्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।</w:t>
      </w:r>
    </w:p>
    <w:p w14:paraId="3A79E042" w14:textId="77777777" w:rsidR="00B3433A" w:rsidRPr="003C0EF5" w:rsidRDefault="00B3433A" w:rsidP="003C0EF5">
      <w:pPr>
        <w:pStyle w:val="ListParagraph"/>
        <w:numPr>
          <w:ilvl w:val="0"/>
          <w:numId w:val="15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चीज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ि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ग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ी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फ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आ।</w:t>
      </w:r>
    </w:p>
    <w:p w14:paraId="709D065D" w14:textId="77777777" w:rsidR="00B3433A" w:rsidRPr="003C0EF5" w:rsidRDefault="00B3433A" w:rsidP="003C0EF5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धा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्रृंखल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ुछ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शि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ेत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ोन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ेत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ी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।</w:t>
      </w:r>
    </w:p>
    <w:p w14:paraId="530A008A" w14:textId="77777777" w:rsidR="00B3433A" w:rsidRPr="003C0EF5" w:rsidRDefault="00B3433A" w:rsidP="003C0EF5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दे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धुनिकीक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त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त्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ं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थ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वे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य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ृष्टिको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दला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के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।</w:t>
      </w:r>
    </w:p>
    <w:p w14:paraId="41C3978F" w14:textId="77777777" w:rsidR="00B3433A" w:rsidRPr="003C0EF5" w:rsidRDefault="00B3433A" w:rsidP="003C0EF5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द्योगीक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ह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</w:p>
    <w:p w14:paraId="079A123C" w14:textId="77777777" w:rsidR="00B3433A" w:rsidRPr="003C0EF5" w:rsidRDefault="00B3433A" w:rsidP="003C0EF5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दे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र्वोच्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ाथमिक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धुनिकीकरण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्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3CBA2DA3" w14:textId="25C534CE" w:rsidR="00B3433A" w:rsidRPr="003C0EF5" w:rsidRDefault="00B3433A" w:rsidP="003C0EF5">
      <w:pPr>
        <w:pStyle w:val="ListParagraph"/>
        <w:numPr>
          <w:ilvl w:val="0"/>
          <w:numId w:val="15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lang w:bidi="hi-IN"/>
        </w:rPr>
      </w:pPr>
      <w:r w:rsidRPr="003C0EF5">
        <w:rPr>
          <w:rFonts w:ascii="Mangal" w:hAnsi="Mangal" w:cs="Mangal" w:hint="cs"/>
          <w:b/>
          <w:cs/>
          <w:lang w:bidi="hi-IN"/>
        </w:rPr>
        <w:t>च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क्तिशाल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गीद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90ADB" w:rsidRPr="003C0EF5">
        <w:rPr>
          <w:rFonts w:ascii="Mangal" w:hAnsi="Mangal" w:cs="Mangal" w:hint="cs"/>
          <w:b/>
          <w:cs/>
          <w:lang w:bidi="hi-IN"/>
        </w:rPr>
        <w:t>कर</w:t>
      </w:r>
      <w:r w:rsidR="00F90ADB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90ADB"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ीव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ोड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या।</w:t>
      </w:r>
    </w:p>
    <w:p w14:paraId="4D7595A3" w14:textId="43284D50" w:rsidR="00C9670A" w:rsidRPr="003C0EF5" w:rsidRDefault="00EF7D2F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ची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तिह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वर्तनक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घट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म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धुन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खत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देश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विशेषा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समानत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शोष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90ADB" w:rsidRPr="003C0EF5">
        <w:rPr>
          <w:rFonts w:ascii="Mangal" w:hAnsi="Mangal" w:cs="Mangal" w:hint="cs"/>
          <w:b/>
          <w:cs/>
          <w:lang w:bidi="hi-IN"/>
        </w:rPr>
        <w:t>एव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्रष्टाचार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lastRenderedPageBreak/>
        <w:t>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त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च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ैन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90ADB" w:rsidRPr="003C0EF5">
        <w:rPr>
          <w:rFonts w:ascii="Mangal" w:hAnsi="Mangal" w:cs="Mangal" w:hint="cs"/>
          <w:b/>
          <w:cs/>
          <w:lang w:bidi="hi-IN"/>
        </w:rPr>
        <w:t>एव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मजो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ै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आ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व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ल्क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ड़ा।</w:t>
      </w:r>
    </w:p>
    <w:p w14:paraId="0B2CA5B4" w14:textId="77777777" w:rsidR="003C0EF5" w:rsidRDefault="003C0EF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</w:p>
    <w:p w14:paraId="32FA7CBC" w14:textId="61C63002" w:rsidR="009C4304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284"/>
        <w:jc w:val="both"/>
        <w:rPr>
          <w:rFonts w:asciiTheme="minorHAnsi" w:hAnsiTheme="minorHAnsi" w:cstheme="minorHAnsi"/>
          <w:bCs/>
          <w:lang w:bidi="hi-IN"/>
        </w:rPr>
      </w:pPr>
      <w:r w:rsidRPr="003C0EF5">
        <w:rPr>
          <w:rFonts w:asciiTheme="minorHAnsi" w:hAnsiTheme="minorHAnsi" w:cstheme="minorHAnsi"/>
          <w:bCs/>
        </w:rPr>
        <w:t xml:space="preserve">9. </w:t>
      </w:r>
      <w:r w:rsidRPr="003C0EF5">
        <w:rPr>
          <w:rFonts w:ascii="Mangal" w:hAnsi="Mangal" w:cs="Mangal" w:hint="cs"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एकरूप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त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हम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Cs/>
        </w:rPr>
        <w:t>?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थ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ी</w:t>
      </w:r>
      <w:r w:rsidRPr="003C0EF5">
        <w:rPr>
          <w:rFonts w:asciiTheme="minorHAnsi" w:hAnsiTheme="minorHAnsi" w:cstheme="minorHAnsi"/>
          <w:bCs/>
          <w:cs/>
          <w:lang w:bidi="hi-IN"/>
        </w:rPr>
        <w:t>,</w:t>
      </w:r>
      <w:r w:rsidRPr="003C0EF5">
        <w:rPr>
          <w:rFonts w:asciiTheme="minorHAnsi" w:hAnsiTheme="minorHAnsi" w:cstheme="minorHAnsi"/>
          <w:bCs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प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चित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िद्ध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1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4E900F10" w14:textId="77777777" w:rsidR="009C4304" w:rsidRPr="003C0EF5" w:rsidRDefault="009C430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079EBFB1" w14:textId="77777777" w:rsidR="009C4304" w:rsidRPr="003C0EF5" w:rsidRDefault="009C430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702CABD6" w14:textId="77777777" w:rsidR="009C4304" w:rsidRPr="003C0EF5" w:rsidRDefault="00CD5236" w:rsidP="003C0EF5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lang w:bidi="hi-IN"/>
        </w:rPr>
        <w:t>,</w:t>
      </w:r>
      <w:r w:rsidR="009C4304" w:rsidRPr="003C0EF5">
        <w:rPr>
          <w:rFonts w:ascii="Mangal" w:hAnsi="Mangal" w:cs="Mangal" w:hint="cs"/>
          <w:bCs/>
          <w:cs/>
          <w:lang w:bidi="hi-IN"/>
        </w:rPr>
        <w:t>वैश्वीकरण</w:t>
      </w:r>
      <w:r w:rsidR="009C4304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9C4304" w:rsidRPr="003C0EF5">
        <w:rPr>
          <w:rFonts w:ascii="Mangal" w:hAnsi="Mangal" w:cs="Mangal" w:hint="cs"/>
          <w:bCs/>
          <w:cs/>
          <w:lang w:bidi="hi-IN"/>
        </w:rPr>
        <w:t>के</w:t>
      </w:r>
      <w:r w:rsidR="009C4304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9C4304" w:rsidRPr="003C0EF5">
        <w:rPr>
          <w:rFonts w:ascii="Mangal" w:hAnsi="Mangal" w:cs="Mangal" w:hint="cs"/>
          <w:bCs/>
          <w:cs/>
          <w:lang w:bidi="hi-IN"/>
        </w:rPr>
        <w:t>बारे</w:t>
      </w:r>
      <w:r w:rsidR="009C4304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9C4304" w:rsidRPr="003C0EF5">
        <w:rPr>
          <w:rFonts w:ascii="Mangal" w:hAnsi="Mangal" w:cs="Mangal" w:hint="cs"/>
          <w:bCs/>
          <w:cs/>
          <w:lang w:bidi="hi-IN"/>
        </w:rPr>
        <w:t>में</w:t>
      </w:r>
      <w:r w:rsidR="009C4304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9C4304" w:rsidRPr="003C0EF5">
        <w:rPr>
          <w:rFonts w:ascii="Mangal" w:hAnsi="Mangal" w:cs="Mangal" w:hint="cs"/>
          <w:bCs/>
          <w:cs/>
          <w:lang w:bidi="hi-IN"/>
        </w:rPr>
        <w:t>लिखने</w:t>
      </w:r>
      <w:r w:rsidR="009C4304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9C4304" w:rsidRPr="003C0EF5">
        <w:rPr>
          <w:rFonts w:ascii="Mangal" w:hAnsi="Mangal" w:cs="Mangal" w:hint="cs"/>
          <w:bCs/>
          <w:cs/>
          <w:lang w:bidi="hi-IN"/>
        </w:rPr>
        <w:t>का</w:t>
      </w:r>
      <w:r w:rsidR="009C4304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9C4304" w:rsidRPr="003C0EF5">
        <w:rPr>
          <w:rFonts w:ascii="Mangal" w:hAnsi="Mangal" w:cs="Mangal" w:hint="cs"/>
          <w:bCs/>
          <w:cs/>
          <w:lang w:bidi="hi-IN"/>
        </w:rPr>
        <w:t>प्रयास</w:t>
      </w:r>
      <w:r w:rsidR="009C4304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9C4304"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7CC915F8" w14:textId="77777777" w:rsidR="009C4304" w:rsidRPr="003C0EF5" w:rsidRDefault="001C7F3A" w:rsidP="003C0EF5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="009C4304" w:rsidRPr="003C0EF5">
        <w:rPr>
          <w:rFonts w:asciiTheme="minorHAnsi" w:hAnsiTheme="minorHAnsi" w:cstheme="minorHAnsi"/>
          <w:bCs/>
        </w:rPr>
        <w:t>,</w:t>
      </w:r>
    </w:p>
    <w:p w14:paraId="495CB438" w14:textId="77777777" w:rsidR="009C4304" w:rsidRPr="003C0EF5" w:rsidRDefault="009C4304" w:rsidP="003C0EF5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ै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एकरूप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</w:p>
    <w:p w14:paraId="047A9C31" w14:textId="77777777" w:rsidR="009C4304" w:rsidRPr="003C0EF5" w:rsidRDefault="009C4304" w:rsidP="003C0EF5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शिष्ट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="Mangal" w:hAnsi="Mangal" w:cs="Mangal" w:hint="cs"/>
          <w:bCs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)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।</w:t>
      </w:r>
    </w:p>
    <w:p w14:paraId="6EC6C117" w14:textId="77777777" w:rsidR="009C4304" w:rsidRPr="003C0EF5" w:rsidRDefault="009C4304" w:rsidP="003C0EF5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ग्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59EA7F86" w14:textId="3B10BE27" w:rsidR="009C4304" w:rsidRPr="003C0EF5" w:rsidRDefault="009C430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आयाम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वधारण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िस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भिव्यक्तियाँ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त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90ADB"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स्स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े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ीक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चार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पूंज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वस्तु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वा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ंपर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िश्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ां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्भ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द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।</w:t>
      </w:r>
    </w:p>
    <w:p w14:paraId="142B0E60" w14:textId="77777777" w:rsidR="009C4304" w:rsidRPr="003C0EF5" w:rsidRDefault="009C430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एकरूप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त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52D3326B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संस्कृतिया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ि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तीं</w:t>
      </w:r>
      <w:r w:rsidRPr="003C0EF5">
        <w:rPr>
          <w:rFonts w:asciiTheme="minorHAnsi" w:hAnsiTheme="minorHAnsi" w:cstheme="minorHAnsi"/>
          <w:b/>
        </w:rPr>
        <w:t xml:space="preserve">; </w:t>
      </w:r>
      <w:r w:rsidRPr="003C0EF5">
        <w:rPr>
          <w:rFonts w:ascii="Mangal" w:hAnsi="Mangal" w:cs="Mangal" w:hint="cs"/>
          <w:b/>
          <w:cs/>
          <w:lang w:bidi="hi-IN"/>
        </w:rPr>
        <w:t>य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क्र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हत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ह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ाकत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त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ुस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ु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शोध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त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0B421FE5" w14:textId="1EDBE77C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च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विधा</w:t>
      </w:r>
      <w:r w:rsidR="00F90ADB" w:rsidRPr="003C0EF5">
        <w:rPr>
          <w:rFonts w:ascii="Mangal" w:hAnsi="Mangal" w:cs="Mangal" w:hint="cs"/>
          <w:b/>
          <w:cs/>
          <w:lang w:bidi="hi-IN"/>
        </w:rPr>
        <w:t>न</w:t>
      </w:r>
      <w:r w:rsidR="00F90ADB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90ADB" w:rsidRPr="003C0EF5">
        <w:rPr>
          <w:rFonts w:ascii="Mangal" w:hAnsi="Mangal" w:cs="Mangal" w:hint="cs"/>
          <w:b/>
          <w:cs/>
          <w:lang w:bidi="hi-IN"/>
        </w:rPr>
        <w:t>विश्व</w:t>
      </w:r>
      <w:r w:rsidR="00F90ADB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चार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थ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बर्ट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थ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F90ADB" w:rsidRPr="003C0EF5">
        <w:rPr>
          <w:rFonts w:ascii="Mangal" w:hAnsi="Mangal" w:cs="Mangal" w:hint="cs"/>
          <w:b/>
          <w:cs/>
          <w:lang w:bidi="hi-IN"/>
        </w:rPr>
        <w:t>स्वच्छंद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वधारण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्रांसी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अमेरि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ि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ऑफ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इट्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ौल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</w:p>
    <w:p w14:paraId="02CE52B0" w14:textId="7A3F8164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1A7E11" w:rsidRPr="003C0EF5">
        <w:rPr>
          <w:rFonts w:ascii="Mangal" w:hAnsi="Mangal" w:cs="Mangal" w:hint="cs"/>
          <w:b/>
          <w:cs/>
          <w:lang w:bidi="hi-IN"/>
        </w:rPr>
        <w:t>निगम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ंपन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जबू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कड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ॉर्पोरे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ह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ृज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रच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द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रंपर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ृष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ल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4046C9C8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lastRenderedPageBreak/>
        <w:t>भार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ोज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पड़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ैटर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ाद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ैटर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तिनिधि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: </w:t>
      </w:r>
      <w:r w:rsidRPr="003C0EF5">
        <w:rPr>
          <w:rFonts w:ascii="Mangal" w:hAnsi="Mangal" w:cs="Mangal" w:hint="cs"/>
          <w:b/>
          <w:cs/>
          <w:lang w:bidi="hi-IN"/>
        </w:rPr>
        <w:t>पिज़्ज़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बर्ग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ती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कप्रि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</w:p>
    <w:p w14:paraId="76B7DF10" w14:textId="77777777" w:rsidR="009C4304" w:rsidRPr="003C0EF5" w:rsidRDefault="009C4304" w:rsidP="003C0EF5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ैश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ह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फिल्म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फैश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्य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ख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क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06F55EC1" w14:textId="77777777" w:rsidR="009C4304" w:rsidRPr="003C0EF5" w:rsidRDefault="009C4304" w:rsidP="003C0EF5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जीन्स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टीशर्ट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शर्ट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कपड़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ैन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ीव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ैल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</w:p>
    <w:p w14:paraId="0E40C1FF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पश्चिम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िल्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गी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कप्रि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ट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ेर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स्टि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बर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बेयॉन्से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टॉ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ूज़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ै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े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ै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स्त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ै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ॉलोइं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655F09BC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िक्ष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स्था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श्चिम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ष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ै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्रेंच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मंदारिन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रू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ढ़ा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ब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कर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अंग्रे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धिकार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ष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न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ष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लु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।</w:t>
      </w:r>
    </w:p>
    <w:p w14:paraId="0A0550AF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ंजीवाद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समाज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्य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ीतिय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लोकप्रियक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रूप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खा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त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झट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पे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त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</w:p>
    <w:p w14:paraId="08F505D2" w14:textId="77777777" w:rsidR="009C4304" w:rsidRPr="003C0EF5" w:rsidRDefault="009C4304" w:rsidP="003C0EF5">
      <w:pPr>
        <w:pStyle w:val="ListParagraph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नूठ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3AECFE44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ब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कतंत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ूठ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न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ाताव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स्थित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ध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ढाल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सब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ख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विधान</w:t>
      </w:r>
      <w:r w:rsidRPr="003C0EF5">
        <w:rPr>
          <w:rFonts w:asciiTheme="minorHAnsi" w:hAnsiTheme="minorHAnsi" w:cstheme="minorHAnsi"/>
          <w:b/>
        </w:rPr>
        <w:t>, 5</w:t>
      </w:r>
      <w:r w:rsidRPr="003C0EF5">
        <w:rPr>
          <w:rFonts w:ascii="Mangal" w:hAnsi="Mangal" w:cs="Mangal" w:hint="cs"/>
          <w:b/>
          <w:cs/>
          <w:lang w:bidi="hi-IN"/>
        </w:rPr>
        <w:t>व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>6</w:t>
      </w:r>
      <w:r w:rsidRPr="003C0EF5">
        <w:rPr>
          <w:rFonts w:ascii="Mangal" w:hAnsi="Mangal" w:cs="Mangal" w:hint="cs"/>
          <w:b/>
          <w:cs/>
          <w:lang w:bidi="hi-IN"/>
        </w:rPr>
        <w:t>व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ुसूच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ावधान</w:t>
      </w:r>
      <w:r w:rsidRPr="003C0EF5">
        <w:rPr>
          <w:rFonts w:asciiTheme="minorHAnsi" w:hAnsiTheme="minorHAnsi" w:cstheme="minorHAnsi"/>
          <w:b/>
        </w:rPr>
        <w:t xml:space="preserve">, PESA </w:t>
      </w:r>
      <w:r w:rsidRPr="003C0EF5">
        <w:rPr>
          <w:rFonts w:ascii="Mangal" w:hAnsi="Mangal" w:cs="Mangal" w:hint="cs"/>
          <w:b/>
          <w:cs/>
          <w:lang w:bidi="hi-IN"/>
        </w:rPr>
        <w:t>आदि।</w:t>
      </w:r>
    </w:p>
    <w:p w14:paraId="30E33A4A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िल्प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हथकरघ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नजा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र्म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देश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र्या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स्स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183FFC95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डोस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समोस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इडल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चा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ै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ाद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दार्थ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कप्रि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</w:p>
    <w:p w14:paraId="69C98F7B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पारंपर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िकित्स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पच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द्धतिया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ै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युर्वे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सि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ुछ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मार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लाज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न्य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ा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74925A17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यो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ध्य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कप्रि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र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ो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व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ना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2D972097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थाए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ै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ृत्य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त्यौह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(</w:t>
      </w:r>
      <w:r w:rsidRPr="003C0EF5">
        <w:rPr>
          <w:rFonts w:ascii="Mangal" w:hAnsi="Mangal" w:cs="Mangal" w:hint="cs"/>
          <w:b/>
          <w:cs/>
          <w:lang w:bidi="hi-IN"/>
        </w:rPr>
        <w:t>होल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दिवाल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)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कप्रि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ुंभ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ल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ृत्य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नाट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ूनेस्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मूर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ूच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स्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न्य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ा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19C9FAA1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lastRenderedPageBreak/>
        <w:t>बौ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धर्म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त्पत्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दक्षि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र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श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कप्रि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धर्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74A0A7AF" w14:textId="77777777" w:rsidR="009C4304" w:rsidRPr="003C0EF5" w:rsidRDefault="009C4304" w:rsidP="003C0EF5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बॉलीवुड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िल्म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ं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524DE36D" w14:textId="77777777" w:rsidR="009C4304" w:rsidRPr="003C0EF5" w:rsidRDefault="009C430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360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स्कृत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िश्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ठ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ाव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छू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ा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शोध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ूठ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111ABA5F" w14:textId="77777777" w:rsidR="00423F11" w:rsidRPr="003C0EF5" w:rsidRDefault="00423F11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</w:p>
    <w:p w14:paraId="496C85F5" w14:textId="27705696" w:rsidR="005D4913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  <w:bCs/>
          <w:lang w:bidi="hi-IN"/>
        </w:rPr>
      </w:pPr>
      <w:r w:rsidRPr="003C0EF5">
        <w:rPr>
          <w:rFonts w:asciiTheme="minorHAnsi" w:hAnsiTheme="minorHAnsi" w:cstheme="minorHAnsi"/>
          <w:bCs/>
        </w:rPr>
        <w:t xml:space="preserve">10. </w:t>
      </w:r>
      <w:r w:rsidRPr="003C0EF5">
        <w:rPr>
          <w:rFonts w:ascii="Mangal" w:hAnsi="Mangal" w:cs="Mangal" w:hint="cs"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लो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दलत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ूल्यांक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 xml:space="preserve">10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 xml:space="preserve">, 150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635BF1BA" w14:textId="77777777" w:rsidR="00307154" w:rsidRPr="003C0EF5" w:rsidRDefault="0030715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595551B9" w14:textId="77777777" w:rsidR="00307154" w:rsidRPr="003C0EF5" w:rsidRDefault="0030715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392D084A" w14:textId="7777777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0FA3CFCF" w14:textId="77777777" w:rsidR="00307154" w:rsidRPr="003C0EF5" w:rsidRDefault="001C7F3A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="00307154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307154"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="00307154" w:rsidRPr="003C0EF5">
        <w:rPr>
          <w:rFonts w:asciiTheme="minorHAnsi" w:hAnsiTheme="minorHAnsi" w:cstheme="minorHAnsi"/>
          <w:b/>
          <w:bCs/>
        </w:rPr>
        <w:t>,</w:t>
      </w:r>
    </w:p>
    <w:p w14:paraId="1A67F245" w14:textId="77777777" w:rsidR="00307154" w:rsidRPr="003C0EF5" w:rsidRDefault="00307154" w:rsidP="003C0EF5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ै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द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।</w:t>
      </w:r>
    </w:p>
    <w:p w14:paraId="20C61224" w14:textId="77777777" w:rsidR="00307154" w:rsidRPr="003C0EF5" w:rsidRDefault="00307154" w:rsidP="003C0EF5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ुनौति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69B2B715" w14:textId="7777777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इ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ु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जोड़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1C7F3A" w:rsidRPr="003C0EF5">
        <w:rPr>
          <w:rFonts w:ascii="Mangal" w:hAnsi="Mangal" w:cs="Mangal" w:hint="cs"/>
          <w:b/>
          <w:bCs/>
          <w:cs/>
          <w:lang w:bidi="hi-IN"/>
        </w:rPr>
        <w:t>कीजिए</w:t>
      </w:r>
      <w:r w:rsidRPr="003C0EF5">
        <w:rPr>
          <w:rFonts w:ascii="Mangal" w:hAnsi="Mangal" w:cs="Mangal" w:hint="cs"/>
          <w:b/>
          <w:bCs/>
          <w:cs/>
          <w:lang w:bidi="hi-IN"/>
        </w:rPr>
        <w:t>।</w:t>
      </w:r>
    </w:p>
    <w:p w14:paraId="4B78A9BB" w14:textId="15D7DDF9" w:rsidR="00FC04B7" w:rsidRPr="003C0EF5" w:rsidRDefault="0030715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360"/>
        <w:jc w:val="both"/>
        <w:rPr>
          <w:rFonts w:asciiTheme="minorHAnsi" w:hAnsiTheme="minorHAnsi" w:cstheme="minorHAnsi"/>
          <w:lang w:bidi="hi-IN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िद्धा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गम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्यूनत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नू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रखाव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ागर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थमिकत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F1456D4" w14:textId="77777777" w:rsidR="00307154" w:rsidRPr="003C0EF5" w:rsidRDefault="0030715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firstLine="360"/>
        <w:jc w:val="both"/>
        <w:rPr>
          <w:rFonts w:asciiTheme="minorHAnsi" w:hAnsiTheme="minorHAnsi" w:cstheme="minorHAnsi"/>
          <w:b/>
          <w:bCs/>
        </w:rPr>
      </w:pPr>
      <w:proofErr w:type="spellStart"/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proofErr w:type="spellEnd"/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दल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ुई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7A53F26E" w14:textId="7777777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proofErr w:type="spellStart"/>
      <w:r w:rsidRPr="003C0EF5">
        <w:rPr>
          <w:rFonts w:ascii="Mangal" w:hAnsi="Mangal" w:cs="Mangal" w:hint="cs"/>
          <w:cs/>
          <w:lang w:bidi="hi-IN"/>
        </w:rPr>
        <w:t>वैश्वीकरण</w:t>
      </w:r>
      <w:proofErr w:type="spellEnd"/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म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र्था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म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ाकत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01886A10" w14:textId="7777777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थमिकत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959A447" w14:textId="7777777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क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ंपनिय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ार्यान्व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दर्भ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क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ं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ाम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न्वेंश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ेरि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लवाय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झौ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2F00280A" w14:textId="7777777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पुरा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र्वज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क्र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स्तु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व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ाद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नू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ागर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्य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340CCA52" w14:textId="7777777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्य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ज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विधाजन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ग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गम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69BA7897" w14:textId="7777777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अ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ीछ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।</w:t>
      </w:r>
    </w:p>
    <w:p w14:paraId="31B119AA" w14:textId="77777777" w:rsidR="00307154" w:rsidRPr="003C0EF5" w:rsidRDefault="0030715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left="360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ुनौतिया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72325C4E" w14:textId="7777777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स्पर्ध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दृश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श्क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10C1C77" w14:textId="5D5A21E5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झौत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ंरक्षण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छो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ठिनाइया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यूएसए</w:t>
      </w:r>
      <w:r w:rsidRPr="003C0EF5">
        <w:rPr>
          <w:rFonts w:asciiTheme="minorHAnsi" w:hAnsiTheme="minorHAnsi" w:cstheme="minorHAnsi"/>
          <w:cs/>
          <w:lang w:bidi="hi-IN"/>
        </w:rPr>
        <w:t xml:space="preserve">- </w:t>
      </w:r>
      <w:r w:rsidRPr="003C0EF5">
        <w:rPr>
          <w:rFonts w:ascii="Mangal" w:hAnsi="Mangal" w:cs="Mangal" w:hint="cs"/>
          <w:cs/>
          <w:lang w:bidi="hi-IN"/>
        </w:rPr>
        <w:t>एच</w:t>
      </w:r>
      <w:r w:rsidR="00360E5A"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Theme="minorHAnsi" w:hAnsiTheme="minorHAnsi" w:cstheme="minorHAnsi"/>
        </w:rPr>
        <w:t>1</w:t>
      </w:r>
      <w:r w:rsidRPr="003C0EF5">
        <w:rPr>
          <w:rFonts w:ascii="Mangal" w:hAnsi="Mangal" w:cs="Mangal" w:hint="cs"/>
          <w:cs/>
          <w:lang w:bidi="hi-IN"/>
        </w:rPr>
        <w:t>ब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ी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च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टा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18ACCC16" w14:textId="7777777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न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स्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ंप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न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स्तु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ाद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ाल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ी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381E2D14" w14:textId="2217515C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F51BE" w:rsidRPr="003C0EF5">
        <w:rPr>
          <w:rFonts w:ascii="Mangal" w:hAnsi="Mangal" w:cs="Mangal" w:hint="cs"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डब्ल्यूएचओ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व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भी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क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बंध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दायित्व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ानू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ग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78B41DDF" w14:textId="0EA33827" w:rsidR="00307154" w:rsidRPr="003C0EF5" w:rsidRDefault="00307154" w:rsidP="003C0EF5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ंपन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ग्गज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नू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ब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ा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भी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क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ल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्तेम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30EAEA66" w14:textId="77777777" w:rsidR="00307154" w:rsidRPr="003C0EF5" w:rsidRDefault="00307154" w:rsidP="003C0EF5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भी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क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रेल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हेल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इंटरने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नियम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्विट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मल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ोडाफो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म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3F2F2498" w14:textId="77777777" w:rsidR="00FC04B7" w:rsidRPr="003C0EF5" w:rsidRDefault="00307154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cs/>
          <w:lang w:bidi="hi-IN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ाकत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ुनौ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पट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म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ंच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व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06D6EE1E" w14:textId="54221414" w:rsidR="004C6BAD" w:rsidRPr="003C0EF5" w:rsidRDefault="004C6BAD" w:rsidP="003C0EF5">
      <w:pPr>
        <w:spacing w:after="0" w:line="360" w:lineRule="auto"/>
        <w:jc w:val="both"/>
        <w:rPr>
          <w:rFonts w:asciiTheme="minorHAnsi" w:hAnsiTheme="minorHAnsi" w:cstheme="minorBidi" w:hint="cs"/>
          <w:lang w:bidi="hi-IN"/>
        </w:rPr>
      </w:pPr>
    </w:p>
    <w:p w14:paraId="7E799B42" w14:textId="226DD6DA" w:rsidR="00975EB0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284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 xml:space="preserve">11. </w:t>
      </w:r>
      <w:r w:rsidRPr="003C0EF5">
        <w:rPr>
          <w:rFonts w:ascii="Mangal" w:hAnsi="Mangal" w:cs="Mangal" w:hint="cs"/>
          <w:bCs/>
          <w:cs/>
          <w:lang w:bidi="hi-IN"/>
        </w:rPr>
        <w:t>सोश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ए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ऐस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तेज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ह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इ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दर्भ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ाज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ोश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वेचन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5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2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1A46332E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12263D76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601091DC" w14:textId="77777777" w:rsidR="00975EB0" w:rsidRPr="003C0EF5" w:rsidRDefault="00975EB0" w:rsidP="003C0EF5">
      <w:pPr>
        <w:pStyle w:val="ListParagraph"/>
        <w:numPr>
          <w:ilvl w:val="0"/>
          <w:numId w:val="86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रिच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हा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िन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ोश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76B89563" w14:textId="77777777" w:rsidR="00975EB0" w:rsidRPr="003C0EF5" w:rsidRDefault="00975EB0" w:rsidP="003C0EF5">
      <w:pPr>
        <w:pStyle w:val="ListParagraph"/>
        <w:numPr>
          <w:ilvl w:val="0"/>
          <w:numId w:val="86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</w:p>
    <w:p w14:paraId="2247E975" w14:textId="77777777" w:rsidR="00975EB0" w:rsidRPr="003C0EF5" w:rsidRDefault="00975EB0" w:rsidP="003C0EF5">
      <w:pPr>
        <w:pStyle w:val="ListParagraph"/>
        <w:numPr>
          <w:ilvl w:val="0"/>
          <w:numId w:val="87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ाज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ोश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ारात्म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3BD3F5F6" w14:textId="77777777" w:rsidR="00975EB0" w:rsidRPr="003C0EF5" w:rsidRDefault="00975EB0" w:rsidP="003C0EF5">
      <w:pPr>
        <w:pStyle w:val="ListParagraph"/>
        <w:numPr>
          <w:ilvl w:val="0"/>
          <w:numId w:val="87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ू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ुछ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झ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4D8FAAA5" w14:textId="77777777" w:rsidR="00975EB0" w:rsidRPr="003C0EF5" w:rsidRDefault="00975EB0" w:rsidP="003C0EF5">
      <w:pPr>
        <w:pStyle w:val="ListParagraph"/>
        <w:numPr>
          <w:ilvl w:val="0"/>
          <w:numId w:val="88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ाज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ोश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हत्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1C9F87F0" w14:textId="6752095A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Bidi" w:hint="cs"/>
          <w:lang w:bidi="hi-IN"/>
        </w:rPr>
      </w:pPr>
      <w:r w:rsidRPr="003C0EF5">
        <w:rPr>
          <w:rFonts w:asciiTheme="minorHAnsi" w:hAnsiTheme="minorHAnsi" w:cstheme="minorHAnsi"/>
          <w:cs/>
        </w:rPr>
        <w:t xml:space="preserve">2019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ंटरने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574 </w:t>
      </w:r>
      <w:r w:rsidRPr="003C0EF5">
        <w:rPr>
          <w:rFonts w:ascii="Mangal" w:hAnsi="Mangal" w:cs="Mangal" w:hint="cs"/>
          <w:cs/>
          <w:lang w:bidi="hi-IN"/>
        </w:rPr>
        <w:t>मिलि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कर्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ूस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ऑनला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ेसबु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ट्विट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इंस्टाग्र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ऑनला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Theme="minorHAnsi" w:hAnsiTheme="minorHAnsi" w:cstheme="minorHAnsi"/>
          <w:color w:val="000000"/>
        </w:rPr>
        <w:t>OSM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सेव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ूतपूर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व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ाव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्हाट्सए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न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टू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0 </w:t>
      </w:r>
      <w:r w:rsidRPr="003C0EF5">
        <w:rPr>
          <w:rFonts w:ascii="Mangal" w:hAnsi="Mangal" w:cs="Mangal" w:hint="cs"/>
          <w:cs/>
          <w:lang w:bidi="hi-IN"/>
        </w:rPr>
        <w:t>मिलि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कर्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ी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ाने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ब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न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F2EBF2E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माज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ोश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ारात्म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</w:rPr>
        <w:t xml:space="preserve">: </w:t>
      </w:r>
    </w:p>
    <w:p w14:paraId="2F691C02" w14:textId="77777777" w:rsidR="00975EB0" w:rsidRPr="003C0EF5" w:rsidRDefault="00975EB0" w:rsidP="003C0EF5">
      <w:pPr>
        <w:pStyle w:val="ListParagraph"/>
        <w:numPr>
          <w:ilvl w:val="0"/>
          <w:numId w:val="8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लेटफॉर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ं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मा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मान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व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ं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द्द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गरू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LGBTQ </w:t>
      </w:r>
      <w:r w:rsidRPr="003C0EF5">
        <w:rPr>
          <w:rFonts w:ascii="Mangal" w:hAnsi="Mangal" w:cs="Mangal" w:hint="cs"/>
          <w:cs/>
          <w:lang w:bidi="hi-IN"/>
        </w:rPr>
        <w:t>अधि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6E643976" w14:textId="77777777" w:rsidR="00975EB0" w:rsidRPr="003C0EF5" w:rsidRDefault="00975EB0" w:rsidP="003C0EF5">
      <w:pPr>
        <w:pStyle w:val="ListParagraph"/>
        <w:numPr>
          <w:ilvl w:val="0"/>
          <w:numId w:val="8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स्तव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रो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ूल्यव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ज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विशि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प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बंध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ट्विटर</w:t>
      </w:r>
    </w:p>
    <w:p w14:paraId="15FD61AD" w14:textId="77777777" w:rsidR="00975EB0" w:rsidRPr="003C0EF5" w:rsidRDefault="00975EB0" w:rsidP="003C0EF5">
      <w:pPr>
        <w:pStyle w:val="ListParagraph"/>
        <w:numPr>
          <w:ilvl w:val="0"/>
          <w:numId w:val="8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लेटफॉर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ूट्यू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ऑनला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ट्रीम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ए।</w:t>
      </w:r>
    </w:p>
    <w:p w14:paraId="3498DC6D" w14:textId="6A070326" w:rsidR="00975EB0" w:rsidRPr="003C0EF5" w:rsidRDefault="00975EB0" w:rsidP="003C0EF5">
      <w:pPr>
        <w:pStyle w:val="ListParagraph"/>
        <w:numPr>
          <w:ilvl w:val="0"/>
          <w:numId w:val="9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ि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F51BE" w:rsidRPr="003C0EF5">
        <w:rPr>
          <w:rFonts w:ascii="Mangal" w:hAnsi="Mangal" w:cs="Mangal" w:hint="cs"/>
          <w:cs/>
          <w:lang w:bidi="hi-IN"/>
        </w:rPr>
        <w:t>ब्रिक</w:t>
      </w:r>
      <w:r w:rsidR="000F51BE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0F51BE" w:rsidRPr="003C0EF5">
        <w:rPr>
          <w:rFonts w:ascii="Mangal" w:hAnsi="Mangal" w:cs="Mangal" w:hint="cs"/>
          <w:cs/>
          <w:lang w:bidi="hi-IN"/>
        </w:rPr>
        <w:t>एंड</w:t>
      </w:r>
      <w:r w:rsidR="000F51BE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ोर्ट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ण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र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स्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ी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74D0C60" w14:textId="77777777" w:rsidR="00975EB0" w:rsidRPr="003C0EF5" w:rsidRDefault="00975EB0" w:rsidP="003C0EF5">
      <w:pPr>
        <w:pStyle w:val="ListParagraph"/>
        <w:numPr>
          <w:ilvl w:val="0"/>
          <w:numId w:val="9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भोक्त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पर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य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ह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र्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क्र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ल्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झ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ण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ति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ह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च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ं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1E0A35B" w14:textId="3F624C6A" w:rsidR="00975EB0" w:rsidRPr="003C0EF5" w:rsidRDefault="00975EB0" w:rsidP="003C0EF5">
      <w:pPr>
        <w:pStyle w:val="ListParagraph"/>
        <w:numPr>
          <w:ilvl w:val="0"/>
          <w:numId w:val="9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प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ह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ूस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िंत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झ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े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कोविड</w:t>
      </w:r>
      <w:r w:rsidRPr="003C0EF5">
        <w:rPr>
          <w:rFonts w:asciiTheme="minorHAnsi" w:hAnsiTheme="minorHAnsi" w:cstheme="minorHAnsi"/>
          <w:cs/>
        </w:rPr>
        <w:t xml:space="preserve">19 </w:t>
      </w:r>
      <w:r w:rsidRPr="003C0EF5">
        <w:rPr>
          <w:rFonts w:ascii="Mangal" w:hAnsi="Mangal" w:cs="Mangal" w:hint="cs"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व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</w:rPr>
        <w:t xml:space="preserve">, </w:t>
      </w:r>
      <w:r w:rsidR="000F51BE" w:rsidRPr="003C0EF5">
        <w:rPr>
          <w:rFonts w:ascii="Mangal" w:hAnsi="Mangal" w:cs="Mangal" w:hint="cs"/>
          <w:cs/>
          <w:lang w:bidi="hi-IN"/>
        </w:rPr>
        <w:t>मी</w:t>
      </w:r>
      <w:r w:rsidR="000F51BE" w:rsidRPr="003C0EF5">
        <w:rPr>
          <w:rFonts w:asciiTheme="minorHAnsi" w:hAnsiTheme="minorHAnsi" w:cstheme="minorHAnsi"/>
          <w:cs/>
          <w:lang w:bidi="hi-IN"/>
        </w:rPr>
        <w:t>-</w:t>
      </w:r>
      <w:r w:rsidR="000F51BE" w:rsidRPr="003C0EF5">
        <w:rPr>
          <w:rFonts w:ascii="Mangal" w:hAnsi="Mangal" w:cs="Mangal" w:hint="cs"/>
          <w:cs/>
          <w:lang w:bidi="hi-IN"/>
        </w:rPr>
        <w:t>टू</w:t>
      </w:r>
      <w:r w:rsidR="000F51BE"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</w:rPr>
        <w:t>MeToo</w:t>
      </w:r>
      <w:r w:rsidR="000F51BE" w:rsidRPr="003C0EF5">
        <w:rPr>
          <w:rFonts w:asciiTheme="minorHAnsi" w:hAnsiTheme="minorHAnsi" w:cstheme="minorHAnsi"/>
          <w:cs/>
          <w:lang w:bidi="hi-IN"/>
        </w:rPr>
        <w:t>)</w:t>
      </w:r>
      <w:r w:rsidRPr="003C0EF5">
        <w:rPr>
          <w:rFonts w:asciiTheme="minorHAnsi" w:hAnsiTheme="minorHAnsi" w:cstheme="minorHAnsi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िय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ोस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71E7A3C9" w14:textId="0C23340D" w:rsidR="00975EB0" w:rsidRPr="003C0EF5" w:rsidRDefault="00975EB0" w:rsidP="003C0EF5">
      <w:pPr>
        <w:pStyle w:val="ListParagraph"/>
        <w:numPr>
          <w:ilvl w:val="0"/>
          <w:numId w:val="9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ौगोल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म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टा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 </w:t>
      </w:r>
      <w:r w:rsidRPr="003C0EF5">
        <w:rPr>
          <w:rFonts w:ascii="Mangal" w:hAnsi="Mangal" w:cs="Mangal" w:hint="cs"/>
          <w:cs/>
          <w:lang w:bidi="hi-IN"/>
        </w:rPr>
        <w:t>विवि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ंजस्य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ं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ए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फेसबु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ल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ऑनला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दोस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हाट्सएप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गूग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ुओ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ऐ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ुड़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5E834C08" w14:textId="77777777" w:rsidR="00975EB0" w:rsidRPr="003C0EF5" w:rsidRDefault="00975EB0" w:rsidP="003C0EF5">
      <w:pPr>
        <w:pStyle w:val="ListParagraph"/>
        <w:numPr>
          <w:ilvl w:val="0"/>
          <w:numId w:val="9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र्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ं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भ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गरू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शिकाय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व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े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ंत्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क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ायत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्विट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्तेम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6E08AC0A" w14:textId="77777777" w:rsidR="00975EB0" w:rsidRPr="003C0EF5" w:rsidRDefault="00975EB0" w:rsidP="003C0EF5">
      <w:pPr>
        <w:pStyle w:val="ListParagraph"/>
        <w:numPr>
          <w:ilvl w:val="0"/>
          <w:numId w:val="9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प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च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ीघ्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स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च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यास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DBCF35E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ोश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34D1412E" w14:textId="77777777" w:rsidR="00975EB0" w:rsidRPr="003C0EF5" w:rsidRDefault="00975EB0" w:rsidP="003C0EF5">
      <w:pPr>
        <w:pStyle w:val="ListParagraph"/>
        <w:numPr>
          <w:ilvl w:val="0"/>
          <w:numId w:val="9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ुं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द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फवा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म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ौ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म्मेद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महाराष्ट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लघ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डचिंच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ां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ॉ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ंच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ट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5ABE47FE" w14:textId="77777777" w:rsidR="00975EB0" w:rsidRPr="003C0EF5" w:rsidRDefault="00975EB0" w:rsidP="003C0EF5">
      <w:pPr>
        <w:pStyle w:val="ListParagraph"/>
        <w:numPr>
          <w:ilvl w:val="0"/>
          <w:numId w:val="9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डिटेड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मेजेज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हेरफे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ीडिय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ेक्स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ल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ूच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्वसन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थ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ठ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इक्रोसॉफ्ट</w:t>
      </w:r>
      <w:r w:rsidRPr="003C0EF5">
        <w:rPr>
          <w:rFonts w:asciiTheme="minorHAnsi" w:hAnsiTheme="minorHAnsi" w:cstheme="minorHAnsi"/>
        </w:rPr>
        <w:t xml:space="preserve"> (</w:t>
      </w:r>
      <w:r w:rsidRPr="003C0EF5">
        <w:rPr>
          <w:rFonts w:asciiTheme="minorHAnsi" w:hAnsiTheme="minorHAnsi" w:cstheme="minorHAnsi"/>
          <w:cs/>
        </w:rPr>
        <w:t xml:space="preserve">2019)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्य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64%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ऑनला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च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े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2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ा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िपोर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</w:p>
    <w:p w14:paraId="50DCC3A6" w14:textId="77777777" w:rsidR="00975EB0" w:rsidRPr="003C0EF5" w:rsidRDefault="00975EB0" w:rsidP="003C0EF5">
      <w:pPr>
        <w:pStyle w:val="ListParagraph"/>
        <w:numPr>
          <w:ilvl w:val="0"/>
          <w:numId w:val="9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ोर्टल्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ऑनला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्रोल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टन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हम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्रो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र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404A921E" w14:textId="77777777" w:rsidR="00975EB0" w:rsidRPr="003C0EF5" w:rsidRDefault="00975EB0" w:rsidP="003C0EF5">
      <w:pPr>
        <w:pStyle w:val="ListParagraph"/>
        <w:numPr>
          <w:ilvl w:val="0"/>
          <w:numId w:val="9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पोर्नोग्राफ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इब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लात्क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दमाश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धमकिय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इब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राध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च्च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ृ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ज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िम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स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ंभी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ो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ुँचा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ीड़ित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वस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ट्टरपंथ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म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ंवा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7D46870" w14:textId="77777777" w:rsidR="00975EB0" w:rsidRPr="003C0EF5" w:rsidRDefault="00975EB0" w:rsidP="003C0EF5">
      <w:pPr>
        <w:pStyle w:val="ListParagraph"/>
        <w:numPr>
          <w:ilvl w:val="0"/>
          <w:numId w:val="9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ो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ैं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लेटफॉर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ुन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7AB73480" w14:textId="77777777" w:rsidR="00975EB0" w:rsidRPr="003C0EF5" w:rsidRDefault="00975EB0" w:rsidP="003C0EF5">
      <w:pPr>
        <w:pStyle w:val="ListParagraph"/>
        <w:numPr>
          <w:ilvl w:val="0"/>
          <w:numId w:val="9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ोपनी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भ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िं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ेट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ी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न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िज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ल्लंघ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िं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ी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61660BF5" w14:textId="77777777" w:rsidR="00975EB0" w:rsidRPr="003C0EF5" w:rsidRDefault="00975EB0" w:rsidP="003C0EF5">
      <w:pPr>
        <w:pStyle w:val="ListParagraph"/>
        <w:numPr>
          <w:ilvl w:val="0"/>
          <w:numId w:val="9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लेटफ़ॉर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स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स्थ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ाद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ंपन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ाल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यों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ाट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 xml:space="preserve">WHO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ीकृ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2E5A0C7" w14:textId="77777777" w:rsidR="00975EB0" w:rsidRPr="003C0EF5" w:rsidRDefault="00975EB0" w:rsidP="003C0EF5">
      <w:pPr>
        <w:pStyle w:val="ListParagraph"/>
        <w:numPr>
          <w:ilvl w:val="0"/>
          <w:numId w:val="9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ग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थल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्मुख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ास्तव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ज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भा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रो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प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E55C5E9" w14:textId="513DB802" w:rsidR="00975EB0" w:rsidRDefault="00975EB0" w:rsidP="003C0EF5">
      <w:pPr>
        <w:spacing w:after="0" w:line="360" w:lineRule="auto"/>
        <w:jc w:val="both"/>
        <w:rPr>
          <w:rFonts w:ascii="Mangal" w:hAnsi="Mangal" w:cs="Mangal"/>
          <w:lang w:bidi="hi-IN"/>
        </w:rPr>
      </w:pP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क्तिश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मा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ी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ह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</w:t>
      </w:r>
      <w:r w:rsidR="00396CD5" w:rsidRPr="003C0EF5">
        <w:rPr>
          <w:rFonts w:ascii="Mangal" w:hAnsi="Mangal" w:cs="Mangal" w:hint="cs"/>
          <w:cs/>
          <w:lang w:bidi="hi-IN"/>
        </w:rPr>
        <w:t>जी</w:t>
      </w:r>
      <w:r w:rsidRPr="003C0EF5">
        <w:rPr>
          <w:rFonts w:ascii="Mangal" w:hAnsi="Mangal" w:cs="Mangal" w:hint="cs"/>
          <w:cs/>
          <w:lang w:bidi="hi-IN"/>
        </w:rPr>
        <w:t>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चा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म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लग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्यवस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ौक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र्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म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ियंत्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्र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lastRenderedPageBreak/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ंभी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स्य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टिफिशिय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ंटेलिजेंस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र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म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ानू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गरू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ी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स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ौद्योगि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ना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।</w:t>
      </w:r>
    </w:p>
    <w:p w14:paraId="47C8F74C" w14:textId="77777777" w:rsidR="003C0EF5" w:rsidRPr="003C0EF5" w:rsidRDefault="003C0EF5" w:rsidP="003C0EF5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1B9670C3" w14:textId="770F6C3A" w:rsidR="00975EB0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>12. '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सफा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्मचारिय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ुनौतियाँ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व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्यावसाय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ही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Cs/>
        </w:rPr>
        <w:t xml:space="preserve">; </w:t>
      </w:r>
      <w:r w:rsidRPr="003C0EF5">
        <w:rPr>
          <w:rFonts w:ascii="Mangal" w:hAnsi="Mangal" w:cs="Mangal" w:hint="cs"/>
          <w:bCs/>
          <w:cs/>
          <w:lang w:bidi="hi-IN"/>
        </w:rPr>
        <w:t>सदिय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न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ोष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ि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ा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ह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ाथ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ैल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ढो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जबू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ि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ा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ह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  <w:r w:rsidRPr="003C0EF5">
        <w:rPr>
          <w:rFonts w:asciiTheme="minorHAnsi" w:hAnsiTheme="minorHAnsi" w:cstheme="minorHAnsi"/>
          <w:bCs/>
        </w:rPr>
        <w:t xml:space="preserve">' </w:t>
      </w:r>
      <w:r w:rsidRPr="003C0EF5">
        <w:rPr>
          <w:rFonts w:ascii="Mangal" w:hAnsi="Mangal" w:cs="Mangal" w:hint="cs"/>
          <w:bCs/>
          <w:cs/>
          <w:lang w:bidi="hi-IN"/>
        </w:rPr>
        <w:t>सफा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्मचारिय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त्था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ठा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ग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पाय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5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2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757098A4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7B9CC76E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489BD0E7" w14:textId="77777777" w:rsidR="00975EB0" w:rsidRPr="003C0EF5" w:rsidRDefault="00975EB0" w:rsidP="003C0EF5">
      <w:pPr>
        <w:pStyle w:val="ListParagraph"/>
        <w:numPr>
          <w:ilvl w:val="0"/>
          <w:numId w:val="94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सफाई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्मचारि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न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शोष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1CAA1732" w14:textId="77777777" w:rsidR="00975EB0" w:rsidRPr="003C0EF5" w:rsidRDefault="00975EB0" w:rsidP="003C0EF5">
      <w:pPr>
        <w:pStyle w:val="ListParagraph"/>
        <w:numPr>
          <w:ilvl w:val="0"/>
          <w:numId w:val="94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</w:p>
    <w:p w14:paraId="44489482" w14:textId="77777777" w:rsidR="00975EB0" w:rsidRPr="003C0EF5" w:rsidRDefault="00975EB0" w:rsidP="003C0EF5">
      <w:pPr>
        <w:pStyle w:val="ListParagraph"/>
        <w:numPr>
          <w:ilvl w:val="0"/>
          <w:numId w:val="95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फाई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्मचारि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ाम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ाल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ुनौति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2F7613AC" w14:textId="77777777" w:rsidR="00975EB0" w:rsidRPr="003C0EF5" w:rsidRDefault="00975EB0" w:rsidP="003C0EF5">
      <w:pPr>
        <w:pStyle w:val="ListParagraph"/>
        <w:numPr>
          <w:ilvl w:val="0"/>
          <w:numId w:val="95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फाई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्मचारि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त्थ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ग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5FDD7C28" w14:textId="77777777" w:rsidR="00975EB0" w:rsidRPr="003C0EF5" w:rsidRDefault="00975EB0" w:rsidP="003C0EF5">
      <w:pPr>
        <w:pStyle w:val="ListParagraph"/>
        <w:numPr>
          <w:ilvl w:val="0"/>
          <w:numId w:val="96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सफाई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्मचारि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झा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4EF10018" w14:textId="087AB97A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रच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प्राच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िम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396CD5" w:rsidRPr="003C0EF5">
        <w:rPr>
          <w:rFonts w:ascii="Mangal" w:hAnsi="Mangal" w:cs="Mangal" w:hint="cs"/>
          <w:cs/>
          <w:lang w:bidi="hi-IN"/>
        </w:rPr>
        <w:t>परिचारक</w:t>
      </w:r>
      <w:r w:rsidR="00396CD5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396CD5" w:rsidRPr="003C0EF5">
        <w:rPr>
          <w:rFonts w:ascii="Mangal" w:hAnsi="Mangal" w:cs="Mangal" w:hint="cs"/>
          <w:cs/>
          <w:lang w:bidi="hi-IN"/>
        </w:rPr>
        <w:t>की</w:t>
      </w:r>
      <w:r w:rsidR="00396CD5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396CD5" w:rsidRPr="003C0EF5">
        <w:rPr>
          <w:rFonts w:ascii="Mangal" w:hAnsi="Mangal" w:cs="Mangal" w:hint="cs"/>
          <w:cs/>
          <w:lang w:bidi="hi-IN"/>
        </w:rPr>
        <w:t>नौक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ौंप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्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ज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द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वजू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्मचा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ेद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खिम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त्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ुनौ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ं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50 </w:t>
      </w:r>
      <w:r w:rsidRPr="003C0EF5">
        <w:rPr>
          <w:rFonts w:ascii="Mangal" w:hAnsi="Mangal" w:cs="Mangal" w:hint="cs"/>
          <w:cs/>
          <w:lang w:bidi="hi-IN"/>
        </w:rPr>
        <w:t>ला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च्छ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 </w:t>
      </w:r>
      <w:r w:rsidRPr="003C0EF5">
        <w:rPr>
          <w:rFonts w:ascii="Mangal" w:hAnsi="Mangal" w:cs="Mangal" w:hint="cs"/>
          <w:cs/>
          <w:lang w:bidi="hi-IN"/>
        </w:rPr>
        <w:t>ला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उच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खिम</w:t>
      </w:r>
      <w:r w:rsidRPr="003C0EF5">
        <w:rPr>
          <w:rFonts w:asciiTheme="minorHAnsi" w:hAnsiTheme="minorHAnsi" w:cstheme="minorHAnsi"/>
        </w:rPr>
        <w:t xml:space="preserve">'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0E9D7256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वच्छ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्मिय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क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ुनौतियां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49380A02" w14:textId="77777777" w:rsidR="00975EB0" w:rsidRPr="003C0EF5" w:rsidRDefault="00975EB0" w:rsidP="003C0EF5">
      <w:pPr>
        <w:pStyle w:val="ListParagraph"/>
        <w:numPr>
          <w:ilvl w:val="0"/>
          <w:numId w:val="9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्म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कर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ं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जोसा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ना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पर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र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ब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ृत्य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5E4D47C" w14:textId="77777777" w:rsidR="00975EB0" w:rsidRPr="003C0EF5" w:rsidRDefault="00975EB0" w:rsidP="003C0EF5">
      <w:pPr>
        <w:pStyle w:val="ListParagraph"/>
        <w:numPr>
          <w:ilvl w:val="0"/>
          <w:numId w:val="97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उन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92.5%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वश्य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89.9% </w:t>
      </w:r>
      <w:r w:rsidRPr="003C0EF5">
        <w:rPr>
          <w:rFonts w:ascii="Mangal" w:hAnsi="Mangal" w:cs="Mangal" w:hint="cs"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ल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े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90% </w:t>
      </w:r>
      <w:r w:rsidRPr="003C0EF5">
        <w:rPr>
          <w:rFonts w:ascii="Mangal" w:hAnsi="Mangal" w:cs="Mangal" w:hint="cs"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म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विध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36B83FC9" w14:textId="77777777" w:rsidR="00975EB0" w:rsidRPr="003C0EF5" w:rsidRDefault="00975EB0" w:rsidP="003C0EF5">
      <w:pPr>
        <w:pStyle w:val="ListParagraph"/>
        <w:numPr>
          <w:ilvl w:val="0"/>
          <w:numId w:val="97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पिछ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च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ष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्मचा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ेशुम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ौ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573D856" w14:textId="77777777" w:rsidR="00975EB0" w:rsidRPr="003C0EF5" w:rsidRDefault="00975EB0" w:rsidP="003C0EF5">
      <w:pPr>
        <w:pStyle w:val="ListParagraph"/>
        <w:numPr>
          <w:ilvl w:val="0"/>
          <w:numId w:val="97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कोविड</w:t>
      </w:r>
      <w:r w:rsidRPr="003C0EF5">
        <w:rPr>
          <w:rFonts w:asciiTheme="minorHAnsi" w:hAnsiTheme="minorHAnsi" w:cstheme="minorHAnsi"/>
          <w:cs/>
        </w:rPr>
        <w:t xml:space="preserve">19 </w:t>
      </w:r>
      <w:r w:rsidRPr="003C0EF5">
        <w:rPr>
          <w:rFonts w:ascii="Mangal" w:hAnsi="Mangal" w:cs="Mangal" w:hint="cs"/>
          <w:cs/>
          <w:lang w:bidi="hi-IN"/>
        </w:rPr>
        <w:t>महाम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र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ृत्य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न्हों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ध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शह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ंग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व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पट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583F3EAC" w14:textId="77777777" w:rsidR="00975EB0" w:rsidRPr="003C0EF5" w:rsidRDefault="00975EB0" w:rsidP="003C0EF5">
      <w:pPr>
        <w:pStyle w:val="ListParagraph"/>
        <w:numPr>
          <w:ilvl w:val="0"/>
          <w:numId w:val="97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द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्वच्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ौचाल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रा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0D5427C0" w14:textId="618574D4" w:rsidR="00975EB0" w:rsidRPr="003C0EF5" w:rsidRDefault="00975EB0" w:rsidP="003C0EF5">
      <w:pPr>
        <w:pStyle w:val="ListParagraph"/>
        <w:numPr>
          <w:ilvl w:val="0"/>
          <w:numId w:val="9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तं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ेक्षण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ौ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त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ब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वजू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ौद्योगि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नर्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व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ओ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िच्छ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त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ने</w:t>
      </w:r>
      <w:r w:rsidR="00396CD5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396CD5"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व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ष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ठहर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िपोर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7085AD5D" w14:textId="77777777" w:rsidR="00975EB0" w:rsidRPr="003C0EF5" w:rsidRDefault="00975EB0" w:rsidP="003C0EF5">
      <w:pPr>
        <w:pStyle w:val="ListParagraph"/>
        <w:numPr>
          <w:ilvl w:val="0"/>
          <w:numId w:val="9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उन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नर्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</w:rPr>
        <w:t>/</w:t>
      </w:r>
      <w:r w:rsidRPr="003C0EF5">
        <w:rPr>
          <w:rFonts w:ascii="Mangal" w:hAnsi="Mangal" w:cs="Mangal" w:hint="cs"/>
          <w:cs/>
          <w:lang w:bidi="hi-IN"/>
        </w:rPr>
        <w:t>एजेंस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र्थ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358C6F7" w14:textId="77777777" w:rsidR="00975EB0" w:rsidRPr="003C0EF5" w:rsidRDefault="00975EB0" w:rsidP="003C0EF5">
      <w:pPr>
        <w:pStyle w:val="ListParagraph"/>
        <w:numPr>
          <w:ilvl w:val="0"/>
          <w:numId w:val="9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्म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ो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े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FD5C714" w14:textId="77777777" w:rsidR="00975EB0" w:rsidRPr="003C0EF5" w:rsidRDefault="00975EB0" w:rsidP="003C0EF5">
      <w:pPr>
        <w:pStyle w:val="ListParagraph"/>
        <w:numPr>
          <w:ilvl w:val="0"/>
          <w:numId w:val="10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्वच्छ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ं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ु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आ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उन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ै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ी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ेद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742F979" w14:textId="77777777" w:rsidR="00975EB0" w:rsidRPr="003C0EF5" w:rsidRDefault="00975EB0" w:rsidP="003C0EF5">
      <w:pPr>
        <w:pStyle w:val="ListParagraph"/>
        <w:numPr>
          <w:ilvl w:val="0"/>
          <w:numId w:val="10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ग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िक्ष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ल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हतिया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ज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7F695B10" w14:textId="77777777" w:rsidR="00975EB0" w:rsidRPr="003C0EF5" w:rsidRDefault="00975EB0" w:rsidP="003C0EF5">
      <w:pPr>
        <w:pStyle w:val="ListParagraph"/>
        <w:numPr>
          <w:ilvl w:val="0"/>
          <w:numId w:val="10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ुगत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र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त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द्द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ज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7D7794A" w14:textId="77777777" w:rsidR="00975EB0" w:rsidRPr="003C0EF5" w:rsidRDefault="00975EB0" w:rsidP="003C0EF5">
      <w:pPr>
        <w:pStyle w:val="ListParagraph"/>
        <w:numPr>
          <w:ilvl w:val="0"/>
          <w:numId w:val="10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अधिकां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्मचारी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र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ठेकेद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बं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उन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ि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ठ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ताव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7054C4C0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्वच्छ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ग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7F0CF4C7" w14:textId="77777777" w:rsidR="00975EB0" w:rsidRPr="003C0EF5" w:rsidRDefault="00975EB0" w:rsidP="003C0EF5">
      <w:pPr>
        <w:pStyle w:val="ListParagraph"/>
        <w:numPr>
          <w:ilvl w:val="0"/>
          <w:numId w:val="10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संवि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च्छे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14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Theme="minorHAnsi" w:hAnsiTheme="minorHAnsi" w:cstheme="minorHAnsi"/>
          <w:cs/>
        </w:rPr>
        <w:t xml:space="preserve">17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1 </w:t>
      </w:r>
      <w:r w:rsidRPr="003C0EF5">
        <w:rPr>
          <w:rFonts w:ascii="Mangal" w:hAnsi="Mangal" w:cs="Mangal" w:hint="cs"/>
          <w:cs/>
          <w:lang w:bidi="hi-IN"/>
        </w:rPr>
        <w:t>मौल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्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िम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F178063" w14:textId="77777777" w:rsidR="00975EB0" w:rsidRPr="003C0EF5" w:rsidRDefault="00975EB0" w:rsidP="003C0EF5">
      <w:pPr>
        <w:pStyle w:val="ListParagraph"/>
        <w:numPr>
          <w:ilvl w:val="0"/>
          <w:numId w:val="10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नाग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र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नि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(1955)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छुआछ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झाड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मू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।</w:t>
      </w:r>
    </w:p>
    <w:p w14:paraId="33A526D0" w14:textId="4871205F" w:rsidR="00975EB0" w:rsidRPr="003C0EF5" w:rsidRDefault="00975EB0" w:rsidP="003C0EF5">
      <w:pPr>
        <w:pStyle w:val="ListParagraph"/>
        <w:numPr>
          <w:ilvl w:val="0"/>
          <w:numId w:val="10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Theme="minorHAnsi" w:hAnsiTheme="minorHAnsi" w:cstheme="minorHAnsi"/>
          <w:cs/>
        </w:rPr>
        <w:t xml:space="preserve">1980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सपास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च्छ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ंद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योज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D10EA" w:rsidRPr="003C0EF5">
        <w:rPr>
          <w:rFonts w:ascii="Mangal" w:hAnsi="Mangal" w:cs="Mangal" w:hint="cs"/>
          <w:cs/>
          <w:lang w:bidi="hi-IN"/>
        </w:rPr>
        <w:t>हाथ</w:t>
      </w:r>
      <w:r w:rsidR="009D10E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D10EA" w:rsidRPr="003C0EF5">
        <w:rPr>
          <w:rFonts w:ascii="Mangal" w:hAnsi="Mangal" w:cs="Mangal" w:hint="cs"/>
          <w:cs/>
          <w:lang w:bidi="hi-IN"/>
        </w:rPr>
        <w:t>से</w:t>
      </w:r>
      <w:r w:rsidR="009D10E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D10EA" w:rsidRPr="003C0EF5">
        <w:rPr>
          <w:rFonts w:ascii="Mangal" w:hAnsi="Mangal" w:cs="Mangal" w:hint="cs"/>
          <w:cs/>
          <w:lang w:bidi="hi-IN"/>
        </w:rPr>
        <w:t>सफाई</w:t>
      </w:r>
      <w:r w:rsidR="009D10E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D10EA" w:rsidRPr="003C0EF5">
        <w:rPr>
          <w:rFonts w:ascii="Mangal" w:hAnsi="Mangal" w:cs="Mangal" w:hint="cs"/>
          <w:cs/>
          <w:lang w:bidi="hi-IN"/>
        </w:rPr>
        <w:t>करने</w:t>
      </w:r>
      <w:r w:rsidR="009D10E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D10EA" w:rsidRPr="003C0EF5">
        <w:rPr>
          <w:rFonts w:ascii="Mangal" w:hAnsi="Mangal" w:cs="Mangal" w:hint="cs"/>
          <w:cs/>
          <w:lang w:bidi="hi-IN"/>
        </w:rPr>
        <w:t>वा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D10EA" w:rsidRPr="003C0EF5">
        <w:rPr>
          <w:rFonts w:asciiTheme="minorHAnsi" w:hAnsiTheme="minorHAnsi" w:cstheme="minorHAnsi"/>
          <w:cs/>
          <w:lang w:bidi="hi-IN"/>
        </w:rPr>
        <w:t>(</w:t>
      </w:r>
      <w:r w:rsidRPr="003C0EF5">
        <w:rPr>
          <w:rFonts w:ascii="Mangal" w:hAnsi="Mangal" w:cs="Mangal" w:hint="cs"/>
          <w:cs/>
          <w:lang w:bidi="hi-IN"/>
        </w:rPr>
        <w:t>मैनुअ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कैवेंजिंग</w:t>
      </w:r>
      <w:r w:rsidR="009D10EA" w:rsidRPr="003C0EF5">
        <w:rPr>
          <w:rFonts w:asciiTheme="minorHAnsi" w:hAnsiTheme="minorHAnsi" w:cstheme="minorHAnsi"/>
          <w:cs/>
          <w:lang w:bidi="hi-IN"/>
        </w:rPr>
        <w:t>)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मू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ग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ीकृ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च्छ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जना</w:t>
      </w:r>
      <w:r w:rsidR="00C25E0E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396CD5" w:rsidRPr="003C0EF5">
        <w:rPr>
          <w:rFonts w:asciiTheme="minorHAnsi" w:hAnsiTheme="minorHAnsi" w:cstheme="minorHAnsi"/>
          <w:cs/>
        </w:rPr>
        <w:t>(</w:t>
      </w:r>
      <w:r w:rsidR="00396CD5" w:rsidRPr="003C0EF5">
        <w:rPr>
          <w:rFonts w:asciiTheme="minorHAnsi" w:hAnsiTheme="minorHAnsi" w:cstheme="minorHAnsi"/>
        </w:rPr>
        <w:t xml:space="preserve">ILCS) 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ष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ौचाल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ड्ढ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ौचाल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।</w:t>
      </w:r>
    </w:p>
    <w:p w14:paraId="61CED306" w14:textId="77777777" w:rsidR="00975EB0" w:rsidRPr="003C0EF5" w:rsidRDefault="00975EB0" w:rsidP="003C0EF5">
      <w:pPr>
        <w:pStyle w:val="ListParagraph"/>
        <w:numPr>
          <w:ilvl w:val="0"/>
          <w:numId w:val="10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993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्वच्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ष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ौचाल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ोज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नि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ेह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ह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ा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olor w:val="4D5156"/>
          <w:shd w:val="clear" w:color="auto" w:fill="FFFFFF"/>
          <w:cs/>
          <w:lang w:bidi="hi-IN"/>
        </w:rPr>
        <w:t>मैनुअल</w:t>
      </w:r>
      <w:r w:rsidRPr="003C0EF5">
        <w:rPr>
          <w:rFonts w:asciiTheme="minorHAnsi" w:hAnsiTheme="minorHAnsi" w:cstheme="minorHAnsi"/>
          <w:color w:val="4D5156"/>
          <w:shd w:val="clear" w:color="auto" w:fill="FFFFFF"/>
          <w:cs/>
          <w:lang w:bidi="hi-IN"/>
        </w:rPr>
        <w:t xml:space="preserve"> </w:t>
      </w:r>
      <w:r w:rsidRPr="003C0EF5">
        <w:rPr>
          <w:rFonts w:ascii="Mangal" w:hAnsi="Mangal" w:cs="Mangal" w:hint="cs"/>
          <w:color w:val="4D5156"/>
          <w:shd w:val="clear" w:color="auto" w:fill="FFFFFF"/>
          <w:cs/>
          <w:lang w:bidi="hi-IN"/>
        </w:rPr>
        <w:t>स्कैवेंजिंग</w:t>
      </w:r>
      <w:r w:rsidRPr="003C0EF5">
        <w:rPr>
          <w:rFonts w:asciiTheme="minorHAnsi" w:hAnsiTheme="minorHAnsi" w:cstheme="minorHAnsi"/>
        </w:rPr>
        <w:t xml:space="preserve">'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ष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ौचाल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भा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568288BC" w14:textId="77777777" w:rsidR="00975EB0" w:rsidRPr="003C0EF5" w:rsidRDefault="00975EB0" w:rsidP="003C0EF5">
      <w:pPr>
        <w:pStyle w:val="ListParagraph"/>
        <w:numPr>
          <w:ilvl w:val="0"/>
          <w:numId w:val="10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्केवेंजर्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नर्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ज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Theme="minorHAnsi" w:hAnsiTheme="minorHAnsi" w:cstheme="minorHAnsi"/>
          <w:bCs/>
        </w:rPr>
        <w:t>NYSLRS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Theme="minorHAnsi" w:hAnsiTheme="minorHAnsi" w:cstheme="minorHAnsi"/>
          <w:cs/>
        </w:rPr>
        <w:t xml:space="preserve">1992)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Cs/>
          <w:color w:val="000000"/>
        </w:rPr>
        <w:t>SRMS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Theme="minorHAnsi" w:hAnsiTheme="minorHAnsi" w:cstheme="minorHAnsi"/>
          <w:cs/>
        </w:rPr>
        <w:t xml:space="preserve">2001 </w:t>
      </w:r>
      <w:r w:rsidRPr="003C0EF5">
        <w:rPr>
          <w:rFonts w:ascii="Mangal" w:hAnsi="Mangal" w:cs="Mangal" w:hint="cs"/>
          <w:cs/>
          <w:lang w:bidi="hi-IN"/>
        </w:rPr>
        <w:t>कौ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्रिय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8C4824A" w14:textId="77777777" w:rsidR="00975EB0" w:rsidRPr="003C0EF5" w:rsidRDefault="00975EB0" w:rsidP="003C0EF5">
      <w:pPr>
        <w:pStyle w:val="ListParagraph"/>
        <w:numPr>
          <w:ilvl w:val="0"/>
          <w:numId w:val="10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मैनुअ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कैवेंजर्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षे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नर्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नियम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Theme="minorHAnsi" w:hAnsiTheme="minorHAnsi" w:cstheme="minorHAnsi"/>
          <w:cs/>
        </w:rPr>
        <w:t xml:space="preserve">2013: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ि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करण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व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प्ट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ैं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न्युअ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्वच्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ौचाल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5C74399" w14:textId="77777777" w:rsidR="00975EB0" w:rsidRPr="003C0EF5" w:rsidRDefault="00975EB0" w:rsidP="003C0EF5">
      <w:pPr>
        <w:pStyle w:val="ListParagraph"/>
        <w:numPr>
          <w:ilvl w:val="0"/>
          <w:numId w:val="10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नर्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कल्प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87921F1" w14:textId="77777777" w:rsidR="00975EB0" w:rsidRPr="003C0EF5" w:rsidRDefault="00975EB0" w:rsidP="003C0EF5">
      <w:pPr>
        <w:pStyle w:val="ListParagraph"/>
        <w:numPr>
          <w:ilvl w:val="0"/>
          <w:numId w:val="102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cs/>
          <w:lang w:bidi="hi-IN"/>
        </w:rPr>
        <w:t>विधेय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ह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रा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ज्ञे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ैर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जमान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ंग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ौर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ि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ाय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3A1800D4" w14:textId="77777777" w:rsidR="00975EB0" w:rsidRPr="003C0EF5" w:rsidRDefault="00975EB0" w:rsidP="003C0EF5">
      <w:pPr>
        <w:pStyle w:val="ListParagraph"/>
        <w:numPr>
          <w:ilvl w:val="0"/>
          <w:numId w:val="10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अत्याच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िवा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अधिनियम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Theme="minorHAnsi" w:hAnsiTheme="minorHAnsi" w:cstheme="minorHAnsi"/>
          <w:b/>
          <w:bCs/>
          <w:cs/>
        </w:rPr>
        <w:t>1989:</w:t>
      </w:r>
      <w:r w:rsidRPr="003C0EF5">
        <w:rPr>
          <w:rFonts w:asciiTheme="minorHAnsi" w:hAnsiTheme="minorHAnsi" w:cstheme="minorHAnsi"/>
          <w:cs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ू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ू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जा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दस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त्या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राध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ऐ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राध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ी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्यायाल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्यायाल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व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45E49C88" w14:textId="77777777" w:rsidR="00975EB0" w:rsidRPr="003C0EF5" w:rsidRDefault="00975EB0" w:rsidP="003C0EF5">
      <w:pPr>
        <w:pStyle w:val="ListParagraph"/>
        <w:numPr>
          <w:ilvl w:val="0"/>
          <w:numId w:val="10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ऐ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राध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ीड़ि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ह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नर्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व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E55ED3D" w14:textId="2F551A51" w:rsidR="00975EB0" w:rsidRPr="003C0EF5" w:rsidRDefault="00975EB0" w:rsidP="003C0EF5">
      <w:pPr>
        <w:pStyle w:val="ListParagraph"/>
        <w:numPr>
          <w:ilvl w:val="0"/>
          <w:numId w:val="10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फाई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्मचार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="005B7F3D" w:rsidRPr="003C0EF5">
        <w:rPr>
          <w:rFonts w:asciiTheme="minorHAnsi" w:hAnsiTheme="minorHAnsi" w:cstheme="minorHAnsi"/>
          <w:b/>
          <w:color w:val="000000"/>
        </w:rPr>
        <w:t>NSKM</w:t>
      </w:r>
      <w:r w:rsidRPr="003C0EF5">
        <w:rPr>
          <w:rFonts w:asciiTheme="minorHAnsi" w:hAnsiTheme="minorHAnsi" w:cstheme="minorHAnsi"/>
          <w:cs/>
        </w:rPr>
        <w:t xml:space="preserve">):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धा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क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्मचा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कच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्रहकर्ता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ं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िफारिश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717B2336" w14:textId="30C8FFFA" w:rsidR="00975EB0" w:rsidRPr="003C0EF5" w:rsidRDefault="00975EB0" w:rsidP="003C0EF5">
      <w:pPr>
        <w:pStyle w:val="ListParagraph"/>
        <w:numPr>
          <w:ilvl w:val="0"/>
          <w:numId w:val="10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्मच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ग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="005B7F3D" w:rsidRPr="003C0EF5">
        <w:rPr>
          <w:rFonts w:asciiTheme="minorHAnsi" w:hAnsiTheme="minorHAnsi" w:cstheme="minorHAnsi"/>
          <w:bCs/>
          <w:color w:val="000000"/>
        </w:rPr>
        <w:t>NSKFDC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ू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ि</w:t>
      </w:r>
      <w:r w:rsidRPr="003C0EF5">
        <w:rPr>
          <w:rFonts w:asciiTheme="minorHAnsi" w:hAnsiTheme="minorHAnsi" w:cstheme="minorHAnsi"/>
          <w:cs/>
        </w:rPr>
        <w:t>/</w:t>
      </w:r>
      <w:r w:rsidRPr="003C0EF5">
        <w:rPr>
          <w:rFonts w:ascii="Mangal" w:hAnsi="Mangal" w:cs="Mangal" w:hint="cs"/>
          <w:cs/>
          <w:lang w:bidi="hi-IN"/>
        </w:rPr>
        <w:t>अनुसू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जा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ग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="005B7F3D" w:rsidRPr="003C0EF5">
        <w:rPr>
          <w:rFonts w:asciiTheme="minorHAnsi" w:hAnsiTheme="minorHAnsi" w:cstheme="minorHAnsi"/>
          <w:bCs/>
          <w:color w:val="000000"/>
        </w:rPr>
        <w:t>SDC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ल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श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च्छ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कर्त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ठ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्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ा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</w:p>
    <w:p w14:paraId="1C02B7BE" w14:textId="77777777" w:rsidR="00975EB0" w:rsidRPr="003C0EF5" w:rsidRDefault="00975EB0" w:rsidP="003C0EF5">
      <w:pPr>
        <w:pStyle w:val="ListParagraph"/>
        <w:numPr>
          <w:ilvl w:val="0"/>
          <w:numId w:val="10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ैनुअ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कैवेंजर्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िषेध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न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ुनर्व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  <w:bCs/>
          <w:cs/>
        </w:rPr>
        <w:t>(</w:t>
      </w:r>
      <w:r w:rsidRPr="003C0EF5">
        <w:rPr>
          <w:rFonts w:ascii="Mangal" w:hAnsi="Mangal" w:cs="Mangal" w:hint="cs"/>
          <w:b/>
          <w:bCs/>
          <w:cs/>
          <w:lang w:bidi="hi-IN"/>
        </w:rPr>
        <w:t>संशोधन</w:t>
      </w:r>
      <w:r w:rsidRPr="003C0EF5">
        <w:rPr>
          <w:rFonts w:asciiTheme="minorHAnsi" w:hAnsiTheme="minorHAnsi" w:cstheme="minorHAnsi"/>
          <w:b/>
          <w:bCs/>
          <w:cs/>
        </w:rPr>
        <w:t xml:space="preserve">) </w:t>
      </w:r>
      <w:r w:rsidRPr="003C0EF5">
        <w:rPr>
          <w:rFonts w:ascii="Mangal" w:hAnsi="Mangal" w:cs="Mangal" w:hint="cs"/>
          <w:b/>
          <w:bCs/>
          <w:cs/>
          <w:lang w:bidi="hi-IN"/>
        </w:rPr>
        <w:t>विधेयक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Theme="minorHAnsi" w:hAnsiTheme="minorHAnsi" w:cstheme="minorHAnsi"/>
          <w:b/>
          <w:bCs/>
          <w:cs/>
        </w:rPr>
        <w:t>2020:</w:t>
      </w:r>
      <w:r w:rsidRPr="003C0EF5">
        <w:rPr>
          <w:rFonts w:asciiTheme="minorHAnsi" w:hAnsiTheme="minorHAnsi" w:cstheme="minorHAnsi"/>
          <w:cs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व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शीन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मू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ज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F4FC7DF" w14:textId="77777777" w:rsidR="00975EB0" w:rsidRPr="003C0EF5" w:rsidRDefault="00975EB0" w:rsidP="003C0EF5">
      <w:pPr>
        <w:pStyle w:val="ListParagraph"/>
        <w:numPr>
          <w:ilvl w:val="0"/>
          <w:numId w:val="10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करण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व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दर्भ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ड़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ल्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व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ौ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म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आवज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ख्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ग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2B3734E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ो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श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निय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िफारि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लेल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1956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ौचाल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फ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शीन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वश्य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ेखांक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र्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ोग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लका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(1957)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ंड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1968)</w:t>
      </w:r>
      <w:r w:rsidRPr="003C0EF5">
        <w:rPr>
          <w:rFonts w:ascii="Mangal" w:hAnsi="Mangal" w:cs="Mangal" w:hint="cs"/>
          <w:cs/>
          <w:lang w:bidi="hi-IN"/>
        </w:rPr>
        <w:t>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्व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वेश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ृत्य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नू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व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ामर्श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म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स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नू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द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ं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।</w:t>
      </w:r>
    </w:p>
    <w:p w14:paraId="51642167" w14:textId="77777777" w:rsidR="003C0EF5" w:rsidRDefault="003C0EF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</w:p>
    <w:p w14:paraId="595B4124" w14:textId="0A5A9DCB" w:rsidR="00975EB0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>13. '</w:t>
      </w:r>
      <w:r w:rsidRPr="003C0EF5">
        <w:rPr>
          <w:rFonts w:ascii="Mangal" w:hAnsi="Mangal" w:cs="Mangal" w:hint="cs"/>
          <w:bCs/>
          <w:cs/>
          <w:lang w:bidi="hi-IN"/>
        </w:rPr>
        <w:t>जब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त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ैद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्वायत्त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ही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िलत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व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व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्थानी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ौजूद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ौकरिय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रक्षि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हार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े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हेंगे।</w:t>
      </w:r>
      <w:r w:rsidRPr="003C0EF5">
        <w:rPr>
          <w:rFonts w:asciiTheme="minorHAnsi" w:hAnsiTheme="minorHAnsi" w:cstheme="minorHAnsi"/>
          <w:bCs/>
        </w:rPr>
        <w:t xml:space="preserve">' </w:t>
      </w:r>
      <w:r w:rsidRPr="003C0EF5">
        <w:rPr>
          <w:rFonts w:ascii="Mangal" w:hAnsi="Mangal" w:cs="Mangal" w:hint="cs"/>
          <w:bCs/>
          <w:cs/>
          <w:lang w:bidi="hi-IN"/>
        </w:rPr>
        <w:t>इ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दर्भ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बढ़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षेत्र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थ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ी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इ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स्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ुझाइ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5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2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1CDED8B3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2C2BFD9B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2EACEE17" w14:textId="77777777" w:rsidR="00975EB0" w:rsidRPr="003C0EF5" w:rsidRDefault="00975EB0" w:rsidP="003C0EF5">
      <w:pPr>
        <w:pStyle w:val="ListParagraph"/>
        <w:numPr>
          <w:ilvl w:val="0"/>
          <w:numId w:val="107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क्षेत्रवा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अवधारण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3B36A679" w14:textId="77777777" w:rsidR="00975EB0" w:rsidRPr="003C0EF5" w:rsidRDefault="00975EB0" w:rsidP="003C0EF5">
      <w:pPr>
        <w:pStyle w:val="ListParagraph"/>
        <w:numPr>
          <w:ilvl w:val="0"/>
          <w:numId w:val="107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</w:p>
    <w:p w14:paraId="3A9D39B0" w14:textId="77777777" w:rsidR="00975EB0" w:rsidRPr="003C0EF5" w:rsidRDefault="00975EB0" w:rsidP="003C0EF5">
      <w:pPr>
        <w:pStyle w:val="ListParagraph"/>
        <w:numPr>
          <w:ilvl w:val="0"/>
          <w:numId w:val="108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ढ़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्षेत्रवा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3CBAE496" w14:textId="77777777" w:rsidR="00975EB0" w:rsidRPr="003C0EF5" w:rsidRDefault="00975EB0" w:rsidP="003C0EF5">
      <w:pPr>
        <w:pStyle w:val="ListParagraph"/>
        <w:numPr>
          <w:ilvl w:val="0"/>
          <w:numId w:val="108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स्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ुछ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झ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68E02B8D" w14:textId="77777777" w:rsidR="00975EB0" w:rsidRPr="003C0EF5" w:rsidRDefault="00975EB0" w:rsidP="003C0EF5">
      <w:pPr>
        <w:pStyle w:val="ListParagraph"/>
        <w:numPr>
          <w:ilvl w:val="0"/>
          <w:numId w:val="109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lastRenderedPageBreak/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आग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ाह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झा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7AF3B0FD" w14:textId="5460F5A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क्षेत्र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ि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ौगोल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प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ूठ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ोल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जु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ईचा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ोत्साह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</w:t>
      </w:r>
      <w:r w:rsidR="009D10EA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D10EA" w:rsidRPr="003C0EF5">
        <w:rPr>
          <w:rFonts w:ascii="Mangal" w:hAnsi="Mangal" w:cs="Mangal" w:hint="cs"/>
          <w:i/>
          <w:iCs/>
          <w:cs/>
          <w:lang w:bidi="hi-IN"/>
        </w:rPr>
        <w:t>एवं</w:t>
      </w:r>
      <w:r w:rsidR="009D10EA" w:rsidRPr="003C0EF5">
        <w:rPr>
          <w:rFonts w:asciiTheme="minorHAnsi" w:hAnsiTheme="minorHAnsi" w:cstheme="minorHAnsi"/>
          <w:i/>
          <w:iCs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इस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भी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क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त्य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खंड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71D9C1E8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ढ़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्षेत्रवा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</w:rPr>
        <w:t xml:space="preserve">: </w:t>
      </w:r>
    </w:p>
    <w:p w14:paraId="49F0E5FB" w14:textId="77777777" w:rsidR="00975EB0" w:rsidRPr="003C0EF5" w:rsidRDefault="00975EB0" w:rsidP="003C0EF5">
      <w:pPr>
        <w:pStyle w:val="ListParagraph"/>
        <w:numPr>
          <w:ilvl w:val="0"/>
          <w:numId w:val="11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ेंट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ॉ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ॉनिटर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ंडि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कोनॉ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Theme="minorHAnsi" w:hAnsiTheme="minorHAnsi" w:cstheme="minorHAnsi"/>
        </w:rPr>
        <w:t xml:space="preserve">CMIE)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कल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कड़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ेरोजग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7.2 </w:t>
      </w:r>
      <w:r w:rsidRPr="003C0EF5">
        <w:rPr>
          <w:rFonts w:ascii="Mangal" w:hAnsi="Mangal" w:cs="Mangal" w:hint="cs"/>
          <w:cs/>
          <w:lang w:bidi="hi-IN"/>
        </w:rPr>
        <w:t>प्रतिश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(2019)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ुं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रियाण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न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क्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39B39C09" w14:textId="77777777" w:rsidR="00975EB0" w:rsidRPr="003C0EF5" w:rsidRDefault="00975EB0" w:rsidP="003C0EF5">
      <w:pPr>
        <w:pStyle w:val="ListParagraph"/>
        <w:numPr>
          <w:ilvl w:val="0"/>
          <w:numId w:val="11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चूं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ौक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ृ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ंत्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स्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ट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र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र्श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</w:p>
    <w:p w14:paraId="3A75D48B" w14:textId="77777777" w:rsidR="00975EB0" w:rsidRPr="003C0EF5" w:rsidRDefault="00975EB0" w:rsidP="003C0EF5">
      <w:pPr>
        <w:pStyle w:val="ListParagraph"/>
        <w:numPr>
          <w:ilvl w:val="0"/>
          <w:numId w:val="11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स्त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जीएसटी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रूआ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्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यत्त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ियाय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क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567B914" w14:textId="77777777" w:rsidR="00975EB0" w:rsidRPr="003C0EF5" w:rsidRDefault="00975EB0" w:rsidP="003C0EF5">
      <w:pPr>
        <w:pStyle w:val="ListParagraph"/>
        <w:numPr>
          <w:ilvl w:val="0"/>
          <w:numId w:val="11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न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ोत्साह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ुणवत्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न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निय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ांच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ु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न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लब्धत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श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ग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ुर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प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7341347" w14:textId="77777777" w:rsidR="00975EB0" w:rsidRPr="003C0EF5" w:rsidRDefault="00975EB0" w:rsidP="003C0EF5">
      <w:pPr>
        <w:pStyle w:val="ListParagraph"/>
        <w:numPr>
          <w:ilvl w:val="0"/>
          <w:numId w:val="11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ंपन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कर्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स्पर्ध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73D44A8E" w14:textId="77777777" w:rsidR="00975EB0" w:rsidRPr="003C0EF5" w:rsidRDefault="00975EB0" w:rsidP="003C0EF5">
      <w:pPr>
        <w:pStyle w:val="ListParagraph"/>
        <w:numPr>
          <w:ilvl w:val="0"/>
          <w:numId w:val="1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आपूर्तिकर्ताओ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्कूल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स्थाप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टवर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ीछ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छूट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ुल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कर्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भ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323D1988" w14:textId="77777777" w:rsidR="00975EB0" w:rsidRPr="003C0EF5" w:rsidRDefault="00975EB0" w:rsidP="003C0EF5">
      <w:pPr>
        <w:pStyle w:val="ListParagraph"/>
        <w:numPr>
          <w:ilvl w:val="0"/>
          <w:numId w:val="1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ज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ं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प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ूह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स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ंपन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कर्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D093844" w14:textId="77777777" w:rsidR="00975EB0" w:rsidRPr="003C0EF5" w:rsidRDefault="00975EB0" w:rsidP="003C0EF5">
      <w:pPr>
        <w:pStyle w:val="ListParagraph"/>
        <w:numPr>
          <w:ilvl w:val="0"/>
          <w:numId w:val="1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िछड़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म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ृ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क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े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ओ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5C07BF2" w14:textId="77777777" w:rsidR="00975EB0" w:rsidRPr="003C0EF5" w:rsidRDefault="00975EB0" w:rsidP="003C0EF5">
      <w:pPr>
        <w:pStyle w:val="ListParagraph"/>
        <w:numPr>
          <w:ilvl w:val="0"/>
          <w:numId w:val="1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Theme="minorHAnsi" w:hAnsiTheme="minorHAnsi" w:cstheme="minorHAnsi"/>
          <w:cs/>
        </w:rPr>
        <w:t>3-3-3</w:t>
      </w:r>
      <w:r w:rsidRPr="003C0EF5">
        <w:rPr>
          <w:rFonts w:asciiTheme="minorHAnsi" w:hAnsiTheme="minorHAnsi" w:cstheme="minorHAnsi"/>
        </w:rPr>
        <w:t xml:space="preserve">'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970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1.4 </w:t>
      </w:r>
      <w:r w:rsidRPr="003C0EF5">
        <w:rPr>
          <w:rFonts w:ascii="Mangal" w:hAnsi="Mangal" w:cs="Mangal" w:hint="cs"/>
          <w:cs/>
          <w:lang w:bidi="hi-IN"/>
        </w:rPr>
        <w:t>गु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ुल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क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त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ा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मी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महाराष्ट्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तमिलनाड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्नाटक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त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ा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ी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बिह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ध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ेश</w:t>
      </w:r>
      <w:r w:rsidRPr="003C0EF5">
        <w:rPr>
          <w:rFonts w:asciiTheme="minorHAnsi" w:hAnsiTheme="minorHAnsi" w:cstheme="minorHAnsi"/>
          <w:cs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ुल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ु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मी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</w:p>
    <w:p w14:paraId="369B83B0" w14:textId="5D055568" w:rsidR="00975EB0" w:rsidRPr="003C0EF5" w:rsidRDefault="00975EB0" w:rsidP="003C0EF5">
      <w:pPr>
        <w:pStyle w:val="ListParagraph"/>
        <w:numPr>
          <w:ilvl w:val="0"/>
          <w:numId w:val="11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मी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ी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े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ु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मा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717C8D7" w14:textId="77777777" w:rsidR="00975EB0" w:rsidRPr="003C0EF5" w:rsidRDefault="00975EB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center"/>
        <w:rPr>
          <w:rFonts w:asciiTheme="minorHAnsi" w:hAnsiTheme="minorHAnsi" w:cstheme="minorHAnsi"/>
          <w:color w:val="000000"/>
        </w:rPr>
      </w:pPr>
      <w:r w:rsidRPr="003C0EF5">
        <w:rPr>
          <w:rFonts w:asciiTheme="minorHAnsi" w:hAnsiTheme="minorHAnsi" w:cstheme="minorHAnsi"/>
          <w:noProof/>
          <w:color w:val="000000"/>
          <w:lang w:bidi="hi-IN"/>
        </w:rPr>
        <w:drawing>
          <wp:inline distT="0" distB="0" distL="0" distR="0" wp14:anchorId="2949A711" wp14:editId="099B02DB">
            <wp:extent cx="4676155" cy="2993272"/>
            <wp:effectExtent l="0" t="0" r="0" b="0"/>
            <wp:docPr id="11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0"/>
                    <a:srcRect l="26369" t="32894" r="27653" b="17667"/>
                    <a:stretch>
                      <a:fillRect/>
                    </a:stretch>
                  </pic:blipFill>
                  <pic:spPr>
                    <a:xfrm>
                      <a:off x="0" y="0"/>
                      <a:ext cx="4676155" cy="299327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8081AD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्षेत्रवा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स्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7AFB8BB5" w14:textId="77777777" w:rsidR="00975EB0" w:rsidRPr="003C0EF5" w:rsidRDefault="00975EB0" w:rsidP="003C0EF5">
      <w:pPr>
        <w:pStyle w:val="ListParagraph"/>
        <w:numPr>
          <w:ilvl w:val="0"/>
          <w:numId w:val="11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ता</w:t>
      </w:r>
      <w:r w:rsidRPr="003C0EF5">
        <w:rPr>
          <w:rFonts w:asciiTheme="minorHAnsi" w:hAnsiTheme="minorHAnsi" w:cstheme="minorHAnsi"/>
        </w:rPr>
        <w:t xml:space="preserve">'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लव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रि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ब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कांक्ष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रक्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वश्य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F2B91FF" w14:textId="77777777" w:rsidR="00975EB0" w:rsidRPr="003C0EF5" w:rsidRDefault="00975EB0" w:rsidP="003C0EF5">
      <w:pPr>
        <w:pStyle w:val="ListParagraph"/>
        <w:numPr>
          <w:ilvl w:val="0"/>
          <w:numId w:val="11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ॉटम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अ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ृष्टिको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्र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गीद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।</w:t>
      </w:r>
    </w:p>
    <w:p w14:paraId="658CA532" w14:textId="0D56180A" w:rsidR="00975EB0" w:rsidRPr="003C0EF5" w:rsidRDefault="00975EB0" w:rsidP="003C0EF5">
      <w:pPr>
        <w:pStyle w:val="ListParagraph"/>
        <w:numPr>
          <w:ilvl w:val="0"/>
          <w:numId w:val="11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ंद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योज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जन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वेश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िछड़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9D10EA" w:rsidRPr="003C0EF5">
        <w:rPr>
          <w:rFonts w:ascii="Mangal" w:hAnsi="Mangal" w:cs="Mangal" w:hint="cs"/>
          <w:cs/>
          <w:lang w:bidi="hi-IN"/>
        </w:rPr>
        <w:t>हितधार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ोत्साह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।</w:t>
      </w:r>
    </w:p>
    <w:p w14:paraId="5FAA6CE4" w14:textId="77777777" w:rsidR="00975EB0" w:rsidRPr="003C0EF5" w:rsidRDefault="00975EB0" w:rsidP="003C0EF5">
      <w:pPr>
        <w:pStyle w:val="ListParagraph"/>
        <w:numPr>
          <w:ilvl w:val="0"/>
          <w:numId w:val="11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पिछड़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थ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रियान्व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वश्य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8205F17" w14:textId="77777777" w:rsidR="00975EB0" w:rsidRPr="003C0EF5" w:rsidRDefault="00975EB0" w:rsidP="003C0EF5">
      <w:pPr>
        <w:pStyle w:val="ListParagraph"/>
        <w:numPr>
          <w:ilvl w:val="0"/>
          <w:numId w:val="11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च्छ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यत्त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ाध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ू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7CECBD49" w14:textId="77777777" w:rsidR="00975EB0" w:rsidRPr="003C0EF5" w:rsidRDefault="00975EB0" w:rsidP="003C0EF5">
      <w:pPr>
        <w:pStyle w:val="ListParagraph"/>
        <w:numPr>
          <w:ilvl w:val="0"/>
          <w:numId w:val="11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ष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।</w:t>
      </w:r>
    </w:p>
    <w:p w14:paraId="212681BF" w14:textId="41962946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अंतर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राज्य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मान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क्तिश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योज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ॉडल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'</w:t>
      </w:r>
      <w:r w:rsidRPr="003C0EF5">
        <w:rPr>
          <w:rFonts w:ascii="Mangal" w:hAnsi="Mangal" w:cs="Mangal" w:hint="cs"/>
          <w:cs/>
          <w:lang w:bidi="hi-IN"/>
        </w:rPr>
        <w:t>समृ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ृ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'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स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सांख्यिक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पद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="00E11BD6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E11BD6" w:rsidRPr="003C0EF5">
        <w:rPr>
          <w:rFonts w:ascii="Mangal" w:hAnsi="Mangal" w:cs="Mangal" w:hint="cs"/>
          <w:cs/>
          <w:lang w:bidi="hi-IN"/>
        </w:rPr>
        <w:t>एव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कतं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वा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्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ायत्त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ध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िव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राष्ट्रवा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नजाति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ेगी।</w:t>
      </w:r>
      <w:r w:rsidRPr="003C0EF5">
        <w:rPr>
          <w:rFonts w:asciiTheme="minorHAnsi" w:hAnsiTheme="minorHAnsi" w:cstheme="minorHAnsi"/>
          <w:cs/>
          <w:lang w:bidi="hi-IN"/>
        </w:rPr>
        <w:t xml:space="preserve"> 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ा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्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तंत्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त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मावेश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ग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D4C4956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52A656FC" w14:textId="12A108AB" w:rsidR="00975EB0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>14. '</w:t>
      </w:r>
      <w:r w:rsidRPr="003C0EF5">
        <w:rPr>
          <w:rFonts w:ascii="Mangal" w:hAnsi="Mangal" w:cs="Mangal" w:hint="cs"/>
          <w:bCs/>
          <w:cs/>
          <w:lang w:bidi="hi-IN"/>
        </w:rPr>
        <w:t>देश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िस्स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इस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ोत्साह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ूच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स्वतंत्र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ूर्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ए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ेचैन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त्प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ाल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ास्तविक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न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ु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  <w:r w:rsidRPr="003C0EF5">
        <w:rPr>
          <w:rFonts w:asciiTheme="minorHAnsi" w:hAnsiTheme="minorHAnsi" w:cstheme="minorHAnsi"/>
          <w:bCs/>
        </w:rPr>
        <w:t xml:space="preserve">' </w:t>
      </w:r>
      <w:r w:rsidRPr="003C0EF5">
        <w:rPr>
          <w:rFonts w:ascii="Mangal" w:hAnsi="Mangal" w:cs="Mangal" w:hint="cs"/>
          <w:bCs/>
          <w:cs/>
          <w:lang w:bidi="hi-IN"/>
        </w:rPr>
        <w:t>इ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दर्भ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5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2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5263ED38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5E9057DB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62875695" w14:textId="77777777" w:rsidR="00975EB0" w:rsidRPr="003C0EF5" w:rsidRDefault="00975EB0" w:rsidP="003C0EF5">
      <w:pPr>
        <w:pStyle w:val="ListParagraph"/>
        <w:numPr>
          <w:ilvl w:val="0"/>
          <w:numId w:val="113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भाषि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7D116CCA" w14:textId="77777777" w:rsidR="00975EB0" w:rsidRPr="003C0EF5" w:rsidRDefault="00975EB0" w:rsidP="003C0EF5">
      <w:pPr>
        <w:pStyle w:val="ListParagraph"/>
        <w:numPr>
          <w:ilvl w:val="0"/>
          <w:numId w:val="113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</w:p>
    <w:p w14:paraId="20877958" w14:textId="77777777" w:rsidR="00975EB0" w:rsidRPr="003C0EF5" w:rsidRDefault="00975EB0" w:rsidP="003C0EF5">
      <w:pPr>
        <w:pStyle w:val="ListParagraph"/>
        <w:numPr>
          <w:ilvl w:val="0"/>
          <w:numId w:val="114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वतंत्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हल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घटन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0846F778" w14:textId="77777777" w:rsidR="00975EB0" w:rsidRPr="003C0EF5" w:rsidRDefault="00975EB0" w:rsidP="003C0EF5">
      <w:pPr>
        <w:pStyle w:val="ListParagraph"/>
        <w:numPr>
          <w:ilvl w:val="0"/>
          <w:numId w:val="114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ाम्प्रदायिक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ण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2590698C" w14:textId="43877882" w:rsidR="00975EB0" w:rsidRPr="003C0EF5" w:rsidRDefault="00975EB0" w:rsidP="003C0EF5">
      <w:pPr>
        <w:pStyle w:val="ListParagraph"/>
        <w:numPr>
          <w:ilvl w:val="0"/>
          <w:numId w:val="115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ुछ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पा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झ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रकार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E11BD6" w:rsidRPr="003C0EF5">
        <w:rPr>
          <w:rFonts w:ascii="Mangal" w:hAnsi="Mangal" w:cs="Mangal" w:hint="cs"/>
          <w:b/>
          <w:bCs/>
          <w:cs/>
          <w:lang w:bidi="hi-IN"/>
        </w:rPr>
        <w:t>प्रयास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जोड़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302DE71E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Theme="minorHAnsi" w:hAnsiTheme="minorHAnsi" w:cstheme="minorHAnsi"/>
          <w:b/>
          <w:bCs/>
        </w:rPr>
        <w:t>'</w:t>
      </w:r>
      <w:r w:rsidRPr="003C0EF5">
        <w:rPr>
          <w:rFonts w:ascii="Mangal" w:hAnsi="Mangal" w:cs="Mangal" w:hint="cs"/>
          <w:b/>
          <w:bCs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b/>
          <w:bCs/>
        </w:rPr>
        <w:t xml:space="preserve">' </w:t>
      </w:r>
      <w:r w:rsidRPr="003C0EF5">
        <w:rPr>
          <w:rFonts w:ascii="Mangal" w:hAnsi="Mangal" w:cs="Mangal" w:hint="cs"/>
          <w:b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क्राम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ूढ़िवा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र्शा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ऐ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ृष्टिको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मा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ग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म्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ाजाय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रो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ुड़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क्रा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ध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ूस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त्रुता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रो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र्द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गिर्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जु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C0839C5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color w:val="000000"/>
        </w:rPr>
      </w:pPr>
      <w:r w:rsidRPr="003C0EF5">
        <w:rPr>
          <w:rFonts w:asciiTheme="minorHAnsi" w:hAnsiTheme="minorHAnsi" w:cstheme="minorHAnsi"/>
          <w:noProof/>
          <w:lang w:bidi="hi-IN"/>
        </w:rPr>
        <w:lastRenderedPageBreak/>
        <w:drawing>
          <wp:anchor distT="0" distB="0" distL="0" distR="0" simplePos="0" relativeHeight="251661312" behindDoc="0" locked="0" layoutInCell="1" allowOverlap="1" wp14:anchorId="1AC95092" wp14:editId="2F175171">
            <wp:simplePos x="0" y="0"/>
            <wp:positionH relativeFrom="column">
              <wp:posOffset>19050</wp:posOffset>
            </wp:positionH>
            <wp:positionV relativeFrom="paragraph">
              <wp:posOffset>19050</wp:posOffset>
            </wp:positionV>
            <wp:extent cx="5571373" cy="3414713"/>
            <wp:effectExtent l="0" t="0" r="5080" b="6350"/>
            <wp:wrapSquare wrapText="bothSides" distT="0" distB="0" distL="0" distR="0"/>
            <wp:docPr id="1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1"/>
                    <a:srcRect l="30578" t="33879" r="31863" b="16880"/>
                    <a:stretch>
                      <a:fillRect/>
                    </a:stretch>
                  </pic:blipFill>
                  <pic:spPr>
                    <a:xfrm>
                      <a:off x="0" y="0"/>
                      <a:ext cx="5571373" cy="3414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9D2C89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जाद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हल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32C241E3" w14:textId="77777777" w:rsidR="00975EB0" w:rsidRPr="003C0EF5" w:rsidRDefault="00975EB0" w:rsidP="003C0EF5">
      <w:pPr>
        <w:pStyle w:val="ListParagraph"/>
        <w:numPr>
          <w:ilvl w:val="0"/>
          <w:numId w:val="11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ह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प्रद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क्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र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61666B31" w14:textId="77777777" w:rsidR="00975EB0" w:rsidRPr="003C0EF5" w:rsidRDefault="00975EB0" w:rsidP="003C0EF5">
      <w:pPr>
        <w:pStyle w:val="ListParagraph"/>
        <w:numPr>
          <w:ilvl w:val="0"/>
          <w:numId w:val="11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ाची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ांशत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एकजु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ल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दूस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ंप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ी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िष्णु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ंतिपूर्व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अशो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म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लाँकि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हम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द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ौ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कर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ा।</w:t>
      </w:r>
    </w:p>
    <w:p w14:paraId="312B2CD0" w14:textId="77777777" w:rsidR="00975EB0" w:rsidRPr="003C0EF5" w:rsidRDefault="00975EB0" w:rsidP="003C0EF5">
      <w:pPr>
        <w:pStyle w:val="ListParagraph"/>
        <w:numPr>
          <w:ilvl w:val="0"/>
          <w:numId w:val="11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ध्यकाली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्ल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गम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ांतर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ुनिय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ांच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ध्वं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न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ंगजे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थ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य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ंदि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ष्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बर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ांतरण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ि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ुरु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त्य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न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ह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6063049F" w14:textId="2100E650" w:rsidR="00975EB0" w:rsidRPr="003C0EF5" w:rsidRDefault="00975EB0" w:rsidP="003C0EF5">
      <w:pPr>
        <w:pStyle w:val="ListParagraph"/>
        <w:numPr>
          <w:ilvl w:val="0"/>
          <w:numId w:val="117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हिष्णु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कब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निरपेक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थ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ी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ज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ीन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ए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इला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E11BD6" w:rsidRPr="003C0EF5">
        <w:rPr>
          <w:rFonts w:ascii="Mangal" w:hAnsi="Mangal" w:cs="Mangal" w:hint="cs"/>
          <w:cs/>
          <w:lang w:bidi="hi-IN"/>
        </w:rPr>
        <w:t>एव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बाद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ा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रुआ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्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</w:p>
    <w:p w14:paraId="51B53887" w14:textId="77777777" w:rsidR="00975EB0" w:rsidRPr="003C0EF5" w:rsidRDefault="00975EB0" w:rsidP="003C0EF5">
      <w:pPr>
        <w:pStyle w:val="ListParagraph"/>
        <w:numPr>
          <w:ilvl w:val="0"/>
          <w:numId w:val="11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lastRenderedPageBreak/>
        <w:t>औपनिवेश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ल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न्नीसव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ताब्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सपास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ाष्ट्र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्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दो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।</w:t>
      </w:r>
    </w:p>
    <w:p w14:paraId="30467B0B" w14:textId="17DA9889" w:rsidR="00975EB0" w:rsidRPr="003C0EF5" w:rsidRDefault="00975EB0" w:rsidP="003C0EF5">
      <w:pPr>
        <w:pStyle w:val="ListParagraph"/>
        <w:numPr>
          <w:ilvl w:val="0"/>
          <w:numId w:val="11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हिंद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नरुत्थानव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दो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दोल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ग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र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द्द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1892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फ़राज़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दोल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ख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स्लि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ी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ख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द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सभ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ठ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हाब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दोल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तंजी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ब</w:t>
      </w:r>
      <w:r w:rsidR="00E11BD6" w:rsidRPr="003C0EF5">
        <w:rPr>
          <w:rFonts w:ascii="Mangal" w:hAnsi="Mangal" w:cs="Mangal" w:hint="cs"/>
          <w:cs/>
          <w:lang w:bidi="hi-IN"/>
        </w:rPr>
        <w:t>ली</w:t>
      </w:r>
      <w:r w:rsidRPr="003C0EF5">
        <w:rPr>
          <w:rFonts w:ascii="Mangal" w:hAnsi="Mangal" w:cs="Mangal" w:hint="cs"/>
          <w:cs/>
          <w:lang w:bidi="hi-IN"/>
        </w:rPr>
        <w:t>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दो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</w:t>
      </w:r>
      <w:r w:rsidRPr="003C0EF5">
        <w:rPr>
          <w:rFonts w:ascii="Mangal" w:hAnsi="Mangal" w:cs="Mangal" w:hint="cs"/>
          <w:cs/>
          <w:lang w:bidi="hi-IN"/>
        </w:rPr>
        <w:t>मुसलमा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</w:rPr>
        <w:t>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1AEB3355" w14:textId="77777777" w:rsidR="00975EB0" w:rsidRPr="003C0EF5" w:rsidRDefault="00975EB0" w:rsidP="003C0EF5">
      <w:pPr>
        <w:pStyle w:val="ListParagraph"/>
        <w:numPr>
          <w:ilvl w:val="0"/>
          <w:numId w:val="11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ब्रिटि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ास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ंग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ाज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ॉर्ले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मिंट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1909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म्युन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ार्ड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(1932)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ी।</w:t>
      </w:r>
    </w:p>
    <w:p w14:paraId="4C1D11A7" w14:textId="77777777" w:rsidR="00975EB0" w:rsidRPr="003C0EF5" w:rsidRDefault="00975EB0" w:rsidP="003C0EF5">
      <w:pPr>
        <w:pStyle w:val="ListParagraph"/>
        <w:numPr>
          <w:ilvl w:val="0"/>
          <w:numId w:val="11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निरं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य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ृण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तः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आ।</w:t>
      </w:r>
    </w:p>
    <w:p w14:paraId="123B2257" w14:textId="77777777" w:rsidR="00975EB0" w:rsidRPr="003C0EF5" w:rsidRDefault="00975EB0" w:rsidP="003C0EF5">
      <w:pPr>
        <w:pStyle w:val="ListParagraph"/>
        <w:numPr>
          <w:ilvl w:val="0"/>
          <w:numId w:val="12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्वतंत्र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तंत्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मा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निरपेक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ाने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ब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1A121F3" w14:textId="77777777" w:rsidR="00975EB0" w:rsidRPr="003C0EF5" w:rsidRDefault="00975EB0" w:rsidP="003C0EF5">
      <w:pPr>
        <w:pStyle w:val="ListParagraph"/>
        <w:numPr>
          <w:ilvl w:val="0"/>
          <w:numId w:val="12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टन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Theme="minorHAnsi" w:hAnsiTheme="minorHAnsi" w:cstheme="minorHAnsi"/>
          <w:cs/>
        </w:rPr>
        <w:t xml:space="preserve">1969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हमदा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ि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रो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Theme="minorHAnsi" w:hAnsiTheme="minorHAnsi" w:cstheme="minorHAnsi"/>
          <w:cs/>
        </w:rPr>
        <w:t>1984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ऑपरेश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्ल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ट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श्मी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द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ंडि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द्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(1989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Theme="minorHAnsi" w:hAnsiTheme="minorHAnsi" w:cstheme="minorHAnsi"/>
          <w:cs/>
        </w:rPr>
        <w:t xml:space="preserve">1989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गलपु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योध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ब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स्जि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ध्वंस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Theme="minorHAnsi" w:hAnsiTheme="minorHAnsi" w:cstheme="minorHAnsi"/>
          <w:cs/>
        </w:rPr>
        <w:t>1992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गोध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02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1DA01F8D" w14:textId="77777777" w:rsidR="00975EB0" w:rsidRPr="003C0EF5" w:rsidRDefault="00975EB0" w:rsidP="003C0EF5">
      <w:pPr>
        <w:pStyle w:val="ListParagraph"/>
        <w:numPr>
          <w:ilvl w:val="0"/>
          <w:numId w:val="12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र्त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वजू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हु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न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हा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>2017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घ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प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क्रम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दिल्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20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्वोत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ल्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गौरक्षकत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ुजफ्फरनग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(2013)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22E72783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18E38FEA" w14:textId="77777777" w:rsidR="00975EB0" w:rsidRPr="003C0EF5" w:rsidRDefault="00975EB0" w:rsidP="003C0EF5">
      <w:pPr>
        <w:pStyle w:val="ListParagraph"/>
        <w:numPr>
          <w:ilvl w:val="0"/>
          <w:numId w:val="12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ऐतिहास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ध्यकाली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तिह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ल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्षेप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पनिवेश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य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न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ह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ड़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ुनरुत्थानव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दोल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न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जब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D14D27E" w14:textId="15565AC7" w:rsidR="00975EB0" w:rsidRPr="003C0EF5" w:rsidRDefault="00975EB0" w:rsidP="003C0EF5">
      <w:pPr>
        <w:pStyle w:val="ListParagraph"/>
        <w:numPr>
          <w:ilvl w:val="0"/>
          <w:numId w:val="12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द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स्लि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त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="00E11BD6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स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जबू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2DC2319" w14:textId="77777777" w:rsidR="00975EB0" w:rsidRPr="003C0EF5" w:rsidRDefault="00975EB0" w:rsidP="003C0EF5">
      <w:pPr>
        <w:pStyle w:val="ListParagraph"/>
        <w:numPr>
          <w:ilvl w:val="0"/>
          <w:numId w:val="12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अवसर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ो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ैं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23B46EE" w14:textId="77777777" w:rsidR="00975EB0" w:rsidRPr="003C0EF5" w:rsidRDefault="00975EB0" w:rsidP="003C0EF5">
      <w:pPr>
        <w:pStyle w:val="ListParagraph"/>
        <w:numPr>
          <w:ilvl w:val="0"/>
          <w:numId w:val="12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ट्टरपंथ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्ट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आ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ास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मबं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171CF1EE" w14:textId="77777777" w:rsidR="00975EB0" w:rsidRPr="003C0EF5" w:rsidRDefault="00975EB0" w:rsidP="003C0EF5">
      <w:pPr>
        <w:pStyle w:val="ListParagraph"/>
        <w:numPr>
          <w:ilvl w:val="0"/>
          <w:numId w:val="12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ोष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ग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ु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4C79E64A" w14:textId="77777777" w:rsidR="00975EB0" w:rsidRPr="003C0EF5" w:rsidRDefault="00975EB0" w:rsidP="003C0EF5">
      <w:pPr>
        <w:pStyle w:val="ListParagraph"/>
        <w:numPr>
          <w:ilvl w:val="0"/>
          <w:numId w:val="12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स्त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न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तिस्पर्ध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ग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7B8492E0" w14:textId="77777777" w:rsidR="00975EB0" w:rsidRPr="003C0EF5" w:rsidRDefault="00975EB0" w:rsidP="003C0EF5">
      <w:pPr>
        <w:pStyle w:val="ListParagraph"/>
        <w:numPr>
          <w:ilvl w:val="0"/>
          <w:numId w:val="12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शैक्ष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िछड़ाप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र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ौक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निधित्व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र्या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स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केत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मान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्पसंख्य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ग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स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न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8038E18" w14:textId="77777777" w:rsidR="00975EB0" w:rsidRPr="003C0EF5" w:rsidRDefault="00975EB0" w:rsidP="003C0EF5">
      <w:pPr>
        <w:pStyle w:val="ListParagraph"/>
        <w:numPr>
          <w:ilvl w:val="0"/>
          <w:numId w:val="127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थ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B6EE5CB" w14:textId="77777777" w:rsidR="00975EB0" w:rsidRPr="003C0EF5" w:rsidRDefault="00975EB0" w:rsidP="003C0EF5">
      <w:pPr>
        <w:pStyle w:val="ListParagraph"/>
        <w:numPr>
          <w:ilvl w:val="0"/>
          <w:numId w:val="12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ीति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रिवाज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थ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त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गोमां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व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हिं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र्द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ांत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587263A1" w14:textId="77777777" w:rsidR="00975EB0" w:rsidRPr="003C0EF5" w:rsidRDefault="00975EB0" w:rsidP="003C0EF5">
      <w:pPr>
        <w:pStyle w:val="ListParagraph"/>
        <w:numPr>
          <w:ilvl w:val="0"/>
          <w:numId w:val="12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स्प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्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प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झ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द्य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क्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ूस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दस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े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य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उत्पीड़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ारण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ड़ा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घृण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रो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राइ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</w:p>
    <w:p w14:paraId="3764EAE2" w14:textId="77777777" w:rsidR="00975EB0" w:rsidRPr="003C0EF5" w:rsidRDefault="00975EB0" w:rsidP="003C0EF5">
      <w:pPr>
        <w:pStyle w:val="ListParagraph"/>
        <w:numPr>
          <w:ilvl w:val="0"/>
          <w:numId w:val="12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क्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फवा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नसनीखे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स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भी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क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द्वंद्व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ार्म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ूह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न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ढ़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3593C04F" w14:textId="77777777" w:rsidR="00975EB0" w:rsidRPr="003C0EF5" w:rsidRDefault="00975EB0" w:rsidP="003C0EF5">
      <w:pPr>
        <w:pStyle w:val="ListParagraph"/>
        <w:numPr>
          <w:ilvl w:val="0"/>
          <w:numId w:val="13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ो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ीड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ुं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फ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ियंत्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क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च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स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ै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्हाट्सएप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lastRenderedPageBreak/>
        <w:t>ट्विट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फेसबु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र्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बर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ैल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ॉ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ंचिंग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ंग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ए।</w:t>
      </w:r>
    </w:p>
    <w:p w14:paraId="0045793C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र्मनिरपेक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ग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ध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परा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्य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ण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शास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्पसंख्य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ुदा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ज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निधित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ूल्य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उन्मु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गरू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ाग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ै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ोत्साह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द्द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ोध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ाहिए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ृ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प्रदाय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द्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ेष्ठ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िय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र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448A0CF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714DC68B" w14:textId="3647D154" w:rsidR="00975EB0" w:rsidRPr="003C0EF5" w:rsidRDefault="00A85FB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 xml:space="preserve">15.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त्तरदाय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वेचन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तथ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न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भाव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प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ग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वासिय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तात्काल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कट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ू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लावा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ीर्घकाल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ोच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रू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</w:t>
      </w:r>
      <w:r w:rsidRPr="003C0EF5">
        <w:rPr>
          <w:rFonts w:asciiTheme="minorHAnsi" w:hAnsiTheme="minorHAnsi" w:cstheme="minorHAnsi"/>
          <w:bCs/>
        </w:rPr>
        <w:t>? (15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2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4FC6A430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1295A978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129326E1" w14:textId="77777777" w:rsidR="00975EB0" w:rsidRPr="003C0EF5" w:rsidRDefault="00975EB0" w:rsidP="003C0EF5">
      <w:pPr>
        <w:pStyle w:val="ListParagraph"/>
        <w:numPr>
          <w:ilvl w:val="0"/>
          <w:numId w:val="131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324747C0" w14:textId="77777777" w:rsidR="00975EB0" w:rsidRPr="003C0EF5" w:rsidRDefault="00975EB0" w:rsidP="003C0EF5">
      <w:pPr>
        <w:pStyle w:val="ListParagraph"/>
        <w:numPr>
          <w:ilvl w:val="0"/>
          <w:numId w:val="131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>,</w:t>
      </w:r>
    </w:p>
    <w:p w14:paraId="73986B8F" w14:textId="77777777" w:rsidR="00975EB0" w:rsidRPr="003C0EF5" w:rsidRDefault="00975EB0" w:rsidP="003C0EF5">
      <w:pPr>
        <w:pStyle w:val="ListParagraph"/>
        <w:numPr>
          <w:ilvl w:val="0"/>
          <w:numId w:val="132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जिम्मेद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न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396352D9" w14:textId="77777777" w:rsidR="00975EB0" w:rsidRPr="003C0EF5" w:rsidRDefault="00975EB0" w:rsidP="003C0EF5">
      <w:pPr>
        <w:pStyle w:val="ListParagraph"/>
        <w:numPr>
          <w:ilvl w:val="0"/>
          <w:numId w:val="132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स्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ीर्घकाल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अल्पकाल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वश्यक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326E1916" w14:textId="77777777" w:rsidR="00975EB0" w:rsidRPr="003C0EF5" w:rsidRDefault="00975EB0" w:rsidP="003C0EF5">
      <w:pPr>
        <w:pStyle w:val="ListParagraph"/>
        <w:numPr>
          <w:ilvl w:val="0"/>
          <w:numId w:val="133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आग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ाह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ुझा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44C53B0E" w14:textId="3D54A8E0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Theme="minorHAnsi" w:hAnsiTheme="minorHAnsi" w:cstheme="minorHAnsi"/>
          <w:cs/>
        </w:rPr>
        <w:t xml:space="preserve">2011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गण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त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स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भ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450 </w:t>
      </w:r>
      <w:r w:rsidRPr="003C0EF5">
        <w:rPr>
          <w:rFonts w:ascii="Mangal" w:hAnsi="Mangal" w:cs="Mangal" w:hint="cs"/>
          <w:cs/>
          <w:lang w:bidi="hi-IN"/>
        </w:rPr>
        <w:t>मिलि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01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्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309 </w:t>
      </w:r>
      <w:r w:rsidRPr="003C0EF5">
        <w:rPr>
          <w:rFonts w:ascii="Mangal" w:hAnsi="Mangal" w:cs="Mangal" w:hint="cs"/>
          <w:cs/>
          <w:lang w:bidi="hi-IN"/>
        </w:rPr>
        <w:t>मिलि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45%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त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स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01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30%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11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37%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्वेक्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(2017)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स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</w:t>
      </w:r>
      <w:r w:rsidRPr="003C0EF5">
        <w:rPr>
          <w:rFonts w:asciiTheme="minorHAnsi" w:hAnsiTheme="minorHAnsi" w:cstheme="minorHAnsi"/>
          <w:cs/>
        </w:rPr>
        <w:t>-</w:t>
      </w:r>
      <w:r w:rsidR="008A2991" w:rsidRPr="003C0EF5">
        <w:rPr>
          <w:rFonts w:ascii="Mangal" w:hAnsi="Mangal" w:cs="Mangal" w:hint="cs"/>
          <w:cs/>
          <w:lang w:bidi="hi-IN"/>
        </w:rPr>
        <w:t>राज्य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ुमान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11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2016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ला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cs/>
        </w:rPr>
        <w:t xml:space="preserve">9 </w:t>
      </w:r>
      <w:r w:rsidRPr="003C0EF5">
        <w:rPr>
          <w:rFonts w:ascii="Mangal" w:hAnsi="Mangal" w:cs="Mangal" w:hint="cs"/>
          <w:cs/>
          <w:lang w:bidi="hi-IN"/>
        </w:rPr>
        <w:t>मिलि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ी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</w:p>
    <w:p w14:paraId="5D776EA9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lastRenderedPageBreak/>
        <w:t>प्रव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जिम्मेद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4771BA5E" w14:textId="2652E9FD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Theme="minorHAnsi" w:hAnsiTheme="minorHAnsi" w:cstheme="minorHAnsi"/>
          <w:noProof/>
          <w:lang w:bidi="hi-IN"/>
        </w:rPr>
        <w:drawing>
          <wp:inline distT="0" distB="0" distL="0" distR="0" wp14:anchorId="72747A5A" wp14:editId="7986CE38">
            <wp:extent cx="5731510" cy="4468495"/>
            <wp:effectExtent l="0" t="0" r="2540" b="8255"/>
            <wp:docPr id="12" name="image4.png" descr="Push and Pull Factors for Immigration | Download Tab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Push and Pull Factors for Immigration | Download Table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684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078FB2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4A20A0EA" w14:textId="77777777" w:rsidR="00975EB0" w:rsidRPr="003C0EF5" w:rsidRDefault="00975EB0" w:rsidP="003C0EF5">
      <w:pPr>
        <w:pStyle w:val="ListParagraph"/>
        <w:numPr>
          <w:ilvl w:val="0"/>
          <w:numId w:val="133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त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स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ेज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े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श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रो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भा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0CA1795" w14:textId="77777777" w:rsidR="00975EB0" w:rsidRPr="003C0EF5" w:rsidRDefault="00975EB0" w:rsidP="003C0EF5">
      <w:pPr>
        <w:pStyle w:val="ListParagraph"/>
        <w:numPr>
          <w:ilvl w:val="0"/>
          <w:numId w:val="137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महानग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ह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ियंत्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ाराष्ट्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गुजरा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द्योग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ड़भा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ल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स्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ुआ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43F7A285" w14:textId="77777777" w:rsidR="00975EB0" w:rsidRPr="003C0EF5" w:rsidRDefault="00975EB0" w:rsidP="003C0EF5">
      <w:pPr>
        <w:pStyle w:val="ListParagraph"/>
        <w:numPr>
          <w:ilvl w:val="0"/>
          <w:numId w:val="13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जनसांख्यिकी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ुनर्वित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ओ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ह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न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ग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E2297AB" w14:textId="77777777" w:rsidR="00975EB0" w:rsidRPr="003C0EF5" w:rsidRDefault="00975EB0" w:rsidP="003C0EF5">
      <w:pPr>
        <w:pStyle w:val="ListParagraph"/>
        <w:numPr>
          <w:ilvl w:val="0"/>
          <w:numId w:val="13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उत्तराखंड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ाजस्थ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च्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रच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ंभी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ंतुल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0213C4F" w14:textId="77777777" w:rsidR="00975EB0" w:rsidRPr="003C0EF5" w:rsidRDefault="00975EB0" w:rsidP="003C0EF5">
      <w:pPr>
        <w:pStyle w:val="ListParagraph"/>
        <w:numPr>
          <w:ilvl w:val="0"/>
          <w:numId w:val="13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जें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ौद्योगिक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ंध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रिव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ोज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उन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ह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्रामी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ै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76137D96" w14:textId="77777777" w:rsidR="00975EB0" w:rsidRPr="003C0EF5" w:rsidRDefault="00975EB0" w:rsidP="003C0EF5">
      <w:pPr>
        <w:pStyle w:val="ListParagraph"/>
        <w:numPr>
          <w:ilvl w:val="0"/>
          <w:numId w:val="14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प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श्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ओ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िश्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ोग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4C5C9FE" w14:textId="77777777" w:rsidR="00975EB0" w:rsidRPr="003C0EF5" w:rsidRDefault="00975EB0" w:rsidP="003C0EF5">
      <w:pPr>
        <w:pStyle w:val="ListParagraph"/>
        <w:numPr>
          <w:ilvl w:val="0"/>
          <w:numId w:val="140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ंभी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ुमना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ाश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वन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रा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शी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व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रु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तिविध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े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2E301B3" w14:textId="77777777" w:rsidR="00975EB0" w:rsidRPr="003C0EF5" w:rsidRDefault="00975EB0" w:rsidP="003C0EF5">
      <w:pPr>
        <w:pStyle w:val="ListParagraph"/>
        <w:numPr>
          <w:ilvl w:val="0"/>
          <w:numId w:val="142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र्यावरणी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b/>
          <w:bCs/>
          <w:cs/>
        </w:rPr>
        <w:t>: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ड़भाड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ौजू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ौ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ुनिय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ढांच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ब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ा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तः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ह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स्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ियोज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ओ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9C4DD23" w14:textId="77777777" w:rsidR="00975EB0" w:rsidRPr="003C0EF5" w:rsidRDefault="00975EB0" w:rsidP="003C0EF5">
      <w:pPr>
        <w:pStyle w:val="ListParagraph"/>
        <w:numPr>
          <w:ilvl w:val="0"/>
          <w:numId w:val="141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द्द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ाकृ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ाध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त्य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ह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ाय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ूष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ीवे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पट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ठो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च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बंध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00644888" w14:textId="77777777" w:rsidR="00975EB0" w:rsidRPr="003C0EF5" w:rsidRDefault="00975EB0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ीर्घकाल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अल्पकाल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ाध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वश्यकता</w:t>
      </w:r>
      <w:r w:rsidRPr="003C0EF5">
        <w:rPr>
          <w:rFonts w:asciiTheme="minorHAnsi" w:hAnsiTheme="minorHAnsi" w:cstheme="minorHAnsi"/>
          <w:b/>
          <w:bCs/>
          <w:cs/>
        </w:rPr>
        <w:t>:</w:t>
      </w:r>
    </w:p>
    <w:p w14:paraId="223F4174" w14:textId="77777777" w:rsidR="00975EB0" w:rsidRPr="003C0EF5" w:rsidRDefault="00975EB0" w:rsidP="003C0EF5">
      <w:pPr>
        <w:pStyle w:val="ListParagraph"/>
        <w:numPr>
          <w:ilvl w:val="0"/>
          <w:numId w:val="13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मौस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मा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ब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द्द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विमुद्रीकर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वास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ंस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ोविड</w:t>
      </w:r>
      <w:r w:rsidRPr="003C0EF5">
        <w:rPr>
          <w:rFonts w:asciiTheme="minorHAnsi" w:hAnsiTheme="minorHAnsi" w:cstheme="minorHAnsi"/>
        </w:rPr>
        <w:t>-</w:t>
      </w:r>
      <w:r w:rsidRPr="003C0EF5">
        <w:rPr>
          <w:rFonts w:asciiTheme="minorHAnsi" w:hAnsiTheme="minorHAnsi" w:cstheme="minorHAnsi"/>
          <w:cs/>
        </w:rPr>
        <w:t xml:space="preserve">19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ौर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ॉकडाउ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म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लाय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ख्य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6FBED3E2" w14:textId="77777777" w:rsidR="00975EB0" w:rsidRPr="003C0EF5" w:rsidRDefault="00975EB0" w:rsidP="003C0EF5">
      <w:pPr>
        <w:pStyle w:val="ListParagraph"/>
        <w:numPr>
          <w:ilvl w:val="0"/>
          <w:numId w:val="13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प्रवास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प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घा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यों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जीव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तिपूर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रो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री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ेष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ि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ु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श्क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6D37E0A" w14:textId="77777777" w:rsidR="00975EB0" w:rsidRPr="003C0EF5" w:rsidRDefault="00975EB0" w:rsidP="003C0EF5">
      <w:pPr>
        <w:pStyle w:val="ListParagraph"/>
        <w:numPr>
          <w:ilvl w:val="0"/>
          <w:numId w:val="13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ंग</w:t>
      </w:r>
      <w:r w:rsidRPr="003C0EF5">
        <w:rPr>
          <w:rFonts w:asciiTheme="minorHAnsi" w:hAnsiTheme="minorHAnsi" w:cstheme="minorHAnsi"/>
          <w:cs/>
        </w:rPr>
        <w:t>-</w:t>
      </w:r>
      <w:r w:rsidRPr="003C0EF5">
        <w:rPr>
          <w:rFonts w:ascii="Mangal" w:hAnsi="Mangal" w:cs="Mangal" w:hint="cs"/>
          <w:cs/>
          <w:lang w:bidi="hi-IN"/>
        </w:rPr>
        <w:t>पक्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घा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ेग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ल्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ोष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्वास्थ्य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शि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ब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ेगा।</w:t>
      </w:r>
    </w:p>
    <w:p w14:paraId="7A96FFB3" w14:textId="77777777" w:rsidR="00975EB0" w:rsidRPr="003C0EF5" w:rsidRDefault="00975EB0" w:rsidP="003C0EF5">
      <w:pPr>
        <w:pStyle w:val="ListParagraph"/>
        <w:numPr>
          <w:ilvl w:val="0"/>
          <w:numId w:val="13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ंद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वा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व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भ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रि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खन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0DDC6D77" w14:textId="77777777" w:rsidR="00975EB0" w:rsidRPr="003C0EF5" w:rsidRDefault="00975EB0" w:rsidP="003C0EF5">
      <w:pPr>
        <w:pStyle w:val="ListParagraph"/>
        <w:numPr>
          <w:ilvl w:val="0"/>
          <w:numId w:val="13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cs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ीम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ैल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शं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दै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ेत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ोग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्मच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ि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ंतव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े।</w:t>
      </w:r>
    </w:p>
    <w:p w14:paraId="5C603663" w14:textId="77777777" w:rsidR="00975EB0" w:rsidRPr="003C0EF5" w:rsidRDefault="00975EB0" w:rsidP="003C0EF5">
      <w:pPr>
        <w:pStyle w:val="ListParagraph"/>
        <w:numPr>
          <w:ilvl w:val="0"/>
          <w:numId w:val="13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प्रवास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भ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न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ध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ता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ल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स्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झुग्ग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स्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ॉलोनिय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च्छत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च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जन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55A8A1A3" w14:textId="4E5E9367" w:rsidR="00EE7196" w:rsidRDefault="00975EB0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द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वजूद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्रव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र्मात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िं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प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रचन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्रुट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धा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त्क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क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स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ौपच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रचन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ीर्घकाल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ुर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णनी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ैय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D49C8B0" w14:textId="77777777" w:rsidR="003C0EF5" w:rsidRPr="003C0EF5" w:rsidRDefault="003C0EF5" w:rsidP="003C0EF5">
      <w:pPr>
        <w:spacing w:after="0" w:line="360" w:lineRule="auto"/>
        <w:jc w:val="both"/>
        <w:rPr>
          <w:rFonts w:asciiTheme="minorHAnsi" w:hAnsiTheme="minorHAnsi" w:cstheme="minorHAnsi"/>
        </w:rPr>
      </w:pPr>
    </w:p>
    <w:p w14:paraId="414DDDC1" w14:textId="2ECC6BF2" w:rsidR="00F461E7" w:rsidRPr="003C0EF5" w:rsidRDefault="001F2F41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  <w:bCs/>
          <w:lang w:bidi="hi-IN"/>
        </w:rPr>
      </w:pPr>
      <w:r w:rsidRPr="003C0EF5">
        <w:rPr>
          <w:rFonts w:asciiTheme="minorHAnsi" w:hAnsiTheme="minorHAnsi" w:cstheme="minorHAnsi"/>
          <w:bCs/>
        </w:rPr>
        <w:t xml:space="preserve">16. </w:t>
      </w:r>
      <w:r w:rsidRPr="003C0EF5">
        <w:rPr>
          <w:rFonts w:ascii="Mangal" w:hAnsi="Mangal" w:cs="Mangal" w:hint="cs"/>
          <w:bCs/>
          <w:cs/>
          <w:lang w:bidi="hi-IN"/>
        </w:rPr>
        <w:t>व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ौन</w:t>
      </w:r>
      <w:r w:rsidRPr="003C0EF5">
        <w:rPr>
          <w:rFonts w:asciiTheme="minorHAnsi" w:hAnsiTheme="minorHAnsi" w:cstheme="minorHAnsi"/>
          <w:bCs/>
          <w:cs/>
          <w:lang w:bidi="hi-IN"/>
        </w:rPr>
        <w:t>-</w:t>
      </w:r>
      <w:r w:rsidRPr="003C0EF5">
        <w:rPr>
          <w:rFonts w:ascii="Mangal" w:hAnsi="Mangal" w:cs="Mangal" w:hint="cs"/>
          <w:bCs/>
          <w:cs/>
          <w:lang w:bidi="hi-IN"/>
        </w:rPr>
        <w:t>स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स्थितियाँ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थी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िन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क्टूब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ुई</w:t>
      </w:r>
      <w:r w:rsidRPr="003C0EF5">
        <w:rPr>
          <w:rFonts w:asciiTheme="minorHAnsi" w:hAnsiTheme="minorHAnsi" w:cstheme="minorHAnsi"/>
          <w:bCs/>
        </w:rPr>
        <w:t xml:space="preserve">? </w:t>
      </w:r>
      <w:r w:rsidRPr="003C0EF5">
        <w:rPr>
          <w:rFonts w:ascii="Mangal" w:hAnsi="Mangal" w:cs="Mangal" w:hint="cs"/>
          <w:bCs/>
          <w:cs/>
          <w:lang w:bidi="hi-IN"/>
        </w:rPr>
        <w:t>साथ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इस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ुष्परिणाम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5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2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63411266" w14:textId="77777777" w:rsidR="00F461E7" w:rsidRPr="003C0EF5" w:rsidRDefault="00F461E7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526BB25D" w14:textId="77777777" w:rsidR="00F461E7" w:rsidRPr="003C0EF5" w:rsidRDefault="00F461E7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08A6756D" w14:textId="77777777" w:rsidR="00F461E7" w:rsidRPr="003C0EF5" w:rsidRDefault="00CD5236" w:rsidP="003C0EF5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lang w:bidi="hi-IN"/>
        </w:rPr>
        <w:t>,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अक्टूबर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के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बारे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में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संक्षेप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में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लिखने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का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प्रयास</w:t>
      </w:r>
      <w:r w:rsidR="00F461E7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461E7"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74F38FB1" w14:textId="77777777" w:rsidR="00F461E7" w:rsidRPr="003C0EF5" w:rsidRDefault="001C7F3A" w:rsidP="003C0EF5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="00F461E7" w:rsidRPr="003C0EF5">
        <w:rPr>
          <w:rFonts w:asciiTheme="minorHAnsi" w:hAnsiTheme="minorHAnsi" w:cstheme="minorHAnsi"/>
          <w:bCs/>
        </w:rPr>
        <w:t>,</w:t>
      </w:r>
    </w:p>
    <w:p w14:paraId="3EDC62E0" w14:textId="77777777" w:rsidR="00F461E7" w:rsidRPr="003C0EF5" w:rsidRDefault="00F461E7" w:rsidP="003C0EF5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न्म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े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ाल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।</w:t>
      </w:r>
    </w:p>
    <w:p w14:paraId="27CA02AB" w14:textId="77777777" w:rsidR="00F461E7" w:rsidRPr="003C0EF5" w:rsidRDefault="00F461E7" w:rsidP="003C0EF5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।</w:t>
      </w:r>
    </w:p>
    <w:p w14:paraId="0BD5250E" w14:textId="77777777" w:rsidR="00F461E7" w:rsidRPr="003C0EF5" w:rsidRDefault="00F461E7" w:rsidP="003C0EF5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अक्टूब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स्तु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0AFB2FC7" w14:textId="6FAFFF98" w:rsidR="00F461E7" w:rsidRPr="003C0EF5" w:rsidRDefault="00F461E7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अक्टूब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ोल्शेव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</w:rPr>
        <w:t>, 1917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ूस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ि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मुख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स्स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तृ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ोल्शेवि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न्हों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़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कोल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 xml:space="preserve">II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खाड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ेंक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रक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व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स्थाय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8A2991" w:rsidRPr="003C0EF5">
        <w:rPr>
          <w:rFonts w:ascii="Mangal" w:hAnsi="Mangal" w:cs="Mangal" w:hint="cs"/>
          <w:b/>
          <w:cs/>
          <w:lang w:bidi="hi-IN"/>
        </w:rPr>
        <w:t>सत्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ब्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लेनि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तृ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ोल्शेवि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ोविय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्घाट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</w:p>
    <w:p w14:paraId="6164A6C7" w14:textId="77777777" w:rsidR="00F461E7" w:rsidRPr="003C0EF5" w:rsidRDefault="00F461E7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न्म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े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ाल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क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6D5F170D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रू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क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ंदोल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ाज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भ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ाकत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कतांत्र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कांक्ष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तिनिधि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74044A1A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उन्नीसव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विशेष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सा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ाप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संतो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639BB55D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कृष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्मूल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सा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आ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छोट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ो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ं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श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ोच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श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ुगत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जबू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67899C9B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lastRenderedPageBreak/>
        <w:t>उन्नीसव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ताब्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त्तरार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र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ैम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नसंख्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ुभ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ृष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बा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।</w:t>
      </w:r>
    </w:p>
    <w:p w14:paraId="2549CEC3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ा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काल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प्रव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राब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ुखम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त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।</w:t>
      </w:r>
    </w:p>
    <w:p w14:paraId="1B8DCA43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ुभ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ह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पुर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ि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ख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29952164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निरंकुश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रक्ष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मुख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्तव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दर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मात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ुलीन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ऊप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र्थ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</w:p>
    <w:p w14:paraId="592EC3E1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नौकरशाह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र्मा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व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ीर्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र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अनम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क्ष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</w:t>
      </w:r>
      <w:r w:rsidRPr="003C0EF5">
        <w:rPr>
          <w:rFonts w:asciiTheme="minorHAnsi" w:hAnsiTheme="minorHAnsi" w:cstheme="minorHAnsi"/>
          <w:b/>
        </w:rPr>
        <w:t xml:space="preserve">; </w:t>
      </w:r>
      <w:r w:rsidRPr="003C0EF5">
        <w:rPr>
          <w:rFonts w:ascii="Mangal" w:hAnsi="Mangal" w:cs="Mangal" w:hint="cs"/>
          <w:b/>
          <w:cs/>
          <w:lang w:bidi="hi-IN"/>
        </w:rPr>
        <w:t>सदस्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ोग्य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जा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ेषा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ा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र्त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ह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721D84AC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र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ा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्राज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वि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ीयताएँ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ऐ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ष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ोप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संतो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।</w:t>
      </w:r>
    </w:p>
    <w:p w14:paraId="7177B6F0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उन्नीसव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त्तरार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विदेश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वे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द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द्योगीक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ुर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आ।</w:t>
      </w:r>
    </w:p>
    <w:p w14:paraId="18B20A27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राब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</w:t>
      </w:r>
      <w:r w:rsidRPr="003C0EF5">
        <w:rPr>
          <w:rFonts w:asciiTheme="minorHAnsi" w:hAnsiTheme="minorHAnsi" w:cstheme="minorHAnsi"/>
          <w:b/>
        </w:rPr>
        <w:t xml:space="preserve">; </w:t>
      </w:r>
      <w:r w:rsidRPr="003C0EF5">
        <w:rPr>
          <w:rFonts w:ascii="Mangal" w:hAnsi="Mangal" w:cs="Mangal" w:hint="cs"/>
          <w:b/>
          <w:cs/>
          <w:lang w:bidi="hi-IN"/>
        </w:rPr>
        <w:t>उन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ेत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िल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013C427A" w14:textId="77777777" w:rsidR="00F461E7" w:rsidRPr="003C0EF5" w:rsidRDefault="00F461E7" w:rsidP="003C0EF5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्रमि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यम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ग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निच्छु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थी।</w:t>
      </w:r>
    </w:p>
    <w:p w14:paraId="7FCF00A8" w14:textId="77777777" w:rsidR="00F461E7" w:rsidRPr="003C0EF5" w:rsidRDefault="00F461E7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णाम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43593208" w14:textId="77777777" w:rsidR="00F461E7" w:rsidRPr="003C0EF5" w:rsidRDefault="00F461E7" w:rsidP="003C0EF5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नि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पत्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वधारण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ोल्शेवि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रो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कार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ां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्य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ैं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ीयक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</w:rPr>
        <w:t xml:space="preserve">; </w:t>
      </w:r>
      <w:r w:rsidRPr="003C0EF5">
        <w:rPr>
          <w:rFonts w:ascii="Mangal" w:hAnsi="Mangal" w:cs="Mangal" w:hint="cs"/>
          <w:b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वामि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बंध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ाथ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या।</w:t>
      </w:r>
    </w:p>
    <w:p w14:paraId="4FE12BCE" w14:textId="77777777" w:rsidR="00F461E7" w:rsidRPr="003C0EF5" w:rsidRDefault="00F461E7" w:rsidP="003C0EF5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भूम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पत्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घोष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सा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ुली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ूम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ब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ुम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।</w:t>
      </w:r>
    </w:p>
    <w:p w14:paraId="0C5A61F2" w14:textId="77777777" w:rsidR="00F461E7" w:rsidRPr="003C0EF5" w:rsidRDefault="00F461E7" w:rsidP="003C0EF5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उन्हों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वा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ध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घ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ग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ुरा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ोबे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पाध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तिबं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ग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।</w:t>
      </w:r>
    </w:p>
    <w:p w14:paraId="026C27CE" w14:textId="77777777" w:rsidR="00F461E7" w:rsidRPr="003C0EF5" w:rsidRDefault="00F461E7" w:rsidP="003C0EF5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से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ुनर्गठ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ौजूद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ुना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ा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ए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ो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से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ार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ैय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ई।</w:t>
      </w:r>
    </w:p>
    <w:p w14:paraId="0A3FC7BB" w14:textId="77777777" w:rsidR="00F461E7" w:rsidRPr="003C0EF5" w:rsidRDefault="00F461E7" w:rsidP="003C0EF5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lastRenderedPageBreak/>
        <w:t>र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दल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आ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ट्रेड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ूनिय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ख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।</w:t>
      </w:r>
    </w:p>
    <w:p w14:paraId="4BDE05C3" w14:textId="77777777" w:rsidR="00F461E7" w:rsidRPr="003C0EF5" w:rsidRDefault="00F461E7" w:rsidP="003C0EF5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बोल्शेवि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लोच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ाल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ंड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ु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ुलि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प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(</w:t>
      </w:r>
      <w:r w:rsidRPr="003C0EF5">
        <w:rPr>
          <w:rFonts w:ascii="Mangal" w:hAnsi="Mangal" w:cs="Mangal" w:hint="cs"/>
          <w:b/>
          <w:cs/>
          <w:lang w:bidi="hi-IN"/>
        </w:rPr>
        <w:t>जि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हल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े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ह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ओजीपीय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नकेवीड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ह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ग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  <w:cs/>
          <w:lang w:bidi="hi-IN"/>
        </w:rPr>
        <w:t>)</w:t>
      </w:r>
      <w:r w:rsidRPr="003C0EF5">
        <w:rPr>
          <w:rFonts w:ascii="Mangal" w:hAnsi="Mangal" w:cs="Mangal" w:hint="cs"/>
          <w:b/>
          <w:cs/>
          <w:lang w:bidi="hi-IN"/>
        </w:rPr>
        <w:t>।</w:t>
      </w:r>
    </w:p>
    <w:p w14:paraId="1F8FD67C" w14:textId="1629C2F5" w:rsidR="00F461E7" w:rsidRPr="003C0EF5" w:rsidRDefault="00F461E7" w:rsidP="003C0EF5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lang w:bidi="hi-IN"/>
        </w:rPr>
      </w:pPr>
      <w:r w:rsidRPr="003C0EF5">
        <w:rPr>
          <w:rFonts w:ascii="Mangal" w:hAnsi="Mangal" w:cs="Mangal" w:hint="cs"/>
          <w:b/>
          <w:cs/>
          <w:lang w:bidi="hi-IN"/>
        </w:rPr>
        <w:t>अक्टूब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ुद्द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ुर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ा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प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ीमाएँ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ुद्द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ालाँकि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इ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रंकु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खाड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ें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ाज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कप्रि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स्स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ेर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</w:p>
    <w:p w14:paraId="5B29000D" w14:textId="77777777" w:rsidR="003C0EF5" w:rsidRPr="003C0EF5" w:rsidRDefault="003C0EF5" w:rsidP="003C0EF5">
      <w:pPr>
        <w:pStyle w:val="ListParagraph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lang w:bidi="hi-IN"/>
        </w:rPr>
      </w:pPr>
    </w:p>
    <w:p w14:paraId="6C2416A1" w14:textId="138F0800" w:rsidR="00F461E7" w:rsidRPr="003C0EF5" w:rsidRDefault="001F2F41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 xml:space="preserve">17. </w:t>
      </w:r>
      <w:r w:rsidRPr="003C0EF5">
        <w:rPr>
          <w:rFonts w:ascii="Mangal" w:hAnsi="Mangal" w:cs="Mangal" w:hint="cs"/>
          <w:bCs/>
          <w:cs/>
          <w:lang w:bidi="hi-IN"/>
        </w:rPr>
        <w:t>फासीवाद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ाज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ंदोलन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शेषताओ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तुलन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इन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े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िरूप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ै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ाज़ी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ी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व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ल्क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न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िस्स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ए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ुर्भाग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था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5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2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3F85188C" w14:textId="77777777" w:rsidR="00F82C23" w:rsidRPr="003C0EF5" w:rsidRDefault="00F82C23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700B88A6" w14:textId="77777777" w:rsidR="00F82C23" w:rsidRPr="003C0EF5" w:rsidRDefault="00F82C23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058647B0" w14:textId="77777777" w:rsidR="00F82C23" w:rsidRPr="003C0EF5" w:rsidRDefault="00CD5236" w:rsidP="003C0EF5">
      <w:pPr>
        <w:pStyle w:val="ListParagraph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भूमिका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में</w:t>
      </w:r>
      <w:r w:rsidR="00F82C23" w:rsidRPr="003C0EF5">
        <w:rPr>
          <w:rFonts w:asciiTheme="minorHAnsi" w:hAnsiTheme="minorHAnsi" w:cstheme="minorHAnsi"/>
          <w:bCs/>
        </w:rPr>
        <w:t xml:space="preserve">, </w:t>
      </w:r>
      <w:r w:rsidR="00F82C23" w:rsidRPr="003C0EF5">
        <w:rPr>
          <w:rFonts w:ascii="Mangal" w:hAnsi="Mangal" w:cs="Mangal" w:hint="cs"/>
          <w:bCs/>
          <w:cs/>
          <w:lang w:bidi="hi-IN"/>
        </w:rPr>
        <w:t>फासीवाद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और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नाज़ीवाद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दोनों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के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बारे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में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संक्षेप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में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लिखने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का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प्रयास</w:t>
      </w:r>
      <w:r w:rsidR="00F82C23"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="00F82C23"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0B78D653" w14:textId="77777777" w:rsidR="00F82C23" w:rsidRPr="003C0EF5" w:rsidRDefault="001C7F3A" w:rsidP="003C0EF5">
      <w:pPr>
        <w:pStyle w:val="ListParagraph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="00F82C23" w:rsidRPr="003C0EF5">
        <w:rPr>
          <w:rFonts w:asciiTheme="minorHAnsi" w:hAnsiTheme="minorHAnsi" w:cstheme="minorHAnsi"/>
          <w:bCs/>
        </w:rPr>
        <w:t>,</w:t>
      </w:r>
    </w:p>
    <w:p w14:paraId="35C2E826" w14:textId="77777777" w:rsidR="00F82C23" w:rsidRPr="003C0EF5" w:rsidRDefault="00F82C23" w:rsidP="003C0EF5">
      <w:pPr>
        <w:pStyle w:val="ListParagraph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फासी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ाज़ी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ीच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ानताए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त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।</w:t>
      </w:r>
    </w:p>
    <w:p w14:paraId="1150C3E9" w14:textId="77777777" w:rsidR="00F82C23" w:rsidRPr="003C0EF5" w:rsidRDefault="00F82C23" w:rsidP="003C0EF5">
      <w:pPr>
        <w:pStyle w:val="ListParagraph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यह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ै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ाज़ी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ी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ए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पद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थी।</w:t>
      </w:r>
    </w:p>
    <w:p w14:paraId="62788DC5" w14:textId="77777777" w:rsidR="00F82C23" w:rsidRPr="003C0EF5" w:rsidRDefault="00F82C23" w:rsidP="003C0EF5">
      <w:pPr>
        <w:pStyle w:val="ListParagraph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इस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िणाम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45E3AD63" w14:textId="77777777" w:rsidR="00F82C23" w:rsidRPr="003C0EF5" w:rsidRDefault="00F82C23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फासी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ऐ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चारधा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िस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ेष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जबू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वाद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सत्ता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र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तर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निगमवाद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सैन्यीक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ार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र्क्स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त्रु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टल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थ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कस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ूस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ओर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नाज़ी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सव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र्म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ाज़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र्ट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ुड़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चारधा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थ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ू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ह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वाद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सामूह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ी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ानाशाह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ानताए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तभे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।</w:t>
      </w:r>
    </w:p>
    <w:p w14:paraId="4A7F7B3E" w14:textId="77777777" w:rsidR="00F82C23" w:rsidRPr="003C0EF5" w:rsidRDefault="00F82C23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</w:p>
    <w:p w14:paraId="17A7CFEB" w14:textId="77777777" w:rsidR="00F82C23" w:rsidRPr="003C0EF5" w:rsidRDefault="00F82C23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नाज़ी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फासी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ीच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मानताएँ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1BE02E69" w14:textId="77777777" w:rsidR="00F82C23" w:rsidRPr="003C0EF5" w:rsidRDefault="00F82C23" w:rsidP="003C0EF5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ंदोल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घो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्यवा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रोध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े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अप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र्थ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ठो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ध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िला।</w:t>
      </w:r>
    </w:p>
    <w:p w14:paraId="026122ED" w14:textId="77777777" w:rsidR="00F82C23" w:rsidRPr="003C0EF5" w:rsidRDefault="00F82C23" w:rsidP="003C0EF5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नायकवा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कतंत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रंपर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ा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क्षिणपंथ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ल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वाक्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वतंत्र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रो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त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्य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ंजीवाद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नारी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लैंगिक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।</w:t>
      </w:r>
    </w:p>
    <w:p w14:paraId="63859B16" w14:textId="77777777" w:rsidR="00F82C23" w:rsidRPr="003C0EF5" w:rsidRDefault="00F82C23" w:rsidP="003C0EF5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त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त्मनिर्भ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।</w:t>
      </w:r>
    </w:p>
    <w:p w14:paraId="179B95A8" w14:textId="77777777" w:rsidR="00F82C23" w:rsidRPr="003C0EF5" w:rsidRDefault="00F82C23" w:rsidP="003C0EF5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ंदोल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र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वन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नायक</w:t>
      </w:r>
      <w:r w:rsidRPr="003C0EF5">
        <w:rPr>
          <w:rFonts w:asciiTheme="minorHAnsi" w:hAnsiTheme="minorHAnsi" w:cstheme="minorHAnsi"/>
          <w:b/>
          <w:cs/>
          <w:lang w:bidi="hi-IN"/>
        </w:rPr>
        <w:t>/</w:t>
      </w:r>
      <w:r w:rsidRPr="003C0EF5">
        <w:rPr>
          <w:rFonts w:ascii="Mangal" w:hAnsi="Mangal" w:cs="Mangal" w:hint="cs"/>
          <w:b/>
          <w:cs/>
          <w:lang w:bidi="hi-IN"/>
        </w:rPr>
        <w:t>ज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ंथ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र्वोच्च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ो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ेत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।</w:t>
      </w:r>
    </w:p>
    <w:p w14:paraId="46C8FF69" w14:textId="77777777" w:rsidR="00F82C23" w:rsidRPr="003C0EF5" w:rsidRDefault="00F82C23" w:rsidP="003C0EF5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तृ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ाल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स्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ूहिक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(</w:t>
      </w:r>
      <w:r w:rsidRPr="003C0EF5">
        <w:rPr>
          <w:rFonts w:ascii="Mangal" w:hAnsi="Mangal" w:cs="Mangal" w:hint="cs"/>
          <w:b/>
          <w:cs/>
          <w:lang w:bidi="hi-IN"/>
        </w:rPr>
        <w:t>भूम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वामि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त्पाद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ध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)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नुस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</w:p>
    <w:p w14:paraId="27FB2D85" w14:textId="77777777" w:rsidR="00F82C23" w:rsidRPr="003C0EF5" w:rsidRDefault="00F82C23" w:rsidP="003C0EF5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उन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्देश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ऐ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तृ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ानाशाह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प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क्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ैन्य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हिमामंड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।</w:t>
      </w:r>
    </w:p>
    <w:p w14:paraId="217AB6D4" w14:textId="05EFC4AB" w:rsidR="00C94938" w:rsidRPr="003C0EF5" w:rsidRDefault="00C94938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lang w:bidi="hi-IN"/>
        </w:rPr>
      </w:pPr>
      <w:r w:rsidRPr="003C0EF5">
        <w:rPr>
          <w:rFonts w:ascii="Mangal" w:hAnsi="Mangal" w:cs="Mangal" w:hint="cs"/>
          <w:b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नायकवा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चारधाराए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र्वजन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ीव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हलु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यंत्र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ाहत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5B7F3D" w:rsidRPr="003C0EF5">
        <w:rPr>
          <w:rFonts w:ascii="Mangal" w:hAnsi="Mangal" w:cs="Mangal" w:hint="cs"/>
          <w:b/>
          <w:cs/>
          <w:lang w:bidi="hi-IN"/>
        </w:rPr>
        <w:t>और</w:t>
      </w:r>
      <w:r w:rsidR="005B7F3D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5B7F3D" w:rsidRPr="003C0EF5">
        <w:rPr>
          <w:rFonts w:ascii="Mangal" w:hAnsi="Mangal" w:cs="Mangal" w:hint="cs"/>
          <w:b/>
          <w:cs/>
          <w:lang w:bidi="hi-IN"/>
        </w:rPr>
        <w:t>दोनों</w:t>
      </w:r>
      <w:r w:rsidR="005B7F3D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5B7F3D" w:rsidRPr="003C0EF5">
        <w:rPr>
          <w:rFonts w:ascii="Mangal" w:hAnsi="Mangal" w:cs="Mangal" w:hint="cs"/>
          <w:b/>
          <w:cs/>
          <w:lang w:bidi="hi-IN"/>
        </w:rPr>
        <w:t>विचारधाराओं</w:t>
      </w:r>
      <w:r w:rsidR="005B7F3D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5B7F3D" w:rsidRPr="003C0EF5">
        <w:rPr>
          <w:rFonts w:ascii="Mangal" w:hAnsi="Mangal" w:cs="Mangal" w:hint="cs"/>
          <w:b/>
          <w:cs/>
          <w:lang w:bidi="hi-IN"/>
        </w:rPr>
        <w:t>में</w:t>
      </w:r>
      <w:r w:rsidR="005B7F3D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5B7F3D" w:rsidRPr="003C0EF5">
        <w:rPr>
          <w:rFonts w:ascii="Mangal" w:hAnsi="Mangal" w:cs="Mangal" w:hint="cs"/>
          <w:b/>
          <w:cs/>
          <w:lang w:bidi="hi-IN"/>
        </w:rPr>
        <w:t>से</w:t>
      </w:r>
      <w:r w:rsidR="005B7F3D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5B7F3D" w:rsidRPr="003C0EF5">
        <w:rPr>
          <w:rFonts w:ascii="Mangal" w:hAnsi="Mangal" w:cs="Mangal" w:hint="cs"/>
          <w:b/>
          <w:cs/>
          <w:lang w:bidi="hi-IN"/>
        </w:rPr>
        <w:t>किसी</w:t>
      </w:r>
      <w:r w:rsidR="005B7F3D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5B7F3D" w:rsidRPr="003C0EF5">
        <w:rPr>
          <w:rFonts w:ascii="Mangal" w:hAnsi="Mangal" w:cs="Mangal" w:hint="cs"/>
          <w:b/>
          <w:cs/>
          <w:lang w:bidi="hi-IN"/>
        </w:rPr>
        <w:t>ने</w:t>
      </w:r>
      <w:r w:rsidR="005B7F3D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5B7F3D" w:rsidRPr="003C0EF5">
        <w:rPr>
          <w:rFonts w:ascii="Mangal" w:hAnsi="Mangal" w:cs="Mangal" w:hint="cs"/>
          <w:b/>
          <w:cs/>
          <w:lang w:bidi="hi-IN"/>
        </w:rPr>
        <w:t>भी</w:t>
      </w:r>
      <w:r w:rsidR="005B7F3D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घर्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जा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हयो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च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घर्ष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टकरा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5B7F3D" w:rsidRPr="003C0EF5">
        <w:rPr>
          <w:rFonts w:ascii="Mangal" w:hAnsi="Mangal" w:cs="Mangal" w:hint="cs"/>
          <w:b/>
          <w:cs/>
          <w:lang w:bidi="hi-IN"/>
        </w:rPr>
        <w:t>नहीं</w:t>
      </w:r>
      <w:r w:rsidR="005B7F3D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</w:p>
    <w:p w14:paraId="3B150D76" w14:textId="5DD72386" w:rsidR="00EE7196" w:rsidRPr="003C0EF5" w:rsidRDefault="00F82C23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नाज़ी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फासी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ीच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तर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tbl>
      <w:tblPr>
        <w:tblW w:w="9789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Layout w:type="fixed"/>
        <w:tblLook w:val="0400" w:firstRow="0" w:lastRow="0" w:firstColumn="0" w:lastColumn="0" w:noHBand="0" w:noVBand="1"/>
      </w:tblPr>
      <w:tblGrid>
        <w:gridCol w:w="4812"/>
        <w:gridCol w:w="4977"/>
      </w:tblGrid>
      <w:tr w:rsidR="001C7F3A" w:rsidRPr="003C0EF5" w14:paraId="50F2C99E" w14:textId="77777777" w:rsidTr="004C6BAD">
        <w:tc>
          <w:tcPr>
            <w:tcW w:w="4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1B24980" w14:textId="77777777" w:rsidR="00EE7196" w:rsidRPr="003C0EF5" w:rsidRDefault="001C7F3A" w:rsidP="003C0EF5">
            <w:pPr>
              <w:spacing w:after="0" w:line="360" w:lineRule="auto"/>
              <w:jc w:val="center"/>
              <w:rPr>
                <w:rFonts w:asciiTheme="minorHAnsi" w:hAnsiTheme="minorHAnsi" w:cstheme="minorHAnsi"/>
                <w:bCs/>
                <w:lang w:bidi="hi-IN"/>
              </w:rPr>
            </w:pPr>
            <w:r w:rsidRPr="003C0EF5">
              <w:rPr>
                <w:rFonts w:ascii="Mangal" w:hAnsi="Mangal" w:cs="Mangal" w:hint="cs"/>
                <w:bCs/>
                <w:cs/>
                <w:lang w:bidi="hi-IN"/>
              </w:rPr>
              <w:t>फासीवाद</w:t>
            </w:r>
          </w:p>
        </w:tc>
        <w:tc>
          <w:tcPr>
            <w:tcW w:w="4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FBA80FA" w14:textId="77777777" w:rsidR="00EE7196" w:rsidRPr="003C0EF5" w:rsidRDefault="001C7F3A" w:rsidP="003C0EF5">
            <w:pPr>
              <w:spacing w:after="0" w:line="360" w:lineRule="auto"/>
              <w:jc w:val="center"/>
              <w:rPr>
                <w:rFonts w:asciiTheme="minorHAnsi" w:hAnsiTheme="minorHAnsi" w:cstheme="minorHAnsi"/>
                <w:bCs/>
                <w:lang w:bidi="hi-IN"/>
              </w:rPr>
            </w:pPr>
            <w:r w:rsidRPr="003C0EF5">
              <w:rPr>
                <w:rFonts w:ascii="Mangal" w:hAnsi="Mangal" w:cs="Mangal" w:hint="cs"/>
                <w:bCs/>
                <w:cs/>
                <w:lang w:bidi="hi-IN"/>
              </w:rPr>
              <w:t>नाजीवाद</w:t>
            </w:r>
          </w:p>
        </w:tc>
      </w:tr>
      <w:tr w:rsidR="001C7F3A" w:rsidRPr="003C0EF5" w14:paraId="4F34E3D7" w14:textId="77777777" w:rsidTr="004C6BAD">
        <w:tc>
          <w:tcPr>
            <w:tcW w:w="4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D2D813A" w14:textId="77777777" w:rsidR="00935683" w:rsidRPr="003C0EF5" w:rsidRDefault="00935683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Theme="minorHAnsi" w:hAnsiTheme="minorHAnsi" w:cstheme="minorHAnsi"/>
              </w:rPr>
              <w:t>'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फासीवाद</w:t>
            </w:r>
            <w:r w:rsidRPr="003C0EF5">
              <w:rPr>
                <w:rFonts w:asciiTheme="minorHAnsi" w:hAnsiTheme="minorHAnsi" w:cstheme="minorHAnsi"/>
              </w:rPr>
              <w:t xml:space="preserve">'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शब्द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Theme="minorHAnsi" w:hAnsiTheme="minorHAnsi" w:cstheme="minorHAnsi"/>
              </w:rPr>
              <w:t>'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फासियो</w:t>
            </w:r>
            <w:r w:rsidRPr="003C0EF5">
              <w:rPr>
                <w:rFonts w:asciiTheme="minorHAnsi" w:hAnsiTheme="minorHAnsi" w:cstheme="minorHAnsi"/>
              </w:rPr>
              <w:t xml:space="preserve">'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बन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है</w:t>
            </w:r>
            <w:r w:rsidRPr="003C0EF5">
              <w:rPr>
                <w:rFonts w:asciiTheme="minorHAnsi" w:hAnsiTheme="minorHAnsi" w:cstheme="minorHAnsi"/>
              </w:rPr>
              <w:t xml:space="preserve">,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जिसक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अर्थ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हो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है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="00091A7D" w:rsidRPr="003C0EF5">
              <w:rPr>
                <w:rFonts w:ascii="Mangal" w:hAnsi="Mangal" w:cs="Mangal" w:hint="cs"/>
                <w:cs/>
                <w:lang w:bidi="hi-IN"/>
              </w:rPr>
              <w:t>लकड़ियो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गट्ठर।</w:t>
            </w:r>
          </w:p>
        </w:tc>
        <w:tc>
          <w:tcPr>
            <w:tcW w:w="4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5C344D8" w14:textId="77777777" w:rsidR="00935683" w:rsidRPr="003C0EF5" w:rsidRDefault="003572A8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नाज़ीवाद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शब्द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जर्मन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भाष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लिय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गय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है</w:t>
            </w:r>
            <w:r w:rsidRPr="003C0EF5">
              <w:rPr>
                <w:rFonts w:asciiTheme="minorHAnsi" w:hAnsiTheme="minorHAnsi" w:cstheme="minorHAnsi"/>
              </w:rPr>
              <w:t xml:space="preserve">,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जो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नेशनल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ोशलिस्ट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जर्मन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वर्कर्स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ार्ट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नाम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आधारित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है</w:t>
            </w:r>
          </w:p>
        </w:tc>
      </w:tr>
      <w:tr w:rsidR="001C7F3A" w:rsidRPr="003C0EF5" w14:paraId="3F412A3B" w14:textId="77777777" w:rsidTr="004C6BAD">
        <w:tc>
          <w:tcPr>
            <w:tcW w:w="4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B1592FC" w14:textId="77777777" w:rsidR="00935683" w:rsidRPr="003C0EF5" w:rsidRDefault="00935683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इटल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व्यवस्थ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बहाल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रन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लिए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बेनिटो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ुसोलिन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औ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ओसवाल्ड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ोस्ल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द्वार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Theme="minorHAnsi" w:hAnsiTheme="minorHAnsi" w:cstheme="minorHAnsi"/>
              </w:rPr>
              <w:t xml:space="preserve">1919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आसपास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इटल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lastRenderedPageBreak/>
              <w:t>फासीवाद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उत्पत्ति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हुई।</w:t>
            </w:r>
          </w:p>
        </w:tc>
        <w:tc>
          <w:tcPr>
            <w:tcW w:w="4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5B4AC42" w14:textId="77777777" w:rsidR="00935683" w:rsidRPr="003C0EF5" w:rsidRDefault="003572A8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lastRenderedPageBreak/>
              <w:t>यह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एडॉल्फ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हिटल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नेतृत्व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उभरा</w:t>
            </w:r>
            <w:r w:rsidRPr="003C0EF5">
              <w:rPr>
                <w:rFonts w:asciiTheme="minorHAnsi" w:hAnsiTheme="minorHAnsi" w:cstheme="minorHAnsi"/>
              </w:rPr>
              <w:t xml:space="preserve">,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उनक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विचारधार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फासीवाद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्रभावित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ी।</w:t>
            </w:r>
          </w:p>
        </w:tc>
      </w:tr>
      <w:tr w:rsidR="001C7F3A" w:rsidRPr="003C0EF5" w14:paraId="4CE07A82" w14:textId="77777777" w:rsidTr="004C6BAD">
        <w:tc>
          <w:tcPr>
            <w:tcW w:w="4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1FDF37F" w14:textId="77777777" w:rsidR="00935683" w:rsidRPr="003C0EF5" w:rsidRDefault="00935683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यह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एक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Theme="minorHAnsi" w:hAnsiTheme="minorHAnsi" w:cstheme="minorHAnsi"/>
              </w:rPr>
              <w:t>'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ूल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>/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शुद्ध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राज्य</w:t>
            </w:r>
            <w:r w:rsidRPr="003C0EF5">
              <w:rPr>
                <w:rFonts w:asciiTheme="minorHAnsi" w:hAnsiTheme="minorHAnsi" w:cstheme="minorHAnsi"/>
              </w:rPr>
              <w:t xml:space="preserve">'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बनान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लिए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भ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तत्वो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निगमीकरण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विश्वास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र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है।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इस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लिए</w:t>
            </w:r>
            <w:r w:rsidRPr="003C0EF5">
              <w:rPr>
                <w:rFonts w:asciiTheme="minorHAnsi" w:hAnsiTheme="minorHAnsi" w:cstheme="minorHAnsi"/>
              </w:rPr>
              <w:t xml:space="preserve">,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राज्य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उनक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ान्यताओ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एक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म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हत्वपूर्ण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तत्व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</w:t>
            </w:r>
          </w:p>
        </w:tc>
        <w:tc>
          <w:tcPr>
            <w:tcW w:w="4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67335B7" w14:textId="77777777" w:rsidR="00935683" w:rsidRPr="003C0EF5" w:rsidRDefault="003572A8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यह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जातिवाद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आधारित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।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िद्धांत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एक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विशेष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जाति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(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आर्यन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जाति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)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श्रेष्ठ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विश्वास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र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।</w:t>
            </w:r>
          </w:p>
        </w:tc>
      </w:tr>
      <w:tr w:rsidR="001C7F3A" w:rsidRPr="003C0EF5" w14:paraId="6CE45D87" w14:textId="77777777" w:rsidTr="004C6BAD">
        <w:tc>
          <w:tcPr>
            <w:tcW w:w="4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AC89C93" w14:textId="77777777" w:rsidR="00935683" w:rsidRPr="003C0EF5" w:rsidRDefault="00935683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यह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वर्ग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व्यवस्थ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विश्वास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र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औ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इस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ंरक्षित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रन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लक्ष्य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रख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।</w:t>
            </w:r>
          </w:p>
        </w:tc>
        <w:tc>
          <w:tcPr>
            <w:tcW w:w="4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D2B9AF4" w14:textId="77777777" w:rsidR="00935683" w:rsidRPr="003C0EF5" w:rsidRDefault="003572A8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यह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वर्ग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आधारित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माज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ो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नस्लीय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एक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बाधक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ान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औ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इस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खत्म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रन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लक्ष्य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रख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।</w:t>
            </w:r>
          </w:p>
        </w:tc>
      </w:tr>
      <w:tr w:rsidR="001C7F3A" w:rsidRPr="003C0EF5" w14:paraId="0A7084D8" w14:textId="77777777" w:rsidTr="004C6BAD">
        <w:tc>
          <w:tcPr>
            <w:tcW w:w="4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FE4EA8C" w14:textId="77777777" w:rsidR="00935683" w:rsidRPr="003C0EF5" w:rsidRDefault="00935683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यह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राज्य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ो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राष्ट्रवाद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लक्ष्य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ो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आग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बढ़ान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एक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ाधन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ान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।</w:t>
            </w:r>
          </w:p>
        </w:tc>
        <w:tc>
          <w:tcPr>
            <w:tcW w:w="4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C06C2EA" w14:textId="77777777" w:rsidR="00935683" w:rsidRPr="003C0EF5" w:rsidRDefault="003572A8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यह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राज्य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ो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श्रेष्ठ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जाति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ंरक्षण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औ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उन्नति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लिए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एक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उपकरण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रूप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ान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।</w:t>
            </w:r>
          </w:p>
        </w:tc>
      </w:tr>
      <w:tr w:rsidR="001C7F3A" w:rsidRPr="003C0EF5" w14:paraId="4C912D7E" w14:textId="77777777" w:rsidTr="004C6BAD">
        <w:tc>
          <w:tcPr>
            <w:tcW w:w="4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9A51349" w14:textId="77777777" w:rsidR="00EE7196" w:rsidRPr="003C0EF5" w:rsidRDefault="00EE7196" w:rsidP="003C0E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  <w:p w14:paraId="6CE18F90" w14:textId="77777777" w:rsidR="00EE7196" w:rsidRPr="003C0EF5" w:rsidRDefault="00935683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इतालव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्रणाल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आत्मनिर्भर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तक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नही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हुंच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क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औ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बेरोजगार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ो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माप्त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दिया।</w:t>
            </w:r>
          </w:p>
        </w:tc>
        <w:tc>
          <w:tcPr>
            <w:tcW w:w="4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44D826C" w14:textId="77777777" w:rsidR="00EE7196" w:rsidRPr="003C0EF5" w:rsidRDefault="003572A8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दक्ष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औ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्रभावशीलत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ामल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जर्मन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्रणाल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इतालव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्रणाल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तुलन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अधिक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ुशल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ी।</w:t>
            </w:r>
          </w:p>
        </w:tc>
      </w:tr>
      <w:tr w:rsidR="001C7F3A" w:rsidRPr="003C0EF5" w14:paraId="483928A6" w14:textId="77777777" w:rsidTr="004C6BAD">
        <w:tc>
          <w:tcPr>
            <w:tcW w:w="481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88B26D1" w14:textId="77777777" w:rsidR="00EE7196" w:rsidRPr="003C0EF5" w:rsidRDefault="00935683" w:rsidP="003C0E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यह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म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्रू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ी</w:t>
            </w:r>
            <w:r w:rsidRPr="003C0EF5">
              <w:rPr>
                <w:rFonts w:asciiTheme="minorHAnsi" w:hAnsiTheme="minorHAnsi" w:cstheme="minorHAnsi"/>
              </w:rPr>
              <w:t xml:space="preserve">,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औ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इस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ोई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ामूहिक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अत्याचा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नही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े।</w:t>
            </w:r>
          </w:p>
        </w:tc>
        <w:tc>
          <w:tcPr>
            <w:tcW w:w="497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D5D1D49" w14:textId="4ADBE408" w:rsidR="00EE7196" w:rsidRPr="003C0EF5" w:rsidRDefault="003572A8" w:rsidP="003C0EF5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3C0EF5">
              <w:rPr>
                <w:rFonts w:ascii="Mangal" w:hAnsi="Mangal" w:cs="Mangal" w:hint="cs"/>
                <w:cs/>
                <w:lang w:bidi="hi-IN"/>
              </w:rPr>
              <w:t>यह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ूर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तरह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स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्रूर</w:t>
            </w:r>
            <w:r w:rsidRPr="003C0EF5">
              <w:rPr>
                <w:rFonts w:asciiTheme="minorHAnsi" w:hAnsiTheme="minorHAnsi" w:cstheme="minorHAnsi"/>
              </w:rPr>
              <w:t xml:space="preserve">,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निर्दय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और</w:t>
            </w:r>
            <w:r w:rsidR="00041D28"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इसमे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यहूदी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लोगों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खिलाफ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बड़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ैमाने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प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अत्याचार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किय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गया</w:t>
            </w:r>
            <w:r w:rsidRPr="003C0EF5">
              <w:rPr>
                <w:rFonts w:asciiTheme="minorHAnsi" w:hAnsiTheme="minorHAnsi" w:cstheme="minorHAnsi"/>
                <w:cs/>
                <w:lang w:bidi="hi-IN"/>
              </w:rPr>
              <w:t xml:space="preserve"> </w:t>
            </w:r>
            <w:r w:rsidRPr="003C0EF5">
              <w:rPr>
                <w:rFonts w:ascii="Mangal" w:hAnsi="Mangal" w:cs="Mangal" w:hint="cs"/>
                <w:cs/>
                <w:lang w:bidi="hi-IN"/>
              </w:rPr>
              <w:t>था।</w:t>
            </w:r>
          </w:p>
        </w:tc>
      </w:tr>
    </w:tbl>
    <w:p w14:paraId="53D94BCF" w14:textId="77777777" w:rsidR="00EE7196" w:rsidRPr="003C0EF5" w:rsidRDefault="00EE7196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</w:p>
    <w:p w14:paraId="523E266E" w14:textId="77777777" w:rsidR="009C489B" w:rsidRPr="003C0EF5" w:rsidRDefault="009C489B" w:rsidP="003C0EF5">
      <w:pPr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ए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पद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रू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ाज़ीव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जीत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355528D2" w14:textId="70C7DF18" w:rsidR="009C489B" w:rsidRPr="003C0EF5" w:rsidRDefault="009C489B" w:rsidP="003C0EF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ना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र्म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व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र्म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ष्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बल्क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र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द्वि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ुर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ल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ड़का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लिए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इ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>20</w:t>
      </w:r>
      <w:r w:rsidRPr="003C0EF5">
        <w:rPr>
          <w:rFonts w:ascii="Mangal" w:hAnsi="Mangal" w:cs="Mangal" w:hint="cs"/>
          <w:b/>
          <w:cs/>
          <w:lang w:bidi="hi-IN"/>
        </w:rPr>
        <w:t>वीं</w:t>
      </w:r>
      <w:r w:rsidR="00041D28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ब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नाशक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ह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।</w:t>
      </w:r>
    </w:p>
    <w:p w14:paraId="1F0BD87B" w14:textId="77777777" w:rsidR="009C489B" w:rsidRPr="003C0EF5" w:rsidRDefault="009C489B" w:rsidP="003C0EF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साठ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ख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ूद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गभ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च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िलिय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ताह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टल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फर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ीध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शा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े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ि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ुरुआत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ौ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ाज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>15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िलिय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ूद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>33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तिश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डाला।</w:t>
      </w:r>
    </w:p>
    <w:p w14:paraId="247CB882" w14:textId="77777777" w:rsidR="009C489B" w:rsidRPr="003C0EF5" w:rsidRDefault="009C489B" w:rsidP="003C0EF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इ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ख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ेघ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</w:rPr>
        <w:t xml:space="preserve">; </w:t>
      </w:r>
      <w:r w:rsidRPr="003C0EF5">
        <w:rPr>
          <w:rFonts w:ascii="Mangal" w:hAnsi="Mangal" w:cs="Mangal" w:hint="cs"/>
          <w:b/>
          <w:cs/>
          <w:lang w:bidi="hi-IN"/>
        </w:rPr>
        <w:t>आध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बा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स्थाप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क्तिय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शरणार्थिय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निर्वासित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युद्धबंद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स्थापित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।</w:t>
      </w:r>
    </w:p>
    <w:p w14:paraId="5FBF1430" w14:textId="77777777" w:rsidR="009C489B" w:rsidRPr="003C0EF5" w:rsidRDefault="009C489B" w:rsidP="003C0EF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lastRenderedPageBreak/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ध्वस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ूरोप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द्योग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ुनिया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ढांच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ष्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।</w:t>
      </w:r>
    </w:p>
    <w:p w14:paraId="407661C9" w14:textId="77777777" w:rsidR="009C489B" w:rsidRPr="003C0EF5" w:rsidRDefault="009C489B" w:rsidP="003C0EF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र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ूह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ोलीबार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बर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जदूर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बीमारिय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ना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ात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िवि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राब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ि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का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हु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ुकस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ठा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ड़ा।</w:t>
      </w:r>
    </w:p>
    <w:p w14:paraId="18922886" w14:textId="77777777" w:rsidR="009C489B" w:rsidRPr="003C0EF5" w:rsidRDefault="009C489B" w:rsidP="003C0EF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नाज़ी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ि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ुट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थ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िध्रुव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न्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ी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मेरि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ुट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ुर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आ।</w:t>
      </w:r>
    </w:p>
    <w:p w14:paraId="3A29619D" w14:textId="0E5CAF63" w:rsidR="009C489B" w:rsidRPr="003C0EF5" w:rsidRDefault="009C489B" w:rsidP="003C0EF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इ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ूह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रसंह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नरसंह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रा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न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नू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संब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>1948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युक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घ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7B7964" w:rsidRPr="003C0EF5">
        <w:rPr>
          <w:rFonts w:ascii="Mangal" w:hAnsi="Mangal" w:cs="Mangal" w:hint="cs"/>
          <w:b/>
          <w:cs/>
          <w:lang w:bidi="hi-IN"/>
        </w:rPr>
        <w:t>द्वारा</w:t>
      </w:r>
      <w:r w:rsidR="007B7964"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रसंह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भिसम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योज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ान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ा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र्वभौम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घोषण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नू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6092A212" w14:textId="77777777" w:rsidR="009C489B" w:rsidRPr="003C0EF5" w:rsidRDefault="009C489B" w:rsidP="003C0EF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नाज़ी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्वित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/>
        </w:rPr>
        <w:t>, 2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िलिय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ड़क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थ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लात्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लात्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पराध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ड़क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नोविज्ञ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ंभी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ाज़ी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ं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ंब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हस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</w:p>
    <w:p w14:paraId="746064CD" w14:textId="77777777" w:rsidR="009C489B" w:rsidRPr="003C0EF5" w:rsidRDefault="009C489B" w:rsidP="003C0EF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ा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लाख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स्थाप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ए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ैम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र्व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ड़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रणार्थ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त्थ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बर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ष्कास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नांतर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योंक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ीम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नांतर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31080BA1" w14:textId="77777777" w:rsidR="004C6BAD" w:rsidRPr="003C0EF5" w:rsidRDefault="009C489B" w:rsidP="003C0EF5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cs/>
          <w:lang w:bidi="hi-IN"/>
        </w:rPr>
        <w:t>ना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ृष्ट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र्मन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ुत्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ाल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व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ासि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क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ूर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त्याचा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व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ल्क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ृष्ट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।</w:t>
      </w:r>
    </w:p>
    <w:p w14:paraId="05182EE3" w14:textId="77777777" w:rsidR="003C0EF5" w:rsidRDefault="003C0EF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</w:p>
    <w:p w14:paraId="1CB2DC68" w14:textId="0121B48D" w:rsidR="00F461E7" w:rsidRPr="003C0EF5" w:rsidRDefault="001F2F41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  <w:bCs/>
          <w:lang w:bidi="hi-IN"/>
        </w:rPr>
      </w:pPr>
      <w:r w:rsidRPr="003C0EF5">
        <w:rPr>
          <w:rFonts w:asciiTheme="minorHAnsi" w:hAnsiTheme="minorHAnsi" w:cstheme="minorHAnsi"/>
          <w:bCs/>
        </w:rPr>
        <w:t xml:space="preserve">18. </w:t>
      </w:r>
      <w:r w:rsidRPr="003C0EF5">
        <w:rPr>
          <w:rFonts w:ascii="Mangal" w:hAnsi="Mangal" w:cs="Mangal" w:hint="cs"/>
          <w:bCs/>
          <w:cs/>
          <w:lang w:bidi="hi-IN"/>
        </w:rPr>
        <w:t>फ्रांसीस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ीर्घकाल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रचनात्म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थ</w:t>
      </w:r>
      <w:r w:rsidRPr="003C0EF5">
        <w:rPr>
          <w:rFonts w:asciiTheme="minorHAnsi" w:hAnsiTheme="minorHAnsi" w:cstheme="minorHAnsi"/>
          <w:bCs/>
          <w:cs/>
          <w:lang w:bidi="hi-IN"/>
        </w:rPr>
        <w:t>-</w:t>
      </w:r>
      <w:r w:rsidRPr="003C0EF5">
        <w:rPr>
          <w:rFonts w:ascii="Mangal" w:hAnsi="Mangal" w:cs="Mangal" w:hint="cs"/>
          <w:bCs/>
          <w:cs/>
          <w:lang w:bidi="hi-IN"/>
        </w:rPr>
        <w:t>साथ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तात्काल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घटनाए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थीं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टिप्पण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5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2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14BE4F1C" w14:textId="77777777" w:rsidR="008F75B0" w:rsidRPr="003C0EF5" w:rsidRDefault="008F75B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63EDAA07" w14:textId="77777777" w:rsidR="008F75B0" w:rsidRPr="003C0EF5" w:rsidRDefault="008F75B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2FA0CBF9" w14:textId="77777777" w:rsidR="008F75B0" w:rsidRPr="003C0EF5" w:rsidRDefault="008F75B0" w:rsidP="003C0EF5">
      <w:pPr>
        <w:pStyle w:val="ListParagraph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फ्रांसीस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ंक्षे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46BDEBD8" w14:textId="77777777" w:rsidR="008F75B0" w:rsidRPr="003C0EF5" w:rsidRDefault="001C7F3A" w:rsidP="003C0EF5">
      <w:pPr>
        <w:pStyle w:val="ListParagraph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="008F75B0" w:rsidRPr="003C0EF5">
        <w:rPr>
          <w:rFonts w:asciiTheme="minorHAnsi" w:hAnsiTheme="minorHAnsi" w:cstheme="minorHAnsi"/>
          <w:bCs/>
        </w:rPr>
        <w:t>,</w:t>
      </w:r>
    </w:p>
    <w:p w14:paraId="7F0D95E1" w14:textId="77777777" w:rsidR="008F75B0" w:rsidRPr="003C0EF5" w:rsidRDefault="008F75B0" w:rsidP="003C0EF5">
      <w:pPr>
        <w:pStyle w:val="ListParagraph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lastRenderedPageBreak/>
        <w:t>आप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फ़्रांसीस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ीर्घकालिक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संरचनात्म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तात्काल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।</w:t>
      </w:r>
    </w:p>
    <w:p w14:paraId="473BE5D4" w14:textId="77777777" w:rsidR="008F75B0" w:rsidRPr="003C0EF5" w:rsidRDefault="008F75B0" w:rsidP="003C0EF5">
      <w:pPr>
        <w:pStyle w:val="ListParagraph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</w:rPr>
        <w:t xml:space="preserve">, </w:t>
      </w:r>
      <w:r w:rsidRPr="003C0EF5">
        <w:rPr>
          <w:rFonts w:ascii="Mangal" w:hAnsi="Mangal" w:cs="Mangal" w:hint="cs"/>
          <w:bCs/>
          <w:cs/>
          <w:lang w:bidi="hi-IN"/>
        </w:rPr>
        <w:t>इस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</w:p>
    <w:p w14:paraId="5FECD10D" w14:textId="77777777" w:rsidR="008F75B0" w:rsidRPr="003C0EF5" w:rsidRDefault="008F75B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फ्रांसी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/>
        </w:rPr>
        <w:t xml:space="preserve">1789-1799)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र्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ह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्रृंखल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्रा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थल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पुथ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वध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शाह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खाड़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ें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णतंत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प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ूलभू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ंरचनात्म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दलाव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दीर्घकालिक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संरचनात्म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त्का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घटन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आ।</w:t>
      </w:r>
    </w:p>
    <w:p w14:paraId="1B1CD42A" w14:textId="77777777" w:rsidR="008F75B0" w:rsidRPr="003C0EF5" w:rsidRDefault="008F75B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फ्रांसीस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ीछ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</w:p>
    <w:p w14:paraId="3C040D13" w14:textId="77777777" w:rsidR="008F75B0" w:rsidRPr="003C0EF5" w:rsidRDefault="008F75B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्देश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ंत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ष्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स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ंजीवा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ुर्जुआ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थाप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02766620" w14:textId="77777777" w:rsidR="008F75B0" w:rsidRPr="003C0EF5" w:rsidRDefault="008F75B0" w:rsidP="003C0EF5">
      <w:pPr>
        <w:pStyle w:val="ListParagraph"/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अठारहव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ताब्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लु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 xml:space="preserve">XIV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रंकु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ंद्रीकृ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क्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ह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्यायपालि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ुख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13389366" w14:textId="77777777" w:rsidR="008F75B0" w:rsidRPr="003C0EF5" w:rsidRDefault="008F75B0" w:rsidP="003C0EF5">
      <w:pPr>
        <w:pStyle w:val="ListParagraph"/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फ़्रांसी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ंब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संतो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न्हों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उटले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य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क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ाव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ुद्धिजीवि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ेख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भिव्यक्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िली।</w:t>
      </w:r>
    </w:p>
    <w:p w14:paraId="7C7B6541" w14:textId="77777777" w:rsidR="008F75B0" w:rsidRPr="003C0EF5" w:rsidRDefault="008F75B0" w:rsidP="003C0EF5">
      <w:pPr>
        <w:pStyle w:val="ListParagraph"/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अभिजा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ेषा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न्हों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धा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ग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क्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ुनौत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।</w:t>
      </w:r>
    </w:p>
    <w:p w14:paraId="24E85E1C" w14:textId="548A05D0" w:rsidR="008F75B0" w:rsidRPr="003C0EF5" w:rsidRDefault="008F75B0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Cs/>
          <w:cs/>
          <w:lang w:bidi="hi-IN"/>
        </w:rPr>
        <w:t>: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्रांसी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ाज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7B7964" w:rsidRPr="003C0EF5">
        <w:rPr>
          <w:rFonts w:ascii="Mangal" w:hAnsi="Mangal" w:cs="Mangal" w:hint="cs"/>
          <w:b/>
          <w:cs/>
          <w:lang w:bidi="hi-IN"/>
        </w:rPr>
        <w:t>सम्प्रदा</w:t>
      </w:r>
      <w:r w:rsidR="005B7F3D" w:rsidRPr="003C0EF5">
        <w:rPr>
          <w:rFonts w:ascii="Mangal" w:hAnsi="Mangal" w:cs="Mangal" w:hint="cs"/>
          <w:b/>
          <w:cs/>
          <w:lang w:bidi="hi-IN"/>
        </w:rPr>
        <w:t>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ाज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</w:t>
      </w:r>
      <w:r w:rsidRPr="003C0EF5">
        <w:rPr>
          <w:rFonts w:asciiTheme="minorHAnsi" w:hAnsiTheme="minorHAnsi" w:cstheme="minorHAnsi"/>
          <w:b/>
        </w:rPr>
        <w:t xml:space="preserve">; </w:t>
      </w:r>
      <w:r w:rsidRPr="003C0EF5">
        <w:rPr>
          <w:rFonts w:ascii="Mangal" w:hAnsi="Mangal" w:cs="Mangal" w:hint="cs"/>
          <w:b/>
          <w:cs/>
          <w:lang w:bidi="hi-IN"/>
        </w:rPr>
        <w:t>विशेषा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ा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ीर्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="007B7964" w:rsidRPr="003C0EF5">
        <w:rPr>
          <w:rFonts w:ascii="Mangal" w:hAnsi="Mangal" w:cs="Mangal" w:hint="cs"/>
          <w:b/>
          <w:cs/>
          <w:lang w:bidi="hi-IN"/>
        </w:rPr>
        <w:t>सम्प्रदा</w:t>
      </w:r>
      <w:r w:rsidR="005B7F3D" w:rsidRPr="003C0EF5">
        <w:rPr>
          <w:rFonts w:ascii="Mangal" w:hAnsi="Mangal" w:cs="Mangal" w:hint="cs"/>
          <w:b/>
          <w:cs/>
          <w:lang w:bidi="hi-IN"/>
        </w:rPr>
        <w:t>य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ब्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या।</w:t>
      </w:r>
    </w:p>
    <w:p w14:paraId="016F1671" w14:textId="77777777" w:rsidR="008F75B0" w:rsidRPr="003C0EF5" w:rsidRDefault="008F75B0" w:rsidP="003C0EF5">
      <w:pPr>
        <w:pStyle w:val="ListParagraph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कानू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ग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ही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त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्ह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ुक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छू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ैर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विशेषा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ा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संतो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ैद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1DBC9E5B" w14:textId="77777777" w:rsidR="008F75B0" w:rsidRPr="003C0EF5" w:rsidRDefault="008F75B0" w:rsidP="003C0EF5">
      <w:pPr>
        <w:pStyle w:val="ListParagraph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कु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नसंख्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गभ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>1%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ाल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द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ु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ूम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</w:rPr>
        <w:t>10%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यंत्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6813D077" w14:textId="77777777" w:rsidR="008F75B0" w:rsidRPr="003C0EF5" w:rsidRDefault="008F75B0" w:rsidP="003C0EF5">
      <w:pPr>
        <w:pStyle w:val="ListParagraph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इ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र्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ड़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ैम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्रष्टाच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5B314E8A" w14:textId="77777777" w:rsidR="008F75B0" w:rsidRPr="003C0EF5" w:rsidRDefault="008F75B0" w:rsidP="003C0EF5">
      <w:pPr>
        <w:pStyle w:val="ListParagraph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फ्रांस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ांश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बा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र्ड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स्टेट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ी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न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ी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समान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।</w:t>
      </w:r>
    </w:p>
    <w:p w14:paraId="0D9EFC79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Theme="minorHAnsi" w:hAnsiTheme="minorHAnsi" w:cstheme="minorHAnsi"/>
          <w:noProof/>
          <w:lang w:bidi="hi-IN"/>
        </w:rPr>
        <w:lastRenderedPageBreak/>
        <w:drawing>
          <wp:anchor distT="0" distB="0" distL="114300" distR="114300" simplePos="0" relativeHeight="251656192" behindDoc="0" locked="0" layoutInCell="1" allowOverlap="1" wp14:anchorId="43A2408A" wp14:editId="4292D443">
            <wp:simplePos x="0" y="0"/>
            <wp:positionH relativeFrom="column">
              <wp:posOffset>1682750</wp:posOffset>
            </wp:positionH>
            <wp:positionV relativeFrom="paragraph">
              <wp:posOffset>203200</wp:posOffset>
            </wp:positionV>
            <wp:extent cx="2406650" cy="3238500"/>
            <wp:effectExtent l="0" t="0" r="0" b="0"/>
            <wp:wrapSquare wrapText="bothSides" distT="0" distB="0" distL="114300" distR="114300"/>
            <wp:docPr id="15" name="image5.png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5.png" descr="Graphical user interface, text, application&#10;&#10;Description automatically generated"/>
                    <pic:cNvPicPr preferRelativeResize="0"/>
                  </pic:nvPicPr>
                  <pic:blipFill>
                    <a:blip r:embed="rId13"/>
                    <a:srcRect l="70349" t="31318" r="13240" b="18062"/>
                    <a:stretch>
                      <a:fillRect/>
                    </a:stretch>
                  </pic:blipFill>
                  <pic:spPr>
                    <a:xfrm>
                      <a:off x="0" y="0"/>
                      <a:ext cx="2406650" cy="323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748567F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</w:p>
    <w:p w14:paraId="1D2B03E1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16409BFE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47AD1D2A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5744AF72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010B846E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31E42589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1880CDBE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2061B041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5EB36E9D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24A759B0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43286C3C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</w:rPr>
      </w:pPr>
    </w:p>
    <w:p w14:paraId="00CD1597" w14:textId="77777777" w:rsidR="004C6BAD" w:rsidRPr="003C0EF5" w:rsidRDefault="004C6BAD" w:rsidP="003C0EF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</w:rPr>
      </w:pPr>
    </w:p>
    <w:p w14:paraId="56C1E286" w14:textId="77777777" w:rsidR="00D704F9" w:rsidRPr="003C0EF5" w:rsidRDefault="00D704F9" w:rsidP="003C0EF5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णाल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समानत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थ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मंत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्वार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िसान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ड़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ैम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ोष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ीव्र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।</w:t>
      </w:r>
    </w:p>
    <w:p w14:paraId="671C1003" w14:textId="77777777" w:rsidR="00D704F9" w:rsidRPr="003C0EF5" w:rsidRDefault="00D704F9" w:rsidP="003C0EF5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कुछ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तिहासकार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र्शा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 </w:t>
      </w:r>
      <w:r w:rsidRPr="003C0EF5">
        <w:rPr>
          <w:rFonts w:ascii="Mangal" w:hAnsi="Mangal" w:cs="Mangal" w:hint="cs"/>
          <w:b/>
          <w:cs/>
          <w:lang w:bidi="hi-IN"/>
        </w:rPr>
        <w:t>क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सा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ांचवा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स्स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चुका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र्च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ात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ा।</w:t>
      </w:r>
    </w:p>
    <w:p w14:paraId="3A9F2685" w14:textId="77777777" w:rsidR="00D704F9" w:rsidRPr="003C0EF5" w:rsidRDefault="00D704F9" w:rsidP="003C0EF5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अभिजा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रो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फ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हे।</w:t>
      </w:r>
    </w:p>
    <w:p w14:paraId="06959795" w14:textId="77777777" w:rsidR="00D704F9" w:rsidRPr="003C0EF5" w:rsidRDefault="00D704F9" w:rsidP="003C0EF5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फस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राब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ोन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ंद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ै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घटनाओ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संतोष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ेज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।</w:t>
      </w:r>
    </w:p>
    <w:p w14:paraId="33E4EBBF" w14:textId="77777777" w:rsidR="00D704F9" w:rsidRPr="003C0EF5" w:rsidRDefault="00D704F9" w:rsidP="003C0EF5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  <w:r w:rsidRPr="003C0EF5">
        <w:rPr>
          <w:rFonts w:ascii="Mangal" w:hAnsi="Mangal" w:cs="Mangal" w:hint="cs"/>
          <w:bCs/>
          <w:cs/>
          <w:lang w:bidi="hi-IN"/>
        </w:rPr>
        <w:t>तत्काल</w:t>
      </w:r>
      <w:r w:rsidR="001C7F3A" w:rsidRPr="003C0EF5">
        <w:rPr>
          <w:rFonts w:ascii="Mangal" w:hAnsi="Mangal" w:cs="Mangal" w:hint="cs"/>
          <w:bCs/>
          <w:cs/>
          <w:lang w:bidi="hi-IN"/>
        </w:rPr>
        <w:t>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दिवालियाप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ारण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ए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था।</w:t>
      </w:r>
    </w:p>
    <w:p w14:paraId="7034D633" w14:textId="77777777" w:rsidR="00D704F9" w:rsidRPr="003C0EF5" w:rsidRDefault="00D704F9" w:rsidP="003C0EF5">
      <w:pPr>
        <w:pStyle w:val="ListParagraph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राज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लाहकारों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ै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तुर्गोट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नेकर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आद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ऐ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ज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ुली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ठ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थे।</w:t>
      </w:r>
    </w:p>
    <w:p w14:paraId="360A5E3C" w14:textId="77777777" w:rsidR="00D704F9" w:rsidRPr="003C0EF5" w:rsidRDefault="00D704F9" w:rsidP="003C0EF5">
      <w:pPr>
        <w:pStyle w:val="ListParagraph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</w:rPr>
      </w:pPr>
      <w:r w:rsidRPr="003C0EF5">
        <w:rPr>
          <w:rFonts w:ascii="Mangal" w:hAnsi="Mangal" w:cs="Mangal" w:hint="cs"/>
          <w:b/>
          <w:cs/>
          <w:lang w:bidi="hi-IN"/>
        </w:rPr>
        <w:t>क्रांतिकार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बुद्ध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चार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्रांसी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व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िंस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को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ध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न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।</w:t>
      </w:r>
    </w:p>
    <w:p w14:paraId="46CDF971" w14:textId="77777777" w:rsidR="00D704F9" w:rsidRPr="003C0EF5" w:rsidRDefault="00D704F9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lang w:bidi="hi-IN"/>
        </w:rPr>
      </w:pPr>
      <w:r w:rsidRPr="003C0EF5">
        <w:rPr>
          <w:rFonts w:ascii="Mangal" w:hAnsi="Mangal" w:cs="Mangal" w:hint="cs"/>
          <w:b/>
          <w:cs/>
          <w:lang w:bidi="hi-IN"/>
        </w:rPr>
        <w:t>फ्रांसी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रक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ई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व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फ्रांसीस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ाज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ल्क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ा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त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ैं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राजतंत्री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गणतंत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णाल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बदल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शेषाधिक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ा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माप्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द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र्वजन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िज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अलग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िचा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ाया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चल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ामंत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ंजी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नई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शुरुआ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ी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इसन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lastRenderedPageBreak/>
        <w:t>दुनिय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भ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पनिवेश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पनिवेशवाद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खिलाफ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ंदोल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्रेरित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िया</w:t>
      </w:r>
      <w:r w:rsidRPr="003C0EF5">
        <w:rPr>
          <w:rFonts w:asciiTheme="minorHAnsi" w:hAnsiTheme="minorHAnsi" w:cstheme="minorHAnsi"/>
          <w:b/>
        </w:rPr>
        <w:t xml:space="preserve">, </w:t>
      </w:r>
      <w:r w:rsidRPr="003C0EF5">
        <w:rPr>
          <w:rFonts w:ascii="Mangal" w:hAnsi="Mangal" w:cs="Mangal" w:hint="cs"/>
          <w:b/>
          <w:cs/>
          <w:lang w:bidi="hi-IN"/>
        </w:rPr>
        <w:t>जबकि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 </w:t>
      </w:r>
      <w:r w:rsidRPr="003C0EF5">
        <w:rPr>
          <w:rFonts w:ascii="Mangal" w:hAnsi="Mangal" w:cs="Mangal" w:hint="cs"/>
          <w:b/>
          <w:cs/>
          <w:lang w:bidi="hi-IN"/>
        </w:rPr>
        <w:t>लोकतंत्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स्व</w:t>
      </w:r>
      <w:r w:rsidRPr="003C0EF5">
        <w:rPr>
          <w:rFonts w:asciiTheme="minorHAnsi" w:hAnsiTheme="minorHAnsi" w:cstheme="minorHAnsi"/>
          <w:b/>
          <w:cs/>
          <w:lang w:bidi="hi-IN"/>
        </w:rPr>
        <w:t>-</w:t>
      </w:r>
      <w:r w:rsidRPr="003C0EF5">
        <w:rPr>
          <w:rFonts w:ascii="Mangal" w:hAnsi="Mangal" w:cs="Mangal" w:hint="cs"/>
          <w:b/>
          <w:cs/>
          <w:lang w:bidi="hi-IN"/>
        </w:rPr>
        <w:t>शासन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पूरे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यूरोप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आंदोलनों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उदय</w:t>
      </w:r>
      <w:r w:rsidRPr="003C0EF5">
        <w:rPr>
          <w:rFonts w:asciiTheme="minorHAnsi" w:hAnsiTheme="minorHAnsi" w:cstheme="minorHAnsi"/>
          <w:b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cs/>
          <w:lang w:bidi="hi-IN"/>
        </w:rPr>
        <w:t>हुआ।</w:t>
      </w:r>
    </w:p>
    <w:p w14:paraId="3C78613D" w14:textId="77777777" w:rsidR="003C0EF5" w:rsidRDefault="003C0EF5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Cs/>
        </w:rPr>
      </w:pPr>
    </w:p>
    <w:p w14:paraId="66E72F20" w14:textId="60FF47F5" w:rsidR="00F461E7" w:rsidRPr="003C0EF5" w:rsidRDefault="001F2F41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  <w:bCs/>
        </w:rPr>
      </w:pPr>
      <w:r w:rsidRPr="003C0EF5">
        <w:rPr>
          <w:rFonts w:asciiTheme="minorHAnsi" w:hAnsiTheme="minorHAnsi" w:cstheme="minorHAnsi"/>
          <w:bCs/>
        </w:rPr>
        <w:t xml:space="preserve">19. </w:t>
      </w:r>
      <w:r w:rsidRPr="003C0EF5">
        <w:rPr>
          <w:rFonts w:ascii="Mangal" w:hAnsi="Mangal" w:cs="Mangal" w:hint="cs"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गम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ाद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बदलती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Cs/>
          <w:cs/>
          <w:lang w:bidi="hi-IN"/>
        </w:rPr>
        <w:t>-</w:t>
      </w:r>
      <w:r w:rsidRPr="003C0EF5">
        <w:rPr>
          <w:rFonts w:ascii="Mangal" w:hAnsi="Mangal" w:cs="Mangal" w:hint="cs"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्रवृत्तियो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चर्च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ीजिए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  <w:bCs/>
        </w:rPr>
        <w:t>15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>, 250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4E07DEFA" w14:textId="77777777" w:rsidR="00435CED" w:rsidRPr="003C0EF5" w:rsidRDefault="00435CED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1F01FC6E" w14:textId="77777777" w:rsidR="00435CED" w:rsidRPr="003C0EF5" w:rsidRDefault="00435CED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2A3DD91C" w14:textId="77777777" w:rsidR="00435CED" w:rsidRPr="003C0EF5" w:rsidRDefault="00CD5236" w:rsidP="003C0EF5">
      <w:pPr>
        <w:pStyle w:val="ListParagraph"/>
        <w:numPr>
          <w:ilvl w:val="0"/>
          <w:numId w:val="3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lang w:bidi="hi-IN"/>
        </w:rPr>
        <w:t>,</w:t>
      </w:r>
      <w:r w:rsidR="00435CED"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="00435CED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435CED"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="00435CED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435CED"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="00435CED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435CED"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="00435CED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435CED"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="00435CED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435CED"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="00435CED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435CED"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="00435CED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435CED"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="00435CED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435CED"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="00435CED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435CED"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21BED626" w14:textId="77777777" w:rsidR="00435CED" w:rsidRPr="003C0EF5" w:rsidRDefault="001C7F3A" w:rsidP="003C0EF5">
      <w:pPr>
        <w:pStyle w:val="ListParagraph"/>
        <w:numPr>
          <w:ilvl w:val="0"/>
          <w:numId w:val="3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="00435CED" w:rsidRPr="003C0EF5">
        <w:rPr>
          <w:rFonts w:asciiTheme="minorHAnsi" w:hAnsiTheme="minorHAnsi" w:cstheme="minorHAnsi"/>
          <w:b/>
          <w:bCs/>
        </w:rPr>
        <w:t>,</w:t>
      </w:r>
    </w:p>
    <w:p w14:paraId="312A3484" w14:textId="77777777" w:rsidR="00435CED" w:rsidRPr="003C0EF5" w:rsidRDefault="00435CED" w:rsidP="003C0EF5">
      <w:pPr>
        <w:pStyle w:val="ListParagraph"/>
        <w:numPr>
          <w:ilvl w:val="0"/>
          <w:numId w:val="37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-</w:t>
      </w:r>
      <w:r w:rsidRPr="003C0EF5">
        <w:rPr>
          <w:rFonts w:ascii="Mangal" w:hAnsi="Mangal" w:cs="Mangal" w:hint="cs"/>
          <w:b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3B2D7515" w14:textId="77777777" w:rsidR="00435CED" w:rsidRPr="003C0EF5" w:rsidRDefault="00435CED" w:rsidP="003C0EF5">
      <w:pPr>
        <w:pStyle w:val="ListParagraph"/>
        <w:numPr>
          <w:ilvl w:val="0"/>
          <w:numId w:val="3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ग्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59F18B42" w14:textId="3EFBD38C" w:rsidR="00435CED" w:rsidRPr="003C0EF5" w:rsidRDefault="00435CED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ूंज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स्तु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े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्र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आया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धारण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भिव्यक्त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न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तिह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पर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ौजू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</w:rPr>
        <w:t>1991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िक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ौ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रवाज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ो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।</w:t>
      </w:r>
    </w:p>
    <w:p w14:paraId="22783AA5" w14:textId="77777777" w:rsidR="00435CED" w:rsidRPr="003C0EF5" w:rsidRDefault="00435CED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ु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-</w:t>
      </w:r>
      <w:r w:rsidRPr="003C0EF5">
        <w:rPr>
          <w:rFonts w:ascii="Mangal" w:hAnsi="Mangal" w:cs="Mangal" w:hint="cs"/>
          <w:b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796E9358" w14:textId="77777777" w:rsidR="00435CED" w:rsidRPr="003C0EF5" w:rsidRDefault="00435CED" w:rsidP="003C0EF5">
      <w:pPr>
        <w:pStyle w:val="ListParagraph"/>
        <w:numPr>
          <w:ilvl w:val="0"/>
          <w:numId w:val="3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/>
          <w:bCs/>
          <w:cs/>
          <w:lang w:bidi="hi-IN"/>
        </w:rPr>
        <w:t>इस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णामस्वरू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्षम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्र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ो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्यूनत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स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नू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रख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ागरि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सं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22179B25" w14:textId="77777777" w:rsidR="00435CED" w:rsidRPr="003C0EF5" w:rsidRDefault="00435CED" w:rsidP="003C0EF5">
      <w:pPr>
        <w:pStyle w:val="ListParagraph"/>
        <w:numPr>
          <w:ilvl w:val="0"/>
          <w:numId w:val="38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ूस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शास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थ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ओ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विध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ेषताए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ीं।</w:t>
      </w:r>
    </w:p>
    <w:p w14:paraId="7EA79DCC" w14:textId="36969DE3" w:rsidR="00435CED" w:rsidRPr="003C0EF5" w:rsidRDefault="00435CED" w:rsidP="003C0EF5">
      <w:pPr>
        <w:pStyle w:val="ListParagraph"/>
        <w:numPr>
          <w:ilvl w:val="0"/>
          <w:numId w:val="3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द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द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नियमि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वाद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ईएमएफ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डब्ल्यूटीओ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7B7964" w:rsidRPr="003C0EF5">
        <w:rPr>
          <w:rFonts w:ascii="Mangal" w:hAnsi="Mangal" w:cs="Mangal" w:hint="cs"/>
          <w:cs/>
          <w:lang w:bidi="hi-IN"/>
        </w:rPr>
        <w:t>अंतर्राष्ट्रीय</w:t>
      </w:r>
      <w:r w:rsidR="007B7964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्तित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ए।</w:t>
      </w:r>
    </w:p>
    <w:p w14:paraId="7F5DA69F" w14:textId="77777777" w:rsidR="00435CED" w:rsidRPr="003C0EF5" w:rsidRDefault="00435CED" w:rsidP="003C0EF5">
      <w:pPr>
        <w:pStyle w:val="ListParagraph"/>
        <w:numPr>
          <w:ilvl w:val="0"/>
          <w:numId w:val="39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वैच्छ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िवार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ीक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।</w:t>
      </w:r>
    </w:p>
    <w:p w14:paraId="46CE2A5B" w14:textId="77777777" w:rsidR="00435CED" w:rsidRPr="003C0EF5" w:rsidRDefault="00435CED" w:rsidP="003C0EF5">
      <w:pPr>
        <w:pStyle w:val="ListParagraph"/>
        <w:numPr>
          <w:ilvl w:val="0"/>
          <w:numId w:val="39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ध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ू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ग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E3BC3FE" w14:textId="4A1EBFAA" w:rsidR="00435CED" w:rsidRPr="003C0EF5" w:rsidRDefault="00435CED" w:rsidP="003C0EF5">
      <w:pPr>
        <w:pStyle w:val="ListParagraph"/>
        <w:numPr>
          <w:ilvl w:val="0"/>
          <w:numId w:val="39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7B7964"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ूस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ं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तिशील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ध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।</w:t>
      </w:r>
    </w:p>
    <w:p w14:paraId="05DAC670" w14:textId="3AC4A261" w:rsidR="00435CED" w:rsidRPr="003C0EF5" w:rsidRDefault="00435CED" w:rsidP="003C0EF5">
      <w:pPr>
        <w:pStyle w:val="ListParagraph"/>
        <w:numPr>
          <w:ilvl w:val="0"/>
          <w:numId w:val="39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ंपन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द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>,</w:t>
      </w:r>
      <w:r w:rsidR="007B7964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7B7964" w:rsidRPr="003C0EF5">
        <w:rPr>
          <w:rFonts w:ascii="Mangal" w:hAnsi="Mangal" w:cs="Mangal" w:hint="cs"/>
          <w:cs/>
          <w:lang w:bidi="hi-IN"/>
        </w:rPr>
        <w:t>तथा</w:t>
      </w:r>
      <w:r w:rsidR="007B7964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34FB5E2D" w14:textId="77777777" w:rsidR="00435CED" w:rsidRPr="003C0EF5" w:rsidRDefault="00435CED" w:rsidP="003C0EF5">
      <w:pPr>
        <w:pStyle w:val="ListParagraph"/>
        <w:numPr>
          <w:ilvl w:val="0"/>
          <w:numId w:val="39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बाद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ल्य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A58B3A0" w14:textId="77777777" w:rsidR="00435CED" w:rsidRPr="003C0EF5" w:rsidRDefault="00435CED" w:rsidP="003C0EF5">
      <w:pPr>
        <w:pStyle w:val="ListParagraph"/>
        <w:numPr>
          <w:ilvl w:val="0"/>
          <w:numId w:val="39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शास्त्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समान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ाभ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ुंच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7EFBB59" w14:textId="77777777" w:rsidR="00435CED" w:rsidRPr="003C0EF5" w:rsidRDefault="00435CED" w:rsidP="003C0EF5">
      <w:pPr>
        <w:pStyle w:val="ListParagraph"/>
        <w:shd w:val="clear" w:color="auto" w:fill="FFFFFF"/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32F2FDFB" w14:textId="77777777" w:rsidR="00435CED" w:rsidRPr="003C0EF5" w:rsidRDefault="00435CED" w:rsidP="003C0EF5">
      <w:pPr>
        <w:pStyle w:val="ListParagraph"/>
        <w:numPr>
          <w:ilvl w:val="0"/>
          <w:numId w:val="40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ष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रंपराओ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ो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लु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ग्रे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िका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ाद्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दार्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ोस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इड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सि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2F0645F3" w14:textId="77777777" w:rsidR="00435CED" w:rsidRPr="003C0EF5" w:rsidRDefault="00435CED" w:rsidP="003C0EF5">
      <w:pPr>
        <w:pStyle w:val="ListParagraph"/>
        <w:numPr>
          <w:ilvl w:val="0"/>
          <w:numId w:val="40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ू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न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ंपर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Pr="003C0EF5">
        <w:rPr>
          <w:rFonts w:ascii="Mangal" w:hAnsi="Mangal" w:cs="Mangal" w:hint="cs"/>
          <w:cs/>
          <w:lang w:bidi="hi-IN"/>
        </w:rPr>
        <w:t>समरूप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त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EB644DC" w14:textId="77777777" w:rsidR="00435CED" w:rsidRPr="003C0EF5" w:rsidRDefault="00435CED" w:rsidP="003C0EF5">
      <w:pPr>
        <w:pStyle w:val="ListParagraph"/>
        <w:numPr>
          <w:ilvl w:val="0"/>
          <w:numId w:val="40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श्चिम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ाक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ारंप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शिल्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लुप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517C6DA2" w14:textId="77777777" w:rsidR="00435CED" w:rsidRPr="003C0EF5" w:rsidRDefault="00435CED" w:rsidP="003C0EF5">
      <w:pPr>
        <w:pStyle w:val="ListParagraph"/>
        <w:numPr>
          <w:ilvl w:val="0"/>
          <w:numId w:val="40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ंगी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</w:rPr>
        <w:t>, '</w:t>
      </w:r>
      <w:r w:rsidRPr="003C0EF5">
        <w:rPr>
          <w:rFonts w:ascii="Mangal" w:hAnsi="Mangal" w:cs="Mangal" w:hint="cs"/>
          <w:cs/>
          <w:lang w:bidi="hi-IN"/>
        </w:rPr>
        <w:t>भांग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ॉप</w:t>
      </w:r>
      <w:r w:rsidRPr="003C0EF5">
        <w:rPr>
          <w:rFonts w:asciiTheme="minorHAnsi" w:hAnsiTheme="minorHAnsi" w:cstheme="minorHAnsi"/>
        </w:rPr>
        <w:t>', '</w:t>
      </w:r>
      <w:r w:rsidRPr="003C0EF5">
        <w:rPr>
          <w:rFonts w:ascii="Mangal" w:hAnsi="Mangal" w:cs="Mangal" w:hint="cs"/>
          <w:cs/>
          <w:lang w:bidi="hi-IN"/>
        </w:rPr>
        <w:t>इंड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ॉप</w:t>
      </w:r>
      <w:r w:rsidRPr="003C0EF5">
        <w:rPr>
          <w:rFonts w:asciiTheme="minorHAnsi" w:hAnsiTheme="minorHAnsi" w:cstheme="minorHAnsi"/>
        </w:rPr>
        <w:t xml:space="preserve">', </w:t>
      </w:r>
      <w:r w:rsidRPr="003C0EF5">
        <w:rPr>
          <w:rFonts w:ascii="Mangal" w:hAnsi="Mangal" w:cs="Mangal" w:hint="cs"/>
          <w:cs/>
          <w:lang w:bidi="hi-IN"/>
        </w:rPr>
        <w:t>फ्यू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ी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hint="cs"/>
          <w:cs/>
          <w:lang w:bidi="hi-IN"/>
        </w:rPr>
        <w:t>​​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ीमिक्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कप्रि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ृद्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D86C528" w14:textId="77777777" w:rsidR="00435CED" w:rsidRPr="003C0EF5" w:rsidRDefault="00435CED" w:rsidP="003C0EF5">
      <w:pPr>
        <w:pStyle w:val="ListParagraph"/>
        <w:numPr>
          <w:ilvl w:val="0"/>
          <w:numId w:val="34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ाज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वर्तन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ौ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अनुभ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ह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ोज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ी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ैल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ंच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नोरंज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ुड़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6465930" w14:textId="77777777" w:rsidR="00435CED" w:rsidRPr="003C0EF5" w:rsidRDefault="00435CED" w:rsidP="003C0EF5">
      <w:pPr>
        <w:pStyle w:val="ListParagraph"/>
        <w:numPr>
          <w:ilvl w:val="0"/>
          <w:numId w:val="41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ौद्योगिक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च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ौकर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ंप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शोध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ीपीओ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ऑनला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रीद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73D84F1D" w14:textId="77777777" w:rsidR="00435CED" w:rsidRPr="003C0EF5" w:rsidRDefault="00435CED" w:rsidP="003C0EF5">
      <w:pPr>
        <w:pStyle w:val="ListParagraph"/>
        <w:numPr>
          <w:ilvl w:val="0"/>
          <w:numId w:val="41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lastRenderedPageBreak/>
        <w:t>बॉलीवुड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िल्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देश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व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ना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4C601314" w14:textId="77777777" w:rsidR="00435CED" w:rsidRPr="003C0EF5" w:rsidRDefault="00435CED" w:rsidP="003C0EF5">
      <w:pPr>
        <w:pStyle w:val="ListParagraph"/>
        <w:numPr>
          <w:ilvl w:val="0"/>
          <w:numId w:val="41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्ट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एमटीव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चैन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र्टू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टवर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ेलीविज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ैन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यो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हा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hint="cs"/>
          <w:cs/>
          <w:lang w:bidi="hi-IN"/>
        </w:rPr>
        <w:t>​​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ैकडॉनल्ड्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व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काह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चिक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ेच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ीफ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ाद।</w:t>
      </w:r>
    </w:p>
    <w:p w14:paraId="1CC8D6BC" w14:textId="77777777" w:rsidR="00435CED" w:rsidRPr="003C0EF5" w:rsidRDefault="00435CED" w:rsidP="003C0EF5">
      <w:pPr>
        <w:pStyle w:val="ListParagraph"/>
        <w:numPr>
          <w:ilvl w:val="0"/>
          <w:numId w:val="41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ग्लोब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ैश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उटफिट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इकॉ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कप्रि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5FE2B66C" w14:textId="4FB9A8C9" w:rsidR="00435CED" w:rsidRPr="003C0EF5" w:rsidRDefault="00435CED" w:rsidP="003C0EF5">
      <w:pPr>
        <w:pStyle w:val="ListParagraph"/>
        <w:numPr>
          <w:ilvl w:val="0"/>
          <w:numId w:val="41"/>
        </w:num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रंपर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ूल्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Pr="003C0EF5">
        <w:rPr>
          <w:rFonts w:ascii="Mangal" w:hAnsi="Mangal" w:cs="Mangal" w:hint="cs"/>
          <w:cs/>
          <w:lang w:bidi="hi-IN"/>
        </w:rPr>
        <w:t>संयु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िव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क</w:t>
      </w:r>
      <w:r w:rsidRPr="003C0EF5">
        <w:rPr>
          <w:rFonts w:asciiTheme="minorHAnsi" w:hAnsiTheme="minorHAnsi" w:cstheme="minorHAnsi"/>
          <w:cs/>
          <w:lang w:bidi="hi-IN"/>
        </w:rPr>
        <w:t>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वाह</w:t>
      </w:r>
      <w:r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Pr="003C0EF5">
        <w:rPr>
          <w:rFonts w:ascii="Mangal" w:hAnsi="Mangal" w:cs="Mangal" w:hint="cs"/>
          <w:cs/>
          <w:lang w:bidi="hi-IN"/>
        </w:rPr>
        <w:t>स्व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हित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हंक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>)</w:t>
      </w:r>
      <w:r w:rsidRPr="003C0EF5">
        <w:rPr>
          <w:rFonts w:asciiTheme="minorHAnsi" w:hAnsiTheme="minorHAnsi" w:cstheme="minorHAnsi"/>
        </w:rPr>
        <w:t xml:space="preserve">, </w:t>
      </w:r>
      <w:r w:rsidR="001E4507" w:rsidRPr="003C0EF5">
        <w:rPr>
          <w:rFonts w:ascii="Mangal" w:hAnsi="Mangal" w:cs="Mangal" w:hint="cs"/>
          <w:cs/>
          <w:lang w:bidi="hi-IN"/>
        </w:rPr>
        <w:t>सा</w:t>
      </w:r>
      <w:r w:rsidRPr="003C0EF5">
        <w:rPr>
          <w:rFonts w:ascii="Mangal" w:hAnsi="Mangal" w:cs="Mangal" w:hint="cs"/>
          <w:cs/>
          <w:lang w:bidi="hi-IN"/>
        </w:rPr>
        <w:t>माजीकरण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ंबंध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त्योहार</w:t>
      </w:r>
      <w:r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Pr="003C0EF5">
        <w:rPr>
          <w:rFonts w:ascii="Mangal" w:hAnsi="Mangal" w:cs="Mangal" w:hint="cs"/>
          <w:cs/>
          <w:lang w:bidi="hi-IN"/>
        </w:rPr>
        <w:t>वेलेंटा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कप्रि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177D3C0E" w14:textId="3921E4C5" w:rsidR="004C6BAD" w:rsidRPr="003C0EF5" w:rsidRDefault="00435CED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ी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1E4507"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ल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णाल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कि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ंच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नूठ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च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ख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46468FBF" w14:textId="77777777" w:rsidR="0004607F" w:rsidRPr="003C0EF5" w:rsidRDefault="0004607F" w:rsidP="003C0EF5">
      <w:pPr>
        <w:shd w:val="clear" w:color="auto" w:fill="FFFFFF"/>
        <w:spacing w:after="0" w:line="360" w:lineRule="auto"/>
        <w:jc w:val="both"/>
        <w:rPr>
          <w:rFonts w:asciiTheme="minorHAnsi" w:hAnsiTheme="minorHAnsi" w:cstheme="minorHAnsi"/>
        </w:rPr>
      </w:pPr>
    </w:p>
    <w:p w14:paraId="1C056988" w14:textId="0EEF538A" w:rsidR="00601F5A" w:rsidRPr="003C0EF5" w:rsidRDefault="001F2F41" w:rsidP="003C0EF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360" w:lineRule="auto"/>
        <w:ind w:hanging="426"/>
        <w:jc w:val="both"/>
        <w:rPr>
          <w:rFonts w:asciiTheme="minorHAnsi" w:hAnsiTheme="minorHAnsi" w:cstheme="minorHAnsi"/>
        </w:rPr>
      </w:pPr>
      <w:r w:rsidRPr="003C0EF5">
        <w:rPr>
          <w:rFonts w:asciiTheme="minorHAnsi" w:hAnsiTheme="minorHAnsi" w:cstheme="minorHAnsi"/>
          <w:bCs/>
        </w:rPr>
        <w:t xml:space="preserve">20. </w:t>
      </w:r>
      <w:r w:rsidRPr="003C0EF5">
        <w:rPr>
          <w:rFonts w:ascii="Mangal" w:hAnsi="Mangal" w:cs="Mangal" w:hint="cs"/>
          <w:bCs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ंतर्संबंध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अथव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ग्लोबल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इंटरकनेक्श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ो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ई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घटन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नही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आयाम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क्या</w:t>
      </w:r>
      <w:r w:rsidRPr="003C0EF5">
        <w:rPr>
          <w:rFonts w:asciiTheme="minorHAnsi" w:hAnsiTheme="minorHAnsi" w:cstheme="minorHAnsi"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Cs/>
          <w:cs/>
          <w:lang w:bidi="hi-IN"/>
        </w:rPr>
        <w:t>हैं</w:t>
      </w:r>
      <w:r w:rsidRPr="003C0EF5">
        <w:rPr>
          <w:rFonts w:asciiTheme="minorHAnsi" w:hAnsiTheme="minorHAnsi" w:cstheme="minorHAnsi"/>
          <w:bCs/>
        </w:rPr>
        <w:t xml:space="preserve">? (15 </w:t>
      </w:r>
      <w:r w:rsidRPr="003C0EF5">
        <w:rPr>
          <w:rFonts w:ascii="Mangal" w:hAnsi="Mangal" w:cs="Mangal" w:hint="cs"/>
          <w:bCs/>
          <w:cs/>
          <w:lang w:bidi="hi-IN"/>
        </w:rPr>
        <w:t>अंक</w:t>
      </w:r>
      <w:r w:rsidRPr="003C0EF5">
        <w:rPr>
          <w:rFonts w:asciiTheme="minorHAnsi" w:hAnsiTheme="minorHAnsi" w:cstheme="minorHAnsi"/>
          <w:bCs/>
        </w:rPr>
        <w:t xml:space="preserve">, 250 </w:t>
      </w:r>
      <w:r w:rsidRPr="003C0EF5">
        <w:rPr>
          <w:rFonts w:ascii="Mangal" w:hAnsi="Mangal" w:cs="Mangal" w:hint="cs"/>
          <w:bCs/>
          <w:cs/>
          <w:lang w:bidi="hi-IN"/>
        </w:rPr>
        <w:t>शब्द</w:t>
      </w:r>
      <w:r w:rsidRPr="003C0EF5">
        <w:rPr>
          <w:rFonts w:asciiTheme="minorHAnsi" w:hAnsiTheme="minorHAnsi" w:cstheme="minorHAnsi"/>
          <w:bCs/>
          <w:cs/>
          <w:lang w:bidi="hi-IN"/>
        </w:rPr>
        <w:t>)</w:t>
      </w:r>
    </w:p>
    <w:p w14:paraId="16AE4367" w14:textId="77777777" w:rsidR="007C3499" w:rsidRPr="003C0EF5" w:rsidRDefault="007C3499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उत्त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365C745A" w14:textId="77777777" w:rsidR="007C3499" w:rsidRPr="003C0EF5" w:rsidRDefault="007C3499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प्रश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डिकोड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13E86170" w14:textId="77777777" w:rsidR="007C3499" w:rsidRPr="003C0EF5" w:rsidRDefault="007C3499" w:rsidP="003C0EF5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पर्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अथव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वाद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54EEB6C4" w14:textId="77777777" w:rsidR="007C3499" w:rsidRPr="003C0EF5" w:rsidRDefault="001C7F3A" w:rsidP="003C0EF5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मुख्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="007C3499" w:rsidRPr="003C0EF5">
        <w:rPr>
          <w:rFonts w:asciiTheme="minorHAnsi" w:hAnsiTheme="minorHAnsi" w:cstheme="minorHAnsi"/>
          <w:b/>
          <w:bCs/>
        </w:rPr>
        <w:t>,</w:t>
      </w:r>
    </w:p>
    <w:p w14:paraId="64E65611" w14:textId="77777777" w:rsidR="007C3499" w:rsidRPr="003C0EF5" w:rsidRDefault="007C3499" w:rsidP="003C0EF5">
      <w:pPr>
        <w:pStyle w:val="ListParagraph"/>
        <w:numPr>
          <w:ilvl w:val="0"/>
          <w:numId w:val="43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प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याम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ा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कत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</w:p>
    <w:p w14:paraId="7380B459" w14:textId="77777777" w:rsidR="007C3499" w:rsidRPr="003C0EF5" w:rsidRDefault="007C3499" w:rsidP="003C0EF5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निष्कर्ष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मग्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ल्लेख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र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यास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जिए।</w:t>
      </w:r>
    </w:p>
    <w:p w14:paraId="2B93A2EF" w14:textId="5C6FB8E1" w:rsidR="007C3499" w:rsidRPr="003C0EF5" w:rsidRDefault="007C3499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ह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1E4507"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ग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थल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ही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ऐतिहास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ंकड़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लाकृतिय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अभिलेख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िंधु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घा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भ्य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1E4507"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श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ा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सिद्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ेश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ड़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न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पूर्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धु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तिहा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lastRenderedPageBreak/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निवेश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्राज्यवा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1E4507"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ोड़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1E4507" w:rsidRPr="003C0EF5">
        <w:rPr>
          <w:rFonts w:ascii="Mangal" w:hAnsi="Mangal" w:cs="Mangal" w:hint="cs"/>
          <w:cs/>
          <w:lang w:bidi="hi-IN"/>
        </w:rPr>
        <w:t>एवं</w:t>
      </w:r>
      <w:r w:rsidR="001E4507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ंस्कृत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ान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प्रद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9DE742E" w14:textId="77777777" w:rsidR="007C3499" w:rsidRPr="003C0EF5" w:rsidRDefault="007C3499" w:rsidP="003C0EF5">
      <w:pPr>
        <w:spacing w:after="0" w:line="360" w:lineRule="auto"/>
        <w:jc w:val="both"/>
        <w:rPr>
          <w:rFonts w:asciiTheme="minorHAnsi" w:hAnsiTheme="minorHAnsi" w:cstheme="minorHAnsi"/>
          <w:b/>
          <w:bCs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इस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याम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>:</w:t>
      </w:r>
    </w:p>
    <w:p w14:paraId="461BDBE2" w14:textId="3B47590D" w:rsidR="007C3499" w:rsidRPr="003C0EF5" w:rsidRDefault="007C3499" w:rsidP="003C0EF5">
      <w:pPr>
        <w:pStyle w:val="ListParagraph"/>
        <w:numPr>
          <w:ilvl w:val="0"/>
          <w:numId w:val="4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आयाम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धारण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1E4507" w:rsidRPr="003C0EF5">
        <w:rPr>
          <w:rFonts w:ascii="Mangal" w:hAnsi="Mangal" w:cs="Mangal" w:hint="cs"/>
          <w:cs/>
          <w:lang w:bidi="hi-IN"/>
        </w:rPr>
        <w:t>विश्व</w:t>
      </w:r>
      <w:r w:rsidR="001E4507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स्स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चार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पूंज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स्तु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ग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वा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ाध्य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े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क्र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ढ़ा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516E79"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माज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बंध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स्त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स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ग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अल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35CF3868" w14:textId="10AA7C36" w:rsidR="007C3499" w:rsidRPr="003C0EF5" w:rsidRDefault="007C3499" w:rsidP="003C0EF5">
      <w:pPr>
        <w:pStyle w:val="ListParagraph"/>
        <w:numPr>
          <w:ilvl w:val="0"/>
          <w:numId w:val="4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याम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/>
          <w:bCs/>
          <w:cs/>
          <w:lang w:bidi="hi-IN"/>
        </w:rPr>
        <w:t>भार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राज्य</w:t>
      </w:r>
      <w:r w:rsidR="00B95029" w:rsidRPr="003C0EF5">
        <w:rPr>
          <w:rFonts w:asciiTheme="minorHAnsi" w:hAnsiTheme="minorHAnsi" w:cstheme="minorHAnsi"/>
          <w:b/>
          <w:bCs/>
          <w:cs/>
          <w:lang w:bidi="hi-IN"/>
        </w:rPr>
        <w:t xml:space="preserve"> (</w:t>
      </w:r>
      <w:r w:rsidR="00B95029" w:rsidRPr="003C0EF5">
        <w:rPr>
          <w:rFonts w:ascii="Mangal" w:hAnsi="Mangal" w:cs="Mangal" w:hint="cs"/>
          <w:b/>
          <w:bCs/>
          <w:cs/>
          <w:lang w:bidi="hi-IN"/>
        </w:rPr>
        <w:t>केंद्र</w:t>
      </w:r>
      <w:r w:rsidR="00B95029" w:rsidRPr="003C0EF5">
        <w:rPr>
          <w:rFonts w:asciiTheme="minorHAnsi" w:hAnsiTheme="minorHAnsi" w:cstheme="minorHAnsi"/>
          <w:b/>
          <w:bCs/>
          <w:cs/>
          <w:lang w:bidi="hi-IN"/>
        </w:rPr>
        <w:t>)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Theme="minorHAnsi" w:hAnsiTheme="minorHAnsi" w:cstheme="minorHAnsi"/>
          <w:b/>
          <w:bCs/>
        </w:rPr>
        <w:t>1991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अपन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आर्थ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ी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ुछ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दला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ा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ी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ना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ो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।</w:t>
      </w:r>
    </w:p>
    <w:p w14:paraId="69B3B64F" w14:textId="77777777" w:rsidR="007C3499" w:rsidRPr="003C0EF5" w:rsidRDefault="007C3499" w:rsidP="003C0EF5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त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निय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ा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गात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ट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मु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Pr="003C0EF5">
        <w:rPr>
          <w:rFonts w:ascii="Mangal" w:hAnsi="Mangal" w:cs="Mangal" w:hint="cs"/>
          <w:cs/>
          <w:lang w:bidi="hi-IN"/>
        </w:rPr>
        <w:t>कृषि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उद्योग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्यापार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ध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्रृंखल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ी।</w:t>
      </w:r>
    </w:p>
    <w:p w14:paraId="2E65EE4F" w14:textId="77777777" w:rsidR="007C3499" w:rsidRPr="003C0EF5" w:rsidRDefault="007C3499" w:rsidP="003C0EF5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ुछ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र्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था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ुद्र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ष</w:t>
      </w:r>
      <w:r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Pr="003C0EF5">
        <w:rPr>
          <w:rFonts w:asciiTheme="minorHAnsi" w:hAnsiTheme="minorHAnsi" w:cstheme="minorHAnsi"/>
        </w:rPr>
        <w:t xml:space="preserve">IMF)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ऋ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े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था।</w:t>
      </w:r>
    </w:p>
    <w:p w14:paraId="17741EF9" w14:textId="77777777" w:rsidR="007C3499" w:rsidRPr="003C0EF5" w:rsidRDefault="007C3499" w:rsidP="003C0EF5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कोका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कोला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नर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ोटर्स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कोलगेट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पामोलि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हु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ंपन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प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5CD4FADD" w14:textId="77777777" w:rsidR="007C3499" w:rsidRPr="003C0EF5" w:rsidRDefault="007C3499" w:rsidP="003C0EF5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भारहीन</w:t>
      </w:r>
      <w:r w:rsidRPr="003C0EF5">
        <w:rPr>
          <w:rFonts w:asciiTheme="minorHAnsi" w:hAnsiTheme="minorHAnsi" w:cstheme="minorHAnsi"/>
          <w:cs/>
          <w:lang w:bidi="hi-IN"/>
        </w:rPr>
        <w:t>/</w:t>
      </w:r>
      <w:r w:rsidRPr="003C0EF5">
        <w:rPr>
          <w:rFonts w:ascii="Mangal" w:hAnsi="Mangal" w:cs="Mangal" w:hint="cs"/>
          <w:cs/>
          <w:lang w:bidi="hi-IN"/>
        </w:rPr>
        <w:t>ज्ञा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र्थ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ेज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फै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ाहरण</w:t>
      </w:r>
      <w:r w:rsidRPr="003C0EF5">
        <w:rPr>
          <w:rFonts w:asciiTheme="minorHAnsi" w:hAnsiTheme="minorHAnsi" w:cstheme="minorHAnsi"/>
          <w:cs/>
          <w:lang w:bidi="hi-IN"/>
        </w:rPr>
        <w:t xml:space="preserve">: </w:t>
      </w:r>
      <w:r w:rsidRPr="003C0EF5">
        <w:rPr>
          <w:rFonts w:ascii="Mangal" w:hAnsi="Mangal" w:cs="Mangal" w:hint="cs"/>
          <w:cs/>
          <w:lang w:bidi="hi-IN"/>
        </w:rPr>
        <w:t>प्रौद्योगिक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िपण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बिक्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।</w:t>
      </w:r>
    </w:p>
    <w:p w14:paraId="71A8EA44" w14:textId="77777777" w:rsidR="007C3499" w:rsidRPr="003C0EF5" w:rsidRDefault="007C3499" w:rsidP="003C0EF5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ित्त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ण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ेय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ाज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गम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एफडीआ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थ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पर्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783027D0" w14:textId="520297D4" w:rsidR="007C3499" w:rsidRPr="003C0EF5" w:rsidRDefault="007C3499" w:rsidP="003C0EF5">
      <w:pPr>
        <w:pStyle w:val="ListParagraph"/>
        <w:numPr>
          <w:ilvl w:val="0"/>
          <w:numId w:val="4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श्रम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/>
          <w:bCs/>
          <w:cs/>
          <w:lang w:bidi="hi-IN"/>
        </w:rPr>
        <w:t>श्रम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ए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य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60666B" w:rsidRPr="003C0EF5">
        <w:rPr>
          <w:rFonts w:ascii="Mangal" w:hAnsi="Mangal" w:cs="Mangal" w:hint="cs"/>
          <w:b/>
          <w:bCs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ाज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उभर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जो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बिखर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ु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्थान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ची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ाद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णाल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थानांत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ीस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ुन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60666B" w:rsidRPr="003C0EF5">
        <w:rPr>
          <w:rFonts w:ascii="Mangal" w:hAnsi="Mangal" w:cs="Mangal" w:hint="cs"/>
          <w:cs/>
          <w:lang w:bidi="hi-IN"/>
        </w:rPr>
        <w:t>देश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निर्मा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त्पाद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ा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6A74532A" w14:textId="77777777" w:rsidR="007C3499" w:rsidRPr="003C0EF5" w:rsidRDefault="007C3499" w:rsidP="003C0EF5">
      <w:pPr>
        <w:pStyle w:val="ListParagraph"/>
        <w:numPr>
          <w:ilvl w:val="0"/>
          <w:numId w:val="46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Theme="minorHAnsi" w:hAnsiTheme="minorHAnsi" w:cstheme="minorHAnsi"/>
        </w:rPr>
        <w:t xml:space="preserve">ILO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ब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जदू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0BA77529" w14:textId="27788705" w:rsidR="007C3499" w:rsidRPr="003C0EF5" w:rsidRDefault="007C3499" w:rsidP="003C0EF5">
      <w:pPr>
        <w:pStyle w:val="ListParagraph"/>
        <w:numPr>
          <w:ilvl w:val="0"/>
          <w:numId w:val="4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lastRenderedPageBreak/>
        <w:t>संच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/>
          <w:bCs/>
          <w:cs/>
          <w:lang w:bidi="hi-IN"/>
        </w:rPr>
        <w:t>विश्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दूरसंच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अवसंरचन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च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्रांतिकार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ं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ेलीफो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फैक्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शी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डिजिट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ब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टेलीविज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इलेक्ट्रॉ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="0060666B" w:rsidRPr="003C0EF5">
        <w:rPr>
          <w:rFonts w:ascii="Mangal" w:hAnsi="Mangal" w:cs="Mangal" w:hint="cs"/>
          <w:cs/>
          <w:lang w:bidi="hi-IN"/>
        </w:rPr>
        <w:t>विश्व</w:t>
      </w:r>
      <w:r w:rsidR="0060666B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ायो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्यक्त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संद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324665E2" w14:textId="77777777" w:rsidR="007C3499" w:rsidRPr="003C0EF5" w:rsidRDefault="007C3499" w:rsidP="003C0EF5">
      <w:pPr>
        <w:pStyle w:val="ListParagraph"/>
        <w:numPr>
          <w:ilvl w:val="0"/>
          <w:numId w:val="4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रोजगा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असमा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ड़त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है</w:t>
      </w:r>
      <w:r w:rsidRPr="003C0EF5">
        <w:rPr>
          <w:rFonts w:asciiTheme="minorHAnsi" w:hAnsiTheme="minorHAnsi" w:cstheme="minorHAnsi"/>
          <w:b/>
          <w:bCs/>
        </w:rPr>
        <w:t xml:space="preserve">; </w:t>
      </w:r>
      <w:r w:rsidRPr="003C0EF5">
        <w:rPr>
          <w:rFonts w:ascii="Mangal" w:hAnsi="Mangal" w:cs="Mangal" w:hint="cs"/>
          <w:b/>
          <w:bCs/>
          <w:cs/>
          <w:lang w:bidi="hi-IN"/>
        </w:rPr>
        <w:t>शहर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ंद्रो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ध्यवर्गी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ुव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ईट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रां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िय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स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खोल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51BF6D96" w14:textId="77777777" w:rsidR="007C3499" w:rsidRPr="003C0EF5" w:rsidRDefault="007C3499" w:rsidP="003C0EF5">
      <w:pPr>
        <w:pStyle w:val="ListParagraph"/>
        <w:numPr>
          <w:ilvl w:val="0"/>
          <w:numId w:val="47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इ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िग्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हत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गह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ौश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ख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हमिय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ाब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यु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क्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ंप्यूट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ी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ॉ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ेंट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िजन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ोसेस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उटसोर्सिंग</w:t>
      </w:r>
      <w:r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Pr="003C0EF5">
        <w:rPr>
          <w:rFonts w:ascii="Mangal" w:hAnsi="Mangal" w:cs="Mangal" w:hint="cs"/>
          <w:cs/>
          <w:lang w:bidi="hi-IN"/>
        </w:rPr>
        <w:t>बीपीओ</w:t>
      </w:r>
      <w:r w:rsidRPr="003C0EF5">
        <w:rPr>
          <w:rFonts w:asciiTheme="minorHAnsi" w:hAnsiTheme="minorHAnsi" w:cstheme="minorHAnsi"/>
          <w:cs/>
          <w:lang w:bidi="hi-IN"/>
        </w:rPr>
        <w:t xml:space="preserve">) </w:t>
      </w:r>
      <w:r w:rsidRPr="003C0EF5">
        <w:rPr>
          <w:rFonts w:ascii="Mangal" w:hAnsi="Mangal" w:cs="Mangal" w:hint="cs"/>
          <w:cs/>
          <w:lang w:bidi="hi-IN"/>
        </w:rPr>
        <w:t>कंपनिय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ौक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सेल्सपर्स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37DBEF35" w14:textId="4E9B2B39" w:rsidR="007C3499" w:rsidRPr="003C0EF5" w:rsidRDefault="007C3499" w:rsidP="003C0EF5">
      <w:pPr>
        <w:pStyle w:val="ListParagraph"/>
        <w:numPr>
          <w:ilvl w:val="0"/>
          <w:numId w:val="4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रिवर्त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/>
          <w:bCs/>
          <w:cs/>
          <w:lang w:bidi="hi-IN"/>
        </w:rPr>
        <w:t>राजनीतिक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हयोग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लिए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60666B" w:rsidRPr="003C0EF5">
        <w:rPr>
          <w:rFonts w:ascii="Mangal" w:hAnsi="Mangal" w:cs="Mangal" w:hint="cs"/>
          <w:b/>
          <w:bCs/>
          <w:cs/>
          <w:lang w:bidi="hi-IN"/>
        </w:rPr>
        <w:t>अंतर्राष्ट्रीय</w:t>
      </w:r>
      <w:r w:rsidR="0060666B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्षेत्रीय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तंत्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ा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कास।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ूरोप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</w:t>
      </w:r>
      <w:r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Pr="003C0EF5">
        <w:rPr>
          <w:rFonts w:ascii="Mangal" w:hAnsi="Mangal" w:cs="Mangal" w:hint="cs"/>
          <w:cs/>
          <w:lang w:bidi="hi-IN"/>
        </w:rPr>
        <w:t>ईयू</w:t>
      </w:r>
      <w:r w:rsidRPr="003C0EF5">
        <w:rPr>
          <w:rFonts w:asciiTheme="minorHAnsi" w:hAnsiTheme="minorHAnsi" w:cstheme="minorHAnsi"/>
          <w:cs/>
          <w:lang w:bidi="hi-IN"/>
        </w:rPr>
        <w:t>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दक्षिण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पूर्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शिया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</w:t>
      </w:r>
      <w:r w:rsidRPr="003C0EF5">
        <w:rPr>
          <w:rFonts w:asciiTheme="minorHAnsi" w:hAnsiTheme="minorHAnsi" w:cstheme="minorHAnsi"/>
          <w:cs/>
          <w:lang w:bidi="hi-IN"/>
        </w:rPr>
        <w:t xml:space="preserve"> (</w:t>
      </w:r>
      <w:r w:rsidRPr="003C0EF5">
        <w:rPr>
          <w:rFonts w:ascii="Mangal" w:hAnsi="Mangal" w:cs="Mangal" w:hint="cs"/>
          <w:cs/>
          <w:lang w:bidi="hi-IN"/>
        </w:rPr>
        <w:t>आसियान</w:t>
      </w:r>
      <w:r w:rsidRPr="003C0EF5">
        <w:rPr>
          <w:rFonts w:asciiTheme="minorHAnsi" w:hAnsiTheme="minorHAnsi" w:cstheme="minorHAnsi"/>
          <w:cs/>
          <w:lang w:bidi="hi-IN"/>
        </w:rPr>
        <w:t>)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घ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ध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के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0B748452" w14:textId="77777777" w:rsidR="007C3499" w:rsidRPr="003C0EF5" w:rsidRDefault="007C3499" w:rsidP="003C0EF5">
      <w:pPr>
        <w:pStyle w:val="ListParagraph"/>
        <w:numPr>
          <w:ilvl w:val="0"/>
          <w:numId w:val="4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समावेश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वधारण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र्ग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शाम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p w14:paraId="1004FCE2" w14:textId="359BD700" w:rsidR="007C3499" w:rsidRPr="003C0EF5" w:rsidRDefault="007C3499" w:rsidP="003C0EF5">
      <w:pPr>
        <w:pStyle w:val="ListParagraph"/>
        <w:numPr>
          <w:ilvl w:val="0"/>
          <w:numId w:val="48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दय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रकार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गीद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ुनिश्च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तिविध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शेष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्षेत्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थव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डोम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नियम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स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खरेख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न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िम्मेदार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ी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जिस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ायरा</w:t>
      </w:r>
      <w:r w:rsidR="008728D5"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="008728D5" w:rsidRPr="003C0EF5">
        <w:rPr>
          <w:rFonts w:ascii="Mangal" w:hAnsi="Mangal" w:cs="Mangal" w:hint="cs"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्त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A661B55" w14:textId="77777777" w:rsidR="007C3499" w:rsidRPr="003C0EF5" w:rsidRDefault="007C3499" w:rsidP="003C0EF5">
      <w:pPr>
        <w:pStyle w:val="ListParagraph"/>
        <w:numPr>
          <w:ilvl w:val="0"/>
          <w:numId w:val="44"/>
        </w:num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b/>
          <w:bCs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: </w:t>
      </w:r>
      <w:r w:rsidRPr="003C0EF5">
        <w:rPr>
          <w:rFonts w:ascii="Mangal" w:hAnsi="Mangal" w:cs="Mangal" w:hint="cs"/>
          <w:b/>
          <w:bCs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ी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शक्ति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न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विभिन्न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ंस्कृतियों</w:t>
      </w:r>
      <w:r w:rsidRPr="003C0EF5">
        <w:rPr>
          <w:rFonts w:asciiTheme="minorHAnsi" w:hAnsiTheme="minorHAnsi" w:cstheme="minorHAnsi"/>
          <w:b/>
          <w:bCs/>
        </w:rPr>
        <w:t xml:space="preserve">, </w:t>
      </w:r>
      <w:r w:rsidRPr="003C0EF5">
        <w:rPr>
          <w:rFonts w:ascii="Mangal" w:hAnsi="Mangal" w:cs="Mangal" w:hint="cs"/>
          <w:b/>
          <w:bCs/>
          <w:cs/>
          <w:lang w:bidi="hi-IN"/>
        </w:rPr>
        <w:t>परंपर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और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प्रथाओं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क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मेल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b/>
          <w:bCs/>
          <w:cs/>
          <w:lang w:bidi="hi-IN"/>
        </w:rPr>
        <w:t>से</w:t>
      </w:r>
      <w:r w:rsidRPr="003C0EF5">
        <w:rPr>
          <w:rFonts w:asciiTheme="minorHAnsi" w:hAnsiTheme="minorHAnsi" w:cstheme="minorHAnsi"/>
          <w:b/>
          <w:bCs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शोध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ए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मरूप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स्कृत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गठ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ि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</w:p>
    <w:p w14:paraId="2A334C52" w14:textId="1A3E48F1" w:rsidR="008F1BA4" w:rsidRPr="003C0EF5" w:rsidRDefault="007C3499" w:rsidP="003C0EF5">
      <w:pPr>
        <w:spacing w:after="0" w:line="360" w:lineRule="auto"/>
        <w:jc w:val="both"/>
        <w:rPr>
          <w:rFonts w:asciiTheme="minorHAnsi" w:hAnsiTheme="minorHAnsi" w:cstheme="minorHAnsi"/>
        </w:rPr>
      </w:pP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ड़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ख्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ाम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</w:t>
      </w:r>
      <w:r w:rsidRPr="003C0EF5">
        <w:rPr>
          <w:rFonts w:asciiTheme="minorHAnsi" w:hAnsiTheme="minorHAnsi" w:cstheme="minorHAnsi"/>
        </w:rPr>
        <w:t xml:space="preserve">; </w:t>
      </w:r>
      <w:r w:rsidRPr="003C0EF5">
        <w:rPr>
          <w:rFonts w:ascii="Mangal" w:hAnsi="Mangal" w:cs="Mangal" w:hint="cs"/>
          <w:cs/>
          <w:lang w:bidi="hi-IN"/>
        </w:rPr>
        <w:t>उपरोक्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लावा</w:t>
      </w:r>
      <w:r w:rsidRPr="003C0EF5">
        <w:rPr>
          <w:rFonts w:asciiTheme="minorHAnsi" w:hAnsiTheme="minorHAnsi" w:cstheme="minorHAnsi"/>
        </w:rPr>
        <w:t xml:space="preserve">, </w:t>
      </w:r>
      <w:r w:rsidR="00E81635" w:rsidRPr="003C0EF5">
        <w:rPr>
          <w:rFonts w:ascii="Mangal" w:hAnsi="Mangal" w:cs="Mangal" w:hint="cs"/>
          <w:cs/>
          <w:lang w:bidi="hi-IN"/>
        </w:rPr>
        <w:t>उपभोग</w:t>
      </w:r>
      <w:r w:rsidR="005B7F3D"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ैटर्न</w:t>
      </w:r>
      <w:r w:rsidRPr="003C0EF5">
        <w:rPr>
          <w:rFonts w:asciiTheme="minorHAnsi" w:hAnsiTheme="minorHAnsi" w:cstheme="minorHAnsi"/>
        </w:rPr>
        <w:t xml:space="preserve">, </w:t>
      </w:r>
      <w:r w:rsidRPr="003C0EF5">
        <w:rPr>
          <w:rFonts w:ascii="Mangal" w:hAnsi="Mangal" w:cs="Mangal" w:hint="cs"/>
          <w:cs/>
          <w:lang w:bidi="hi-IN"/>
        </w:rPr>
        <w:t>महिलाओ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ूमि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दि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मे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बदल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इ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याम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कारात्म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ो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ड़त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ैश्व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विध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टि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तरी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मार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ैनिक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ीवन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ो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प्रभाव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ह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भार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जैस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िकासशील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देश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नियम</w:t>
      </w:r>
      <w:r w:rsidRPr="003C0EF5">
        <w:rPr>
          <w:rFonts w:asciiTheme="minorHAnsi" w:hAnsiTheme="minorHAnsi" w:cstheme="minorHAnsi"/>
          <w:cs/>
          <w:lang w:bidi="hi-IN"/>
        </w:rPr>
        <w:t>-</w:t>
      </w:r>
      <w:r w:rsidRPr="003C0EF5">
        <w:rPr>
          <w:rFonts w:ascii="Mangal" w:hAnsi="Mangal" w:cs="Mangal" w:hint="cs"/>
          <w:cs/>
          <w:lang w:bidi="hi-IN"/>
        </w:rPr>
        <w:t>आधारित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व्यवस्थ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औ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ंतर्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ंगठन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ोकतंत्रीकरण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लिए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अपन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आवाज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ठा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ाष्ट्री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ितों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ी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रक्षा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उपाय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कर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सकते</w:t>
      </w:r>
      <w:r w:rsidRPr="003C0EF5">
        <w:rPr>
          <w:rFonts w:asciiTheme="minorHAnsi" w:hAnsiTheme="minorHAnsi" w:cstheme="minorHAnsi"/>
          <w:cs/>
          <w:lang w:bidi="hi-IN"/>
        </w:rPr>
        <w:t xml:space="preserve"> </w:t>
      </w:r>
      <w:r w:rsidRPr="003C0EF5">
        <w:rPr>
          <w:rFonts w:ascii="Mangal" w:hAnsi="Mangal" w:cs="Mangal" w:hint="cs"/>
          <w:cs/>
          <w:lang w:bidi="hi-IN"/>
        </w:rPr>
        <w:t>हैं।</w:t>
      </w:r>
    </w:p>
    <w:sectPr w:rsidR="008F1BA4" w:rsidRPr="003C0EF5" w:rsidSect="00B978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D853D" w14:textId="77777777" w:rsidR="00F16078" w:rsidRDefault="00F16078" w:rsidP="00835016">
      <w:pPr>
        <w:spacing w:after="0" w:line="240" w:lineRule="auto"/>
      </w:pPr>
      <w:r>
        <w:separator/>
      </w:r>
    </w:p>
  </w:endnote>
  <w:endnote w:type="continuationSeparator" w:id="0">
    <w:p w14:paraId="5DDB771C" w14:textId="77777777" w:rsidR="00F16078" w:rsidRDefault="00F16078" w:rsidP="00835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B4668" w14:textId="77777777" w:rsidR="00F16078" w:rsidRDefault="00F16078" w:rsidP="00835016">
      <w:pPr>
        <w:spacing w:after="0" w:line="240" w:lineRule="auto"/>
      </w:pPr>
      <w:r>
        <w:separator/>
      </w:r>
    </w:p>
  </w:footnote>
  <w:footnote w:type="continuationSeparator" w:id="0">
    <w:p w14:paraId="67A2446B" w14:textId="77777777" w:rsidR="00F16078" w:rsidRDefault="00F16078" w:rsidP="008350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F7D69"/>
    <w:multiLevelType w:val="hybridMultilevel"/>
    <w:tmpl w:val="6994EF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46D47"/>
    <w:multiLevelType w:val="hybridMultilevel"/>
    <w:tmpl w:val="35A08F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42156"/>
    <w:multiLevelType w:val="hybridMultilevel"/>
    <w:tmpl w:val="2F96054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0435F0"/>
    <w:multiLevelType w:val="hybridMultilevel"/>
    <w:tmpl w:val="FEE6876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5007D19"/>
    <w:multiLevelType w:val="hybridMultilevel"/>
    <w:tmpl w:val="D29A09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2B18DE"/>
    <w:multiLevelType w:val="hybridMultilevel"/>
    <w:tmpl w:val="61845A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85866"/>
    <w:multiLevelType w:val="hybridMultilevel"/>
    <w:tmpl w:val="FAD09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5B2C12"/>
    <w:multiLevelType w:val="hybridMultilevel"/>
    <w:tmpl w:val="D842EA10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9A23E66"/>
    <w:multiLevelType w:val="hybridMultilevel"/>
    <w:tmpl w:val="018A8BE2"/>
    <w:lvl w:ilvl="0" w:tplc="400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9BB6900"/>
    <w:multiLevelType w:val="hybridMultilevel"/>
    <w:tmpl w:val="E5383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0F712D"/>
    <w:multiLevelType w:val="hybridMultilevel"/>
    <w:tmpl w:val="1F08B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9B5E80"/>
    <w:multiLevelType w:val="hybridMultilevel"/>
    <w:tmpl w:val="43E2C45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850D21"/>
    <w:multiLevelType w:val="hybridMultilevel"/>
    <w:tmpl w:val="B5BED1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094295"/>
    <w:multiLevelType w:val="hybridMultilevel"/>
    <w:tmpl w:val="42D2C4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F773CD"/>
    <w:multiLevelType w:val="hybridMultilevel"/>
    <w:tmpl w:val="C29E9FC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0F875605"/>
    <w:multiLevelType w:val="hybridMultilevel"/>
    <w:tmpl w:val="6D4A08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AE470B"/>
    <w:multiLevelType w:val="hybridMultilevel"/>
    <w:tmpl w:val="78B8BF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B228BD"/>
    <w:multiLevelType w:val="hybridMultilevel"/>
    <w:tmpl w:val="4E988C6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18E198A"/>
    <w:multiLevelType w:val="hybridMultilevel"/>
    <w:tmpl w:val="D29071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C72403"/>
    <w:multiLevelType w:val="hybridMultilevel"/>
    <w:tmpl w:val="800CE690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13443AD3"/>
    <w:multiLevelType w:val="hybridMultilevel"/>
    <w:tmpl w:val="BD0633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38B7816"/>
    <w:multiLevelType w:val="hybridMultilevel"/>
    <w:tmpl w:val="48BEFB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3B23E36"/>
    <w:multiLevelType w:val="hybridMultilevel"/>
    <w:tmpl w:val="AF1C442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14104C8E"/>
    <w:multiLevelType w:val="hybridMultilevel"/>
    <w:tmpl w:val="59BCFE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4955748"/>
    <w:multiLevelType w:val="hybridMultilevel"/>
    <w:tmpl w:val="7BF86A1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1531233D"/>
    <w:multiLevelType w:val="hybridMultilevel"/>
    <w:tmpl w:val="3FD2BA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7EB526E"/>
    <w:multiLevelType w:val="hybridMultilevel"/>
    <w:tmpl w:val="2BBE9D2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901007F"/>
    <w:multiLevelType w:val="hybridMultilevel"/>
    <w:tmpl w:val="80328D9A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19175018"/>
    <w:multiLevelType w:val="hybridMultilevel"/>
    <w:tmpl w:val="DE3C46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AA32760"/>
    <w:multiLevelType w:val="hybridMultilevel"/>
    <w:tmpl w:val="962ECB3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1BD03251"/>
    <w:multiLevelType w:val="hybridMultilevel"/>
    <w:tmpl w:val="158AB1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C120A00"/>
    <w:multiLevelType w:val="hybridMultilevel"/>
    <w:tmpl w:val="A670965E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1D8B0382"/>
    <w:multiLevelType w:val="hybridMultilevel"/>
    <w:tmpl w:val="7B84F81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209370D8"/>
    <w:multiLevelType w:val="hybridMultilevel"/>
    <w:tmpl w:val="F91C4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0C2796B"/>
    <w:multiLevelType w:val="hybridMultilevel"/>
    <w:tmpl w:val="84482BE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220B326B"/>
    <w:multiLevelType w:val="hybridMultilevel"/>
    <w:tmpl w:val="9DAE8B6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22332805"/>
    <w:multiLevelType w:val="hybridMultilevel"/>
    <w:tmpl w:val="1660D3E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232A3EE9"/>
    <w:multiLevelType w:val="hybridMultilevel"/>
    <w:tmpl w:val="A33223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3AA655C"/>
    <w:multiLevelType w:val="hybridMultilevel"/>
    <w:tmpl w:val="7F92A1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5B0184F"/>
    <w:multiLevelType w:val="hybridMultilevel"/>
    <w:tmpl w:val="AC0AA32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28E525BB"/>
    <w:multiLevelType w:val="hybridMultilevel"/>
    <w:tmpl w:val="4CBE7F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97941DE"/>
    <w:multiLevelType w:val="hybridMultilevel"/>
    <w:tmpl w:val="F920EC3E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29B36719"/>
    <w:multiLevelType w:val="hybridMultilevel"/>
    <w:tmpl w:val="E5D4B8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9C948D4"/>
    <w:multiLevelType w:val="hybridMultilevel"/>
    <w:tmpl w:val="701C39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B910EBF"/>
    <w:multiLevelType w:val="hybridMultilevel"/>
    <w:tmpl w:val="C2EE9D1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2BA23077"/>
    <w:multiLevelType w:val="hybridMultilevel"/>
    <w:tmpl w:val="0518C4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C0C0ACE"/>
    <w:multiLevelType w:val="hybridMultilevel"/>
    <w:tmpl w:val="69C89CA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2DC21834"/>
    <w:multiLevelType w:val="hybridMultilevel"/>
    <w:tmpl w:val="50DA3EF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2F921E85"/>
    <w:multiLevelType w:val="hybridMultilevel"/>
    <w:tmpl w:val="246C95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19D1C19"/>
    <w:multiLevelType w:val="hybridMultilevel"/>
    <w:tmpl w:val="1DDE12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26C0E70"/>
    <w:multiLevelType w:val="hybridMultilevel"/>
    <w:tmpl w:val="22F451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4042E1A"/>
    <w:multiLevelType w:val="hybridMultilevel"/>
    <w:tmpl w:val="CF8829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513669C"/>
    <w:multiLevelType w:val="hybridMultilevel"/>
    <w:tmpl w:val="8004B4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7877BE5"/>
    <w:multiLevelType w:val="hybridMultilevel"/>
    <w:tmpl w:val="88545E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37EA3EFA"/>
    <w:multiLevelType w:val="hybridMultilevel"/>
    <w:tmpl w:val="926232CA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3ACD1283"/>
    <w:multiLevelType w:val="hybridMultilevel"/>
    <w:tmpl w:val="D0562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AEE0A99"/>
    <w:multiLevelType w:val="hybridMultilevel"/>
    <w:tmpl w:val="85487E96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3B15416D"/>
    <w:multiLevelType w:val="hybridMultilevel"/>
    <w:tmpl w:val="759EB1EC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3BBE26B2"/>
    <w:multiLevelType w:val="hybridMultilevel"/>
    <w:tmpl w:val="538EF02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3C467CDC"/>
    <w:multiLevelType w:val="hybridMultilevel"/>
    <w:tmpl w:val="94D8A3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CC629A6"/>
    <w:multiLevelType w:val="hybridMultilevel"/>
    <w:tmpl w:val="20F4967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3D674FC0"/>
    <w:multiLevelType w:val="hybridMultilevel"/>
    <w:tmpl w:val="A0B4C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E8E0D0E"/>
    <w:multiLevelType w:val="hybridMultilevel"/>
    <w:tmpl w:val="F6DE26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F491703"/>
    <w:multiLevelType w:val="hybridMultilevel"/>
    <w:tmpl w:val="F18AC67C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40CA3E5E"/>
    <w:multiLevelType w:val="hybridMultilevel"/>
    <w:tmpl w:val="DB2CD8E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41FB70E2"/>
    <w:multiLevelType w:val="hybridMultilevel"/>
    <w:tmpl w:val="CA6E52A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6" w15:restartNumberingAfterBreak="0">
    <w:nsid w:val="42075A91"/>
    <w:multiLevelType w:val="hybridMultilevel"/>
    <w:tmpl w:val="847CF5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25A312C"/>
    <w:multiLevelType w:val="hybridMultilevel"/>
    <w:tmpl w:val="4DF28E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42602260"/>
    <w:multiLevelType w:val="hybridMultilevel"/>
    <w:tmpl w:val="E2963A3E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9" w15:restartNumberingAfterBreak="0">
    <w:nsid w:val="4287748B"/>
    <w:multiLevelType w:val="hybridMultilevel"/>
    <w:tmpl w:val="A5564E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42C26171"/>
    <w:multiLevelType w:val="hybridMultilevel"/>
    <w:tmpl w:val="EAF678C8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1" w15:restartNumberingAfterBreak="0">
    <w:nsid w:val="44FE79E8"/>
    <w:multiLevelType w:val="hybridMultilevel"/>
    <w:tmpl w:val="27648C86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4660215A"/>
    <w:multiLevelType w:val="hybridMultilevel"/>
    <w:tmpl w:val="3FAAED1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" w15:restartNumberingAfterBreak="0">
    <w:nsid w:val="479C5EA5"/>
    <w:multiLevelType w:val="hybridMultilevel"/>
    <w:tmpl w:val="367A62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48116DC1"/>
    <w:multiLevelType w:val="hybridMultilevel"/>
    <w:tmpl w:val="8CA0752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48720827"/>
    <w:multiLevelType w:val="hybridMultilevel"/>
    <w:tmpl w:val="D250CC8E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6" w15:restartNumberingAfterBreak="0">
    <w:nsid w:val="48A94C52"/>
    <w:multiLevelType w:val="hybridMultilevel"/>
    <w:tmpl w:val="3D72BE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4CAA4AF4"/>
    <w:multiLevelType w:val="hybridMultilevel"/>
    <w:tmpl w:val="75C6CBF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8" w15:restartNumberingAfterBreak="0">
    <w:nsid w:val="4CC4470A"/>
    <w:multiLevelType w:val="hybridMultilevel"/>
    <w:tmpl w:val="2C38B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4DAD3B48"/>
    <w:multiLevelType w:val="hybridMultilevel"/>
    <w:tmpl w:val="42E6E3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F012539"/>
    <w:multiLevelType w:val="hybridMultilevel"/>
    <w:tmpl w:val="4C48E7C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0D41801"/>
    <w:multiLevelType w:val="hybridMultilevel"/>
    <w:tmpl w:val="1938D97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2" w15:restartNumberingAfterBreak="0">
    <w:nsid w:val="513F18D6"/>
    <w:multiLevelType w:val="hybridMultilevel"/>
    <w:tmpl w:val="F280989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3" w15:restartNumberingAfterBreak="0">
    <w:nsid w:val="52E73034"/>
    <w:multiLevelType w:val="hybridMultilevel"/>
    <w:tmpl w:val="DE4EDF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31D41A7"/>
    <w:multiLevelType w:val="hybridMultilevel"/>
    <w:tmpl w:val="E54E88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53505BEF"/>
    <w:multiLevelType w:val="hybridMultilevel"/>
    <w:tmpl w:val="413019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53F63F4A"/>
    <w:multiLevelType w:val="hybridMultilevel"/>
    <w:tmpl w:val="895CF028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7" w15:restartNumberingAfterBreak="0">
    <w:nsid w:val="543F3F19"/>
    <w:multiLevelType w:val="hybridMultilevel"/>
    <w:tmpl w:val="DC809A5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8" w15:restartNumberingAfterBreak="0">
    <w:nsid w:val="54D06A6B"/>
    <w:multiLevelType w:val="hybridMultilevel"/>
    <w:tmpl w:val="971A55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56CA483F"/>
    <w:multiLevelType w:val="hybridMultilevel"/>
    <w:tmpl w:val="DF5ED5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573E37FF"/>
    <w:multiLevelType w:val="hybridMultilevel"/>
    <w:tmpl w:val="FFE0FB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57523640"/>
    <w:multiLevelType w:val="hybridMultilevel"/>
    <w:tmpl w:val="EAB6CF4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2" w15:restartNumberingAfterBreak="0">
    <w:nsid w:val="57966227"/>
    <w:multiLevelType w:val="hybridMultilevel"/>
    <w:tmpl w:val="7D72F4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58730874"/>
    <w:multiLevelType w:val="hybridMultilevel"/>
    <w:tmpl w:val="A55C2FD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96F52C5"/>
    <w:multiLevelType w:val="hybridMultilevel"/>
    <w:tmpl w:val="137AAC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5A0F32BC"/>
    <w:multiLevelType w:val="hybridMultilevel"/>
    <w:tmpl w:val="0D586A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5A4D0548"/>
    <w:multiLevelType w:val="hybridMultilevel"/>
    <w:tmpl w:val="A4C80E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5A7913F8"/>
    <w:multiLevelType w:val="hybridMultilevel"/>
    <w:tmpl w:val="87286B0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8" w15:restartNumberingAfterBreak="0">
    <w:nsid w:val="5AF2339E"/>
    <w:multiLevelType w:val="hybridMultilevel"/>
    <w:tmpl w:val="EA86AB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D3046C6"/>
    <w:multiLevelType w:val="hybridMultilevel"/>
    <w:tmpl w:val="CA140AD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5D526223"/>
    <w:multiLevelType w:val="hybridMultilevel"/>
    <w:tmpl w:val="347E22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5E6A41E0"/>
    <w:multiLevelType w:val="hybridMultilevel"/>
    <w:tmpl w:val="FAC28048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2" w15:restartNumberingAfterBreak="0">
    <w:nsid w:val="5ED96AF2"/>
    <w:multiLevelType w:val="hybridMultilevel"/>
    <w:tmpl w:val="0CF2F7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603361E6"/>
    <w:multiLevelType w:val="hybridMultilevel"/>
    <w:tmpl w:val="FBCA1A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616409B2"/>
    <w:multiLevelType w:val="hybridMultilevel"/>
    <w:tmpl w:val="317CEB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625929FE"/>
    <w:multiLevelType w:val="hybridMultilevel"/>
    <w:tmpl w:val="5B8EC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63AD2E46"/>
    <w:multiLevelType w:val="hybridMultilevel"/>
    <w:tmpl w:val="DD083C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64E5617C"/>
    <w:multiLevelType w:val="hybridMultilevel"/>
    <w:tmpl w:val="1C7ADC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65610F9C"/>
    <w:multiLevelType w:val="hybridMultilevel"/>
    <w:tmpl w:val="2368A3C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9" w15:restartNumberingAfterBreak="0">
    <w:nsid w:val="65DD2E1C"/>
    <w:multiLevelType w:val="hybridMultilevel"/>
    <w:tmpl w:val="66146556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0" w15:restartNumberingAfterBreak="0">
    <w:nsid w:val="67207330"/>
    <w:multiLevelType w:val="hybridMultilevel"/>
    <w:tmpl w:val="B6F2F2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1" w15:restartNumberingAfterBreak="0">
    <w:nsid w:val="673F1DFF"/>
    <w:multiLevelType w:val="hybridMultilevel"/>
    <w:tmpl w:val="D6CCF9F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2" w15:restartNumberingAfterBreak="0">
    <w:nsid w:val="6BAD151E"/>
    <w:multiLevelType w:val="hybridMultilevel"/>
    <w:tmpl w:val="851ABC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C170520"/>
    <w:multiLevelType w:val="hybridMultilevel"/>
    <w:tmpl w:val="8CC618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6C3F07F9"/>
    <w:multiLevelType w:val="hybridMultilevel"/>
    <w:tmpl w:val="1DF82DEE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5" w15:restartNumberingAfterBreak="0">
    <w:nsid w:val="6D2500DA"/>
    <w:multiLevelType w:val="hybridMultilevel"/>
    <w:tmpl w:val="9844F4B6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6" w15:restartNumberingAfterBreak="0">
    <w:nsid w:val="6E7B2FFE"/>
    <w:multiLevelType w:val="hybridMultilevel"/>
    <w:tmpl w:val="52EEF9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F3A664B"/>
    <w:multiLevelType w:val="hybridMultilevel"/>
    <w:tmpl w:val="1608933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8" w15:restartNumberingAfterBreak="0">
    <w:nsid w:val="721E3104"/>
    <w:multiLevelType w:val="hybridMultilevel"/>
    <w:tmpl w:val="F79A98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728D6313"/>
    <w:multiLevelType w:val="hybridMultilevel"/>
    <w:tmpl w:val="21FE6C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72BD011A"/>
    <w:multiLevelType w:val="hybridMultilevel"/>
    <w:tmpl w:val="BFB03B1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1" w15:restartNumberingAfterBreak="0">
    <w:nsid w:val="73BA751E"/>
    <w:multiLevelType w:val="hybridMultilevel"/>
    <w:tmpl w:val="0DDE47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743970E3"/>
    <w:multiLevelType w:val="hybridMultilevel"/>
    <w:tmpl w:val="00D4175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3" w15:restartNumberingAfterBreak="0">
    <w:nsid w:val="751E4D40"/>
    <w:multiLevelType w:val="hybridMultilevel"/>
    <w:tmpl w:val="B90C7186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4" w15:restartNumberingAfterBreak="0">
    <w:nsid w:val="75F91C12"/>
    <w:multiLevelType w:val="hybridMultilevel"/>
    <w:tmpl w:val="2CE25AA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5" w15:restartNumberingAfterBreak="0">
    <w:nsid w:val="767D6E71"/>
    <w:multiLevelType w:val="hybridMultilevel"/>
    <w:tmpl w:val="50E0356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6" w15:restartNumberingAfterBreak="0">
    <w:nsid w:val="770E37FD"/>
    <w:multiLevelType w:val="hybridMultilevel"/>
    <w:tmpl w:val="2E52499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779C6858"/>
    <w:multiLevelType w:val="hybridMultilevel"/>
    <w:tmpl w:val="F0BA9B86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8" w15:restartNumberingAfterBreak="0">
    <w:nsid w:val="779C7340"/>
    <w:multiLevelType w:val="hybridMultilevel"/>
    <w:tmpl w:val="3B407A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8BF7CDC"/>
    <w:multiLevelType w:val="hybridMultilevel"/>
    <w:tmpl w:val="C06ED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99E6EC6"/>
    <w:multiLevelType w:val="hybridMultilevel"/>
    <w:tmpl w:val="D0D655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9CA1156"/>
    <w:multiLevelType w:val="hybridMultilevel"/>
    <w:tmpl w:val="7624AA4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2" w15:restartNumberingAfterBreak="0">
    <w:nsid w:val="7A3C10BE"/>
    <w:multiLevelType w:val="hybridMultilevel"/>
    <w:tmpl w:val="18421740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3" w15:restartNumberingAfterBreak="0">
    <w:nsid w:val="7AB3085F"/>
    <w:multiLevelType w:val="hybridMultilevel"/>
    <w:tmpl w:val="C56E9C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7BBF1551"/>
    <w:multiLevelType w:val="hybridMultilevel"/>
    <w:tmpl w:val="CC4E5F0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7BF8229A"/>
    <w:multiLevelType w:val="hybridMultilevel"/>
    <w:tmpl w:val="2934F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7C1619A8"/>
    <w:multiLevelType w:val="hybridMultilevel"/>
    <w:tmpl w:val="D6B4446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7" w15:restartNumberingAfterBreak="0">
    <w:nsid w:val="7CDC4F29"/>
    <w:multiLevelType w:val="hybridMultilevel"/>
    <w:tmpl w:val="2E7CAF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7D7E0BAE"/>
    <w:multiLevelType w:val="hybridMultilevel"/>
    <w:tmpl w:val="A1501B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7E07200A"/>
    <w:multiLevelType w:val="hybridMultilevel"/>
    <w:tmpl w:val="D480E2F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0" w15:restartNumberingAfterBreak="0">
    <w:nsid w:val="7E14171F"/>
    <w:multiLevelType w:val="hybridMultilevel"/>
    <w:tmpl w:val="68F6297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1" w15:restartNumberingAfterBreak="0">
    <w:nsid w:val="7F5A7910"/>
    <w:multiLevelType w:val="hybridMultilevel"/>
    <w:tmpl w:val="7D64E21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4"/>
  </w:num>
  <w:num w:numId="2">
    <w:abstractNumId w:val="41"/>
  </w:num>
  <w:num w:numId="3">
    <w:abstractNumId w:val="37"/>
  </w:num>
  <w:num w:numId="4">
    <w:abstractNumId w:val="33"/>
  </w:num>
  <w:num w:numId="5">
    <w:abstractNumId w:val="35"/>
  </w:num>
  <w:num w:numId="6">
    <w:abstractNumId w:val="11"/>
  </w:num>
  <w:num w:numId="7">
    <w:abstractNumId w:val="40"/>
  </w:num>
  <w:num w:numId="8">
    <w:abstractNumId w:val="141"/>
  </w:num>
  <w:num w:numId="9">
    <w:abstractNumId w:val="110"/>
  </w:num>
  <w:num w:numId="10">
    <w:abstractNumId w:val="52"/>
  </w:num>
  <w:num w:numId="11">
    <w:abstractNumId w:val="30"/>
  </w:num>
  <w:num w:numId="12">
    <w:abstractNumId w:val="20"/>
  </w:num>
  <w:num w:numId="13">
    <w:abstractNumId w:val="8"/>
  </w:num>
  <w:num w:numId="14">
    <w:abstractNumId w:val="127"/>
  </w:num>
  <w:num w:numId="15">
    <w:abstractNumId w:val="79"/>
  </w:num>
  <w:num w:numId="16">
    <w:abstractNumId w:val="39"/>
  </w:num>
  <w:num w:numId="17">
    <w:abstractNumId w:val="43"/>
  </w:num>
  <w:num w:numId="18">
    <w:abstractNumId w:val="44"/>
  </w:num>
  <w:num w:numId="19">
    <w:abstractNumId w:val="107"/>
  </w:num>
  <w:num w:numId="20">
    <w:abstractNumId w:val="34"/>
  </w:num>
  <w:num w:numId="21">
    <w:abstractNumId w:val="3"/>
  </w:num>
  <w:num w:numId="22">
    <w:abstractNumId w:val="0"/>
  </w:num>
  <w:num w:numId="23">
    <w:abstractNumId w:val="19"/>
  </w:num>
  <w:num w:numId="24">
    <w:abstractNumId w:val="76"/>
  </w:num>
  <w:num w:numId="25">
    <w:abstractNumId w:val="138"/>
  </w:num>
  <w:num w:numId="26">
    <w:abstractNumId w:val="1"/>
  </w:num>
  <w:num w:numId="27">
    <w:abstractNumId w:val="75"/>
  </w:num>
  <w:num w:numId="28">
    <w:abstractNumId w:val="126"/>
  </w:num>
  <w:num w:numId="29">
    <w:abstractNumId w:val="28"/>
  </w:num>
  <w:num w:numId="30">
    <w:abstractNumId w:val="53"/>
  </w:num>
  <w:num w:numId="31">
    <w:abstractNumId w:val="132"/>
  </w:num>
  <w:num w:numId="32">
    <w:abstractNumId w:val="134"/>
  </w:num>
  <w:num w:numId="33">
    <w:abstractNumId w:val="36"/>
  </w:num>
  <w:num w:numId="34">
    <w:abstractNumId w:val="84"/>
  </w:num>
  <w:num w:numId="35">
    <w:abstractNumId w:val="120"/>
  </w:num>
  <w:num w:numId="36">
    <w:abstractNumId w:val="111"/>
  </w:num>
  <w:num w:numId="37">
    <w:abstractNumId w:val="27"/>
  </w:num>
  <w:num w:numId="38">
    <w:abstractNumId w:val="70"/>
  </w:num>
  <w:num w:numId="39">
    <w:abstractNumId w:val="140"/>
  </w:num>
  <w:num w:numId="40">
    <w:abstractNumId w:val="97"/>
  </w:num>
  <w:num w:numId="41">
    <w:abstractNumId w:val="123"/>
  </w:num>
  <w:num w:numId="42">
    <w:abstractNumId w:val="100"/>
  </w:num>
  <w:num w:numId="43">
    <w:abstractNumId w:val="63"/>
  </w:num>
  <w:num w:numId="44">
    <w:abstractNumId w:val="135"/>
  </w:num>
  <w:num w:numId="45">
    <w:abstractNumId w:val="131"/>
  </w:num>
  <w:num w:numId="46">
    <w:abstractNumId w:val="57"/>
  </w:num>
  <w:num w:numId="47">
    <w:abstractNumId w:val="101"/>
  </w:num>
  <w:num w:numId="48">
    <w:abstractNumId w:val="86"/>
  </w:num>
  <w:num w:numId="49">
    <w:abstractNumId w:val="4"/>
  </w:num>
  <w:num w:numId="50">
    <w:abstractNumId w:val="54"/>
  </w:num>
  <w:num w:numId="51">
    <w:abstractNumId w:val="95"/>
  </w:num>
  <w:num w:numId="52">
    <w:abstractNumId w:val="17"/>
  </w:num>
  <w:num w:numId="53">
    <w:abstractNumId w:val="26"/>
  </w:num>
  <w:num w:numId="54">
    <w:abstractNumId w:val="80"/>
  </w:num>
  <w:num w:numId="55">
    <w:abstractNumId w:val="93"/>
  </w:num>
  <w:num w:numId="56">
    <w:abstractNumId w:val="62"/>
  </w:num>
  <w:num w:numId="57">
    <w:abstractNumId w:val="137"/>
  </w:num>
  <w:num w:numId="58">
    <w:abstractNumId w:val="61"/>
  </w:num>
  <w:num w:numId="59">
    <w:abstractNumId w:val="14"/>
  </w:num>
  <w:num w:numId="60">
    <w:abstractNumId w:val="51"/>
  </w:num>
  <w:num w:numId="61">
    <w:abstractNumId w:val="122"/>
  </w:num>
  <w:num w:numId="62">
    <w:abstractNumId w:val="58"/>
  </w:num>
  <w:num w:numId="63">
    <w:abstractNumId w:val="133"/>
  </w:num>
  <w:num w:numId="64">
    <w:abstractNumId w:val="7"/>
  </w:num>
  <w:num w:numId="65">
    <w:abstractNumId w:val="21"/>
  </w:num>
  <w:num w:numId="66">
    <w:abstractNumId w:val="59"/>
  </w:num>
  <w:num w:numId="67">
    <w:abstractNumId w:val="72"/>
  </w:num>
  <w:num w:numId="68">
    <w:abstractNumId w:val="96"/>
  </w:num>
  <w:num w:numId="69">
    <w:abstractNumId w:val="71"/>
  </w:num>
  <w:num w:numId="70">
    <w:abstractNumId w:val="18"/>
  </w:num>
  <w:num w:numId="71">
    <w:abstractNumId w:val="128"/>
  </w:num>
  <w:num w:numId="72">
    <w:abstractNumId w:val="29"/>
  </w:num>
  <w:num w:numId="73">
    <w:abstractNumId w:val="121"/>
  </w:num>
  <w:num w:numId="74">
    <w:abstractNumId w:val="13"/>
  </w:num>
  <w:num w:numId="75">
    <w:abstractNumId w:val="98"/>
  </w:num>
  <w:num w:numId="76">
    <w:abstractNumId w:val="74"/>
  </w:num>
  <w:num w:numId="77">
    <w:abstractNumId w:val="23"/>
  </w:num>
  <w:num w:numId="78">
    <w:abstractNumId w:val="90"/>
  </w:num>
  <w:num w:numId="79">
    <w:abstractNumId w:val="24"/>
  </w:num>
  <w:num w:numId="80">
    <w:abstractNumId w:val="5"/>
  </w:num>
  <w:num w:numId="81">
    <w:abstractNumId w:val="117"/>
  </w:num>
  <w:num w:numId="82">
    <w:abstractNumId w:val="130"/>
  </w:num>
  <w:num w:numId="83">
    <w:abstractNumId w:val="108"/>
  </w:num>
  <w:num w:numId="84">
    <w:abstractNumId w:val="112"/>
  </w:num>
  <w:num w:numId="85">
    <w:abstractNumId w:val="16"/>
  </w:num>
  <w:num w:numId="86">
    <w:abstractNumId w:val="89"/>
  </w:num>
  <w:num w:numId="87">
    <w:abstractNumId w:val="47"/>
  </w:num>
  <w:num w:numId="88">
    <w:abstractNumId w:val="113"/>
  </w:num>
  <w:num w:numId="89">
    <w:abstractNumId w:val="119"/>
  </w:num>
  <w:num w:numId="90">
    <w:abstractNumId w:val="91"/>
  </w:num>
  <w:num w:numId="91">
    <w:abstractNumId w:val="15"/>
  </w:num>
  <w:num w:numId="92">
    <w:abstractNumId w:val="42"/>
  </w:num>
  <w:num w:numId="93">
    <w:abstractNumId w:val="32"/>
  </w:num>
  <w:num w:numId="94">
    <w:abstractNumId w:val="73"/>
  </w:num>
  <w:num w:numId="95">
    <w:abstractNumId w:val="46"/>
  </w:num>
  <w:num w:numId="96">
    <w:abstractNumId w:val="118"/>
  </w:num>
  <w:num w:numId="97">
    <w:abstractNumId w:val="136"/>
  </w:num>
  <w:num w:numId="98">
    <w:abstractNumId w:val="10"/>
  </w:num>
  <w:num w:numId="99">
    <w:abstractNumId w:val="2"/>
  </w:num>
  <w:num w:numId="100">
    <w:abstractNumId w:val="92"/>
  </w:num>
  <w:num w:numId="101">
    <w:abstractNumId w:val="85"/>
  </w:num>
  <w:num w:numId="102">
    <w:abstractNumId w:val="124"/>
  </w:num>
  <w:num w:numId="103">
    <w:abstractNumId w:val="83"/>
  </w:num>
  <w:num w:numId="104">
    <w:abstractNumId w:val="82"/>
  </w:num>
  <w:num w:numId="105">
    <w:abstractNumId w:val="129"/>
  </w:num>
  <w:num w:numId="106">
    <w:abstractNumId w:val="22"/>
  </w:num>
  <w:num w:numId="107">
    <w:abstractNumId w:val="88"/>
  </w:num>
  <w:num w:numId="108">
    <w:abstractNumId w:val="125"/>
  </w:num>
  <w:num w:numId="109">
    <w:abstractNumId w:val="106"/>
  </w:num>
  <w:num w:numId="110">
    <w:abstractNumId w:val="6"/>
  </w:num>
  <w:num w:numId="111">
    <w:abstractNumId w:val="109"/>
  </w:num>
  <w:num w:numId="112">
    <w:abstractNumId w:val="78"/>
  </w:num>
  <w:num w:numId="113">
    <w:abstractNumId w:val="38"/>
  </w:num>
  <w:num w:numId="114">
    <w:abstractNumId w:val="56"/>
  </w:num>
  <w:num w:numId="115">
    <w:abstractNumId w:val="102"/>
  </w:num>
  <w:num w:numId="116">
    <w:abstractNumId w:val="105"/>
  </w:num>
  <w:num w:numId="117">
    <w:abstractNumId w:val="60"/>
  </w:num>
  <w:num w:numId="118">
    <w:abstractNumId w:val="66"/>
  </w:num>
  <w:num w:numId="119">
    <w:abstractNumId w:val="99"/>
  </w:num>
  <w:num w:numId="120">
    <w:abstractNumId w:val="55"/>
  </w:num>
  <w:num w:numId="121">
    <w:abstractNumId w:val="65"/>
  </w:num>
  <w:num w:numId="122">
    <w:abstractNumId w:val="67"/>
  </w:num>
  <w:num w:numId="123">
    <w:abstractNumId w:val="12"/>
  </w:num>
  <w:num w:numId="124">
    <w:abstractNumId w:val="31"/>
  </w:num>
  <w:num w:numId="125">
    <w:abstractNumId w:val="69"/>
  </w:num>
  <w:num w:numId="126">
    <w:abstractNumId w:val="139"/>
  </w:num>
  <w:num w:numId="127">
    <w:abstractNumId w:val="49"/>
  </w:num>
  <w:num w:numId="128">
    <w:abstractNumId w:val="68"/>
  </w:num>
  <w:num w:numId="129">
    <w:abstractNumId w:val="45"/>
  </w:num>
  <w:num w:numId="130">
    <w:abstractNumId w:val="77"/>
  </w:num>
  <w:num w:numId="131">
    <w:abstractNumId w:val="25"/>
  </w:num>
  <w:num w:numId="132">
    <w:abstractNumId w:val="81"/>
  </w:num>
  <w:num w:numId="133">
    <w:abstractNumId w:val="116"/>
  </w:num>
  <w:num w:numId="134">
    <w:abstractNumId w:val="9"/>
  </w:num>
  <w:num w:numId="135">
    <w:abstractNumId w:val="94"/>
  </w:num>
  <w:num w:numId="136">
    <w:abstractNumId w:val="48"/>
  </w:num>
  <w:num w:numId="137">
    <w:abstractNumId w:val="87"/>
  </w:num>
  <w:num w:numId="138">
    <w:abstractNumId w:val="114"/>
  </w:num>
  <w:num w:numId="139">
    <w:abstractNumId w:val="103"/>
  </w:num>
  <w:num w:numId="140">
    <w:abstractNumId w:val="115"/>
  </w:num>
  <w:num w:numId="141">
    <w:abstractNumId w:val="64"/>
  </w:num>
  <w:num w:numId="142">
    <w:abstractNumId w:val="50"/>
  </w:num>
  <w:numIdMacAtCleanup w:val="1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DA0MLEwNjUxNzZX0lEKTi0uzszPAykwqgUAcJ9aBiwAAAA="/>
  </w:docVars>
  <w:rsids>
    <w:rsidRoot w:val="0016784F"/>
    <w:rsid w:val="000143FF"/>
    <w:rsid w:val="00041D28"/>
    <w:rsid w:val="0004607F"/>
    <w:rsid w:val="00067E52"/>
    <w:rsid w:val="00091A7D"/>
    <w:rsid w:val="000B0A50"/>
    <w:rsid w:val="000E7A86"/>
    <w:rsid w:val="000F4F32"/>
    <w:rsid w:val="000F51BE"/>
    <w:rsid w:val="000F54C6"/>
    <w:rsid w:val="000F5919"/>
    <w:rsid w:val="0016784F"/>
    <w:rsid w:val="001A11B0"/>
    <w:rsid w:val="001A7E11"/>
    <w:rsid w:val="001C7F3A"/>
    <w:rsid w:val="001E4507"/>
    <w:rsid w:val="001F2F41"/>
    <w:rsid w:val="002427E2"/>
    <w:rsid w:val="0028262E"/>
    <w:rsid w:val="002C3321"/>
    <w:rsid w:val="002E6701"/>
    <w:rsid w:val="00307154"/>
    <w:rsid w:val="003572A8"/>
    <w:rsid w:val="00360E5A"/>
    <w:rsid w:val="00396CD5"/>
    <w:rsid w:val="003B7031"/>
    <w:rsid w:val="003C0EF5"/>
    <w:rsid w:val="003F05CC"/>
    <w:rsid w:val="0041105B"/>
    <w:rsid w:val="00423F11"/>
    <w:rsid w:val="00435CED"/>
    <w:rsid w:val="004461DA"/>
    <w:rsid w:val="004534E9"/>
    <w:rsid w:val="00460DE7"/>
    <w:rsid w:val="00464838"/>
    <w:rsid w:val="004811FE"/>
    <w:rsid w:val="0048140C"/>
    <w:rsid w:val="004C6BAD"/>
    <w:rsid w:val="004D0D3E"/>
    <w:rsid w:val="004E14CB"/>
    <w:rsid w:val="004E77B6"/>
    <w:rsid w:val="00516E79"/>
    <w:rsid w:val="0059375A"/>
    <w:rsid w:val="005B07E0"/>
    <w:rsid w:val="005B7F3D"/>
    <w:rsid w:val="005C3D99"/>
    <w:rsid w:val="005D4913"/>
    <w:rsid w:val="005F61AD"/>
    <w:rsid w:val="00601F5A"/>
    <w:rsid w:val="00602017"/>
    <w:rsid w:val="0060666B"/>
    <w:rsid w:val="00633A42"/>
    <w:rsid w:val="0066615C"/>
    <w:rsid w:val="006775EE"/>
    <w:rsid w:val="006C1920"/>
    <w:rsid w:val="006C2340"/>
    <w:rsid w:val="006E1FF7"/>
    <w:rsid w:val="006F01F5"/>
    <w:rsid w:val="00722E15"/>
    <w:rsid w:val="00740213"/>
    <w:rsid w:val="00744225"/>
    <w:rsid w:val="00777E85"/>
    <w:rsid w:val="007A0609"/>
    <w:rsid w:val="007B431E"/>
    <w:rsid w:val="007B6380"/>
    <w:rsid w:val="007B7964"/>
    <w:rsid w:val="007B7F20"/>
    <w:rsid w:val="007C3499"/>
    <w:rsid w:val="007D4A3B"/>
    <w:rsid w:val="007E7752"/>
    <w:rsid w:val="0082730E"/>
    <w:rsid w:val="00835016"/>
    <w:rsid w:val="008510EC"/>
    <w:rsid w:val="008569DC"/>
    <w:rsid w:val="00866F10"/>
    <w:rsid w:val="008728D5"/>
    <w:rsid w:val="008954EA"/>
    <w:rsid w:val="008A2991"/>
    <w:rsid w:val="008C5FFD"/>
    <w:rsid w:val="008F1BA4"/>
    <w:rsid w:val="008F5174"/>
    <w:rsid w:val="008F75B0"/>
    <w:rsid w:val="00931C83"/>
    <w:rsid w:val="00935683"/>
    <w:rsid w:val="00964F59"/>
    <w:rsid w:val="00975EB0"/>
    <w:rsid w:val="009C4304"/>
    <w:rsid w:val="009C489B"/>
    <w:rsid w:val="009D10EA"/>
    <w:rsid w:val="00A12E17"/>
    <w:rsid w:val="00A23B1D"/>
    <w:rsid w:val="00A35BC4"/>
    <w:rsid w:val="00A85FB5"/>
    <w:rsid w:val="00A9339E"/>
    <w:rsid w:val="00B16D25"/>
    <w:rsid w:val="00B3433A"/>
    <w:rsid w:val="00B66605"/>
    <w:rsid w:val="00B835B7"/>
    <w:rsid w:val="00B95029"/>
    <w:rsid w:val="00B978FC"/>
    <w:rsid w:val="00BC6DA7"/>
    <w:rsid w:val="00BD6F17"/>
    <w:rsid w:val="00BF0D3D"/>
    <w:rsid w:val="00C053D0"/>
    <w:rsid w:val="00C065A7"/>
    <w:rsid w:val="00C25E0E"/>
    <w:rsid w:val="00C31681"/>
    <w:rsid w:val="00C35360"/>
    <w:rsid w:val="00C53251"/>
    <w:rsid w:val="00C533A6"/>
    <w:rsid w:val="00C6638A"/>
    <w:rsid w:val="00C930EF"/>
    <w:rsid w:val="00C94938"/>
    <w:rsid w:val="00C9670A"/>
    <w:rsid w:val="00CD2F12"/>
    <w:rsid w:val="00CD5236"/>
    <w:rsid w:val="00CD56BD"/>
    <w:rsid w:val="00D704F9"/>
    <w:rsid w:val="00D97A00"/>
    <w:rsid w:val="00DC71E3"/>
    <w:rsid w:val="00DD2D34"/>
    <w:rsid w:val="00E0776E"/>
    <w:rsid w:val="00E11BD6"/>
    <w:rsid w:val="00E56653"/>
    <w:rsid w:val="00E678A6"/>
    <w:rsid w:val="00E7737D"/>
    <w:rsid w:val="00E81635"/>
    <w:rsid w:val="00E97CF3"/>
    <w:rsid w:val="00EA3714"/>
    <w:rsid w:val="00EA5B1C"/>
    <w:rsid w:val="00EE642C"/>
    <w:rsid w:val="00EE7196"/>
    <w:rsid w:val="00EF7D2F"/>
    <w:rsid w:val="00F1205A"/>
    <w:rsid w:val="00F16078"/>
    <w:rsid w:val="00F23BBF"/>
    <w:rsid w:val="00F26BFC"/>
    <w:rsid w:val="00F461E7"/>
    <w:rsid w:val="00F82C23"/>
    <w:rsid w:val="00F87845"/>
    <w:rsid w:val="00F90ADB"/>
    <w:rsid w:val="00F90D93"/>
    <w:rsid w:val="00FC04B7"/>
    <w:rsid w:val="00FE4855"/>
    <w:rsid w:val="00FF39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93A73"/>
  <w15:docId w15:val="{60960120-EC40-4A3F-8E4B-44429F66D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1AD"/>
    <w:rPr>
      <w:rFonts w:ascii="Calibri" w:eastAsia="Calibri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61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1F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F5A"/>
    <w:rPr>
      <w:rFonts w:ascii="Tahoma" w:eastAsia="Calibri" w:hAnsi="Tahoma" w:cs="Tahoma"/>
      <w:sz w:val="16"/>
      <w:szCs w:val="16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35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016"/>
    <w:rPr>
      <w:rFonts w:ascii="Calibri" w:eastAsia="Calibri" w:hAnsi="Calibri" w:cs="Calibri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835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016"/>
    <w:rPr>
      <w:rFonts w:ascii="Calibri" w:eastAsia="Calibri" w:hAnsi="Calibri" w:cs="Calibri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4EE60-CBD8-4444-BB86-90441B955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0</TotalTime>
  <Pages>1</Pages>
  <Words>12620</Words>
  <Characters>71934</Characters>
  <Application>Microsoft Office Word</Application>
  <DocSecurity>0</DocSecurity>
  <Lines>599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i Nema</dc:creator>
  <cp:keywords/>
  <dc:description/>
  <cp:lastModifiedBy>Gaurav Dhuparh</cp:lastModifiedBy>
  <cp:revision>107</cp:revision>
  <dcterms:created xsi:type="dcterms:W3CDTF">2021-09-07T12:50:00Z</dcterms:created>
  <dcterms:modified xsi:type="dcterms:W3CDTF">2021-09-09T15:51:00Z</dcterms:modified>
</cp:coreProperties>
</file>